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B2B1D" w14:textId="77777777" w:rsidR="006C6284" w:rsidRPr="00576AD4" w:rsidRDefault="00847819" w:rsidP="002D3F60">
      <w:pPr>
        <w:spacing w:after="200"/>
        <w:rPr>
          <w:lang w:val="en-GB"/>
        </w:rPr>
      </w:pPr>
      <w:r w:rsidRPr="00576AD4">
        <w:rPr>
          <w:noProof/>
          <w:lang w:eastAsia="en-CA"/>
        </w:rPr>
        <w:drawing>
          <wp:anchor distT="0" distB="0" distL="114300" distR="114300" simplePos="0" relativeHeight="251659776" behindDoc="1" locked="0" layoutInCell="1" allowOverlap="1" wp14:anchorId="40ED0CB3" wp14:editId="610D1082">
            <wp:simplePos x="0" y="0"/>
            <wp:positionH relativeFrom="column">
              <wp:posOffset>-114300</wp:posOffset>
            </wp:positionH>
            <wp:positionV relativeFrom="paragraph">
              <wp:posOffset>-295275</wp:posOffset>
            </wp:positionV>
            <wp:extent cx="1730375" cy="647700"/>
            <wp:effectExtent l="19050" t="0" r="3175"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1730375" cy="647700"/>
                    </a:xfrm>
                    <a:prstGeom prst="rect">
                      <a:avLst/>
                    </a:prstGeom>
                    <a:noFill/>
                    <a:ln w="9525">
                      <a:noFill/>
                      <a:miter lim="800000"/>
                      <a:headEnd/>
                      <a:tailEnd/>
                    </a:ln>
                  </pic:spPr>
                </pic:pic>
              </a:graphicData>
            </a:graphic>
          </wp:anchor>
        </w:drawing>
      </w:r>
    </w:p>
    <w:p w14:paraId="4D41BEB7" w14:textId="0B462328" w:rsidR="00EF6BCC" w:rsidRPr="00576AD4" w:rsidRDefault="00EF6BCC" w:rsidP="002D3F60">
      <w:pPr>
        <w:rPr>
          <w:sz w:val="20"/>
          <w:szCs w:val="20"/>
          <w:lang w:val="en-GB"/>
        </w:rPr>
      </w:pPr>
      <w:r w:rsidRPr="00576AD4">
        <w:rPr>
          <w:sz w:val="20"/>
          <w:szCs w:val="20"/>
          <w:lang w:val="en-GB"/>
        </w:rPr>
        <w:t>Pack 1</w:t>
      </w:r>
      <w:r w:rsidR="00E11156" w:rsidRPr="00576AD4">
        <w:rPr>
          <w:sz w:val="20"/>
          <w:szCs w:val="20"/>
          <w:lang w:val="en-GB"/>
        </w:rPr>
        <w:t>1</w:t>
      </w:r>
      <w:r w:rsidR="00D1360F">
        <w:rPr>
          <w:sz w:val="20"/>
          <w:szCs w:val="20"/>
          <w:lang w:val="en-GB"/>
        </w:rPr>
        <w:t>5</w:t>
      </w:r>
      <w:r w:rsidRPr="00576AD4">
        <w:rPr>
          <w:sz w:val="20"/>
          <w:szCs w:val="20"/>
          <w:lang w:val="en-GB"/>
        </w:rPr>
        <w:t xml:space="preserve">, Item </w:t>
      </w:r>
    </w:p>
    <w:p w14:paraId="6E3E61BF" w14:textId="77777777" w:rsidR="00EF6BCC" w:rsidRPr="00576AD4" w:rsidRDefault="00EF6BCC" w:rsidP="002D3F60">
      <w:pPr>
        <w:rPr>
          <w:sz w:val="20"/>
          <w:szCs w:val="20"/>
          <w:lang w:val="en-GB"/>
        </w:rPr>
      </w:pPr>
      <w:r w:rsidRPr="00576AD4">
        <w:rPr>
          <w:sz w:val="20"/>
          <w:szCs w:val="20"/>
          <w:lang w:val="en-GB"/>
        </w:rPr>
        <w:t>Type: Backgrounder</w:t>
      </w:r>
    </w:p>
    <w:p w14:paraId="6A38D279" w14:textId="3FD1F8AC" w:rsidR="00EF6BCC" w:rsidRPr="00576AD4" w:rsidRDefault="00E5293F" w:rsidP="002D3F60">
      <w:pPr>
        <w:rPr>
          <w:sz w:val="20"/>
          <w:szCs w:val="20"/>
          <w:lang w:val="en-GB"/>
        </w:rPr>
      </w:pPr>
      <w:r w:rsidRPr="00576AD4">
        <w:rPr>
          <w:sz w:val="20"/>
          <w:szCs w:val="20"/>
          <w:lang w:val="en-GB"/>
        </w:rPr>
        <w:t>20</w:t>
      </w:r>
      <w:r w:rsidR="00D1360F">
        <w:rPr>
          <w:sz w:val="20"/>
          <w:szCs w:val="20"/>
          <w:lang w:val="en-GB"/>
        </w:rPr>
        <w:t>20</w:t>
      </w:r>
    </w:p>
    <w:p w14:paraId="20EF4FFD" w14:textId="77777777" w:rsidR="00A94AFB" w:rsidRPr="00576AD4" w:rsidRDefault="00A94AFB" w:rsidP="002D3F60">
      <w:pPr>
        <w:pStyle w:val="Heading1"/>
        <w:tabs>
          <w:tab w:val="left" w:pos="2880"/>
        </w:tabs>
        <w:spacing w:after="200"/>
        <w:rPr>
          <w:b w:val="0"/>
          <w:sz w:val="24"/>
          <w:szCs w:val="24"/>
          <w:lang w:val="en-CA"/>
        </w:rPr>
      </w:pPr>
      <w:r w:rsidRPr="00576AD4">
        <w:rPr>
          <w:b w:val="0"/>
          <w:sz w:val="24"/>
          <w:szCs w:val="24"/>
          <w:lang w:val="en-CA"/>
        </w:rPr>
        <w:t>__________________________________________________</w:t>
      </w:r>
      <w:r w:rsidR="00213862">
        <w:rPr>
          <w:b w:val="0"/>
          <w:sz w:val="24"/>
          <w:szCs w:val="24"/>
          <w:lang w:val="en-CA"/>
        </w:rPr>
        <w:t>__</w:t>
      </w:r>
    </w:p>
    <w:p w14:paraId="17DC6332" w14:textId="77777777" w:rsidR="00CD1F78" w:rsidRPr="00576AD4" w:rsidRDefault="00CD1F78" w:rsidP="002D3F60">
      <w:pPr>
        <w:tabs>
          <w:tab w:val="left" w:pos="2880"/>
        </w:tabs>
        <w:rPr>
          <w:b/>
          <w:sz w:val="28"/>
          <w:szCs w:val="28"/>
          <w:lang w:val="en-US"/>
        </w:rPr>
      </w:pPr>
      <w:r w:rsidRPr="00576AD4">
        <w:rPr>
          <w:b/>
          <w:sz w:val="28"/>
          <w:szCs w:val="28"/>
          <w:lang w:val="en-US"/>
        </w:rPr>
        <w:t xml:space="preserve">Backgrounder: </w:t>
      </w:r>
      <w:r w:rsidR="005432D6" w:rsidRPr="00576AD4">
        <w:rPr>
          <w:b/>
          <w:sz w:val="28"/>
          <w:szCs w:val="28"/>
          <w:lang w:val="en-US"/>
        </w:rPr>
        <w:t>How to keep food fresh for longer</w:t>
      </w:r>
    </w:p>
    <w:p w14:paraId="7CD6372C" w14:textId="77777777" w:rsidR="000677CB" w:rsidRPr="00576AD4" w:rsidRDefault="00A94AFB" w:rsidP="002D3F60">
      <w:pPr>
        <w:tabs>
          <w:tab w:val="left" w:pos="2880"/>
        </w:tabs>
        <w:spacing w:after="200"/>
        <w:rPr>
          <w:lang w:val="en-US"/>
        </w:rPr>
      </w:pPr>
      <w:r w:rsidRPr="00576AD4">
        <w:rPr>
          <w:lang w:val="en-US"/>
        </w:rPr>
        <w:t>____________________________________________________</w:t>
      </w:r>
    </w:p>
    <w:p w14:paraId="410F9429" w14:textId="2FC70D7A" w:rsidR="003F56A4" w:rsidRDefault="00C86581" w:rsidP="00D1360F">
      <w:pPr>
        <w:autoSpaceDE w:val="0"/>
        <w:autoSpaceDN w:val="0"/>
        <w:adjustRightInd w:val="0"/>
        <w:spacing w:after="200"/>
        <w:contextualSpacing/>
        <w:rPr>
          <w:b/>
        </w:rPr>
      </w:pPr>
      <w:r w:rsidRPr="00D1360F">
        <w:rPr>
          <w:b/>
        </w:rPr>
        <w:t>Introduction:</w:t>
      </w:r>
    </w:p>
    <w:p w14:paraId="025CE0A2" w14:textId="77777777" w:rsidR="00D1360F" w:rsidRPr="00D1360F" w:rsidRDefault="00D1360F" w:rsidP="00D1360F">
      <w:pPr>
        <w:autoSpaceDE w:val="0"/>
        <w:autoSpaceDN w:val="0"/>
        <w:adjustRightInd w:val="0"/>
        <w:spacing w:after="200"/>
        <w:contextualSpacing/>
        <w:rPr>
          <w:b/>
        </w:rPr>
      </w:pPr>
    </w:p>
    <w:p w14:paraId="0DB3C86E" w14:textId="075A380C" w:rsidR="00E5293F" w:rsidRPr="00D1360F" w:rsidRDefault="00D017B3" w:rsidP="00D1360F">
      <w:pPr>
        <w:autoSpaceDE w:val="0"/>
        <w:autoSpaceDN w:val="0"/>
        <w:adjustRightInd w:val="0"/>
        <w:spacing w:after="200"/>
      </w:pPr>
      <w:r w:rsidRPr="00D1360F">
        <w:t>With restricted movement in most sub-Saharan countries because of COVID-19, many markets for fresh food are closed</w:t>
      </w:r>
      <w:r w:rsidR="00124FB4" w:rsidRPr="00D1360F">
        <w:t xml:space="preserve"> or restricted</w:t>
      </w:r>
      <w:r w:rsidRPr="00D1360F">
        <w:t xml:space="preserve">. This impacts vendors, traders, and consumers. </w:t>
      </w:r>
      <w:r w:rsidR="00DB177A" w:rsidRPr="00D1360F">
        <w:t>W</w:t>
      </w:r>
      <w:r w:rsidRPr="00D1360F">
        <w:t>hile, so far, value chains for grains a</w:t>
      </w:r>
      <w:r w:rsidR="00C828CA" w:rsidRPr="00D1360F">
        <w:t xml:space="preserve">nd legumes are not as strongly </w:t>
      </w:r>
      <w:r w:rsidR="00F70D61" w:rsidRPr="00D1360F">
        <w:t>a</w:t>
      </w:r>
      <w:r w:rsidRPr="00D1360F">
        <w:t>ffected, consumers are much less able to find fresh foods for their family, esp</w:t>
      </w:r>
      <w:r w:rsidR="001F51CC" w:rsidRPr="00D1360F">
        <w:t>ecially fruit and vegetables,</w:t>
      </w:r>
      <w:r w:rsidR="00E011D9" w:rsidRPr="00D1360F">
        <w:t xml:space="preserve"> </w:t>
      </w:r>
      <w:r w:rsidRPr="00D1360F">
        <w:t>dairy</w:t>
      </w:r>
      <w:r w:rsidR="00DB177A" w:rsidRPr="00D1360F">
        <w:t>,</w:t>
      </w:r>
      <w:r w:rsidR="00F12D66" w:rsidRPr="00D1360F">
        <w:t xml:space="preserve"> and meat</w:t>
      </w:r>
      <w:r w:rsidR="00DB177A" w:rsidRPr="00D1360F">
        <w:t>. These foods</w:t>
      </w:r>
      <w:r w:rsidR="00F12D66" w:rsidRPr="00D1360F">
        <w:t xml:space="preserve"> are </w:t>
      </w:r>
      <w:r w:rsidR="00C7494C" w:rsidRPr="00D1360F">
        <w:t>perishable</w:t>
      </w:r>
      <w:r w:rsidR="00504C30" w:rsidRPr="00D1360F">
        <w:t xml:space="preserve"> and</w:t>
      </w:r>
      <w:r w:rsidR="00C65E88" w:rsidRPr="00D1360F">
        <w:t>, without adequate methods of keeping them fresh,</w:t>
      </w:r>
      <w:r w:rsidR="00E011D9" w:rsidRPr="00D1360F">
        <w:t xml:space="preserve"> </w:t>
      </w:r>
      <w:r w:rsidR="00F12D66" w:rsidRPr="00D1360F">
        <w:t>can</w:t>
      </w:r>
      <w:r w:rsidR="00504C30" w:rsidRPr="00D1360F">
        <w:t xml:space="preserve"> </w:t>
      </w:r>
      <w:r w:rsidR="00537203">
        <w:t>rot fairly quickly</w:t>
      </w:r>
      <w:r w:rsidR="00C7494C" w:rsidRPr="00D1360F">
        <w:t xml:space="preserve">. </w:t>
      </w:r>
      <w:r w:rsidR="00857B0A" w:rsidRPr="00D1360F">
        <w:t xml:space="preserve">The risk of becoming infected with </w:t>
      </w:r>
      <w:r w:rsidR="00AE1F96" w:rsidRPr="00D1360F">
        <w:t xml:space="preserve">COVID-19 </w:t>
      </w:r>
      <w:r w:rsidR="00DA58CE" w:rsidRPr="00D1360F">
        <w:t xml:space="preserve">through </w:t>
      </w:r>
      <w:r w:rsidR="00857B0A" w:rsidRPr="00D1360F">
        <w:t xml:space="preserve">contact with </w:t>
      </w:r>
      <w:r w:rsidR="00DA58CE" w:rsidRPr="00D1360F">
        <w:t>foods is</w:t>
      </w:r>
      <w:r w:rsidR="00857B0A" w:rsidRPr="00D1360F">
        <w:t xml:space="preserve"> actually very</w:t>
      </w:r>
      <w:r w:rsidR="00DA58CE" w:rsidRPr="00D1360F">
        <w:t xml:space="preserve"> low</w:t>
      </w:r>
      <w:r w:rsidR="00AE1F96" w:rsidRPr="00D1360F">
        <w:t xml:space="preserve">, but </w:t>
      </w:r>
      <w:r w:rsidR="00857B0A" w:rsidRPr="00D1360F">
        <w:t xml:space="preserve">the measures that countries have taken to respond to COVID-19 have resulted in difficulties in access to foods, </w:t>
      </w:r>
      <w:r w:rsidR="00B81C49">
        <w:t xml:space="preserve">especially for women and </w:t>
      </w:r>
      <w:r w:rsidR="00857B0A" w:rsidRPr="00D1360F">
        <w:t xml:space="preserve">especially </w:t>
      </w:r>
      <w:r w:rsidR="00B81C49">
        <w:t xml:space="preserve">for </w:t>
      </w:r>
      <w:r w:rsidR="00857B0A" w:rsidRPr="00D1360F">
        <w:t xml:space="preserve">fresh foods, and in some cases in </w:t>
      </w:r>
      <w:r w:rsidR="00AE1F96" w:rsidRPr="00D1360F">
        <w:t xml:space="preserve">transportation of foods between regions. </w:t>
      </w:r>
    </w:p>
    <w:p w14:paraId="66F1D0C6" w14:textId="73FD7636" w:rsidR="00AB2E2E" w:rsidRPr="00D1360F" w:rsidRDefault="00AB2E2E" w:rsidP="00D1360F">
      <w:pPr>
        <w:autoSpaceDE w:val="0"/>
        <w:autoSpaceDN w:val="0"/>
        <w:adjustRightInd w:val="0"/>
        <w:spacing w:after="200"/>
      </w:pPr>
      <w:r w:rsidRPr="00D1360F">
        <w:t xml:space="preserve">The food system has been affected </w:t>
      </w:r>
      <w:r w:rsidRPr="00D1360F">
        <w:rPr>
          <w:bCs/>
        </w:rPr>
        <w:t xml:space="preserve">directly </w:t>
      </w:r>
      <w:r w:rsidR="000F6684" w:rsidRPr="00D1360F">
        <w:rPr>
          <w:bCs/>
        </w:rPr>
        <w:t xml:space="preserve">by </w:t>
      </w:r>
      <w:r w:rsidRPr="00D1360F">
        <w:rPr>
          <w:bCs/>
        </w:rPr>
        <w:t>the</w:t>
      </w:r>
      <w:r w:rsidRPr="00D1360F">
        <w:rPr>
          <w:b/>
          <w:bCs/>
        </w:rPr>
        <w:t xml:space="preserve"> </w:t>
      </w:r>
      <w:r w:rsidRPr="00D1360F">
        <w:t>pandemic (COVID 19)</w:t>
      </w:r>
      <w:r w:rsidR="000F6684" w:rsidRPr="00D1360F">
        <w:t>,</w:t>
      </w:r>
      <w:r w:rsidRPr="00D1360F">
        <w:t xml:space="preserve"> </w:t>
      </w:r>
      <w:r w:rsidR="00441891" w:rsidRPr="00D1360F">
        <w:t xml:space="preserve">with </w:t>
      </w:r>
      <w:r w:rsidR="00464723" w:rsidRPr="00D1360F">
        <w:t>impact</w:t>
      </w:r>
      <w:r w:rsidR="00441891" w:rsidRPr="00D1360F">
        <w:t>s</w:t>
      </w:r>
      <w:r w:rsidRPr="00D1360F">
        <w:t xml:space="preserve"> </w:t>
      </w:r>
      <w:r w:rsidR="00441891" w:rsidRPr="00D1360F">
        <w:t xml:space="preserve">on </w:t>
      </w:r>
      <w:r w:rsidRPr="00D1360F">
        <w:t>food supply and demand</w:t>
      </w:r>
      <w:r w:rsidRPr="00D1360F">
        <w:rPr>
          <w:b/>
          <w:bCs/>
        </w:rPr>
        <w:t xml:space="preserve"> </w:t>
      </w:r>
      <w:r w:rsidR="00464723" w:rsidRPr="00D1360F">
        <w:t>through decreas</w:t>
      </w:r>
      <w:r w:rsidR="000F6684" w:rsidRPr="00D1360F">
        <w:t>ing</w:t>
      </w:r>
      <w:r w:rsidRPr="00D1360F">
        <w:t xml:space="preserve"> purchasing power and the capacity</w:t>
      </w:r>
      <w:r w:rsidR="00464723" w:rsidRPr="00D1360F">
        <w:t xml:space="preserve"> to produce and distribute food. </w:t>
      </w:r>
      <w:r w:rsidRPr="00D1360F">
        <w:t xml:space="preserve"> </w:t>
      </w:r>
    </w:p>
    <w:p w14:paraId="451CEE24" w14:textId="77777777" w:rsidR="00166897" w:rsidRPr="00D1360F" w:rsidRDefault="005554EB" w:rsidP="00D1360F">
      <w:pPr>
        <w:autoSpaceDE w:val="0"/>
        <w:autoSpaceDN w:val="0"/>
        <w:adjustRightInd w:val="0"/>
        <w:spacing w:after="200"/>
        <w:rPr>
          <w:i/>
        </w:rPr>
      </w:pPr>
      <w:r w:rsidRPr="00D1360F">
        <w:rPr>
          <w:i/>
        </w:rPr>
        <w:t>Examples of the impact of travel restrictions on movement of food:</w:t>
      </w:r>
    </w:p>
    <w:p w14:paraId="01E8AE2D" w14:textId="77777777" w:rsidR="00313F8A" w:rsidRPr="00D1360F" w:rsidRDefault="000E69B9" w:rsidP="00D1360F">
      <w:pPr>
        <w:pStyle w:val="ListParagraph"/>
        <w:numPr>
          <w:ilvl w:val="0"/>
          <w:numId w:val="5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In Nigeria</w:t>
      </w:r>
      <w:r w:rsidR="000B2832" w:rsidRPr="00D1360F">
        <w:rPr>
          <w:rFonts w:ascii="Times New Roman" w:hAnsi="Times New Roman"/>
          <w:sz w:val="24"/>
          <w:szCs w:val="24"/>
        </w:rPr>
        <w:t>,</w:t>
      </w:r>
      <w:r w:rsidRPr="00D1360F">
        <w:rPr>
          <w:rFonts w:ascii="Times New Roman" w:hAnsi="Times New Roman"/>
          <w:sz w:val="24"/>
          <w:szCs w:val="24"/>
        </w:rPr>
        <w:t xml:space="preserve"> travel restrictions are causing losses to small</w:t>
      </w:r>
      <w:r w:rsidR="000B2832" w:rsidRPr="00D1360F">
        <w:rPr>
          <w:rFonts w:ascii="Times New Roman" w:hAnsi="Times New Roman"/>
          <w:sz w:val="24"/>
          <w:szCs w:val="24"/>
        </w:rPr>
        <w:t>-</w:t>
      </w:r>
      <w:r w:rsidRPr="00D1360F">
        <w:rPr>
          <w:rFonts w:ascii="Times New Roman" w:hAnsi="Times New Roman"/>
          <w:sz w:val="24"/>
          <w:szCs w:val="24"/>
        </w:rPr>
        <w:t>scale</w:t>
      </w:r>
      <w:r w:rsidR="00E011D9" w:rsidRPr="00D1360F">
        <w:rPr>
          <w:rFonts w:ascii="Times New Roman" w:hAnsi="Times New Roman"/>
          <w:sz w:val="24"/>
          <w:szCs w:val="24"/>
        </w:rPr>
        <w:t xml:space="preserve"> </w:t>
      </w:r>
      <w:r w:rsidR="00A8633A" w:rsidRPr="00D1360F">
        <w:rPr>
          <w:rFonts w:ascii="Times New Roman" w:hAnsi="Times New Roman"/>
          <w:sz w:val="24"/>
          <w:szCs w:val="24"/>
        </w:rPr>
        <w:t>produce</w:t>
      </w:r>
      <w:r w:rsidRPr="00D1360F">
        <w:rPr>
          <w:rFonts w:ascii="Times New Roman" w:hAnsi="Times New Roman"/>
          <w:sz w:val="24"/>
          <w:szCs w:val="24"/>
        </w:rPr>
        <w:t xml:space="preserve"> traders. In the country’s breadbasket </w:t>
      </w:r>
      <w:r w:rsidR="000B2832" w:rsidRPr="00D1360F">
        <w:rPr>
          <w:rFonts w:ascii="Times New Roman" w:hAnsi="Times New Roman"/>
          <w:sz w:val="24"/>
          <w:szCs w:val="24"/>
        </w:rPr>
        <w:t xml:space="preserve">state of </w:t>
      </w:r>
      <w:r w:rsidRPr="00D1360F">
        <w:rPr>
          <w:rFonts w:ascii="Times New Roman" w:hAnsi="Times New Roman"/>
          <w:sz w:val="24"/>
          <w:szCs w:val="24"/>
        </w:rPr>
        <w:t>Benue</w:t>
      </w:r>
      <w:r w:rsidR="00A8633A" w:rsidRPr="00D1360F">
        <w:rPr>
          <w:rFonts w:ascii="Times New Roman" w:hAnsi="Times New Roman"/>
          <w:sz w:val="24"/>
          <w:szCs w:val="24"/>
        </w:rPr>
        <w:t>,</w:t>
      </w:r>
      <w:r w:rsidR="00E011D9" w:rsidRPr="00D1360F">
        <w:rPr>
          <w:rFonts w:ascii="Times New Roman" w:hAnsi="Times New Roman"/>
          <w:sz w:val="24"/>
          <w:szCs w:val="24"/>
        </w:rPr>
        <w:t xml:space="preserve"> </w:t>
      </w:r>
      <w:r w:rsidR="00715D9D" w:rsidRPr="00D1360F">
        <w:rPr>
          <w:rFonts w:ascii="Times New Roman" w:hAnsi="Times New Roman"/>
          <w:sz w:val="24"/>
          <w:szCs w:val="24"/>
        </w:rPr>
        <w:t>traders are stuck with produce due to lockdowns</w:t>
      </w:r>
      <w:r w:rsidR="009161B8" w:rsidRPr="00D1360F">
        <w:rPr>
          <w:rFonts w:ascii="Times New Roman" w:hAnsi="Times New Roman"/>
          <w:sz w:val="24"/>
          <w:szCs w:val="24"/>
        </w:rPr>
        <w:t xml:space="preserve"> though demand for </w:t>
      </w:r>
      <w:r w:rsidR="006D5744" w:rsidRPr="00D1360F">
        <w:rPr>
          <w:rFonts w:ascii="Times New Roman" w:hAnsi="Times New Roman"/>
          <w:sz w:val="24"/>
          <w:szCs w:val="24"/>
        </w:rPr>
        <w:t>produce</w:t>
      </w:r>
      <w:r w:rsidR="009161B8" w:rsidRPr="00D1360F">
        <w:rPr>
          <w:rFonts w:ascii="Times New Roman" w:hAnsi="Times New Roman"/>
          <w:sz w:val="24"/>
          <w:szCs w:val="24"/>
        </w:rPr>
        <w:t xml:space="preserve"> is high</w:t>
      </w:r>
      <w:r w:rsidR="00715D9D" w:rsidRPr="00D1360F">
        <w:rPr>
          <w:rFonts w:ascii="Times New Roman" w:hAnsi="Times New Roman"/>
          <w:sz w:val="24"/>
          <w:szCs w:val="24"/>
        </w:rPr>
        <w:t>.</w:t>
      </w:r>
    </w:p>
    <w:p w14:paraId="566EB8AE" w14:textId="77777777" w:rsidR="002529DE" w:rsidRPr="00D1360F" w:rsidRDefault="009161B8" w:rsidP="00D1360F">
      <w:pPr>
        <w:pStyle w:val="ListParagraph"/>
        <w:numPr>
          <w:ilvl w:val="0"/>
          <w:numId w:val="5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In Kenya, the government has classified </w:t>
      </w:r>
      <w:r w:rsidR="000B2832" w:rsidRPr="00D1360F">
        <w:rPr>
          <w:rFonts w:ascii="Times New Roman" w:hAnsi="Times New Roman"/>
          <w:sz w:val="24"/>
          <w:szCs w:val="24"/>
        </w:rPr>
        <w:t xml:space="preserve">movement of </w:t>
      </w:r>
      <w:r w:rsidRPr="00D1360F">
        <w:rPr>
          <w:rFonts w:ascii="Times New Roman" w:hAnsi="Times New Roman"/>
          <w:sz w:val="24"/>
          <w:szCs w:val="24"/>
        </w:rPr>
        <w:t xml:space="preserve">food </w:t>
      </w:r>
      <w:r w:rsidR="002529DE" w:rsidRPr="00D1360F">
        <w:rPr>
          <w:rFonts w:ascii="Times New Roman" w:hAnsi="Times New Roman"/>
          <w:sz w:val="24"/>
          <w:szCs w:val="24"/>
        </w:rPr>
        <w:t>across cities and counties</w:t>
      </w:r>
      <w:r w:rsidRPr="00D1360F">
        <w:rPr>
          <w:rFonts w:ascii="Times New Roman" w:hAnsi="Times New Roman"/>
          <w:sz w:val="24"/>
          <w:szCs w:val="24"/>
        </w:rPr>
        <w:t xml:space="preserve"> as an essential service</w:t>
      </w:r>
      <w:r w:rsidR="002529DE" w:rsidRPr="00D1360F">
        <w:rPr>
          <w:rFonts w:ascii="Times New Roman" w:hAnsi="Times New Roman"/>
          <w:sz w:val="24"/>
          <w:szCs w:val="24"/>
        </w:rPr>
        <w:t xml:space="preserve">, so </w:t>
      </w:r>
      <w:r w:rsidR="000B2832" w:rsidRPr="00D1360F">
        <w:rPr>
          <w:rFonts w:ascii="Times New Roman" w:hAnsi="Times New Roman"/>
          <w:sz w:val="24"/>
          <w:szCs w:val="24"/>
        </w:rPr>
        <w:t xml:space="preserve">food </w:t>
      </w:r>
      <w:r w:rsidR="002529DE" w:rsidRPr="00D1360F">
        <w:rPr>
          <w:rFonts w:ascii="Times New Roman" w:hAnsi="Times New Roman"/>
          <w:sz w:val="24"/>
          <w:szCs w:val="24"/>
        </w:rPr>
        <w:t>prices have not significantly risen.</w:t>
      </w:r>
    </w:p>
    <w:p w14:paraId="70AFDE3A" w14:textId="77777777" w:rsidR="003E3803" w:rsidRPr="00D1360F" w:rsidRDefault="00E7532B" w:rsidP="00D1360F">
      <w:pPr>
        <w:pStyle w:val="ListParagraph"/>
        <w:numPr>
          <w:ilvl w:val="0"/>
          <w:numId w:val="5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In </w:t>
      </w:r>
      <w:r w:rsidR="00E011D9" w:rsidRPr="00D1360F">
        <w:rPr>
          <w:rFonts w:ascii="Times New Roman" w:hAnsi="Times New Roman"/>
          <w:sz w:val="24"/>
          <w:szCs w:val="24"/>
        </w:rPr>
        <w:t>Kenya, small</w:t>
      </w:r>
      <w:r w:rsidR="005E68A5" w:rsidRPr="00D1360F">
        <w:rPr>
          <w:rFonts w:ascii="Times New Roman" w:hAnsi="Times New Roman"/>
          <w:sz w:val="24"/>
          <w:szCs w:val="24"/>
        </w:rPr>
        <w:t>-</w:t>
      </w:r>
      <w:r w:rsidR="003E3803" w:rsidRPr="00D1360F">
        <w:rPr>
          <w:rFonts w:ascii="Times New Roman" w:hAnsi="Times New Roman"/>
          <w:sz w:val="24"/>
          <w:szCs w:val="24"/>
        </w:rPr>
        <w:t>scale middle</w:t>
      </w:r>
      <w:r w:rsidR="005E68A5" w:rsidRPr="00D1360F">
        <w:rPr>
          <w:rFonts w:ascii="Times New Roman" w:hAnsi="Times New Roman"/>
          <w:sz w:val="24"/>
          <w:szCs w:val="24"/>
        </w:rPr>
        <w:t>-</w:t>
      </w:r>
      <w:r w:rsidR="003E3803" w:rsidRPr="00D1360F">
        <w:rPr>
          <w:rFonts w:ascii="Times New Roman" w:hAnsi="Times New Roman"/>
          <w:sz w:val="24"/>
          <w:szCs w:val="24"/>
        </w:rPr>
        <w:t xml:space="preserve">class farmers </w:t>
      </w:r>
      <w:r w:rsidR="005E68A5" w:rsidRPr="00D1360F">
        <w:rPr>
          <w:rFonts w:ascii="Times New Roman" w:hAnsi="Times New Roman"/>
          <w:sz w:val="24"/>
          <w:szCs w:val="24"/>
        </w:rPr>
        <w:t xml:space="preserve">have been </w:t>
      </w:r>
      <w:r w:rsidR="003E3803" w:rsidRPr="00D1360F">
        <w:rPr>
          <w:rFonts w:ascii="Times New Roman" w:hAnsi="Times New Roman"/>
          <w:sz w:val="24"/>
          <w:szCs w:val="24"/>
        </w:rPr>
        <w:t xml:space="preserve">selling farm produce </w:t>
      </w:r>
      <w:r w:rsidR="005E68A5" w:rsidRPr="00D1360F">
        <w:rPr>
          <w:rFonts w:ascii="Times New Roman" w:hAnsi="Times New Roman"/>
          <w:sz w:val="24"/>
          <w:szCs w:val="24"/>
        </w:rPr>
        <w:t xml:space="preserve">on well-travelled road </w:t>
      </w:r>
      <w:r w:rsidR="003E3803" w:rsidRPr="00D1360F">
        <w:rPr>
          <w:rFonts w:ascii="Times New Roman" w:hAnsi="Times New Roman"/>
          <w:sz w:val="24"/>
          <w:szCs w:val="24"/>
        </w:rPr>
        <w:t xml:space="preserve">from </w:t>
      </w:r>
      <w:r w:rsidR="00E011D9" w:rsidRPr="00D1360F">
        <w:rPr>
          <w:rFonts w:ascii="Times New Roman" w:hAnsi="Times New Roman"/>
          <w:sz w:val="24"/>
          <w:szCs w:val="24"/>
        </w:rPr>
        <w:t>their cars</w:t>
      </w:r>
      <w:r w:rsidR="003E3803" w:rsidRPr="00D1360F">
        <w:rPr>
          <w:rFonts w:ascii="Times New Roman" w:hAnsi="Times New Roman"/>
          <w:sz w:val="24"/>
          <w:szCs w:val="24"/>
        </w:rPr>
        <w:t xml:space="preserve"> to ma</w:t>
      </w:r>
      <w:r w:rsidRPr="00D1360F">
        <w:rPr>
          <w:rFonts w:ascii="Times New Roman" w:hAnsi="Times New Roman"/>
          <w:sz w:val="24"/>
          <w:szCs w:val="24"/>
        </w:rPr>
        <w:t>ke ends meet</w:t>
      </w:r>
      <w:r w:rsidR="005E68A5" w:rsidRPr="00D1360F">
        <w:rPr>
          <w:rFonts w:ascii="Times New Roman" w:hAnsi="Times New Roman"/>
          <w:sz w:val="24"/>
          <w:szCs w:val="24"/>
        </w:rPr>
        <w:t xml:space="preserve"> during the COVID-19 crisis</w:t>
      </w:r>
      <w:r w:rsidR="003E3803" w:rsidRPr="00D1360F">
        <w:rPr>
          <w:rFonts w:ascii="Times New Roman" w:hAnsi="Times New Roman"/>
          <w:sz w:val="24"/>
          <w:szCs w:val="24"/>
        </w:rPr>
        <w:t xml:space="preserve">. </w:t>
      </w:r>
    </w:p>
    <w:p w14:paraId="25ED40F2" w14:textId="6F2A5D65" w:rsidR="00324A4E" w:rsidRPr="00D1360F" w:rsidRDefault="000B2832" w:rsidP="00D1360F">
      <w:pPr>
        <w:pStyle w:val="ListParagraph"/>
        <w:numPr>
          <w:ilvl w:val="0"/>
          <w:numId w:val="5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A t</w:t>
      </w:r>
      <w:r w:rsidR="00A8633A" w:rsidRPr="00D1360F">
        <w:rPr>
          <w:rFonts w:ascii="Times New Roman" w:hAnsi="Times New Roman"/>
          <w:sz w:val="24"/>
          <w:szCs w:val="24"/>
        </w:rPr>
        <w:t>rucking logistics company reports that 30</w:t>
      </w:r>
      <w:r w:rsidRPr="00D1360F">
        <w:rPr>
          <w:rFonts w:ascii="Times New Roman" w:hAnsi="Times New Roman"/>
          <w:sz w:val="24"/>
          <w:szCs w:val="24"/>
        </w:rPr>
        <w:t>%</w:t>
      </w:r>
      <w:r w:rsidR="00994CD2" w:rsidRPr="00D1360F">
        <w:rPr>
          <w:rFonts w:ascii="Times New Roman" w:hAnsi="Times New Roman"/>
          <w:sz w:val="24"/>
          <w:szCs w:val="24"/>
        </w:rPr>
        <w:t xml:space="preserve"> </w:t>
      </w:r>
      <w:r w:rsidR="00A8633A" w:rsidRPr="00D1360F">
        <w:rPr>
          <w:rFonts w:ascii="Times New Roman" w:hAnsi="Times New Roman"/>
          <w:sz w:val="24"/>
          <w:szCs w:val="24"/>
        </w:rPr>
        <w:t>of its trucks in Nigeria, Kenya, Togo, Ghana</w:t>
      </w:r>
      <w:r w:rsidRPr="00D1360F">
        <w:rPr>
          <w:rFonts w:ascii="Times New Roman" w:hAnsi="Times New Roman"/>
          <w:sz w:val="24"/>
          <w:szCs w:val="24"/>
        </w:rPr>
        <w:t>,</w:t>
      </w:r>
      <w:r w:rsidR="00A8633A" w:rsidRPr="00D1360F">
        <w:rPr>
          <w:rFonts w:ascii="Times New Roman" w:hAnsi="Times New Roman"/>
          <w:sz w:val="24"/>
          <w:szCs w:val="24"/>
        </w:rPr>
        <w:t xml:space="preserve"> and Uganda are not operating due to</w:t>
      </w:r>
      <w:r w:rsidR="006D5744" w:rsidRPr="00D1360F">
        <w:rPr>
          <w:rFonts w:ascii="Times New Roman" w:hAnsi="Times New Roman"/>
          <w:sz w:val="24"/>
          <w:szCs w:val="24"/>
        </w:rPr>
        <w:t xml:space="preserve"> lack of</w:t>
      </w:r>
      <w:r w:rsidR="00324A4E" w:rsidRPr="00D1360F">
        <w:rPr>
          <w:rFonts w:ascii="Times New Roman" w:hAnsi="Times New Roman"/>
          <w:sz w:val="24"/>
          <w:szCs w:val="24"/>
        </w:rPr>
        <w:t xml:space="preserve"> clari</w:t>
      </w:r>
      <w:r w:rsidR="006D5744" w:rsidRPr="00D1360F">
        <w:rPr>
          <w:rFonts w:ascii="Times New Roman" w:hAnsi="Times New Roman"/>
          <w:sz w:val="24"/>
          <w:szCs w:val="24"/>
        </w:rPr>
        <w:t>ty by governments on what is</w:t>
      </w:r>
      <w:r w:rsidR="00324A4E" w:rsidRPr="00D1360F">
        <w:rPr>
          <w:rFonts w:ascii="Times New Roman" w:hAnsi="Times New Roman"/>
          <w:sz w:val="24"/>
          <w:szCs w:val="24"/>
        </w:rPr>
        <w:t xml:space="preserve"> classified as essential transportation.</w:t>
      </w:r>
    </w:p>
    <w:p w14:paraId="19E150B8" w14:textId="474DD50A" w:rsidR="00715D9D" w:rsidRPr="00D1360F" w:rsidRDefault="000B2832" w:rsidP="00D1360F">
      <w:pPr>
        <w:pStyle w:val="ListParagraph"/>
        <w:numPr>
          <w:ilvl w:val="0"/>
          <w:numId w:val="5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The </w:t>
      </w:r>
      <w:r w:rsidR="008D3B43" w:rsidRPr="00D1360F">
        <w:rPr>
          <w:rFonts w:ascii="Times New Roman" w:hAnsi="Times New Roman"/>
          <w:sz w:val="24"/>
          <w:szCs w:val="24"/>
        </w:rPr>
        <w:t>World Health Organization projects that restriction of movement in African countries</w:t>
      </w:r>
      <w:r w:rsidR="005034DA" w:rsidRPr="00D1360F">
        <w:rPr>
          <w:rFonts w:ascii="Times New Roman" w:hAnsi="Times New Roman"/>
          <w:sz w:val="24"/>
          <w:szCs w:val="24"/>
        </w:rPr>
        <w:t xml:space="preserve"> due to COVID-19</w:t>
      </w:r>
      <w:r w:rsidR="00994CD2" w:rsidRPr="00D1360F">
        <w:rPr>
          <w:rFonts w:ascii="Times New Roman" w:hAnsi="Times New Roman"/>
          <w:sz w:val="24"/>
          <w:szCs w:val="24"/>
        </w:rPr>
        <w:t xml:space="preserve"> </w:t>
      </w:r>
      <w:r w:rsidR="005034DA" w:rsidRPr="00D1360F">
        <w:rPr>
          <w:rFonts w:ascii="Times New Roman" w:hAnsi="Times New Roman"/>
          <w:sz w:val="24"/>
          <w:szCs w:val="24"/>
        </w:rPr>
        <w:t xml:space="preserve">will worsen </w:t>
      </w:r>
      <w:r w:rsidR="00420AA3" w:rsidRPr="00D1360F">
        <w:rPr>
          <w:rFonts w:ascii="Times New Roman" w:hAnsi="Times New Roman"/>
          <w:sz w:val="24"/>
          <w:szCs w:val="24"/>
        </w:rPr>
        <w:t>the food crisis</w:t>
      </w:r>
      <w:r w:rsidR="0056018D" w:rsidRPr="00D1360F">
        <w:rPr>
          <w:rFonts w:ascii="Times New Roman" w:hAnsi="Times New Roman"/>
          <w:sz w:val="24"/>
          <w:szCs w:val="24"/>
        </w:rPr>
        <w:t>,</w:t>
      </w:r>
      <w:r w:rsidR="00420AA3" w:rsidRPr="00D1360F">
        <w:rPr>
          <w:rFonts w:ascii="Times New Roman" w:hAnsi="Times New Roman"/>
          <w:sz w:val="24"/>
          <w:szCs w:val="24"/>
        </w:rPr>
        <w:t xml:space="preserve"> especially in low</w:t>
      </w:r>
      <w:r w:rsidRPr="00D1360F">
        <w:rPr>
          <w:rFonts w:ascii="Times New Roman" w:hAnsi="Times New Roman"/>
          <w:sz w:val="24"/>
          <w:szCs w:val="24"/>
        </w:rPr>
        <w:t>-</w:t>
      </w:r>
      <w:r w:rsidR="00420AA3" w:rsidRPr="00D1360F">
        <w:rPr>
          <w:rFonts w:ascii="Times New Roman" w:hAnsi="Times New Roman"/>
          <w:sz w:val="24"/>
          <w:szCs w:val="24"/>
        </w:rPr>
        <w:t>income households.</w:t>
      </w:r>
    </w:p>
    <w:p w14:paraId="73E25D49" w14:textId="77777777" w:rsidR="00D017B3" w:rsidRPr="00D1360F" w:rsidRDefault="00D017B3" w:rsidP="00D1360F">
      <w:pPr>
        <w:autoSpaceDE w:val="0"/>
        <w:autoSpaceDN w:val="0"/>
        <w:adjustRightInd w:val="0"/>
        <w:spacing w:after="200"/>
      </w:pPr>
      <w:r w:rsidRPr="00D1360F">
        <w:t>It’s difficult to overstate the importance of consuming fresh foods. Fruits and vegetables are an abundant and inexpensive source of energy, body-building nutrients, vitamins, and minerals. Their nutritional value is highest when they are fresh</w:t>
      </w:r>
      <w:r w:rsidR="00DB177A" w:rsidRPr="00D1360F">
        <w:t>, but</w:t>
      </w:r>
      <w:r w:rsidRPr="00D1360F">
        <w:t xml:space="preserve"> most fruits and vegetables </w:t>
      </w:r>
      <w:r w:rsidR="00C65E88" w:rsidRPr="00D1360F">
        <w:t>stay fresh</w:t>
      </w:r>
      <w:r w:rsidRPr="00D1360F">
        <w:t xml:space="preserve"> for a very short time, unless they are promptly and properly preserved.  </w:t>
      </w:r>
    </w:p>
    <w:p w14:paraId="4E21AD6F" w14:textId="1605C073" w:rsidR="00D017B3" w:rsidRPr="00D1360F" w:rsidRDefault="00D017B3" w:rsidP="00043638">
      <w:pPr>
        <w:widowControl w:val="0"/>
        <w:autoSpaceDE w:val="0"/>
        <w:autoSpaceDN w:val="0"/>
        <w:adjustRightInd w:val="0"/>
        <w:spacing w:after="200"/>
      </w:pPr>
      <w:r w:rsidRPr="00D1360F">
        <w:t>In countries where fresh foods are only available for part of the year, people have developed a variety of ways to preserve and extend the “shelf life” of fresh foods so that they can be consumed during the lean season when fresh food is less available. These methods are very useful for farmers, vendors, and processors</w:t>
      </w:r>
      <w:r w:rsidR="00DB177A" w:rsidRPr="00D1360F">
        <w:t>. And</w:t>
      </w:r>
      <w:r w:rsidRPr="00D1360F">
        <w:t xml:space="preserve"> during COVID-19, they can also help consumers who are missing fresh foods because of restrictions in movement. </w:t>
      </w:r>
      <w:r w:rsidR="00213862" w:rsidRPr="00D1360F">
        <w:t xml:space="preserve">It should also be noted that, with climate change and increasing soil degradation, these strategies can also </w:t>
      </w:r>
      <w:r w:rsidR="00213862" w:rsidRPr="00D1360F">
        <w:lastRenderedPageBreak/>
        <w:t>strengthen farmers’ resilience to many different kinds of shock and stress.</w:t>
      </w:r>
    </w:p>
    <w:p w14:paraId="1D5AFDEF" w14:textId="77777777" w:rsidR="00D017B3" w:rsidRPr="00D1360F" w:rsidRDefault="00D017B3" w:rsidP="00D1360F">
      <w:pPr>
        <w:widowControl w:val="0"/>
        <w:autoSpaceDE w:val="0"/>
        <w:autoSpaceDN w:val="0"/>
        <w:adjustRightInd w:val="0"/>
        <w:spacing w:after="200"/>
      </w:pPr>
      <w:r w:rsidRPr="00D1360F">
        <w:t>Fresh food</w:t>
      </w:r>
      <w:r w:rsidR="00DB177A" w:rsidRPr="00D1360F">
        <w:t>s</w:t>
      </w:r>
      <w:r w:rsidRPr="00D1360F">
        <w:t xml:space="preserve"> naturally rot unless they are processed in some way or stored in special conditions. The rotting process is due to the actions of micro-organisms. But </w:t>
      </w:r>
      <w:r w:rsidR="008C6C07" w:rsidRPr="00D1360F">
        <w:t xml:space="preserve">rotting can be </w:t>
      </w:r>
      <w:r w:rsidRPr="00D1360F">
        <w:t>slowed</w:t>
      </w:r>
      <w:r w:rsidR="008C6C07" w:rsidRPr="00D1360F">
        <w:t xml:space="preserve"> by adding preservatives</w:t>
      </w:r>
      <w:r w:rsidRPr="00D1360F">
        <w:t xml:space="preserve">, processing foods, </w:t>
      </w:r>
      <w:r w:rsidR="00E011D9" w:rsidRPr="00D1360F">
        <w:t>and using</w:t>
      </w:r>
      <w:r w:rsidR="00DB177A" w:rsidRPr="00D1360F">
        <w:t xml:space="preserve"> </w:t>
      </w:r>
      <w:r w:rsidR="00E011D9" w:rsidRPr="00D1360F">
        <w:t>effective storage</w:t>
      </w:r>
      <w:r w:rsidR="008C6C07" w:rsidRPr="00D1360F">
        <w:t xml:space="preserve"> conditions. </w:t>
      </w:r>
    </w:p>
    <w:p w14:paraId="2B7E752A" w14:textId="77777777" w:rsidR="008C6C07" w:rsidRPr="00D1360F" w:rsidRDefault="008C6C07" w:rsidP="00D1360F">
      <w:pPr>
        <w:widowControl w:val="0"/>
        <w:autoSpaceDE w:val="0"/>
        <w:autoSpaceDN w:val="0"/>
        <w:adjustRightInd w:val="0"/>
        <w:spacing w:after="200"/>
      </w:pPr>
      <w:r w:rsidRPr="00D1360F">
        <w:t xml:space="preserve">Fruits and vegetables should be prepared for preservation as soon as possible after harvesting, within 4 to 48 hours. The likelihood of spoilage increases rapidly as time passes. </w:t>
      </w:r>
    </w:p>
    <w:p w14:paraId="12D5454C" w14:textId="13D3A1CF" w:rsidR="00FD3481" w:rsidRPr="00D1360F" w:rsidRDefault="00FD3481" w:rsidP="00D1360F">
      <w:pPr>
        <w:widowControl w:val="0"/>
        <w:autoSpaceDE w:val="0"/>
        <w:autoSpaceDN w:val="0"/>
        <w:adjustRightInd w:val="0"/>
        <w:spacing w:after="200"/>
      </w:pPr>
      <w:r w:rsidRPr="00D1360F">
        <w:rPr>
          <w:i/>
        </w:rPr>
        <w:t>For further information, please see documents</w:t>
      </w:r>
      <w:r w:rsidR="000F6684" w:rsidRPr="00D1360F">
        <w:rPr>
          <w:i/>
        </w:rPr>
        <w:t xml:space="preserve"> </w:t>
      </w:r>
      <w:r w:rsidR="002A62E2" w:rsidRPr="00D1360F">
        <w:rPr>
          <w:i/>
        </w:rPr>
        <w:t>2</w:t>
      </w:r>
      <w:r w:rsidR="00DC4B74" w:rsidRPr="00D1360F">
        <w:rPr>
          <w:i/>
        </w:rPr>
        <w:t xml:space="preserve"> and </w:t>
      </w:r>
      <w:r w:rsidR="002A62E2" w:rsidRPr="00D1360F">
        <w:rPr>
          <w:i/>
        </w:rPr>
        <w:t>11</w:t>
      </w:r>
      <w:r w:rsidR="00D71B56" w:rsidRPr="00D1360F">
        <w:rPr>
          <w:i/>
        </w:rPr>
        <w:t>.</w:t>
      </w:r>
    </w:p>
    <w:p w14:paraId="270BF390" w14:textId="77777777" w:rsidR="00D1360F" w:rsidRPr="00D1360F" w:rsidRDefault="00D1360F" w:rsidP="00D1360F">
      <w:pPr>
        <w:widowControl w:val="0"/>
        <w:autoSpaceDE w:val="0"/>
        <w:autoSpaceDN w:val="0"/>
        <w:adjustRightInd w:val="0"/>
        <w:spacing w:after="200"/>
        <w:contextualSpacing/>
        <w:rPr>
          <w:b/>
        </w:rPr>
      </w:pPr>
    </w:p>
    <w:p w14:paraId="3E9EA5AA" w14:textId="12E645AF" w:rsidR="00E27900" w:rsidRPr="00D1360F" w:rsidRDefault="00FE5867" w:rsidP="00D1360F">
      <w:pPr>
        <w:widowControl w:val="0"/>
        <w:autoSpaceDE w:val="0"/>
        <w:autoSpaceDN w:val="0"/>
        <w:adjustRightInd w:val="0"/>
        <w:spacing w:after="200"/>
        <w:contextualSpacing/>
        <w:rPr>
          <w:b/>
        </w:rPr>
      </w:pPr>
      <w:r w:rsidRPr="00D1360F">
        <w:rPr>
          <w:b/>
        </w:rPr>
        <w:t>What are some k</w:t>
      </w:r>
      <w:r w:rsidR="003F56A4" w:rsidRPr="00D1360F">
        <w:rPr>
          <w:b/>
        </w:rPr>
        <w:t>ey facts</w:t>
      </w:r>
      <w:r w:rsidR="00E5293F" w:rsidRPr="00D1360F">
        <w:rPr>
          <w:b/>
        </w:rPr>
        <w:t xml:space="preserve"> about </w:t>
      </w:r>
      <w:r w:rsidR="00D568EF" w:rsidRPr="00D1360F">
        <w:rPr>
          <w:b/>
        </w:rPr>
        <w:t>keeping food fresh</w:t>
      </w:r>
      <w:r w:rsidRPr="00D1360F">
        <w:rPr>
          <w:b/>
        </w:rPr>
        <w:t>?</w:t>
      </w:r>
    </w:p>
    <w:p w14:paraId="67464425" w14:textId="7794F6F7" w:rsidR="00C95165" w:rsidRPr="00D1360F" w:rsidRDefault="00DB177A" w:rsidP="00B81C49">
      <w:pPr>
        <w:pStyle w:val="ListParagraph"/>
        <w:widowControl w:val="0"/>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In the context of COVID-19, in many </w:t>
      </w:r>
      <w:r w:rsidR="00C047E9" w:rsidRPr="00D1360F">
        <w:rPr>
          <w:rFonts w:ascii="Times New Roman" w:hAnsi="Times New Roman"/>
          <w:sz w:val="24"/>
          <w:szCs w:val="24"/>
        </w:rPr>
        <w:t xml:space="preserve">poor countries, the economic consequences </w:t>
      </w:r>
      <w:r w:rsidRPr="00D1360F">
        <w:rPr>
          <w:rFonts w:ascii="Times New Roman" w:hAnsi="Times New Roman"/>
          <w:sz w:val="24"/>
          <w:szCs w:val="24"/>
        </w:rPr>
        <w:t xml:space="preserve">of the virus may </w:t>
      </w:r>
      <w:r w:rsidR="00C047E9" w:rsidRPr="00D1360F">
        <w:rPr>
          <w:rFonts w:ascii="Times New Roman" w:hAnsi="Times New Roman"/>
          <w:sz w:val="24"/>
          <w:szCs w:val="24"/>
        </w:rPr>
        <w:t>be more devastating than the disease itself</w:t>
      </w:r>
      <w:r w:rsidRPr="00D1360F">
        <w:rPr>
          <w:rFonts w:ascii="Times New Roman" w:hAnsi="Times New Roman"/>
          <w:sz w:val="24"/>
          <w:szCs w:val="24"/>
        </w:rPr>
        <w:t xml:space="preserve">. A lack of fresh foods may have serious food security and nutritional impacts as well. </w:t>
      </w:r>
      <w:r w:rsidR="00B81C49">
        <w:rPr>
          <w:rFonts w:ascii="Times New Roman" w:hAnsi="Times New Roman"/>
          <w:sz w:val="24"/>
          <w:szCs w:val="24"/>
        </w:rPr>
        <w:t>T</w:t>
      </w:r>
      <w:r w:rsidR="00B81C49" w:rsidRPr="00B81C49">
        <w:rPr>
          <w:rFonts w:ascii="Times New Roman" w:hAnsi="Times New Roman"/>
          <w:sz w:val="24"/>
          <w:szCs w:val="24"/>
        </w:rPr>
        <w:t xml:space="preserve">his is especially </w:t>
      </w:r>
      <w:r w:rsidR="00B81C49">
        <w:rPr>
          <w:rFonts w:ascii="Times New Roman" w:hAnsi="Times New Roman"/>
          <w:sz w:val="24"/>
          <w:szCs w:val="24"/>
        </w:rPr>
        <w:t>critical for</w:t>
      </w:r>
      <w:r w:rsidR="00B81C49" w:rsidRPr="00B81C49">
        <w:rPr>
          <w:rFonts w:ascii="Times New Roman" w:hAnsi="Times New Roman"/>
          <w:sz w:val="24"/>
          <w:szCs w:val="24"/>
        </w:rPr>
        <w:t xml:space="preserve"> pregnant and breastfeeding women</w:t>
      </w:r>
      <w:r w:rsidR="00B81C49">
        <w:rPr>
          <w:rFonts w:ascii="Times New Roman" w:hAnsi="Times New Roman"/>
          <w:sz w:val="24"/>
          <w:szCs w:val="24"/>
        </w:rPr>
        <w:t xml:space="preserve">, but also </w:t>
      </w:r>
      <w:r w:rsidR="00B81C49" w:rsidRPr="00B81C49">
        <w:rPr>
          <w:rFonts w:ascii="Times New Roman" w:hAnsi="Times New Roman"/>
          <w:sz w:val="24"/>
          <w:szCs w:val="24"/>
        </w:rPr>
        <w:t xml:space="preserve">for women in general since women </w:t>
      </w:r>
      <w:r w:rsidR="00B81C49">
        <w:rPr>
          <w:rFonts w:ascii="Times New Roman" w:hAnsi="Times New Roman"/>
          <w:sz w:val="24"/>
          <w:szCs w:val="24"/>
        </w:rPr>
        <w:t xml:space="preserve">sometimes </w:t>
      </w:r>
      <w:r w:rsidR="00B81C49" w:rsidRPr="00B81C49">
        <w:rPr>
          <w:rFonts w:ascii="Times New Roman" w:hAnsi="Times New Roman"/>
          <w:sz w:val="24"/>
          <w:szCs w:val="24"/>
        </w:rPr>
        <w:t xml:space="preserve">eat last and don’t get the best </w:t>
      </w:r>
      <w:r w:rsidR="00B81C49">
        <w:rPr>
          <w:rFonts w:ascii="Times New Roman" w:hAnsi="Times New Roman"/>
          <w:sz w:val="24"/>
          <w:szCs w:val="24"/>
        </w:rPr>
        <w:t>quality foods.</w:t>
      </w:r>
    </w:p>
    <w:p w14:paraId="0DB13409" w14:textId="77777777" w:rsidR="004D4BFE" w:rsidRPr="00D1360F" w:rsidRDefault="00DB177A" w:rsidP="00D1360F">
      <w:pPr>
        <w:pStyle w:val="ListParagraph"/>
        <w:widowControl w:val="0"/>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Adding v</w:t>
      </w:r>
      <w:r w:rsidR="00FA39FA" w:rsidRPr="00D1360F">
        <w:rPr>
          <w:rFonts w:ascii="Times New Roman" w:hAnsi="Times New Roman"/>
          <w:sz w:val="24"/>
          <w:szCs w:val="24"/>
        </w:rPr>
        <w:t xml:space="preserve">alue </w:t>
      </w:r>
      <w:r w:rsidR="00C65E88" w:rsidRPr="00D1360F">
        <w:rPr>
          <w:rFonts w:ascii="Times New Roman" w:hAnsi="Times New Roman"/>
          <w:sz w:val="24"/>
          <w:szCs w:val="24"/>
        </w:rPr>
        <w:t xml:space="preserve">through </w:t>
      </w:r>
      <w:r w:rsidR="00FA39FA" w:rsidRPr="00D1360F">
        <w:rPr>
          <w:rFonts w:ascii="Times New Roman" w:hAnsi="Times New Roman"/>
          <w:sz w:val="24"/>
          <w:szCs w:val="24"/>
        </w:rPr>
        <w:t>home</w:t>
      </w:r>
      <w:r w:rsidRPr="00D1360F">
        <w:rPr>
          <w:rFonts w:ascii="Times New Roman" w:hAnsi="Times New Roman"/>
          <w:sz w:val="24"/>
          <w:szCs w:val="24"/>
        </w:rPr>
        <w:t>-</w:t>
      </w:r>
      <w:r w:rsidR="00FA39FA" w:rsidRPr="00D1360F">
        <w:rPr>
          <w:rFonts w:ascii="Times New Roman" w:hAnsi="Times New Roman"/>
          <w:sz w:val="24"/>
          <w:szCs w:val="24"/>
        </w:rPr>
        <w:t>based processing can in</w:t>
      </w:r>
      <w:r w:rsidR="007174A8" w:rsidRPr="00D1360F">
        <w:rPr>
          <w:rFonts w:ascii="Times New Roman" w:hAnsi="Times New Roman"/>
          <w:sz w:val="24"/>
          <w:szCs w:val="24"/>
        </w:rPr>
        <w:t>crease</w:t>
      </w:r>
      <w:r w:rsidRPr="00D1360F">
        <w:rPr>
          <w:rFonts w:ascii="Times New Roman" w:hAnsi="Times New Roman"/>
          <w:sz w:val="24"/>
          <w:szCs w:val="24"/>
        </w:rPr>
        <w:t xml:space="preserve"> the</w:t>
      </w:r>
      <w:r w:rsidR="007174A8" w:rsidRPr="00D1360F">
        <w:rPr>
          <w:rFonts w:ascii="Times New Roman" w:hAnsi="Times New Roman"/>
          <w:sz w:val="24"/>
          <w:szCs w:val="24"/>
        </w:rPr>
        <w:t xml:space="preserve"> shelf life </w:t>
      </w:r>
      <w:r w:rsidR="00E011D9" w:rsidRPr="00D1360F">
        <w:rPr>
          <w:rFonts w:ascii="Times New Roman" w:hAnsi="Times New Roman"/>
          <w:sz w:val="24"/>
          <w:szCs w:val="24"/>
        </w:rPr>
        <w:t>of perishable</w:t>
      </w:r>
      <w:r w:rsidR="00254D9A" w:rsidRPr="00D1360F">
        <w:rPr>
          <w:rFonts w:ascii="Times New Roman" w:hAnsi="Times New Roman"/>
          <w:sz w:val="24"/>
          <w:szCs w:val="24"/>
        </w:rPr>
        <w:t xml:space="preserve"> fresh</w:t>
      </w:r>
      <w:r w:rsidR="007174A8" w:rsidRPr="00D1360F">
        <w:rPr>
          <w:rFonts w:ascii="Times New Roman" w:hAnsi="Times New Roman"/>
          <w:sz w:val="24"/>
          <w:szCs w:val="24"/>
        </w:rPr>
        <w:t xml:space="preserve"> foods</w:t>
      </w:r>
      <w:r w:rsidR="00FA39FA" w:rsidRPr="00D1360F">
        <w:rPr>
          <w:rFonts w:ascii="Times New Roman" w:hAnsi="Times New Roman"/>
          <w:sz w:val="24"/>
          <w:szCs w:val="24"/>
        </w:rPr>
        <w:t>.</w:t>
      </w:r>
    </w:p>
    <w:p w14:paraId="6225E2A8" w14:textId="77777777" w:rsidR="00FA39FA" w:rsidRPr="00D1360F" w:rsidRDefault="00ED1857" w:rsidP="00D1360F">
      <w:pPr>
        <w:pStyle w:val="ListParagraph"/>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Fungicides</w:t>
      </w:r>
      <w:r w:rsidR="00DB177A" w:rsidRPr="00D1360F">
        <w:rPr>
          <w:rFonts w:ascii="Times New Roman" w:hAnsi="Times New Roman"/>
          <w:sz w:val="24"/>
          <w:szCs w:val="24"/>
        </w:rPr>
        <w:t>—both chemical fungicides and those based on natural products—</w:t>
      </w:r>
      <w:r w:rsidRPr="00D1360F">
        <w:rPr>
          <w:rFonts w:ascii="Times New Roman" w:hAnsi="Times New Roman"/>
          <w:sz w:val="24"/>
          <w:szCs w:val="24"/>
        </w:rPr>
        <w:t xml:space="preserve">can </w:t>
      </w:r>
      <w:r w:rsidR="00DB177A" w:rsidRPr="00D1360F">
        <w:rPr>
          <w:rFonts w:ascii="Times New Roman" w:hAnsi="Times New Roman"/>
          <w:sz w:val="24"/>
          <w:szCs w:val="24"/>
        </w:rPr>
        <w:t xml:space="preserve">stop decay caused by moulds and </w:t>
      </w:r>
      <w:r w:rsidR="00E011D9" w:rsidRPr="00D1360F">
        <w:rPr>
          <w:rFonts w:ascii="Times New Roman" w:hAnsi="Times New Roman"/>
          <w:sz w:val="24"/>
          <w:szCs w:val="24"/>
        </w:rPr>
        <w:t>bacteria in</w:t>
      </w:r>
      <w:r w:rsidR="00DB177A" w:rsidRPr="00D1360F">
        <w:rPr>
          <w:rFonts w:ascii="Times New Roman" w:hAnsi="Times New Roman"/>
          <w:sz w:val="24"/>
          <w:szCs w:val="24"/>
        </w:rPr>
        <w:t xml:space="preserve"> </w:t>
      </w:r>
      <w:r w:rsidR="0061528A" w:rsidRPr="00D1360F">
        <w:rPr>
          <w:rFonts w:ascii="Times New Roman" w:hAnsi="Times New Roman"/>
          <w:sz w:val="24"/>
          <w:szCs w:val="24"/>
        </w:rPr>
        <w:t>fresh fruits like apples, bananas</w:t>
      </w:r>
      <w:r w:rsidR="00DB177A" w:rsidRPr="00D1360F">
        <w:rPr>
          <w:rFonts w:ascii="Times New Roman" w:hAnsi="Times New Roman"/>
          <w:sz w:val="24"/>
          <w:szCs w:val="24"/>
        </w:rPr>
        <w:t>,</w:t>
      </w:r>
      <w:r w:rsidR="0061528A" w:rsidRPr="00D1360F">
        <w:rPr>
          <w:rFonts w:ascii="Times New Roman" w:hAnsi="Times New Roman"/>
          <w:sz w:val="24"/>
          <w:szCs w:val="24"/>
        </w:rPr>
        <w:t xml:space="preserve"> and citrus. </w:t>
      </w:r>
    </w:p>
    <w:p w14:paraId="6275395F" w14:textId="546F17FC" w:rsidR="00BF68DE" w:rsidRPr="00D1360F" w:rsidRDefault="00BF68DE" w:rsidP="00D1360F">
      <w:pPr>
        <w:pStyle w:val="ListParagraph"/>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Fresh fruits and vegetables can be sun</w:t>
      </w:r>
      <w:r w:rsidR="00DB177A" w:rsidRPr="00D1360F">
        <w:rPr>
          <w:rFonts w:ascii="Times New Roman" w:hAnsi="Times New Roman"/>
          <w:sz w:val="24"/>
          <w:szCs w:val="24"/>
        </w:rPr>
        <w:t>-</w:t>
      </w:r>
      <w:r w:rsidRPr="00D1360F">
        <w:rPr>
          <w:rFonts w:ascii="Times New Roman" w:hAnsi="Times New Roman"/>
          <w:sz w:val="24"/>
          <w:szCs w:val="24"/>
        </w:rPr>
        <w:t>dried</w:t>
      </w:r>
      <w:r w:rsidR="00D36966" w:rsidRPr="00D1360F">
        <w:rPr>
          <w:rFonts w:ascii="Times New Roman" w:hAnsi="Times New Roman"/>
          <w:sz w:val="24"/>
          <w:szCs w:val="24"/>
        </w:rPr>
        <w:t xml:space="preserve"> after washing</w:t>
      </w:r>
      <w:r w:rsidR="00474637" w:rsidRPr="00D1360F">
        <w:rPr>
          <w:rFonts w:ascii="Times New Roman" w:hAnsi="Times New Roman"/>
          <w:sz w:val="24"/>
          <w:szCs w:val="24"/>
        </w:rPr>
        <w:t>/blanching</w:t>
      </w:r>
      <w:r w:rsidR="00D36966" w:rsidRPr="00D1360F">
        <w:rPr>
          <w:rFonts w:ascii="Times New Roman" w:hAnsi="Times New Roman"/>
          <w:sz w:val="24"/>
          <w:szCs w:val="24"/>
        </w:rPr>
        <w:t xml:space="preserve"> to preserve them</w:t>
      </w:r>
      <w:r w:rsidRPr="00D1360F">
        <w:rPr>
          <w:rFonts w:ascii="Times New Roman" w:hAnsi="Times New Roman"/>
          <w:sz w:val="24"/>
          <w:szCs w:val="24"/>
        </w:rPr>
        <w:t xml:space="preserve"> long</w:t>
      </w:r>
      <w:r w:rsidR="00D36966" w:rsidRPr="00D1360F">
        <w:rPr>
          <w:rFonts w:ascii="Times New Roman" w:hAnsi="Times New Roman"/>
          <w:sz w:val="24"/>
          <w:szCs w:val="24"/>
        </w:rPr>
        <w:t>er</w:t>
      </w:r>
      <w:r w:rsidRPr="00D1360F">
        <w:rPr>
          <w:rFonts w:ascii="Times New Roman" w:hAnsi="Times New Roman"/>
          <w:sz w:val="24"/>
          <w:szCs w:val="24"/>
        </w:rPr>
        <w:t>.</w:t>
      </w:r>
    </w:p>
    <w:p w14:paraId="4626D265" w14:textId="77777777" w:rsidR="00F508B0" w:rsidRPr="00D1360F" w:rsidRDefault="000357BE" w:rsidP="00D1360F">
      <w:pPr>
        <w:pStyle w:val="ListParagraph"/>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Fresh meats can be salted and smoked to dry and preserve them. </w:t>
      </w:r>
    </w:p>
    <w:p w14:paraId="5A624136" w14:textId="77777777" w:rsidR="00FD12F9" w:rsidRPr="00D1360F" w:rsidRDefault="00FD12F9" w:rsidP="00D1360F">
      <w:pPr>
        <w:pStyle w:val="ListParagraph"/>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Drying fruits and vegetables </w:t>
      </w:r>
      <w:r w:rsidR="00BA064E" w:rsidRPr="00D1360F">
        <w:rPr>
          <w:rFonts w:ascii="Times New Roman" w:hAnsi="Times New Roman"/>
          <w:sz w:val="24"/>
          <w:szCs w:val="24"/>
        </w:rPr>
        <w:t>helps small</w:t>
      </w:r>
      <w:r w:rsidR="00C65E88" w:rsidRPr="00D1360F">
        <w:rPr>
          <w:rFonts w:ascii="Times New Roman" w:hAnsi="Times New Roman"/>
          <w:sz w:val="24"/>
          <w:szCs w:val="24"/>
        </w:rPr>
        <w:t>-scale</w:t>
      </w:r>
      <w:r w:rsidR="00BA064E" w:rsidRPr="00D1360F">
        <w:rPr>
          <w:rFonts w:ascii="Times New Roman" w:hAnsi="Times New Roman"/>
          <w:sz w:val="24"/>
          <w:szCs w:val="24"/>
        </w:rPr>
        <w:t xml:space="preserve"> </w:t>
      </w:r>
      <w:r w:rsidR="00E011D9" w:rsidRPr="00D1360F">
        <w:rPr>
          <w:rFonts w:ascii="Times New Roman" w:hAnsi="Times New Roman"/>
          <w:sz w:val="24"/>
          <w:szCs w:val="24"/>
        </w:rPr>
        <w:t>farmers reduce</w:t>
      </w:r>
      <w:r w:rsidR="00DB177A" w:rsidRPr="00D1360F">
        <w:rPr>
          <w:rFonts w:ascii="Times New Roman" w:hAnsi="Times New Roman"/>
          <w:sz w:val="24"/>
          <w:szCs w:val="24"/>
        </w:rPr>
        <w:t xml:space="preserve"> losses of</w:t>
      </w:r>
      <w:r w:rsidR="00BA064E" w:rsidRPr="00D1360F">
        <w:rPr>
          <w:rFonts w:ascii="Times New Roman" w:hAnsi="Times New Roman"/>
          <w:sz w:val="24"/>
          <w:szCs w:val="24"/>
        </w:rPr>
        <w:t xml:space="preserve"> fresh produce and generate additional </w:t>
      </w:r>
      <w:r w:rsidR="00E011D9" w:rsidRPr="00D1360F">
        <w:rPr>
          <w:rFonts w:ascii="Times New Roman" w:hAnsi="Times New Roman"/>
          <w:sz w:val="24"/>
          <w:szCs w:val="24"/>
        </w:rPr>
        <w:t>income by</w:t>
      </w:r>
      <w:r w:rsidR="00E4016F" w:rsidRPr="00D1360F">
        <w:rPr>
          <w:rFonts w:ascii="Times New Roman" w:hAnsi="Times New Roman"/>
          <w:sz w:val="24"/>
          <w:szCs w:val="24"/>
        </w:rPr>
        <w:t xml:space="preserve"> </w:t>
      </w:r>
      <w:r w:rsidR="00DB177A" w:rsidRPr="00D1360F">
        <w:rPr>
          <w:rFonts w:ascii="Times New Roman" w:hAnsi="Times New Roman"/>
          <w:sz w:val="24"/>
          <w:szCs w:val="24"/>
        </w:rPr>
        <w:t>enabling them to market in the</w:t>
      </w:r>
      <w:r w:rsidR="00E4016F" w:rsidRPr="00D1360F">
        <w:rPr>
          <w:rFonts w:ascii="Times New Roman" w:hAnsi="Times New Roman"/>
          <w:sz w:val="24"/>
          <w:szCs w:val="24"/>
        </w:rPr>
        <w:t xml:space="preserve"> off</w:t>
      </w:r>
      <w:r w:rsidR="00DB177A" w:rsidRPr="00D1360F">
        <w:rPr>
          <w:rFonts w:ascii="Times New Roman" w:hAnsi="Times New Roman"/>
          <w:sz w:val="24"/>
          <w:szCs w:val="24"/>
        </w:rPr>
        <w:t>-</w:t>
      </w:r>
      <w:r w:rsidR="00E4016F" w:rsidRPr="00D1360F">
        <w:rPr>
          <w:rFonts w:ascii="Times New Roman" w:hAnsi="Times New Roman"/>
          <w:sz w:val="24"/>
          <w:szCs w:val="24"/>
        </w:rPr>
        <w:t>season</w:t>
      </w:r>
      <w:r w:rsidR="00BA064E" w:rsidRPr="00D1360F">
        <w:rPr>
          <w:rFonts w:ascii="Times New Roman" w:hAnsi="Times New Roman"/>
          <w:sz w:val="24"/>
          <w:szCs w:val="24"/>
        </w:rPr>
        <w:t>.</w:t>
      </w:r>
    </w:p>
    <w:p w14:paraId="066C8A44" w14:textId="77777777" w:rsidR="004C6BCE" w:rsidRPr="00D1360F" w:rsidRDefault="00FD62B7" w:rsidP="00D1360F">
      <w:pPr>
        <w:pStyle w:val="ListParagraph"/>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Small</w:t>
      </w:r>
      <w:r w:rsidR="00C65E88" w:rsidRPr="00D1360F">
        <w:rPr>
          <w:rFonts w:ascii="Times New Roman" w:hAnsi="Times New Roman"/>
          <w:sz w:val="24"/>
          <w:szCs w:val="24"/>
        </w:rPr>
        <w:t>-scale</w:t>
      </w:r>
      <w:r w:rsidRPr="00D1360F">
        <w:rPr>
          <w:rFonts w:ascii="Times New Roman" w:hAnsi="Times New Roman"/>
          <w:sz w:val="24"/>
          <w:szCs w:val="24"/>
        </w:rPr>
        <w:t xml:space="preserve"> farmers can sun</w:t>
      </w:r>
      <w:r w:rsidR="00C65E88" w:rsidRPr="00D1360F">
        <w:rPr>
          <w:rFonts w:ascii="Times New Roman" w:hAnsi="Times New Roman"/>
          <w:sz w:val="24"/>
          <w:szCs w:val="24"/>
        </w:rPr>
        <w:t>-</w:t>
      </w:r>
      <w:r w:rsidR="004C6BCE" w:rsidRPr="00D1360F">
        <w:rPr>
          <w:rFonts w:ascii="Times New Roman" w:hAnsi="Times New Roman"/>
          <w:sz w:val="24"/>
          <w:szCs w:val="24"/>
        </w:rPr>
        <w:t xml:space="preserve">dry </w:t>
      </w:r>
      <w:r w:rsidR="009068AC" w:rsidRPr="00D1360F">
        <w:rPr>
          <w:rFonts w:ascii="Times New Roman" w:hAnsi="Times New Roman"/>
          <w:sz w:val="24"/>
          <w:szCs w:val="24"/>
        </w:rPr>
        <w:t>mangoes,</w:t>
      </w:r>
      <w:r w:rsidR="00037940" w:rsidRPr="00D1360F">
        <w:rPr>
          <w:rFonts w:ascii="Times New Roman" w:hAnsi="Times New Roman"/>
          <w:sz w:val="24"/>
          <w:szCs w:val="24"/>
        </w:rPr>
        <w:t xml:space="preserve"> passion</w:t>
      </w:r>
      <w:r w:rsidR="002572A3" w:rsidRPr="00D1360F">
        <w:rPr>
          <w:rFonts w:ascii="Times New Roman" w:hAnsi="Times New Roman"/>
          <w:sz w:val="24"/>
          <w:szCs w:val="24"/>
        </w:rPr>
        <w:t xml:space="preserve"> fruit</w:t>
      </w:r>
      <w:r w:rsidR="00037940" w:rsidRPr="00D1360F">
        <w:rPr>
          <w:rFonts w:ascii="Times New Roman" w:hAnsi="Times New Roman"/>
          <w:sz w:val="24"/>
          <w:szCs w:val="24"/>
        </w:rPr>
        <w:t>,</w:t>
      </w:r>
      <w:r w:rsidR="009068AC" w:rsidRPr="00D1360F">
        <w:rPr>
          <w:rFonts w:ascii="Times New Roman" w:hAnsi="Times New Roman"/>
          <w:sz w:val="24"/>
          <w:szCs w:val="24"/>
        </w:rPr>
        <w:t xml:space="preserve"> tomatoes</w:t>
      </w:r>
      <w:r w:rsidR="004C6BCE" w:rsidRPr="00D1360F">
        <w:rPr>
          <w:rFonts w:ascii="Times New Roman" w:hAnsi="Times New Roman"/>
          <w:sz w:val="24"/>
          <w:szCs w:val="24"/>
        </w:rPr>
        <w:t>,</w:t>
      </w:r>
      <w:r w:rsidR="009068AC" w:rsidRPr="00D1360F">
        <w:rPr>
          <w:rFonts w:ascii="Times New Roman" w:hAnsi="Times New Roman"/>
          <w:sz w:val="24"/>
          <w:szCs w:val="24"/>
        </w:rPr>
        <w:t xml:space="preserve"> and veget</w:t>
      </w:r>
      <w:r w:rsidR="004C6BCE" w:rsidRPr="00D1360F">
        <w:rPr>
          <w:rFonts w:ascii="Times New Roman" w:hAnsi="Times New Roman"/>
          <w:sz w:val="24"/>
          <w:szCs w:val="24"/>
        </w:rPr>
        <w:t xml:space="preserve">ables </w:t>
      </w:r>
      <w:r w:rsidR="00DB177A" w:rsidRPr="00D1360F">
        <w:rPr>
          <w:rFonts w:ascii="Times New Roman" w:hAnsi="Times New Roman"/>
          <w:sz w:val="24"/>
          <w:szCs w:val="24"/>
        </w:rPr>
        <w:t xml:space="preserve">such as </w:t>
      </w:r>
      <w:r w:rsidR="004C6BCE" w:rsidRPr="00D1360F">
        <w:rPr>
          <w:rFonts w:ascii="Times New Roman" w:hAnsi="Times New Roman"/>
          <w:sz w:val="24"/>
          <w:szCs w:val="24"/>
        </w:rPr>
        <w:t xml:space="preserve">collard </w:t>
      </w:r>
      <w:r w:rsidR="00E011D9" w:rsidRPr="00D1360F">
        <w:rPr>
          <w:rFonts w:ascii="Times New Roman" w:hAnsi="Times New Roman"/>
          <w:sz w:val="24"/>
          <w:szCs w:val="24"/>
        </w:rPr>
        <w:t>greens and</w:t>
      </w:r>
      <w:r w:rsidR="00C65E88" w:rsidRPr="00D1360F">
        <w:rPr>
          <w:rFonts w:ascii="Times New Roman" w:hAnsi="Times New Roman"/>
          <w:sz w:val="24"/>
          <w:szCs w:val="24"/>
        </w:rPr>
        <w:t xml:space="preserve"> </w:t>
      </w:r>
      <w:r w:rsidR="00DB177A" w:rsidRPr="00D1360F">
        <w:rPr>
          <w:rFonts w:ascii="Times New Roman" w:hAnsi="Times New Roman"/>
          <w:sz w:val="24"/>
          <w:szCs w:val="24"/>
        </w:rPr>
        <w:t xml:space="preserve">indigenous </w:t>
      </w:r>
      <w:r w:rsidR="003C41BC" w:rsidRPr="00D1360F">
        <w:rPr>
          <w:rFonts w:ascii="Times New Roman" w:hAnsi="Times New Roman"/>
          <w:sz w:val="24"/>
          <w:szCs w:val="24"/>
        </w:rPr>
        <w:t>African</w:t>
      </w:r>
      <w:r w:rsidR="00E011D9" w:rsidRPr="00D1360F">
        <w:rPr>
          <w:rFonts w:ascii="Times New Roman" w:hAnsi="Times New Roman"/>
          <w:sz w:val="24"/>
          <w:szCs w:val="24"/>
        </w:rPr>
        <w:t xml:space="preserve"> </w:t>
      </w:r>
      <w:r w:rsidR="00FB405C" w:rsidRPr="00D1360F">
        <w:rPr>
          <w:rFonts w:ascii="Times New Roman" w:hAnsi="Times New Roman"/>
          <w:sz w:val="24"/>
          <w:szCs w:val="24"/>
        </w:rPr>
        <w:t xml:space="preserve">leafy vegetables </w:t>
      </w:r>
      <w:r w:rsidR="00DB177A" w:rsidRPr="00D1360F">
        <w:rPr>
          <w:rFonts w:ascii="Times New Roman" w:hAnsi="Times New Roman"/>
          <w:sz w:val="24"/>
          <w:szCs w:val="24"/>
        </w:rPr>
        <w:t>such as</w:t>
      </w:r>
      <w:r w:rsidR="00FB405C" w:rsidRPr="00D1360F">
        <w:rPr>
          <w:rFonts w:ascii="Times New Roman" w:hAnsi="Times New Roman"/>
          <w:sz w:val="24"/>
          <w:szCs w:val="24"/>
        </w:rPr>
        <w:t xml:space="preserve"> pumpkin leaves, sunn hemp,</w:t>
      </w:r>
      <w:r w:rsidR="00E3470D" w:rsidRPr="00D1360F">
        <w:rPr>
          <w:rFonts w:ascii="Times New Roman" w:hAnsi="Times New Roman"/>
          <w:sz w:val="24"/>
          <w:szCs w:val="24"/>
        </w:rPr>
        <w:t xml:space="preserve"> spider plants, </w:t>
      </w:r>
      <w:r w:rsidR="00DB177A" w:rsidRPr="00D1360F">
        <w:rPr>
          <w:rFonts w:ascii="Times New Roman" w:hAnsi="Times New Roman"/>
          <w:sz w:val="24"/>
          <w:szCs w:val="24"/>
        </w:rPr>
        <w:t xml:space="preserve">and </w:t>
      </w:r>
      <w:r w:rsidR="005D5341" w:rsidRPr="00D1360F">
        <w:rPr>
          <w:rFonts w:ascii="Times New Roman" w:hAnsi="Times New Roman"/>
          <w:sz w:val="24"/>
          <w:szCs w:val="24"/>
        </w:rPr>
        <w:t>jute mallow</w:t>
      </w:r>
      <w:r w:rsidR="00DB177A" w:rsidRPr="00D1360F">
        <w:rPr>
          <w:rFonts w:ascii="Times New Roman" w:hAnsi="Times New Roman"/>
          <w:sz w:val="24"/>
          <w:szCs w:val="24"/>
        </w:rPr>
        <w:t>;</w:t>
      </w:r>
      <w:r w:rsidR="005D5341" w:rsidRPr="00D1360F">
        <w:rPr>
          <w:rFonts w:ascii="Times New Roman" w:hAnsi="Times New Roman"/>
          <w:sz w:val="24"/>
          <w:szCs w:val="24"/>
        </w:rPr>
        <w:t xml:space="preserve"> and cowpea</w:t>
      </w:r>
      <w:r w:rsidR="00DB177A" w:rsidRPr="00D1360F">
        <w:rPr>
          <w:rFonts w:ascii="Times New Roman" w:hAnsi="Times New Roman"/>
          <w:sz w:val="24"/>
          <w:szCs w:val="24"/>
        </w:rPr>
        <w:t>. These can be dried</w:t>
      </w:r>
      <w:r w:rsidR="004C6BCE" w:rsidRPr="00D1360F">
        <w:rPr>
          <w:rFonts w:ascii="Times New Roman" w:hAnsi="Times New Roman"/>
          <w:sz w:val="24"/>
          <w:szCs w:val="24"/>
        </w:rPr>
        <w:t xml:space="preserve"> to preserve them</w:t>
      </w:r>
      <w:r w:rsidR="00E011D9" w:rsidRPr="00D1360F">
        <w:rPr>
          <w:rFonts w:ascii="Times New Roman" w:hAnsi="Times New Roman"/>
          <w:sz w:val="24"/>
          <w:szCs w:val="24"/>
        </w:rPr>
        <w:t xml:space="preserve"> </w:t>
      </w:r>
      <w:r w:rsidR="00DB177A" w:rsidRPr="00D1360F">
        <w:rPr>
          <w:rFonts w:ascii="Times New Roman" w:hAnsi="Times New Roman"/>
          <w:sz w:val="24"/>
          <w:szCs w:val="24"/>
        </w:rPr>
        <w:t>during an</w:t>
      </w:r>
      <w:r w:rsidR="00E011D9" w:rsidRPr="00D1360F">
        <w:rPr>
          <w:rFonts w:ascii="Times New Roman" w:hAnsi="Times New Roman"/>
          <w:sz w:val="24"/>
          <w:szCs w:val="24"/>
        </w:rPr>
        <w:t xml:space="preserve"> </w:t>
      </w:r>
      <w:r w:rsidR="003C41BC" w:rsidRPr="00D1360F">
        <w:rPr>
          <w:rFonts w:ascii="Times New Roman" w:hAnsi="Times New Roman"/>
          <w:sz w:val="24"/>
          <w:szCs w:val="24"/>
        </w:rPr>
        <w:t>oversupply</w:t>
      </w:r>
      <w:r w:rsidR="002572A3" w:rsidRPr="00D1360F">
        <w:rPr>
          <w:rFonts w:ascii="Times New Roman" w:hAnsi="Times New Roman"/>
          <w:sz w:val="24"/>
          <w:szCs w:val="24"/>
        </w:rPr>
        <w:t>,</w:t>
      </w:r>
      <w:r w:rsidR="0051718D" w:rsidRPr="00D1360F">
        <w:rPr>
          <w:rFonts w:ascii="Times New Roman" w:hAnsi="Times New Roman"/>
          <w:sz w:val="24"/>
          <w:szCs w:val="24"/>
        </w:rPr>
        <w:t xml:space="preserve"> or </w:t>
      </w:r>
      <w:r w:rsidR="00DB177A" w:rsidRPr="00D1360F">
        <w:rPr>
          <w:rFonts w:ascii="Times New Roman" w:hAnsi="Times New Roman"/>
          <w:sz w:val="24"/>
          <w:szCs w:val="24"/>
        </w:rPr>
        <w:t xml:space="preserve">when </w:t>
      </w:r>
      <w:r w:rsidR="0051718D" w:rsidRPr="00D1360F">
        <w:rPr>
          <w:rFonts w:ascii="Times New Roman" w:hAnsi="Times New Roman"/>
          <w:sz w:val="24"/>
          <w:szCs w:val="24"/>
        </w:rPr>
        <w:t xml:space="preserve">movement </w:t>
      </w:r>
      <w:r w:rsidR="00DB177A" w:rsidRPr="00D1360F">
        <w:rPr>
          <w:rFonts w:ascii="Times New Roman" w:hAnsi="Times New Roman"/>
          <w:sz w:val="24"/>
          <w:szCs w:val="24"/>
        </w:rPr>
        <w:t xml:space="preserve">and access to markets </w:t>
      </w:r>
      <w:r w:rsidR="0051718D" w:rsidRPr="00D1360F">
        <w:rPr>
          <w:rFonts w:ascii="Times New Roman" w:hAnsi="Times New Roman"/>
          <w:sz w:val="24"/>
          <w:szCs w:val="24"/>
        </w:rPr>
        <w:t xml:space="preserve">is restricted by governments </w:t>
      </w:r>
      <w:r w:rsidR="002572A3" w:rsidRPr="00D1360F">
        <w:rPr>
          <w:rFonts w:ascii="Times New Roman" w:hAnsi="Times New Roman"/>
          <w:sz w:val="24"/>
          <w:szCs w:val="24"/>
        </w:rPr>
        <w:t xml:space="preserve">during </w:t>
      </w:r>
      <w:r w:rsidR="00C65E88" w:rsidRPr="00D1360F">
        <w:rPr>
          <w:rFonts w:ascii="Times New Roman" w:hAnsi="Times New Roman"/>
          <w:sz w:val="24"/>
          <w:szCs w:val="24"/>
        </w:rPr>
        <w:t xml:space="preserve">emergencies, such as the </w:t>
      </w:r>
      <w:r w:rsidR="0051718D" w:rsidRPr="00D1360F">
        <w:rPr>
          <w:rFonts w:ascii="Times New Roman" w:hAnsi="Times New Roman"/>
          <w:sz w:val="24"/>
          <w:szCs w:val="24"/>
        </w:rPr>
        <w:t>COVID-19</w:t>
      </w:r>
      <w:r w:rsidR="004C6BCE" w:rsidRPr="00D1360F">
        <w:rPr>
          <w:rFonts w:ascii="Times New Roman" w:hAnsi="Times New Roman"/>
          <w:sz w:val="24"/>
          <w:szCs w:val="24"/>
        </w:rPr>
        <w:t>.</w:t>
      </w:r>
    </w:p>
    <w:p w14:paraId="0D00F76C" w14:textId="6B62BBF8" w:rsidR="007030DC" w:rsidRPr="00D1360F" w:rsidRDefault="000077F9" w:rsidP="00D1360F">
      <w:pPr>
        <w:pStyle w:val="ListParagraph"/>
        <w:numPr>
          <w:ilvl w:val="0"/>
          <w:numId w:val="2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Properly dried fruits and vegetables can last </w:t>
      </w:r>
      <w:r w:rsidR="001D1D31" w:rsidRPr="00D1360F">
        <w:rPr>
          <w:rFonts w:ascii="Times New Roman" w:hAnsi="Times New Roman"/>
          <w:sz w:val="24"/>
          <w:szCs w:val="24"/>
        </w:rPr>
        <w:t>up to</w:t>
      </w:r>
      <w:r w:rsidR="009C4D95" w:rsidRPr="00D1360F">
        <w:rPr>
          <w:rFonts w:ascii="Times New Roman" w:hAnsi="Times New Roman"/>
          <w:sz w:val="24"/>
          <w:szCs w:val="24"/>
        </w:rPr>
        <w:t xml:space="preserve"> a year</w:t>
      </w:r>
      <w:r w:rsidR="00DB177A" w:rsidRPr="00D1360F">
        <w:rPr>
          <w:rFonts w:ascii="Times New Roman" w:hAnsi="Times New Roman"/>
          <w:sz w:val="24"/>
          <w:szCs w:val="24"/>
        </w:rPr>
        <w:t>,</w:t>
      </w:r>
      <w:r w:rsidR="009C4D95" w:rsidRPr="00D1360F">
        <w:rPr>
          <w:rFonts w:ascii="Times New Roman" w:hAnsi="Times New Roman"/>
          <w:sz w:val="24"/>
          <w:szCs w:val="24"/>
        </w:rPr>
        <w:t xml:space="preserve"> but</w:t>
      </w:r>
      <w:r w:rsidR="000F6684" w:rsidRPr="00D1360F">
        <w:rPr>
          <w:rFonts w:ascii="Times New Roman" w:hAnsi="Times New Roman"/>
          <w:sz w:val="24"/>
          <w:szCs w:val="24"/>
        </w:rPr>
        <w:t xml:space="preserve"> </w:t>
      </w:r>
      <w:r w:rsidR="00DB177A" w:rsidRPr="00D1360F">
        <w:rPr>
          <w:rFonts w:ascii="Times New Roman" w:hAnsi="Times New Roman"/>
          <w:sz w:val="24"/>
          <w:szCs w:val="24"/>
        </w:rPr>
        <w:t>must</w:t>
      </w:r>
      <w:r w:rsidRPr="00D1360F">
        <w:rPr>
          <w:rFonts w:ascii="Times New Roman" w:hAnsi="Times New Roman"/>
          <w:sz w:val="24"/>
          <w:szCs w:val="24"/>
        </w:rPr>
        <w:t xml:space="preserve"> be stored in a cool, dark</w:t>
      </w:r>
      <w:r w:rsidR="00DB177A" w:rsidRPr="00D1360F">
        <w:rPr>
          <w:rFonts w:ascii="Times New Roman" w:hAnsi="Times New Roman"/>
          <w:sz w:val="24"/>
          <w:szCs w:val="24"/>
        </w:rPr>
        <w:t>,</w:t>
      </w:r>
      <w:r w:rsidRPr="00D1360F">
        <w:rPr>
          <w:rFonts w:ascii="Times New Roman" w:hAnsi="Times New Roman"/>
          <w:sz w:val="24"/>
          <w:szCs w:val="24"/>
        </w:rPr>
        <w:t xml:space="preserve"> and dry place. </w:t>
      </w:r>
    </w:p>
    <w:p w14:paraId="79209DDB" w14:textId="77777777" w:rsidR="00243CA0" w:rsidRPr="00D1360F" w:rsidRDefault="00243CA0" w:rsidP="00D1360F">
      <w:pPr>
        <w:autoSpaceDE w:val="0"/>
        <w:autoSpaceDN w:val="0"/>
        <w:adjustRightInd w:val="0"/>
        <w:spacing w:after="200"/>
        <w:rPr>
          <w:i/>
        </w:rPr>
      </w:pPr>
      <w:r w:rsidRPr="00D1360F">
        <w:rPr>
          <w:i/>
        </w:rPr>
        <w:t>For further information, please see documents</w:t>
      </w:r>
      <w:r w:rsidR="00E011D9" w:rsidRPr="00D1360F">
        <w:rPr>
          <w:i/>
        </w:rPr>
        <w:t xml:space="preserve"> </w:t>
      </w:r>
      <w:r w:rsidR="002A62E2" w:rsidRPr="00D1360F">
        <w:rPr>
          <w:i/>
        </w:rPr>
        <w:t xml:space="preserve">3, 4, 10, 11, 13, and </w:t>
      </w:r>
      <w:r w:rsidR="00262E29" w:rsidRPr="00D1360F">
        <w:rPr>
          <w:i/>
        </w:rPr>
        <w:t>1</w:t>
      </w:r>
      <w:r w:rsidR="002A62E2" w:rsidRPr="00D1360F">
        <w:rPr>
          <w:i/>
        </w:rPr>
        <w:t>4</w:t>
      </w:r>
      <w:r w:rsidR="00D71B56" w:rsidRPr="00D1360F">
        <w:rPr>
          <w:i/>
        </w:rPr>
        <w:t>.</w:t>
      </w:r>
    </w:p>
    <w:p w14:paraId="7354E087" w14:textId="77777777" w:rsidR="00243CA0" w:rsidRPr="00D1360F" w:rsidRDefault="00243CA0" w:rsidP="00D1360F">
      <w:pPr>
        <w:autoSpaceDE w:val="0"/>
        <w:autoSpaceDN w:val="0"/>
        <w:adjustRightInd w:val="0"/>
        <w:spacing w:after="200"/>
      </w:pPr>
    </w:p>
    <w:p w14:paraId="1A36928E" w14:textId="5CE85B2F" w:rsidR="00FE5867" w:rsidRPr="00D1360F" w:rsidRDefault="00FE5867" w:rsidP="00D1360F">
      <w:pPr>
        <w:autoSpaceDE w:val="0"/>
        <w:autoSpaceDN w:val="0"/>
        <w:adjustRightInd w:val="0"/>
        <w:spacing w:after="200"/>
        <w:rPr>
          <w:b/>
        </w:rPr>
      </w:pPr>
      <w:r w:rsidRPr="00D1360F">
        <w:rPr>
          <w:b/>
        </w:rPr>
        <w:t xml:space="preserve">Predicted impact of climate change </w:t>
      </w:r>
      <w:r w:rsidR="00E011D9" w:rsidRPr="00D1360F">
        <w:rPr>
          <w:b/>
        </w:rPr>
        <w:t>on keeping</w:t>
      </w:r>
      <w:r w:rsidR="00213862" w:rsidRPr="00D1360F">
        <w:rPr>
          <w:b/>
        </w:rPr>
        <w:t xml:space="preserve"> food </w:t>
      </w:r>
      <w:r w:rsidR="003B024C" w:rsidRPr="00D1360F">
        <w:rPr>
          <w:b/>
        </w:rPr>
        <w:t xml:space="preserve">fresh </w:t>
      </w:r>
    </w:p>
    <w:p w14:paraId="3AA120A3" w14:textId="03DE6C34" w:rsidR="005D28CA" w:rsidRPr="00D1360F" w:rsidRDefault="006717CE" w:rsidP="00043638">
      <w:pPr>
        <w:pStyle w:val="ListParagraph"/>
        <w:widowControl w:val="0"/>
        <w:numPr>
          <w:ilvl w:val="0"/>
          <w:numId w:val="27"/>
        </w:numPr>
        <w:spacing w:line="240" w:lineRule="auto"/>
        <w:rPr>
          <w:rFonts w:ascii="Times New Roman" w:hAnsi="Times New Roman"/>
          <w:sz w:val="24"/>
          <w:szCs w:val="24"/>
        </w:rPr>
      </w:pPr>
      <w:r w:rsidRPr="00D1360F">
        <w:rPr>
          <w:rFonts w:ascii="Times New Roman" w:hAnsi="Times New Roman"/>
          <w:sz w:val="24"/>
          <w:szCs w:val="24"/>
        </w:rPr>
        <w:t>With climate change</w:t>
      </w:r>
      <w:r w:rsidR="00CF378D" w:rsidRPr="00D1360F">
        <w:rPr>
          <w:rFonts w:ascii="Times New Roman" w:hAnsi="Times New Roman"/>
          <w:sz w:val="24"/>
          <w:szCs w:val="24"/>
        </w:rPr>
        <w:t xml:space="preserve"> causing food shortages, small</w:t>
      </w:r>
      <w:r w:rsidR="00D27FEE" w:rsidRPr="00D1360F">
        <w:rPr>
          <w:rFonts w:ascii="Times New Roman" w:hAnsi="Times New Roman"/>
          <w:sz w:val="24"/>
          <w:szCs w:val="24"/>
        </w:rPr>
        <w:t>-scale</w:t>
      </w:r>
      <w:r w:rsidR="00CF378D" w:rsidRPr="00D1360F">
        <w:rPr>
          <w:rFonts w:ascii="Times New Roman" w:hAnsi="Times New Roman"/>
          <w:sz w:val="24"/>
          <w:szCs w:val="24"/>
        </w:rPr>
        <w:t xml:space="preserve"> farmers will </w:t>
      </w:r>
      <w:r w:rsidR="00D27FEE" w:rsidRPr="00D1360F">
        <w:rPr>
          <w:rFonts w:ascii="Times New Roman" w:hAnsi="Times New Roman"/>
          <w:sz w:val="24"/>
          <w:szCs w:val="24"/>
        </w:rPr>
        <w:t xml:space="preserve">need </w:t>
      </w:r>
      <w:r w:rsidR="00CF378D" w:rsidRPr="00D1360F">
        <w:rPr>
          <w:rFonts w:ascii="Times New Roman" w:hAnsi="Times New Roman"/>
          <w:sz w:val="24"/>
          <w:szCs w:val="24"/>
        </w:rPr>
        <w:t>to learn to preserve food during glut</w:t>
      </w:r>
      <w:r w:rsidR="00D27FEE" w:rsidRPr="00D1360F">
        <w:rPr>
          <w:rFonts w:ascii="Times New Roman" w:hAnsi="Times New Roman"/>
          <w:sz w:val="24"/>
          <w:szCs w:val="24"/>
        </w:rPr>
        <w:t xml:space="preserve">s </w:t>
      </w:r>
      <w:r w:rsidR="00C65E88" w:rsidRPr="00D1360F">
        <w:rPr>
          <w:rFonts w:ascii="Times New Roman" w:hAnsi="Times New Roman"/>
          <w:sz w:val="24"/>
          <w:szCs w:val="24"/>
        </w:rPr>
        <w:t xml:space="preserve">and weather-related disasters </w:t>
      </w:r>
      <w:r w:rsidR="00D27FEE" w:rsidRPr="00D1360F">
        <w:rPr>
          <w:rFonts w:ascii="Times New Roman" w:hAnsi="Times New Roman"/>
          <w:sz w:val="24"/>
          <w:szCs w:val="24"/>
        </w:rPr>
        <w:t>in order</w:t>
      </w:r>
      <w:r w:rsidR="00CF378D" w:rsidRPr="00D1360F">
        <w:rPr>
          <w:rFonts w:ascii="Times New Roman" w:hAnsi="Times New Roman"/>
          <w:sz w:val="24"/>
          <w:szCs w:val="24"/>
        </w:rPr>
        <w:t xml:space="preserve"> to</w:t>
      </w:r>
      <w:r w:rsidR="005D28CA" w:rsidRPr="00D1360F">
        <w:rPr>
          <w:rFonts w:ascii="Times New Roman" w:hAnsi="Times New Roman"/>
          <w:sz w:val="24"/>
          <w:szCs w:val="24"/>
        </w:rPr>
        <w:t xml:space="preserve"> cover them during shortages.</w:t>
      </w:r>
      <w:r w:rsidR="00B81C49">
        <w:rPr>
          <w:rFonts w:ascii="Times New Roman" w:hAnsi="Times New Roman"/>
          <w:sz w:val="24"/>
          <w:szCs w:val="24"/>
        </w:rPr>
        <w:t xml:space="preserve"> These and other changes in food availability and household food routines are likely to have a more significant impact on women, given the division of household labour, and could increase their workload. </w:t>
      </w:r>
    </w:p>
    <w:p w14:paraId="526DD8E4" w14:textId="77777777" w:rsidR="00FF10A8" w:rsidRPr="00D1360F" w:rsidRDefault="00C4211A" w:rsidP="00043638">
      <w:pPr>
        <w:pStyle w:val="ListParagraph"/>
        <w:widowControl w:val="0"/>
        <w:numPr>
          <w:ilvl w:val="0"/>
          <w:numId w:val="27"/>
        </w:numPr>
        <w:spacing w:line="240" w:lineRule="auto"/>
        <w:rPr>
          <w:rFonts w:ascii="Times New Roman" w:hAnsi="Times New Roman"/>
          <w:sz w:val="24"/>
          <w:szCs w:val="24"/>
        </w:rPr>
      </w:pPr>
      <w:r w:rsidRPr="00D1360F">
        <w:rPr>
          <w:rFonts w:ascii="Times New Roman" w:hAnsi="Times New Roman"/>
          <w:sz w:val="24"/>
          <w:szCs w:val="24"/>
        </w:rPr>
        <w:t xml:space="preserve">Temperature </w:t>
      </w:r>
      <w:r w:rsidR="007235E4" w:rsidRPr="00D1360F">
        <w:rPr>
          <w:rFonts w:ascii="Times New Roman" w:hAnsi="Times New Roman"/>
          <w:sz w:val="24"/>
          <w:szCs w:val="24"/>
        </w:rPr>
        <w:t>rise due to climate change is interfering</w:t>
      </w:r>
      <w:r w:rsidRPr="00D1360F">
        <w:rPr>
          <w:rFonts w:ascii="Times New Roman" w:hAnsi="Times New Roman"/>
          <w:sz w:val="24"/>
          <w:szCs w:val="24"/>
        </w:rPr>
        <w:t xml:space="preserve"> with </w:t>
      </w:r>
      <w:r w:rsidR="00545E5A" w:rsidRPr="00D1360F">
        <w:rPr>
          <w:rFonts w:ascii="Times New Roman" w:hAnsi="Times New Roman"/>
          <w:sz w:val="24"/>
          <w:szCs w:val="24"/>
        </w:rPr>
        <w:t xml:space="preserve">the safety and viability of </w:t>
      </w:r>
      <w:r w:rsidRPr="00D1360F">
        <w:rPr>
          <w:rFonts w:ascii="Times New Roman" w:hAnsi="Times New Roman"/>
          <w:sz w:val="24"/>
          <w:szCs w:val="24"/>
        </w:rPr>
        <w:t>fresh food</w:t>
      </w:r>
      <w:r w:rsidR="00C65E88" w:rsidRPr="00D1360F">
        <w:rPr>
          <w:rFonts w:ascii="Times New Roman" w:hAnsi="Times New Roman"/>
          <w:sz w:val="24"/>
          <w:szCs w:val="24"/>
        </w:rPr>
        <w:t>s</w:t>
      </w:r>
      <w:r w:rsidR="00545E5A" w:rsidRPr="00D1360F">
        <w:rPr>
          <w:rFonts w:ascii="Times New Roman" w:hAnsi="Times New Roman"/>
          <w:sz w:val="24"/>
          <w:szCs w:val="24"/>
        </w:rPr>
        <w:t xml:space="preserve">. To extend </w:t>
      </w:r>
      <w:r w:rsidR="00C65E88" w:rsidRPr="00D1360F">
        <w:rPr>
          <w:rFonts w:ascii="Times New Roman" w:hAnsi="Times New Roman"/>
          <w:sz w:val="24"/>
          <w:szCs w:val="24"/>
        </w:rPr>
        <w:t xml:space="preserve">their </w:t>
      </w:r>
      <w:r w:rsidR="00545E5A" w:rsidRPr="00D1360F">
        <w:rPr>
          <w:rFonts w:ascii="Times New Roman" w:hAnsi="Times New Roman"/>
          <w:sz w:val="24"/>
          <w:szCs w:val="24"/>
        </w:rPr>
        <w:t>shelf-</w:t>
      </w:r>
      <w:r w:rsidR="00E011D9" w:rsidRPr="00D1360F">
        <w:rPr>
          <w:rFonts w:ascii="Times New Roman" w:hAnsi="Times New Roman"/>
          <w:sz w:val="24"/>
          <w:szCs w:val="24"/>
        </w:rPr>
        <w:t>life, cooling</w:t>
      </w:r>
      <w:r w:rsidRPr="00D1360F">
        <w:rPr>
          <w:rFonts w:ascii="Times New Roman" w:hAnsi="Times New Roman"/>
          <w:sz w:val="24"/>
          <w:szCs w:val="24"/>
        </w:rPr>
        <w:t xml:space="preserve"> and refrigeration or rapid processing </w:t>
      </w:r>
      <w:r w:rsidR="00545E5A" w:rsidRPr="00D1360F">
        <w:rPr>
          <w:rFonts w:ascii="Times New Roman" w:hAnsi="Times New Roman"/>
          <w:sz w:val="24"/>
          <w:szCs w:val="24"/>
        </w:rPr>
        <w:t>is needed</w:t>
      </w:r>
      <w:r w:rsidRPr="00D1360F">
        <w:rPr>
          <w:rFonts w:ascii="Times New Roman" w:hAnsi="Times New Roman"/>
          <w:sz w:val="24"/>
          <w:szCs w:val="24"/>
        </w:rPr>
        <w:t xml:space="preserve">. </w:t>
      </w:r>
    </w:p>
    <w:p w14:paraId="5B268E33" w14:textId="77777777" w:rsidR="00F01912" w:rsidRPr="00D1360F" w:rsidRDefault="00545E5A" w:rsidP="00043638">
      <w:pPr>
        <w:pStyle w:val="ListParagraph"/>
        <w:widowControl w:val="0"/>
        <w:numPr>
          <w:ilvl w:val="0"/>
          <w:numId w:val="27"/>
        </w:numPr>
        <w:spacing w:line="240" w:lineRule="auto"/>
        <w:rPr>
          <w:rFonts w:ascii="Times New Roman" w:hAnsi="Times New Roman"/>
          <w:sz w:val="24"/>
          <w:szCs w:val="24"/>
        </w:rPr>
      </w:pPr>
      <w:r w:rsidRPr="00D1360F">
        <w:rPr>
          <w:rFonts w:ascii="Times New Roman" w:hAnsi="Times New Roman"/>
          <w:sz w:val="24"/>
          <w:szCs w:val="24"/>
        </w:rPr>
        <w:t xml:space="preserve">Where water is </w:t>
      </w:r>
      <w:r w:rsidR="00E011D9" w:rsidRPr="00D1360F">
        <w:rPr>
          <w:rFonts w:ascii="Times New Roman" w:hAnsi="Times New Roman"/>
          <w:sz w:val="24"/>
          <w:szCs w:val="24"/>
        </w:rPr>
        <w:t>scarce, processing</w:t>
      </w:r>
      <w:r w:rsidR="00D15AA5" w:rsidRPr="00D1360F">
        <w:rPr>
          <w:rFonts w:ascii="Times New Roman" w:hAnsi="Times New Roman"/>
          <w:sz w:val="24"/>
          <w:szCs w:val="24"/>
        </w:rPr>
        <w:t xml:space="preserve"> and preparation </w:t>
      </w:r>
      <w:r w:rsidRPr="00D1360F">
        <w:rPr>
          <w:rFonts w:ascii="Times New Roman" w:hAnsi="Times New Roman"/>
          <w:sz w:val="24"/>
          <w:szCs w:val="24"/>
        </w:rPr>
        <w:t xml:space="preserve">of fresh food </w:t>
      </w:r>
      <w:r w:rsidR="00C65E88" w:rsidRPr="00D1360F">
        <w:rPr>
          <w:rFonts w:ascii="Times New Roman" w:hAnsi="Times New Roman"/>
          <w:sz w:val="24"/>
          <w:szCs w:val="24"/>
        </w:rPr>
        <w:t xml:space="preserve">can </w:t>
      </w:r>
      <w:r w:rsidR="00D15AA5" w:rsidRPr="00D1360F">
        <w:rPr>
          <w:rFonts w:ascii="Times New Roman" w:hAnsi="Times New Roman"/>
          <w:sz w:val="24"/>
          <w:szCs w:val="24"/>
        </w:rPr>
        <w:t xml:space="preserve">be done </w:t>
      </w:r>
      <w:r w:rsidRPr="00D1360F">
        <w:rPr>
          <w:rFonts w:ascii="Times New Roman" w:hAnsi="Times New Roman"/>
          <w:sz w:val="24"/>
          <w:szCs w:val="24"/>
        </w:rPr>
        <w:t xml:space="preserve">by </w:t>
      </w:r>
      <w:r w:rsidR="00D15AA5" w:rsidRPr="00D1360F">
        <w:rPr>
          <w:rFonts w:ascii="Times New Roman" w:hAnsi="Times New Roman"/>
          <w:sz w:val="24"/>
          <w:szCs w:val="24"/>
        </w:rPr>
        <w:t xml:space="preserve">dry processing and cooking. </w:t>
      </w:r>
    </w:p>
    <w:p w14:paraId="712A1F87" w14:textId="77777777" w:rsidR="00084AD8" w:rsidRPr="00D1360F" w:rsidRDefault="00084AD8" w:rsidP="00043638">
      <w:pPr>
        <w:pStyle w:val="ListParagraph"/>
        <w:widowControl w:val="0"/>
        <w:numPr>
          <w:ilvl w:val="0"/>
          <w:numId w:val="27"/>
        </w:numPr>
        <w:spacing w:line="240" w:lineRule="auto"/>
        <w:rPr>
          <w:rFonts w:ascii="Times New Roman" w:hAnsi="Times New Roman"/>
          <w:sz w:val="24"/>
          <w:szCs w:val="24"/>
        </w:rPr>
      </w:pPr>
      <w:r w:rsidRPr="00D1360F">
        <w:rPr>
          <w:rFonts w:ascii="Times New Roman" w:hAnsi="Times New Roman"/>
          <w:sz w:val="24"/>
          <w:szCs w:val="24"/>
        </w:rPr>
        <w:t>Climate change</w:t>
      </w:r>
      <w:r w:rsidR="00857B0A" w:rsidRPr="00D1360F">
        <w:rPr>
          <w:rFonts w:ascii="Times New Roman" w:hAnsi="Times New Roman"/>
          <w:sz w:val="24"/>
          <w:szCs w:val="24"/>
        </w:rPr>
        <w:t>-related</w:t>
      </w:r>
      <w:r w:rsidRPr="00D1360F">
        <w:rPr>
          <w:rFonts w:ascii="Times New Roman" w:hAnsi="Times New Roman"/>
          <w:sz w:val="24"/>
          <w:szCs w:val="24"/>
        </w:rPr>
        <w:t xml:space="preserve"> effects </w:t>
      </w:r>
      <w:r w:rsidR="00857B0A" w:rsidRPr="00D1360F">
        <w:rPr>
          <w:rFonts w:ascii="Times New Roman" w:hAnsi="Times New Roman"/>
          <w:sz w:val="24"/>
          <w:szCs w:val="24"/>
        </w:rPr>
        <w:t xml:space="preserve">such as </w:t>
      </w:r>
      <w:r w:rsidRPr="00D1360F">
        <w:rPr>
          <w:rFonts w:ascii="Times New Roman" w:hAnsi="Times New Roman"/>
          <w:sz w:val="24"/>
          <w:szCs w:val="24"/>
        </w:rPr>
        <w:t>droughts and erra</w:t>
      </w:r>
      <w:r w:rsidR="00857B0A" w:rsidRPr="00D1360F">
        <w:rPr>
          <w:rFonts w:ascii="Times New Roman" w:hAnsi="Times New Roman"/>
          <w:sz w:val="24"/>
          <w:szCs w:val="24"/>
        </w:rPr>
        <w:t>tic</w:t>
      </w:r>
      <w:r w:rsidRPr="00D1360F">
        <w:rPr>
          <w:rFonts w:ascii="Times New Roman" w:hAnsi="Times New Roman"/>
          <w:sz w:val="24"/>
          <w:szCs w:val="24"/>
        </w:rPr>
        <w:t xml:space="preserve"> rains can cause </w:t>
      </w:r>
      <w:r w:rsidR="00857B0A" w:rsidRPr="00D1360F">
        <w:rPr>
          <w:rFonts w:ascii="Times New Roman" w:hAnsi="Times New Roman"/>
          <w:sz w:val="24"/>
          <w:szCs w:val="24"/>
        </w:rPr>
        <w:t xml:space="preserve">significant </w:t>
      </w:r>
      <w:r w:rsidR="00857B0A" w:rsidRPr="00D1360F">
        <w:rPr>
          <w:rFonts w:ascii="Times New Roman" w:hAnsi="Times New Roman"/>
          <w:sz w:val="24"/>
          <w:szCs w:val="24"/>
        </w:rPr>
        <w:lastRenderedPageBreak/>
        <w:t>reductions of all kinds of foods, including fresh foods</w:t>
      </w:r>
      <w:r w:rsidR="00192EA7" w:rsidRPr="00D1360F">
        <w:rPr>
          <w:rFonts w:ascii="Times New Roman" w:hAnsi="Times New Roman"/>
          <w:sz w:val="24"/>
          <w:szCs w:val="24"/>
        </w:rPr>
        <w:t xml:space="preserve">. </w:t>
      </w:r>
    </w:p>
    <w:p w14:paraId="7808788C" w14:textId="4F815C79" w:rsidR="00FA0410" w:rsidRPr="00B81C49" w:rsidRDefault="00FA0410" w:rsidP="00B81C49">
      <w:pPr>
        <w:spacing w:after="200"/>
        <w:rPr>
          <w:i/>
        </w:rPr>
      </w:pPr>
      <w:r w:rsidRPr="00D1360F">
        <w:rPr>
          <w:i/>
        </w:rPr>
        <w:t>For further information, please see documents</w:t>
      </w:r>
      <w:r w:rsidR="00E011D9" w:rsidRPr="00D1360F">
        <w:rPr>
          <w:i/>
        </w:rPr>
        <w:t xml:space="preserve"> </w:t>
      </w:r>
      <w:r w:rsidR="00B64EBC" w:rsidRPr="00D1360F">
        <w:rPr>
          <w:i/>
        </w:rPr>
        <w:t>1</w:t>
      </w:r>
      <w:r w:rsidR="002A62E2" w:rsidRPr="00D1360F">
        <w:rPr>
          <w:i/>
        </w:rPr>
        <w:t>, 5, and 6</w:t>
      </w:r>
      <w:r w:rsidR="00D71B56" w:rsidRPr="00D1360F">
        <w:rPr>
          <w:i/>
        </w:rPr>
        <w:t>.</w:t>
      </w:r>
      <w:r w:rsidR="00B81C49" w:rsidRPr="00B81C49">
        <w:t xml:space="preserve"> </w:t>
      </w:r>
    </w:p>
    <w:p w14:paraId="78059276" w14:textId="77777777" w:rsidR="00FA0410" w:rsidRPr="00D1360F" w:rsidRDefault="00FA0410" w:rsidP="00D1360F">
      <w:pPr>
        <w:spacing w:after="200"/>
      </w:pPr>
    </w:p>
    <w:p w14:paraId="08D09F99" w14:textId="77777777" w:rsidR="00FE5867" w:rsidRPr="00D1360F" w:rsidRDefault="00FE5867" w:rsidP="00D1360F">
      <w:pPr>
        <w:spacing w:after="200"/>
        <w:rPr>
          <w:b/>
        </w:rPr>
      </w:pPr>
      <w:r w:rsidRPr="00D1360F">
        <w:rPr>
          <w:b/>
        </w:rPr>
        <w:t xml:space="preserve">Gender aspects of </w:t>
      </w:r>
      <w:r w:rsidR="00213862" w:rsidRPr="00D1360F">
        <w:rPr>
          <w:b/>
        </w:rPr>
        <w:t>keeping food fresh</w:t>
      </w:r>
    </w:p>
    <w:p w14:paraId="46876542" w14:textId="77777777" w:rsidR="004E46BC" w:rsidRPr="00D1360F" w:rsidRDefault="005649AB" w:rsidP="00D1360F">
      <w:pPr>
        <w:pStyle w:val="ListParagraph"/>
        <w:numPr>
          <w:ilvl w:val="0"/>
          <w:numId w:val="28"/>
        </w:numPr>
        <w:spacing w:line="240" w:lineRule="auto"/>
        <w:rPr>
          <w:rFonts w:ascii="Times New Roman" w:hAnsi="Times New Roman"/>
          <w:sz w:val="24"/>
          <w:szCs w:val="24"/>
        </w:rPr>
      </w:pPr>
      <w:r w:rsidRPr="00D1360F">
        <w:rPr>
          <w:rFonts w:ascii="Times New Roman" w:hAnsi="Times New Roman"/>
          <w:sz w:val="24"/>
          <w:szCs w:val="24"/>
        </w:rPr>
        <w:t>In many countries women, children</w:t>
      </w:r>
      <w:r w:rsidR="00545E5A" w:rsidRPr="00D1360F">
        <w:rPr>
          <w:rFonts w:ascii="Times New Roman" w:hAnsi="Times New Roman"/>
          <w:sz w:val="24"/>
          <w:szCs w:val="24"/>
        </w:rPr>
        <w:t>,</w:t>
      </w:r>
      <w:r w:rsidRPr="00D1360F">
        <w:rPr>
          <w:rFonts w:ascii="Times New Roman" w:hAnsi="Times New Roman"/>
          <w:sz w:val="24"/>
          <w:szCs w:val="24"/>
        </w:rPr>
        <w:t xml:space="preserve"> and the elderly play a major role in washing, sorting</w:t>
      </w:r>
      <w:r w:rsidR="00545E5A" w:rsidRPr="00D1360F">
        <w:rPr>
          <w:rFonts w:ascii="Times New Roman" w:hAnsi="Times New Roman"/>
          <w:sz w:val="24"/>
          <w:szCs w:val="24"/>
        </w:rPr>
        <w:t>,</w:t>
      </w:r>
      <w:r w:rsidRPr="00D1360F">
        <w:rPr>
          <w:rFonts w:ascii="Times New Roman" w:hAnsi="Times New Roman"/>
          <w:sz w:val="24"/>
          <w:szCs w:val="24"/>
        </w:rPr>
        <w:t xml:space="preserve"> and peeling</w:t>
      </w:r>
      <w:r w:rsidR="00545E5A" w:rsidRPr="00D1360F">
        <w:rPr>
          <w:rFonts w:ascii="Times New Roman" w:hAnsi="Times New Roman"/>
          <w:sz w:val="24"/>
          <w:szCs w:val="24"/>
        </w:rPr>
        <w:t xml:space="preserve"> fresh foods</w:t>
      </w:r>
      <w:r w:rsidR="00241070" w:rsidRPr="00D1360F">
        <w:rPr>
          <w:rFonts w:ascii="Times New Roman" w:hAnsi="Times New Roman"/>
          <w:sz w:val="24"/>
          <w:szCs w:val="24"/>
        </w:rPr>
        <w:t xml:space="preserve"> in order to preserve them</w:t>
      </w:r>
      <w:r w:rsidRPr="00D1360F">
        <w:rPr>
          <w:rFonts w:ascii="Times New Roman" w:hAnsi="Times New Roman"/>
          <w:sz w:val="24"/>
          <w:szCs w:val="24"/>
        </w:rPr>
        <w:t xml:space="preserve">. </w:t>
      </w:r>
    </w:p>
    <w:p w14:paraId="5344630D" w14:textId="130B45D1" w:rsidR="00F1129D" w:rsidRPr="00D1360F" w:rsidRDefault="00545E5A" w:rsidP="00D1360F">
      <w:pPr>
        <w:pStyle w:val="ListParagraph"/>
        <w:numPr>
          <w:ilvl w:val="0"/>
          <w:numId w:val="28"/>
        </w:numPr>
        <w:spacing w:line="240" w:lineRule="auto"/>
        <w:rPr>
          <w:rFonts w:ascii="Times New Roman" w:hAnsi="Times New Roman"/>
          <w:sz w:val="24"/>
          <w:szCs w:val="24"/>
        </w:rPr>
      </w:pPr>
      <w:r w:rsidRPr="00D1360F">
        <w:rPr>
          <w:rFonts w:ascii="Times New Roman" w:hAnsi="Times New Roman"/>
          <w:sz w:val="24"/>
          <w:szCs w:val="24"/>
        </w:rPr>
        <w:t>P</w:t>
      </w:r>
      <w:r w:rsidR="00F1129D" w:rsidRPr="00D1360F">
        <w:rPr>
          <w:rFonts w:ascii="Times New Roman" w:hAnsi="Times New Roman"/>
          <w:sz w:val="24"/>
          <w:szCs w:val="24"/>
        </w:rPr>
        <w:t xml:space="preserve">rocessing of </w:t>
      </w:r>
      <w:r w:rsidR="00173D86" w:rsidRPr="00D1360F">
        <w:rPr>
          <w:rFonts w:ascii="Times New Roman" w:hAnsi="Times New Roman"/>
          <w:sz w:val="24"/>
          <w:szCs w:val="24"/>
        </w:rPr>
        <w:t xml:space="preserve">fresh </w:t>
      </w:r>
      <w:r w:rsidR="00F1129D" w:rsidRPr="00D1360F">
        <w:rPr>
          <w:rFonts w:ascii="Times New Roman" w:hAnsi="Times New Roman"/>
          <w:sz w:val="24"/>
          <w:szCs w:val="24"/>
        </w:rPr>
        <w:t>crops provides women</w:t>
      </w:r>
      <w:r w:rsidR="00C5293D" w:rsidRPr="00D1360F">
        <w:rPr>
          <w:rFonts w:ascii="Times New Roman" w:hAnsi="Times New Roman"/>
          <w:sz w:val="24"/>
          <w:szCs w:val="24"/>
        </w:rPr>
        <w:t xml:space="preserve"> with opportunities to be</w:t>
      </w:r>
      <w:r w:rsidR="00F1129D" w:rsidRPr="00D1360F">
        <w:rPr>
          <w:rFonts w:ascii="Times New Roman" w:hAnsi="Times New Roman"/>
          <w:sz w:val="24"/>
          <w:szCs w:val="24"/>
        </w:rPr>
        <w:t xml:space="preserve"> involved in commercial activities and c</w:t>
      </w:r>
      <w:r w:rsidR="00932A99" w:rsidRPr="00D1360F">
        <w:rPr>
          <w:rFonts w:ascii="Times New Roman" w:hAnsi="Times New Roman"/>
          <w:sz w:val="24"/>
          <w:szCs w:val="24"/>
        </w:rPr>
        <w:t>ontribute to community development,</w:t>
      </w:r>
      <w:r w:rsidR="00F1129D" w:rsidRPr="00D1360F">
        <w:rPr>
          <w:rFonts w:ascii="Times New Roman" w:hAnsi="Times New Roman"/>
          <w:sz w:val="24"/>
          <w:szCs w:val="24"/>
        </w:rPr>
        <w:t xml:space="preserve"> which </w:t>
      </w:r>
      <w:r w:rsidRPr="00D1360F">
        <w:rPr>
          <w:rFonts w:ascii="Times New Roman" w:hAnsi="Times New Roman"/>
          <w:sz w:val="24"/>
          <w:szCs w:val="24"/>
        </w:rPr>
        <w:t xml:space="preserve">positively </w:t>
      </w:r>
      <w:r w:rsidR="00F1129D" w:rsidRPr="00D1360F">
        <w:rPr>
          <w:rFonts w:ascii="Times New Roman" w:hAnsi="Times New Roman"/>
          <w:sz w:val="24"/>
          <w:szCs w:val="24"/>
        </w:rPr>
        <w:t>impacts their families financially, socially</w:t>
      </w:r>
      <w:r w:rsidRPr="00D1360F">
        <w:rPr>
          <w:rFonts w:ascii="Times New Roman" w:hAnsi="Times New Roman"/>
          <w:sz w:val="24"/>
          <w:szCs w:val="24"/>
        </w:rPr>
        <w:t>,</w:t>
      </w:r>
      <w:r w:rsidR="00F1129D" w:rsidRPr="00D1360F">
        <w:rPr>
          <w:rFonts w:ascii="Times New Roman" w:hAnsi="Times New Roman"/>
          <w:sz w:val="24"/>
          <w:szCs w:val="24"/>
        </w:rPr>
        <w:t xml:space="preserve"> and nutritionally</w:t>
      </w:r>
      <w:r w:rsidRPr="00D1360F">
        <w:rPr>
          <w:rFonts w:ascii="Times New Roman" w:hAnsi="Times New Roman"/>
          <w:sz w:val="24"/>
          <w:szCs w:val="24"/>
        </w:rPr>
        <w:t xml:space="preserve">, and </w:t>
      </w:r>
      <w:r w:rsidR="00CD0691" w:rsidRPr="00D1360F">
        <w:rPr>
          <w:rFonts w:ascii="Times New Roman" w:hAnsi="Times New Roman"/>
          <w:sz w:val="24"/>
          <w:szCs w:val="24"/>
        </w:rPr>
        <w:t xml:space="preserve">provides them with an income </w:t>
      </w:r>
      <w:r w:rsidRPr="00D1360F">
        <w:rPr>
          <w:rFonts w:ascii="Times New Roman" w:hAnsi="Times New Roman"/>
          <w:sz w:val="24"/>
          <w:szCs w:val="24"/>
        </w:rPr>
        <w:t xml:space="preserve">that </w:t>
      </w:r>
      <w:r w:rsidR="00CD0691" w:rsidRPr="00D1360F">
        <w:rPr>
          <w:rFonts w:ascii="Times New Roman" w:hAnsi="Times New Roman"/>
          <w:sz w:val="24"/>
          <w:szCs w:val="24"/>
        </w:rPr>
        <w:t xml:space="preserve">allows them to be </w:t>
      </w:r>
      <w:r w:rsidR="00270EF4" w:rsidRPr="00D1360F">
        <w:rPr>
          <w:rFonts w:ascii="Times New Roman" w:hAnsi="Times New Roman"/>
          <w:sz w:val="24"/>
          <w:szCs w:val="24"/>
        </w:rPr>
        <w:t xml:space="preserve">more </w:t>
      </w:r>
      <w:r w:rsidR="00CD0691" w:rsidRPr="00D1360F">
        <w:rPr>
          <w:rFonts w:ascii="Times New Roman" w:hAnsi="Times New Roman"/>
          <w:sz w:val="24"/>
          <w:szCs w:val="24"/>
        </w:rPr>
        <w:t>independent</w:t>
      </w:r>
      <w:r w:rsidR="00843661" w:rsidRPr="00D1360F">
        <w:rPr>
          <w:rFonts w:ascii="Times New Roman" w:hAnsi="Times New Roman"/>
          <w:sz w:val="24"/>
          <w:szCs w:val="24"/>
        </w:rPr>
        <w:t>,</w:t>
      </w:r>
      <w:r w:rsidR="002B0CC3" w:rsidRPr="00D1360F">
        <w:rPr>
          <w:rFonts w:ascii="Times New Roman" w:hAnsi="Times New Roman"/>
          <w:sz w:val="24"/>
          <w:szCs w:val="24"/>
        </w:rPr>
        <w:t xml:space="preserve"> </w:t>
      </w:r>
      <w:r w:rsidR="00CD0691" w:rsidRPr="00D1360F">
        <w:rPr>
          <w:rFonts w:ascii="Times New Roman" w:hAnsi="Times New Roman"/>
          <w:sz w:val="24"/>
          <w:szCs w:val="24"/>
        </w:rPr>
        <w:t>provide for their families</w:t>
      </w:r>
      <w:r w:rsidRPr="00D1360F">
        <w:rPr>
          <w:rFonts w:ascii="Times New Roman" w:hAnsi="Times New Roman"/>
          <w:sz w:val="24"/>
          <w:szCs w:val="24"/>
        </w:rPr>
        <w:t>,</w:t>
      </w:r>
      <w:r w:rsidR="00270EF4" w:rsidRPr="00D1360F">
        <w:rPr>
          <w:rFonts w:ascii="Times New Roman" w:hAnsi="Times New Roman"/>
          <w:sz w:val="24"/>
          <w:szCs w:val="24"/>
        </w:rPr>
        <w:t xml:space="preserve"> and </w:t>
      </w:r>
      <w:r w:rsidRPr="00D1360F">
        <w:rPr>
          <w:rFonts w:ascii="Times New Roman" w:hAnsi="Times New Roman"/>
          <w:sz w:val="24"/>
          <w:szCs w:val="24"/>
        </w:rPr>
        <w:t>improve</w:t>
      </w:r>
      <w:r w:rsidR="00270EF4" w:rsidRPr="00D1360F">
        <w:rPr>
          <w:rFonts w:ascii="Times New Roman" w:hAnsi="Times New Roman"/>
          <w:sz w:val="24"/>
          <w:szCs w:val="24"/>
        </w:rPr>
        <w:t xml:space="preserve"> their social sta</w:t>
      </w:r>
      <w:r w:rsidRPr="00D1360F">
        <w:rPr>
          <w:rFonts w:ascii="Times New Roman" w:hAnsi="Times New Roman"/>
          <w:sz w:val="24"/>
          <w:szCs w:val="24"/>
        </w:rPr>
        <w:t>tus</w:t>
      </w:r>
      <w:r w:rsidR="00270EF4" w:rsidRPr="00D1360F">
        <w:rPr>
          <w:rFonts w:ascii="Times New Roman" w:hAnsi="Times New Roman"/>
          <w:sz w:val="24"/>
          <w:szCs w:val="24"/>
        </w:rPr>
        <w:t xml:space="preserve"> in their communities</w:t>
      </w:r>
      <w:r w:rsidR="00CD0691" w:rsidRPr="00D1360F">
        <w:rPr>
          <w:rFonts w:ascii="Times New Roman" w:hAnsi="Times New Roman"/>
          <w:sz w:val="24"/>
          <w:szCs w:val="24"/>
        </w:rPr>
        <w:t xml:space="preserve">. </w:t>
      </w:r>
      <w:r w:rsidR="00B81C49">
        <w:rPr>
          <w:rFonts w:ascii="Times New Roman" w:hAnsi="Times New Roman"/>
          <w:sz w:val="24"/>
          <w:szCs w:val="24"/>
        </w:rPr>
        <w:t xml:space="preserve">On the other hand, women may have little to no control over the products of their labour, and these extra tasks may simply increase their workload. </w:t>
      </w:r>
    </w:p>
    <w:p w14:paraId="0198CDE8" w14:textId="77777777" w:rsidR="00270EF4" w:rsidRPr="00D1360F" w:rsidRDefault="0079008B" w:rsidP="00D1360F">
      <w:pPr>
        <w:pStyle w:val="ListParagraph"/>
        <w:numPr>
          <w:ilvl w:val="0"/>
          <w:numId w:val="28"/>
        </w:numPr>
        <w:spacing w:line="240" w:lineRule="auto"/>
        <w:rPr>
          <w:rFonts w:ascii="Times New Roman" w:hAnsi="Times New Roman"/>
          <w:sz w:val="24"/>
          <w:szCs w:val="24"/>
        </w:rPr>
      </w:pPr>
      <w:r w:rsidRPr="00D1360F">
        <w:rPr>
          <w:rFonts w:ascii="Times New Roman" w:hAnsi="Times New Roman"/>
          <w:sz w:val="24"/>
          <w:szCs w:val="24"/>
        </w:rPr>
        <w:t>In rural Sudan</w:t>
      </w:r>
      <w:r w:rsidR="00545E5A" w:rsidRPr="00D1360F">
        <w:rPr>
          <w:rFonts w:ascii="Times New Roman" w:hAnsi="Times New Roman"/>
          <w:sz w:val="24"/>
          <w:szCs w:val="24"/>
        </w:rPr>
        <w:t>,</w:t>
      </w:r>
      <w:r w:rsidRPr="00D1360F">
        <w:rPr>
          <w:rFonts w:ascii="Times New Roman" w:hAnsi="Times New Roman"/>
          <w:sz w:val="24"/>
          <w:szCs w:val="24"/>
        </w:rPr>
        <w:t xml:space="preserve"> women are solely responsible for processing fresh vegetables, fruits, and milk in times of plenty to cushion them when food is scarce. </w:t>
      </w:r>
      <w:r w:rsidR="00545E5A" w:rsidRPr="00D1360F">
        <w:rPr>
          <w:rFonts w:ascii="Times New Roman" w:hAnsi="Times New Roman"/>
          <w:sz w:val="24"/>
          <w:szCs w:val="24"/>
        </w:rPr>
        <w:t>W</w:t>
      </w:r>
      <w:r w:rsidRPr="00D1360F">
        <w:rPr>
          <w:rFonts w:ascii="Times New Roman" w:hAnsi="Times New Roman"/>
          <w:sz w:val="24"/>
          <w:szCs w:val="24"/>
        </w:rPr>
        <w:t xml:space="preserve">omen use processing techniques </w:t>
      </w:r>
      <w:r w:rsidR="00545E5A" w:rsidRPr="00D1360F">
        <w:rPr>
          <w:rFonts w:ascii="Times New Roman" w:hAnsi="Times New Roman"/>
          <w:sz w:val="24"/>
          <w:szCs w:val="24"/>
        </w:rPr>
        <w:t xml:space="preserve">such as </w:t>
      </w:r>
      <w:r w:rsidRPr="00D1360F">
        <w:rPr>
          <w:rFonts w:ascii="Times New Roman" w:hAnsi="Times New Roman"/>
          <w:sz w:val="24"/>
          <w:szCs w:val="24"/>
        </w:rPr>
        <w:t xml:space="preserve">drying and fermentation. </w:t>
      </w:r>
    </w:p>
    <w:p w14:paraId="5E1FEB23" w14:textId="77777777" w:rsidR="009E52DA" w:rsidRPr="00D1360F" w:rsidRDefault="00A07896" w:rsidP="00D1360F">
      <w:pPr>
        <w:pStyle w:val="ListParagraph"/>
        <w:numPr>
          <w:ilvl w:val="0"/>
          <w:numId w:val="28"/>
        </w:numPr>
        <w:spacing w:line="240" w:lineRule="auto"/>
        <w:rPr>
          <w:rFonts w:ascii="Times New Roman" w:hAnsi="Times New Roman"/>
          <w:sz w:val="24"/>
          <w:szCs w:val="24"/>
        </w:rPr>
      </w:pPr>
      <w:r w:rsidRPr="00D1360F">
        <w:rPr>
          <w:rFonts w:ascii="Times New Roman" w:hAnsi="Times New Roman"/>
          <w:sz w:val="24"/>
          <w:szCs w:val="24"/>
        </w:rPr>
        <w:t>Female</w:t>
      </w:r>
      <w:r w:rsidR="00C65E88" w:rsidRPr="00D1360F">
        <w:rPr>
          <w:rFonts w:ascii="Times New Roman" w:hAnsi="Times New Roman"/>
          <w:sz w:val="24"/>
          <w:szCs w:val="24"/>
        </w:rPr>
        <w:t>-</w:t>
      </w:r>
      <w:r w:rsidRPr="00D1360F">
        <w:rPr>
          <w:rFonts w:ascii="Times New Roman" w:hAnsi="Times New Roman"/>
          <w:sz w:val="24"/>
          <w:szCs w:val="24"/>
        </w:rPr>
        <w:t xml:space="preserve">headed households are </w:t>
      </w:r>
      <w:r w:rsidR="008A23ED" w:rsidRPr="00D1360F">
        <w:rPr>
          <w:rFonts w:ascii="Times New Roman" w:hAnsi="Times New Roman"/>
          <w:sz w:val="24"/>
          <w:szCs w:val="24"/>
        </w:rPr>
        <w:t xml:space="preserve">more </w:t>
      </w:r>
      <w:r w:rsidRPr="00D1360F">
        <w:rPr>
          <w:rFonts w:ascii="Times New Roman" w:hAnsi="Times New Roman"/>
          <w:sz w:val="24"/>
          <w:szCs w:val="24"/>
        </w:rPr>
        <w:t>likely to be food insecure</w:t>
      </w:r>
      <w:r w:rsidR="00063F45" w:rsidRPr="00D1360F">
        <w:rPr>
          <w:rFonts w:ascii="Times New Roman" w:hAnsi="Times New Roman"/>
          <w:sz w:val="24"/>
          <w:szCs w:val="24"/>
        </w:rPr>
        <w:t>,</w:t>
      </w:r>
      <w:r w:rsidRPr="00D1360F">
        <w:rPr>
          <w:rFonts w:ascii="Times New Roman" w:hAnsi="Times New Roman"/>
          <w:sz w:val="24"/>
          <w:szCs w:val="24"/>
        </w:rPr>
        <w:t xml:space="preserve"> and women are </w:t>
      </w:r>
      <w:r w:rsidR="00C65E88" w:rsidRPr="00D1360F">
        <w:rPr>
          <w:rFonts w:ascii="Times New Roman" w:hAnsi="Times New Roman"/>
          <w:sz w:val="24"/>
          <w:szCs w:val="24"/>
        </w:rPr>
        <w:t xml:space="preserve">more </w:t>
      </w:r>
      <w:r w:rsidRPr="00D1360F">
        <w:rPr>
          <w:rFonts w:ascii="Times New Roman" w:hAnsi="Times New Roman"/>
          <w:sz w:val="24"/>
          <w:szCs w:val="24"/>
        </w:rPr>
        <w:t xml:space="preserve">likely to be undernourished </w:t>
      </w:r>
      <w:r w:rsidR="00545E5A" w:rsidRPr="00D1360F">
        <w:rPr>
          <w:rFonts w:ascii="Times New Roman" w:hAnsi="Times New Roman"/>
          <w:sz w:val="24"/>
          <w:szCs w:val="24"/>
        </w:rPr>
        <w:t xml:space="preserve">because </w:t>
      </w:r>
      <w:r w:rsidRPr="00D1360F">
        <w:rPr>
          <w:rFonts w:ascii="Times New Roman" w:hAnsi="Times New Roman"/>
          <w:sz w:val="24"/>
          <w:szCs w:val="24"/>
        </w:rPr>
        <w:t>they prioritize feeding their children over themselves.</w:t>
      </w:r>
    </w:p>
    <w:p w14:paraId="098C7DDA" w14:textId="77777777" w:rsidR="009E52DA" w:rsidRPr="00D1360F" w:rsidRDefault="009E52DA" w:rsidP="00D1360F">
      <w:pPr>
        <w:spacing w:after="200"/>
        <w:rPr>
          <w:i/>
        </w:rPr>
      </w:pPr>
      <w:r w:rsidRPr="00D1360F">
        <w:rPr>
          <w:i/>
        </w:rPr>
        <w:t>For further information, please see documents 9</w:t>
      </w:r>
      <w:r w:rsidR="00D71B56" w:rsidRPr="00D1360F">
        <w:rPr>
          <w:i/>
        </w:rPr>
        <w:t xml:space="preserve"> and </w:t>
      </w:r>
      <w:r w:rsidR="002A62E2" w:rsidRPr="00D1360F">
        <w:rPr>
          <w:i/>
        </w:rPr>
        <w:t>20</w:t>
      </w:r>
      <w:r w:rsidR="00D71B56" w:rsidRPr="00D1360F">
        <w:rPr>
          <w:i/>
        </w:rPr>
        <w:t>.</w:t>
      </w:r>
    </w:p>
    <w:p w14:paraId="6DC4D4DB" w14:textId="77777777" w:rsidR="00A07896" w:rsidRPr="00D1360F" w:rsidRDefault="00A07896" w:rsidP="00D1360F">
      <w:pPr>
        <w:spacing w:after="200"/>
      </w:pPr>
    </w:p>
    <w:p w14:paraId="3326CC65" w14:textId="77777777" w:rsidR="00FE5867" w:rsidRPr="00D1360F" w:rsidRDefault="003018FE" w:rsidP="00D1360F">
      <w:pPr>
        <w:spacing w:after="200"/>
      </w:pPr>
      <w:r w:rsidRPr="00D1360F">
        <w:rPr>
          <w:b/>
        </w:rPr>
        <w:t>M</w:t>
      </w:r>
      <w:r w:rsidR="00FE5867" w:rsidRPr="00D1360F">
        <w:rPr>
          <w:b/>
        </w:rPr>
        <w:t>isinformation</w:t>
      </w:r>
      <w:r w:rsidR="00E5293F" w:rsidRPr="00D1360F">
        <w:rPr>
          <w:b/>
        </w:rPr>
        <w:t>/misconceptions</w:t>
      </w:r>
      <w:r w:rsidR="00FE5867" w:rsidRPr="00D1360F">
        <w:rPr>
          <w:b/>
        </w:rPr>
        <w:t xml:space="preserve"> about </w:t>
      </w:r>
      <w:r w:rsidR="00213862" w:rsidRPr="00D1360F">
        <w:rPr>
          <w:b/>
        </w:rPr>
        <w:t>keeping food fresh</w:t>
      </w:r>
      <w:r w:rsidR="00857B0A" w:rsidRPr="00D1360F">
        <w:rPr>
          <w:b/>
        </w:rPr>
        <w:t xml:space="preserve"> and extending shelf life</w:t>
      </w:r>
    </w:p>
    <w:p w14:paraId="727C1BD3" w14:textId="77777777" w:rsidR="00412EB9" w:rsidRPr="00D1360F" w:rsidRDefault="00412EB9" w:rsidP="00D1360F">
      <w:pPr>
        <w:pStyle w:val="ListParagraph"/>
        <w:numPr>
          <w:ilvl w:val="0"/>
          <w:numId w:val="34"/>
        </w:numPr>
        <w:spacing w:line="240" w:lineRule="auto"/>
        <w:rPr>
          <w:rFonts w:ascii="Times New Roman" w:hAnsi="Times New Roman"/>
          <w:sz w:val="24"/>
          <w:szCs w:val="24"/>
        </w:rPr>
      </w:pPr>
      <w:r w:rsidRPr="00D1360F">
        <w:rPr>
          <w:rFonts w:ascii="Times New Roman" w:hAnsi="Times New Roman"/>
          <w:sz w:val="24"/>
          <w:szCs w:val="24"/>
        </w:rPr>
        <w:t>That all preserved foods require chemicals to make them last longer</w:t>
      </w:r>
      <w:r w:rsidR="00B65C6D" w:rsidRPr="00D1360F">
        <w:rPr>
          <w:rFonts w:ascii="Times New Roman" w:hAnsi="Times New Roman"/>
          <w:sz w:val="24"/>
          <w:szCs w:val="24"/>
        </w:rPr>
        <w:t xml:space="preserve"> or stay fresh</w:t>
      </w:r>
      <w:r w:rsidRPr="00D1360F">
        <w:rPr>
          <w:rFonts w:ascii="Times New Roman" w:hAnsi="Times New Roman"/>
          <w:sz w:val="24"/>
          <w:szCs w:val="24"/>
        </w:rPr>
        <w:t>.</w:t>
      </w:r>
    </w:p>
    <w:p w14:paraId="1E446564" w14:textId="77777777" w:rsidR="00FD0133" w:rsidRPr="00D1360F" w:rsidRDefault="00FD0133" w:rsidP="00D1360F">
      <w:pPr>
        <w:pStyle w:val="ListParagraph"/>
        <w:numPr>
          <w:ilvl w:val="0"/>
          <w:numId w:val="34"/>
        </w:numPr>
        <w:spacing w:line="240" w:lineRule="auto"/>
        <w:rPr>
          <w:rFonts w:ascii="Times New Roman" w:hAnsi="Times New Roman"/>
          <w:sz w:val="24"/>
          <w:szCs w:val="24"/>
        </w:rPr>
      </w:pPr>
      <w:r w:rsidRPr="00D1360F">
        <w:rPr>
          <w:rFonts w:ascii="Times New Roman" w:hAnsi="Times New Roman"/>
          <w:sz w:val="24"/>
          <w:szCs w:val="24"/>
        </w:rPr>
        <w:t>That all food preservation methods result in loss of nutrients.</w:t>
      </w:r>
    </w:p>
    <w:p w14:paraId="40F26AFF" w14:textId="77777777" w:rsidR="00594889" w:rsidRPr="00D1360F" w:rsidRDefault="00B65C6D" w:rsidP="00D1360F">
      <w:pPr>
        <w:pStyle w:val="ListParagraph"/>
        <w:numPr>
          <w:ilvl w:val="0"/>
          <w:numId w:val="34"/>
        </w:numPr>
        <w:spacing w:line="240" w:lineRule="auto"/>
        <w:rPr>
          <w:rFonts w:ascii="Times New Roman" w:hAnsi="Times New Roman"/>
          <w:sz w:val="24"/>
          <w:szCs w:val="24"/>
        </w:rPr>
      </w:pPr>
      <w:r w:rsidRPr="00D1360F">
        <w:rPr>
          <w:rFonts w:ascii="Times New Roman" w:hAnsi="Times New Roman"/>
          <w:sz w:val="24"/>
          <w:szCs w:val="24"/>
        </w:rPr>
        <w:t xml:space="preserve">That </w:t>
      </w:r>
      <w:r w:rsidR="00857B0A" w:rsidRPr="00D1360F">
        <w:rPr>
          <w:rFonts w:ascii="Times New Roman" w:hAnsi="Times New Roman"/>
          <w:sz w:val="24"/>
          <w:szCs w:val="24"/>
        </w:rPr>
        <w:t>it</w:t>
      </w:r>
      <w:r w:rsidRPr="00D1360F">
        <w:rPr>
          <w:rFonts w:ascii="Times New Roman" w:hAnsi="Times New Roman"/>
          <w:sz w:val="24"/>
          <w:szCs w:val="24"/>
        </w:rPr>
        <w:t xml:space="preserve"> requires expensive </w:t>
      </w:r>
      <w:r w:rsidR="00C11C00" w:rsidRPr="00D1360F">
        <w:rPr>
          <w:rFonts w:ascii="Times New Roman" w:hAnsi="Times New Roman"/>
          <w:sz w:val="24"/>
          <w:szCs w:val="24"/>
        </w:rPr>
        <w:t xml:space="preserve">equipment to </w:t>
      </w:r>
      <w:r w:rsidR="00857B0A" w:rsidRPr="00D1360F">
        <w:rPr>
          <w:rFonts w:ascii="Times New Roman" w:hAnsi="Times New Roman"/>
          <w:sz w:val="24"/>
          <w:szCs w:val="24"/>
        </w:rPr>
        <w:t xml:space="preserve">preserve food and </w:t>
      </w:r>
      <w:r w:rsidR="00C11C00" w:rsidRPr="00D1360F">
        <w:rPr>
          <w:rFonts w:ascii="Times New Roman" w:hAnsi="Times New Roman"/>
          <w:sz w:val="24"/>
          <w:szCs w:val="24"/>
        </w:rPr>
        <w:t xml:space="preserve">keep </w:t>
      </w:r>
      <w:r w:rsidR="00857B0A" w:rsidRPr="00D1360F">
        <w:rPr>
          <w:rFonts w:ascii="Times New Roman" w:hAnsi="Times New Roman"/>
          <w:sz w:val="24"/>
          <w:szCs w:val="24"/>
        </w:rPr>
        <w:t xml:space="preserve">it </w:t>
      </w:r>
      <w:r w:rsidR="00C11C00" w:rsidRPr="00D1360F">
        <w:rPr>
          <w:rFonts w:ascii="Times New Roman" w:hAnsi="Times New Roman"/>
          <w:sz w:val="24"/>
          <w:szCs w:val="24"/>
        </w:rPr>
        <w:t xml:space="preserve">fresh. </w:t>
      </w:r>
      <w:r w:rsidR="00A25CAE" w:rsidRPr="00D1360F">
        <w:rPr>
          <w:rFonts w:ascii="Times New Roman" w:hAnsi="Times New Roman"/>
          <w:sz w:val="24"/>
          <w:szCs w:val="24"/>
        </w:rPr>
        <w:t xml:space="preserve">Rural farmers can construct food preservation equipment from locally available materials like wood. </w:t>
      </w:r>
    </w:p>
    <w:p w14:paraId="115C8C26" w14:textId="77777777" w:rsidR="00D1360F" w:rsidRDefault="00D1360F" w:rsidP="00D1360F">
      <w:pPr>
        <w:autoSpaceDE w:val="0"/>
        <w:autoSpaceDN w:val="0"/>
        <w:adjustRightInd w:val="0"/>
        <w:spacing w:after="200"/>
        <w:contextualSpacing/>
        <w:rPr>
          <w:b/>
        </w:rPr>
      </w:pPr>
    </w:p>
    <w:p w14:paraId="2EFF7EEC" w14:textId="18911843" w:rsidR="009129C1" w:rsidRPr="00D1360F" w:rsidRDefault="00E27900" w:rsidP="00D1360F">
      <w:pPr>
        <w:autoSpaceDE w:val="0"/>
        <w:autoSpaceDN w:val="0"/>
        <w:adjustRightInd w:val="0"/>
        <w:spacing w:after="200"/>
        <w:contextualSpacing/>
        <w:rPr>
          <w:b/>
          <w:sz w:val="28"/>
          <w:szCs w:val="28"/>
        </w:rPr>
      </w:pPr>
      <w:r w:rsidRPr="00D1360F">
        <w:rPr>
          <w:b/>
          <w:sz w:val="28"/>
          <w:szCs w:val="28"/>
        </w:rPr>
        <w:t xml:space="preserve">Key information about </w:t>
      </w:r>
      <w:r w:rsidR="009129C1" w:rsidRPr="00D1360F">
        <w:rPr>
          <w:b/>
          <w:sz w:val="28"/>
          <w:szCs w:val="28"/>
        </w:rPr>
        <w:t>keep</w:t>
      </w:r>
      <w:r w:rsidR="00D110DD" w:rsidRPr="00D1360F">
        <w:rPr>
          <w:b/>
          <w:sz w:val="28"/>
          <w:szCs w:val="28"/>
        </w:rPr>
        <w:t>ing</w:t>
      </w:r>
      <w:r w:rsidR="009129C1" w:rsidRPr="00D1360F">
        <w:rPr>
          <w:b/>
          <w:sz w:val="28"/>
          <w:szCs w:val="28"/>
        </w:rPr>
        <w:t xml:space="preserve"> food fresh</w:t>
      </w:r>
    </w:p>
    <w:p w14:paraId="1AB4E5C0" w14:textId="77777777" w:rsidR="009129C1" w:rsidRPr="00D1360F" w:rsidRDefault="009129C1" w:rsidP="00D1360F">
      <w:pPr>
        <w:autoSpaceDE w:val="0"/>
        <w:autoSpaceDN w:val="0"/>
        <w:adjustRightInd w:val="0"/>
        <w:spacing w:after="200"/>
        <w:contextualSpacing/>
        <w:rPr>
          <w:b/>
        </w:rPr>
      </w:pPr>
    </w:p>
    <w:p w14:paraId="28DEAB34" w14:textId="2FF49D5D" w:rsidR="00A52E35" w:rsidRPr="00D1360F" w:rsidRDefault="009129C1" w:rsidP="00D1360F">
      <w:pPr>
        <w:autoSpaceDE w:val="0"/>
        <w:autoSpaceDN w:val="0"/>
        <w:adjustRightInd w:val="0"/>
        <w:spacing w:after="200"/>
      </w:pPr>
      <w:r w:rsidRPr="00D1360F">
        <w:rPr>
          <w:b/>
        </w:rPr>
        <w:t>Clay pot cooler</w:t>
      </w:r>
      <w:r w:rsidR="00D1360F">
        <w:rPr>
          <w:b/>
        </w:rPr>
        <w:t>s</w:t>
      </w:r>
    </w:p>
    <w:p w14:paraId="015AA311" w14:textId="77777777" w:rsidR="00A52E35" w:rsidRPr="00D1360F" w:rsidRDefault="00A52E35" w:rsidP="00D1360F">
      <w:pPr>
        <w:autoSpaceDE w:val="0"/>
        <w:autoSpaceDN w:val="0"/>
        <w:adjustRightInd w:val="0"/>
        <w:spacing w:after="200"/>
      </w:pPr>
      <w:r w:rsidRPr="00D1360F">
        <w:t>This is</w:t>
      </w:r>
      <w:r w:rsidR="00AC3F75" w:rsidRPr="00D1360F">
        <w:t xml:space="preserve"> a simple</w:t>
      </w:r>
      <w:r w:rsidRPr="00D1360F">
        <w:t>, inexpensive way to k</w:t>
      </w:r>
      <w:r w:rsidR="00AC3F75" w:rsidRPr="00D1360F">
        <w:t>eep food fresh, particularly vegetables and fruits. It does not require electricity, works best in hot, dry climates</w:t>
      </w:r>
      <w:r w:rsidR="000F2A9D" w:rsidRPr="00D1360F">
        <w:t>,</w:t>
      </w:r>
      <w:r w:rsidR="00AC3F75" w:rsidRPr="00D1360F">
        <w:t xml:space="preserve"> and is based on the principle of evaporative cooling</w:t>
      </w:r>
      <w:r w:rsidRPr="00D1360F">
        <w:t>*</w:t>
      </w:r>
      <w:r w:rsidR="00AC3F75" w:rsidRPr="00D1360F">
        <w:t xml:space="preserve">. In </w:t>
      </w:r>
      <w:r w:rsidRPr="00D1360F">
        <w:t>hot, dry</w:t>
      </w:r>
      <w:r w:rsidR="00AC3F75" w:rsidRPr="00D1360F">
        <w:t xml:space="preserve"> climates </w:t>
      </w:r>
      <w:r w:rsidRPr="00D1360F">
        <w:t>where daily maximum temperatures range from 30-</w:t>
      </w:r>
      <w:r w:rsidR="00AC3F75" w:rsidRPr="00D1360F">
        <w:t xml:space="preserve"> 45°C, food in </w:t>
      </w:r>
      <w:r w:rsidRPr="00D1360F">
        <w:t>a clay pot</w:t>
      </w:r>
      <w:r w:rsidR="00AC3F75" w:rsidRPr="00D1360F">
        <w:t xml:space="preserve"> cooler </w:t>
      </w:r>
      <w:r w:rsidRPr="00D1360F">
        <w:t>stays</w:t>
      </w:r>
      <w:r w:rsidR="00AC3F75" w:rsidRPr="00D1360F">
        <w:t xml:space="preserve"> at 13-22°C</w:t>
      </w:r>
      <w:r w:rsidRPr="00D1360F">
        <w:t xml:space="preserve">. This extends the shelf life of food by </w:t>
      </w:r>
      <w:r w:rsidR="00AC3F75" w:rsidRPr="00D1360F">
        <w:t xml:space="preserve">three to four times. </w:t>
      </w:r>
    </w:p>
    <w:p w14:paraId="0D2E66FF" w14:textId="77777777" w:rsidR="000F2A9D" w:rsidRPr="00D1360F" w:rsidRDefault="00AC3F75" w:rsidP="00D1360F">
      <w:pPr>
        <w:autoSpaceDE w:val="0"/>
        <w:autoSpaceDN w:val="0"/>
        <w:adjustRightInd w:val="0"/>
        <w:spacing w:after="200"/>
      </w:pPr>
      <w:r w:rsidRPr="00D1360F">
        <w:t>Clay pot cooler</w:t>
      </w:r>
      <w:r w:rsidR="00A52E35" w:rsidRPr="00D1360F">
        <w:t>s</w:t>
      </w:r>
      <w:r w:rsidRPr="00D1360F">
        <w:t xml:space="preserve"> are constructed of two different</w:t>
      </w:r>
      <w:r w:rsidR="00A52E35" w:rsidRPr="00D1360F">
        <w:t>-</w:t>
      </w:r>
      <w:r w:rsidRPr="00D1360F">
        <w:t xml:space="preserve">sized clay pots, wet sand, and a cloth. </w:t>
      </w:r>
      <w:r w:rsidR="00A52E35" w:rsidRPr="00D1360F">
        <w:t xml:space="preserve">To make the cooler, place the smaller pot inside the bigger one and fill the space between the spots with coarse sand. </w:t>
      </w:r>
      <w:r w:rsidR="000F2A9D" w:rsidRPr="00D1360F">
        <w:t>Then</w:t>
      </w:r>
      <w:r w:rsidR="00A52E35" w:rsidRPr="00D1360F">
        <w:t xml:space="preserve"> water the sand and cover the opening of the small pot with a wet cloth. </w:t>
      </w:r>
    </w:p>
    <w:p w14:paraId="4831F15F" w14:textId="681085CE" w:rsidR="00A52E35" w:rsidRPr="00D1360F" w:rsidRDefault="00AC3F75" w:rsidP="00D1360F">
      <w:pPr>
        <w:autoSpaceDE w:val="0"/>
        <w:autoSpaceDN w:val="0"/>
        <w:adjustRightInd w:val="0"/>
        <w:spacing w:after="200"/>
      </w:pPr>
      <w:r w:rsidRPr="00D1360F">
        <w:t xml:space="preserve">Because </w:t>
      </w:r>
      <w:r w:rsidR="00A52E35" w:rsidRPr="00D1360F">
        <w:t xml:space="preserve">clay is a very porous material, </w:t>
      </w:r>
      <w:r w:rsidR="000F2A9D" w:rsidRPr="00D1360F">
        <w:t>some of</w:t>
      </w:r>
      <w:r w:rsidR="00A52E35" w:rsidRPr="00D1360F">
        <w:t xml:space="preserve"> the moisture in the </w:t>
      </w:r>
      <w:r w:rsidR="00E011D9" w:rsidRPr="00D1360F">
        <w:t>sand</w:t>
      </w:r>
      <w:r w:rsidR="00E011D9" w:rsidRPr="00D1360F">
        <w:rPr>
          <w:i/>
        </w:rPr>
        <w:t xml:space="preserve"> diffuses</w:t>
      </w:r>
      <w:r w:rsidRPr="00D1360F">
        <w:t xml:space="preserve"> through the clay. This process of evaporation </w:t>
      </w:r>
      <w:r w:rsidR="00A52E35" w:rsidRPr="00D1360F">
        <w:t>remove</w:t>
      </w:r>
      <w:r w:rsidR="000F2A9D" w:rsidRPr="00D1360F">
        <w:t>s</w:t>
      </w:r>
      <w:r w:rsidR="00A52E35" w:rsidRPr="00D1360F">
        <w:t xml:space="preserve"> heat</w:t>
      </w:r>
      <w:r w:rsidRPr="00D1360F">
        <w:t xml:space="preserve"> from inside the clay pot cooler</w:t>
      </w:r>
      <w:r w:rsidR="00A52E35" w:rsidRPr="00D1360F">
        <w:t>,</w:t>
      </w:r>
      <w:r w:rsidRPr="00D1360F">
        <w:t xml:space="preserve"> resulting in </w:t>
      </w:r>
      <w:r w:rsidR="00A52E35" w:rsidRPr="00D1360F">
        <w:t>lower</w:t>
      </w:r>
      <w:r w:rsidRPr="00D1360F">
        <w:t xml:space="preserve"> temperature</w:t>
      </w:r>
      <w:r w:rsidR="00A52E35" w:rsidRPr="00D1360F">
        <w:t>s</w:t>
      </w:r>
      <w:r w:rsidRPr="00D1360F">
        <w:t xml:space="preserve">. </w:t>
      </w:r>
      <w:r w:rsidR="00031E25" w:rsidRPr="00D1360F">
        <w:t xml:space="preserve">The evaporation of water requires energy which is taken from the </w:t>
      </w:r>
      <w:r w:rsidR="00031E25" w:rsidRPr="00D1360F">
        <w:lastRenderedPageBreak/>
        <w:t xml:space="preserve">ambient air leading to a fall in air </w:t>
      </w:r>
      <w:r w:rsidR="00E011D9" w:rsidRPr="00D1360F">
        <w:t>temperature. See</w:t>
      </w:r>
      <w:r w:rsidR="00A52E35" w:rsidRPr="00D1360F">
        <w:t xml:space="preserve"> the diagram below, and also see FRI’s script about the </w:t>
      </w:r>
      <w:hyperlink r:id="rId11" w:history="1">
        <w:r w:rsidR="00A52E35" w:rsidRPr="00D1360F">
          <w:rPr>
            <w:rStyle w:val="Hyperlink"/>
          </w:rPr>
          <w:t xml:space="preserve">Zero Energy </w:t>
        </w:r>
        <w:r w:rsidR="00A52E35" w:rsidRPr="00D1360F">
          <w:rPr>
            <w:rStyle w:val="Hyperlink"/>
          </w:rPr>
          <w:t>C</w:t>
        </w:r>
        <w:r w:rsidR="00A52E35" w:rsidRPr="00D1360F">
          <w:rPr>
            <w:rStyle w:val="Hyperlink"/>
          </w:rPr>
          <w:t>ooling Chamber</w:t>
        </w:r>
      </w:hyperlink>
      <w:r w:rsidR="00A52E35" w:rsidRPr="00D1360F">
        <w:t xml:space="preserve">, which also </w:t>
      </w:r>
      <w:r w:rsidR="000F2A9D" w:rsidRPr="00D1360F">
        <w:t>works</w:t>
      </w:r>
      <w:r w:rsidR="00A52E35" w:rsidRPr="00D1360F">
        <w:t xml:space="preserve"> by evaporative cooling. </w:t>
      </w:r>
      <w:hyperlink r:id="rId12" w:history="1">
        <w:r w:rsidR="00BA74D8" w:rsidRPr="00BA74D8">
          <w:rPr>
            <w:rStyle w:val="Hyperlink"/>
          </w:rPr>
          <w:t>Ceramic refrig</w:t>
        </w:r>
        <w:bookmarkStart w:id="0" w:name="_GoBack"/>
        <w:bookmarkEnd w:id="0"/>
        <w:r w:rsidR="00BA74D8" w:rsidRPr="00BA74D8">
          <w:rPr>
            <w:rStyle w:val="Hyperlink"/>
          </w:rPr>
          <w:t>e</w:t>
        </w:r>
        <w:r w:rsidR="00BA74D8" w:rsidRPr="00BA74D8">
          <w:rPr>
            <w:rStyle w:val="Hyperlink"/>
          </w:rPr>
          <w:t>rators</w:t>
        </w:r>
      </w:hyperlink>
      <w:r w:rsidR="00BA74D8">
        <w:t xml:space="preserve"> </w:t>
      </w:r>
      <w:r w:rsidR="002E6CE3" w:rsidRPr="00D1360F">
        <w:t xml:space="preserve">and </w:t>
      </w:r>
      <w:hyperlink r:id="rId13" w:history="1">
        <w:r w:rsidR="009D3C51" w:rsidRPr="0094533D">
          <w:rPr>
            <w:rStyle w:val="Hyperlink"/>
          </w:rPr>
          <w:t>C</w:t>
        </w:r>
        <w:r w:rsidR="009D3C51">
          <w:rPr>
            <w:rStyle w:val="Hyperlink"/>
          </w:rPr>
          <w:t>l</w:t>
        </w:r>
        <w:r w:rsidR="009D3C51" w:rsidRPr="0094533D">
          <w:rPr>
            <w:rStyle w:val="Hyperlink"/>
          </w:rPr>
          <w:t>ay refrig</w:t>
        </w:r>
        <w:r w:rsidR="009D3C51" w:rsidRPr="0094533D">
          <w:rPr>
            <w:rStyle w:val="Hyperlink"/>
          </w:rPr>
          <w:t>e</w:t>
        </w:r>
        <w:r w:rsidR="009D3C51" w:rsidRPr="0094533D">
          <w:rPr>
            <w:rStyle w:val="Hyperlink"/>
          </w:rPr>
          <w:t>rators</w:t>
        </w:r>
      </w:hyperlink>
      <w:r w:rsidR="009D3C51">
        <w:t xml:space="preserve"> </w:t>
      </w:r>
      <w:r w:rsidR="002E6CE3" w:rsidRPr="00D1360F">
        <w:t xml:space="preserve">work </w:t>
      </w:r>
      <w:r w:rsidR="00A52E35" w:rsidRPr="00D1360F">
        <w:t>in a similar way.</w:t>
      </w:r>
      <w:r w:rsidR="009D3C51" w:rsidRPr="00D1360F">
        <w:t xml:space="preserve"> </w:t>
      </w:r>
    </w:p>
    <w:p w14:paraId="3F059959" w14:textId="77777777" w:rsidR="00C21205" w:rsidRPr="00D1360F" w:rsidRDefault="00C21205" w:rsidP="00D1360F">
      <w:pPr>
        <w:autoSpaceDE w:val="0"/>
        <w:autoSpaceDN w:val="0"/>
        <w:adjustRightInd w:val="0"/>
        <w:spacing w:after="200"/>
      </w:pPr>
    </w:p>
    <w:p w14:paraId="54D8C698" w14:textId="77777777" w:rsidR="00C21205" w:rsidRPr="00D1360F" w:rsidRDefault="00C21205" w:rsidP="00D1360F">
      <w:pPr>
        <w:autoSpaceDE w:val="0"/>
        <w:autoSpaceDN w:val="0"/>
        <w:adjustRightInd w:val="0"/>
        <w:spacing w:after="200"/>
      </w:pPr>
      <w:r w:rsidRPr="00D1360F">
        <w:rPr>
          <w:noProof/>
          <w:lang w:eastAsia="en-CA"/>
        </w:rPr>
        <w:drawing>
          <wp:inline distT="0" distB="0" distL="0" distR="0" wp14:anchorId="4D3F3121" wp14:editId="0C4C9A08">
            <wp:extent cx="2442048" cy="2303922"/>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2445402" cy="2307087"/>
                    </a:xfrm>
                    <a:prstGeom prst="rect">
                      <a:avLst/>
                    </a:prstGeom>
                    <a:noFill/>
                    <a:ln w="9525">
                      <a:noFill/>
                      <a:miter lim="800000"/>
                      <a:headEnd/>
                      <a:tailEnd/>
                    </a:ln>
                  </pic:spPr>
                </pic:pic>
              </a:graphicData>
            </a:graphic>
          </wp:inline>
        </w:drawing>
      </w:r>
      <w:r w:rsidR="002E13B5" w:rsidRPr="00D1360F">
        <w:rPr>
          <w:noProof/>
          <w:lang w:eastAsia="en-CA"/>
        </w:rPr>
        <w:drawing>
          <wp:inline distT="0" distB="0" distL="0" distR="0" wp14:anchorId="71BDCC9E" wp14:editId="195FAD95">
            <wp:extent cx="2524517" cy="1990739"/>
            <wp:effectExtent l="19050" t="0" r="9133"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532545" cy="1997070"/>
                    </a:xfrm>
                    <a:prstGeom prst="rect">
                      <a:avLst/>
                    </a:prstGeom>
                    <a:noFill/>
                    <a:ln w="9525">
                      <a:noFill/>
                      <a:miter lim="800000"/>
                      <a:headEnd/>
                      <a:tailEnd/>
                    </a:ln>
                  </pic:spPr>
                </pic:pic>
              </a:graphicData>
            </a:graphic>
          </wp:inline>
        </w:drawing>
      </w:r>
    </w:p>
    <w:p w14:paraId="1B479834" w14:textId="77777777" w:rsidR="00A52E35" w:rsidRPr="00D1360F" w:rsidRDefault="00A52E35" w:rsidP="00D1360F">
      <w:pPr>
        <w:autoSpaceDE w:val="0"/>
        <w:autoSpaceDN w:val="0"/>
        <w:adjustRightInd w:val="0"/>
        <w:spacing w:after="200"/>
        <w:rPr>
          <w:i/>
        </w:rPr>
      </w:pPr>
      <w:r w:rsidRPr="00D1360F">
        <w:rPr>
          <w:i/>
        </w:rPr>
        <w:t>For fu</w:t>
      </w:r>
      <w:r w:rsidR="009E7B57" w:rsidRPr="00D1360F">
        <w:rPr>
          <w:i/>
        </w:rPr>
        <w:t xml:space="preserve">rther information, please see document </w:t>
      </w:r>
      <w:r w:rsidR="002A62E2" w:rsidRPr="00D1360F">
        <w:rPr>
          <w:i/>
        </w:rPr>
        <w:t>11</w:t>
      </w:r>
      <w:r w:rsidR="00D71B56" w:rsidRPr="00D1360F">
        <w:rPr>
          <w:i/>
        </w:rPr>
        <w:t>.</w:t>
      </w:r>
    </w:p>
    <w:p w14:paraId="6200A16C" w14:textId="77777777" w:rsidR="00D1360F" w:rsidRDefault="00D1360F" w:rsidP="00D1360F">
      <w:pPr>
        <w:autoSpaceDE w:val="0"/>
        <w:autoSpaceDN w:val="0"/>
        <w:adjustRightInd w:val="0"/>
        <w:spacing w:after="200"/>
        <w:rPr>
          <w:b/>
        </w:rPr>
      </w:pPr>
    </w:p>
    <w:p w14:paraId="24A6B458" w14:textId="299C088C" w:rsidR="009B5CCF" w:rsidRPr="00D1360F" w:rsidRDefault="00F42B2B" w:rsidP="00D1360F">
      <w:pPr>
        <w:autoSpaceDE w:val="0"/>
        <w:autoSpaceDN w:val="0"/>
        <w:adjustRightInd w:val="0"/>
        <w:spacing w:after="200"/>
        <w:rPr>
          <w:b/>
        </w:rPr>
      </w:pPr>
      <w:r w:rsidRPr="00D1360F">
        <w:rPr>
          <w:b/>
        </w:rPr>
        <w:t>Drying</w:t>
      </w:r>
    </w:p>
    <w:p w14:paraId="2A616950" w14:textId="77777777" w:rsidR="009B5CCF" w:rsidRPr="00D1360F" w:rsidRDefault="009B5CCF" w:rsidP="00D1360F">
      <w:pPr>
        <w:autoSpaceDE w:val="0"/>
        <w:autoSpaceDN w:val="0"/>
        <w:adjustRightInd w:val="0"/>
        <w:spacing w:after="200"/>
      </w:pPr>
      <w:r w:rsidRPr="00D1360F">
        <w:t xml:space="preserve">There are various ways to dry fresh food to extend its shelf </w:t>
      </w:r>
      <w:r w:rsidR="00E011D9" w:rsidRPr="00D1360F">
        <w:t>life. Drying</w:t>
      </w:r>
      <w:r w:rsidRPr="00D1360F">
        <w:t xml:space="preserve"> works because, when the </w:t>
      </w:r>
      <w:r w:rsidR="00F42B2B" w:rsidRPr="00D1360F">
        <w:t xml:space="preserve">moisture level </w:t>
      </w:r>
      <w:r w:rsidR="00545E5A" w:rsidRPr="00D1360F">
        <w:t xml:space="preserve">in </w:t>
      </w:r>
      <w:r w:rsidR="00E011D9" w:rsidRPr="00D1360F">
        <w:t>foods is</w:t>
      </w:r>
      <w:r w:rsidR="00F42B2B" w:rsidRPr="00D1360F">
        <w:t xml:space="preserve"> decreased to 10-15%</w:t>
      </w:r>
      <w:r w:rsidRPr="00D1360F">
        <w:t>, the</w:t>
      </w:r>
      <w:r w:rsidR="00F42B2B" w:rsidRPr="00D1360F">
        <w:t xml:space="preserve"> microorganisms </w:t>
      </w:r>
      <w:r w:rsidRPr="00D1360F">
        <w:t xml:space="preserve">that cause food to rot </w:t>
      </w:r>
      <w:r w:rsidR="00F42B2B" w:rsidRPr="00D1360F">
        <w:t xml:space="preserve">cannot thrive. </w:t>
      </w:r>
      <w:r w:rsidRPr="00D1360F">
        <w:t xml:space="preserve">It’s not desirable to reduce moisture level further because food often becomes brittle. </w:t>
      </w:r>
    </w:p>
    <w:p w14:paraId="7611F7A1" w14:textId="77777777" w:rsidR="00B14EDB" w:rsidRPr="00D1360F" w:rsidRDefault="00F42B2B" w:rsidP="00D1360F">
      <w:pPr>
        <w:autoSpaceDE w:val="0"/>
        <w:autoSpaceDN w:val="0"/>
        <w:adjustRightInd w:val="0"/>
        <w:spacing w:after="200"/>
      </w:pPr>
      <w:r w:rsidRPr="00D1360F">
        <w:t xml:space="preserve">Drying is </w:t>
      </w:r>
      <w:r w:rsidR="009B5CCF" w:rsidRPr="00D1360F">
        <w:t>not difficult</w:t>
      </w:r>
      <w:r w:rsidRPr="00D1360F">
        <w:t xml:space="preserve">. </w:t>
      </w:r>
      <w:r w:rsidR="009B5CCF" w:rsidRPr="00D1360F">
        <w:t>Because</w:t>
      </w:r>
      <w:r w:rsidRPr="00D1360F">
        <w:t xml:space="preserve"> products lose water, they become much lighter and </w:t>
      </w:r>
      <w:r w:rsidR="009B5CCF" w:rsidRPr="00D1360F">
        <w:t>easier to handle and</w:t>
      </w:r>
      <w:r w:rsidRPr="00D1360F">
        <w:t xml:space="preserve"> transport. </w:t>
      </w:r>
      <w:r w:rsidR="009B5CCF" w:rsidRPr="00D1360F">
        <w:t xml:space="preserve">However, they do lose vitamins and change in appearance. </w:t>
      </w:r>
      <w:r w:rsidRPr="00D1360F">
        <w:t xml:space="preserve">The most common drying method </w:t>
      </w:r>
      <w:r w:rsidR="00E011D9" w:rsidRPr="00D1360F">
        <w:t>involves simply</w:t>
      </w:r>
      <w:r w:rsidR="00E4208C" w:rsidRPr="00D1360F">
        <w:t xml:space="preserve"> </w:t>
      </w:r>
      <w:r w:rsidRPr="00D1360F">
        <w:t>expos</w:t>
      </w:r>
      <w:r w:rsidR="002A739E" w:rsidRPr="00D1360F">
        <w:t xml:space="preserve">ing </w:t>
      </w:r>
      <w:r w:rsidR="00E011D9" w:rsidRPr="00D1360F">
        <w:t>food to</w:t>
      </w:r>
      <w:r w:rsidR="002A739E" w:rsidRPr="00D1360F">
        <w:t xml:space="preserve"> </w:t>
      </w:r>
      <w:r w:rsidRPr="00D1360F">
        <w:t>air. Air absorb</w:t>
      </w:r>
      <w:r w:rsidR="002A739E" w:rsidRPr="00D1360F">
        <w:t>s</w:t>
      </w:r>
      <w:r w:rsidRPr="00D1360F">
        <w:t xml:space="preserve"> water</w:t>
      </w:r>
      <w:r w:rsidR="002A739E" w:rsidRPr="00D1360F">
        <w:t>,</w:t>
      </w:r>
      <w:r w:rsidRPr="00D1360F">
        <w:t xml:space="preserve"> and the warmer the air is, the more </w:t>
      </w:r>
      <w:r w:rsidR="002A739E" w:rsidRPr="00D1360F">
        <w:t xml:space="preserve">moisture </w:t>
      </w:r>
      <w:r w:rsidRPr="00D1360F">
        <w:t xml:space="preserve">it will absorb. </w:t>
      </w:r>
      <w:r w:rsidR="00545E5A" w:rsidRPr="00D1360F">
        <w:t>Thus, f</w:t>
      </w:r>
      <w:r w:rsidRPr="00D1360F">
        <w:t xml:space="preserve">or </w:t>
      </w:r>
      <w:r w:rsidR="002A739E" w:rsidRPr="00D1360F">
        <w:t xml:space="preserve">best </w:t>
      </w:r>
      <w:r w:rsidRPr="00D1360F">
        <w:t>results, air should be hot, dry</w:t>
      </w:r>
      <w:r w:rsidR="002A739E" w:rsidRPr="00D1360F">
        <w:t>,</w:t>
      </w:r>
      <w:r w:rsidRPr="00D1360F">
        <w:t xml:space="preserve"> and in motion. In a closed environment, air </w:t>
      </w:r>
      <w:r w:rsidR="00545E5A" w:rsidRPr="00D1360F">
        <w:t>must</w:t>
      </w:r>
      <w:r w:rsidRPr="00D1360F">
        <w:t xml:space="preserve"> be refreshed regularly because it will otherwise become saturated with the moisture it absorbs from the products</w:t>
      </w:r>
      <w:r w:rsidR="002A739E" w:rsidRPr="00D1360F">
        <w:t xml:space="preserve">, so good </w:t>
      </w:r>
      <w:r w:rsidRPr="00D1360F">
        <w:t xml:space="preserve">ventilation is essential. </w:t>
      </w:r>
      <w:r w:rsidR="002A739E" w:rsidRPr="00D1360F">
        <w:t xml:space="preserve">For optimum </w:t>
      </w:r>
      <w:r w:rsidRPr="00D1360F">
        <w:t xml:space="preserve">drying, the relative humidity of air should be less than 65%. If </w:t>
      </w:r>
      <w:r w:rsidR="00B14EDB" w:rsidRPr="00D1360F">
        <w:t>humidity i</w:t>
      </w:r>
      <w:r w:rsidRPr="00D1360F">
        <w:t>s higher</w:t>
      </w:r>
      <w:r w:rsidR="00B14EDB" w:rsidRPr="00D1360F">
        <w:t>,</w:t>
      </w:r>
      <w:r w:rsidRPr="00D1360F">
        <w:t xml:space="preserve"> fruits and vegetables will eventually dry out, but not in the right way. When the sun is shining, the </w:t>
      </w:r>
      <w:r w:rsidR="00545E5A" w:rsidRPr="00D1360F">
        <w:t xml:space="preserve">relative </w:t>
      </w:r>
      <w:r w:rsidR="00E011D9" w:rsidRPr="00D1360F">
        <w:t>humidity is</w:t>
      </w:r>
      <w:r w:rsidRPr="00D1360F">
        <w:t xml:space="preserve"> usually lower than 65%, but when it is cloudy and definitely when it is raining</w:t>
      </w:r>
      <w:r w:rsidR="00545E5A" w:rsidRPr="00D1360F">
        <w:t>,</w:t>
      </w:r>
      <w:r w:rsidRPr="00D1360F">
        <w:t xml:space="preserve"> humidity is usually higher. Sunshine is therefore extremely important</w:t>
      </w:r>
      <w:r w:rsidR="00545E5A" w:rsidRPr="00D1360F">
        <w:t>.</w:t>
      </w:r>
      <w:r w:rsidRPr="00D1360F">
        <w:t xml:space="preserve"> For this reason, it is not possible to dry products in this way in every season of the year. </w:t>
      </w:r>
    </w:p>
    <w:p w14:paraId="2A55C5F7" w14:textId="77777777" w:rsidR="00415934" w:rsidRPr="00D1360F" w:rsidRDefault="00B14EDB" w:rsidP="00D1360F">
      <w:pPr>
        <w:autoSpaceDE w:val="0"/>
        <w:autoSpaceDN w:val="0"/>
        <w:adjustRightInd w:val="0"/>
        <w:spacing w:after="200"/>
      </w:pPr>
      <w:r w:rsidRPr="00D1360F">
        <w:t xml:space="preserve">Fruits and vegetables to be dried should be good quality, so </w:t>
      </w:r>
      <w:r w:rsidR="00E4208C" w:rsidRPr="00D1360F">
        <w:t>remove</w:t>
      </w:r>
      <w:r w:rsidRPr="00D1360F">
        <w:t xml:space="preserve"> rotten or damaged fruit. </w:t>
      </w:r>
      <w:r w:rsidR="00973E76" w:rsidRPr="00D1360F">
        <w:t>T</w:t>
      </w:r>
      <w:r w:rsidRPr="00D1360F">
        <w:t xml:space="preserve">o prevent loss of food quality, minimize the time between harvest and drying. </w:t>
      </w:r>
      <w:r w:rsidR="00F42B2B" w:rsidRPr="00D1360F">
        <w:t xml:space="preserve">Before drying, </w:t>
      </w:r>
      <w:r w:rsidR="00973E76" w:rsidRPr="00D1360F">
        <w:t>thoroughly wash</w:t>
      </w:r>
      <w:r w:rsidR="00F42B2B" w:rsidRPr="00D1360F">
        <w:t xml:space="preserve"> vegetables and fruits and cut into pieces if </w:t>
      </w:r>
      <w:r w:rsidR="00E011D9" w:rsidRPr="00D1360F">
        <w:t>necessary. It</w:t>
      </w:r>
      <w:r w:rsidR="004B1B27" w:rsidRPr="00D1360F">
        <w:t xml:space="preserve"> is </w:t>
      </w:r>
      <w:r w:rsidRPr="00D1360F">
        <w:t>fin</w:t>
      </w:r>
      <w:r w:rsidR="00973E76" w:rsidRPr="00D1360F">
        <w:t>e</w:t>
      </w:r>
      <w:r w:rsidR="004B1B27" w:rsidRPr="00D1360F">
        <w:t xml:space="preserve"> to wait longer before drying hard fruits and root vegetables than before drying soft fruit and leafy vegetables. The time normally allowed between harvesting and consumption can also be </w:t>
      </w:r>
      <w:r w:rsidR="00E011D9" w:rsidRPr="00D1360F">
        <w:t>understood as</w:t>
      </w:r>
      <w:r w:rsidR="004B1B27" w:rsidRPr="00D1360F">
        <w:t xml:space="preserve"> the maximum time allowable between harvesting and drying.</w:t>
      </w:r>
    </w:p>
    <w:p w14:paraId="37984C8E" w14:textId="77777777" w:rsidR="009B5CCF" w:rsidRPr="00D1360F" w:rsidRDefault="009B5CCF" w:rsidP="00D1360F">
      <w:pPr>
        <w:autoSpaceDE w:val="0"/>
        <w:autoSpaceDN w:val="0"/>
        <w:adjustRightInd w:val="0"/>
        <w:spacing w:after="200"/>
      </w:pPr>
      <w:r w:rsidRPr="00D1360F">
        <w:lastRenderedPageBreak/>
        <w:t xml:space="preserve">To ensure that products do not spoil after being dried, they </w:t>
      </w:r>
      <w:r w:rsidR="00973E76" w:rsidRPr="00D1360F">
        <w:t>should</w:t>
      </w:r>
      <w:r w:rsidRPr="00D1360F">
        <w:t xml:space="preserve"> be stored in a moisture-free environment.</w:t>
      </w:r>
    </w:p>
    <w:p w14:paraId="6A491447" w14:textId="77777777" w:rsidR="00D1360F" w:rsidRDefault="00D1360F" w:rsidP="00D1360F">
      <w:pPr>
        <w:autoSpaceDE w:val="0"/>
        <w:autoSpaceDN w:val="0"/>
        <w:adjustRightInd w:val="0"/>
        <w:spacing w:after="200"/>
        <w:rPr>
          <w:b/>
        </w:rPr>
      </w:pPr>
    </w:p>
    <w:p w14:paraId="68BDA36C" w14:textId="25207C30" w:rsidR="004B1B27" w:rsidRPr="00D1360F" w:rsidRDefault="004B1B27" w:rsidP="00D1360F">
      <w:pPr>
        <w:autoSpaceDE w:val="0"/>
        <w:autoSpaceDN w:val="0"/>
        <w:adjustRightInd w:val="0"/>
        <w:spacing w:after="200"/>
        <w:rPr>
          <w:b/>
        </w:rPr>
      </w:pPr>
      <w:r w:rsidRPr="00D1360F">
        <w:rPr>
          <w:b/>
        </w:rPr>
        <w:t xml:space="preserve">Types of drying </w:t>
      </w:r>
    </w:p>
    <w:p w14:paraId="4E335D25" w14:textId="77777777" w:rsidR="004B1B27" w:rsidRPr="00D1360F" w:rsidRDefault="004B1B27" w:rsidP="00D1360F">
      <w:pPr>
        <w:pStyle w:val="ListParagraph"/>
        <w:numPr>
          <w:ilvl w:val="0"/>
          <w:numId w:val="31"/>
        </w:numPr>
        <w:autoSpaceDE w:val="0"/>
        <w:autoSpaceDN w:val="0"/>
        <w:adjustRightInd w:val="0"/>
        <w:spacing w:line="240" w:lineRule="auto"/>
        <w:rPr>
          <w:rFonts w:ascii="Times New Roman" w:hAnsi="Times New Roman"/>
          <w:b/>
          <w:sz w:val="24"/>
          <w:szCs w:val="24"/>
        </w:rPr>
      </w:pPr>
      <w:r w:rsidRPr="00043638">
        <w:rPr>
          <w:rFonts w:ascii="Times New Roman" w:hAnsi="Times New Roman"/>
          <w:i/>
          <w:sz w:val="24"/>
          <w:szCs w:val="24"/>
        </w:rPr>
        <w:t>Open air or natural drying:</w:t>
      </w:r>
      <w:r w:rsidRPr="00D1360F">
        <w:rPr>
          <w:rFonts w:ascii="Times New Roman" w:hAnsi="Times New Roman"/>
          <w:b/>
          <w:sz w:val="24"/>
          <w:szCs w:val="24"/>
        </w:rPr>
        <w:t xml:space="preserve"> </w:t>
      </w:r>
      <w:r w:rsidR="00B14EDB" w:rsidRPr="00D1360F">
        <w:rPr>
          <w:rFonts w:ascii="Times New Roman" w:hAnsi="Times New Roman"/>
          <w:sz w:val="24"/>
          <w:szCs w:val="24"/>
        </w:rPr>
        <w:t>This</w:t>
      </w:r>
      <w:r w:rsidRPr="00D1360F">
        <w:rPr>
          <w:rFonts w:ascii="Times New Roman" w:hAnsi="Times New Roman"/>
          <w:sz w:val="24"/>
          <w:szCs w:val="24"/>
        </w:rPr>
        <w:t xml:space="preserve"> is a simple and inexpensive process</w:t>
      </w:r>
      <w:r w:rsidR="00B14EDB" w:rsidRPr="00D1360F">
        <w:rPr>
          <w:rFonts w:ascii="Times New Roman" w:hAnsi="Times New Roman"/>
          <w:sz w:val="24"/>
          <w:szCs w:val="24"/>
        </w:rPr>
        <w:t xml:space="preserve">, not requiring any </w:t>
      </w:r>
      <w:r w:rsidR="00E011D9" w:rsidRPr="00D1360F">
        <w:rPr>
          <w:rFonts w:ascii="Times New Roman" w:hAnsi="Times New Roman"/>
          <w:sz w:val="24"/>
          <w:szCs w:val="24"/>
        </w:rPr>
        <w:t>purchased energy</w:t>
      </w:r>
      <w:r w:rsidR="00B14EDB" w:rsidRPr="00D1360F">
        <w:rPr>
          <w:rFonts w:ascii="Times New Roman" w:hAnsi="Times New Roman"/>
          <w:sz w:val="24"/>
          <w:szCs w:val="24"/>
        </w:rPr>
        <w:t xml:space="preserve">, </w:t>
      </w:r>
      <w:r w:rsidRPr="00D1360F">
        <w:rPr>
          <w:rFonts w:ascii="Times New Roman" w:hAnsi="Times New Roman"/>
          <w:sz w:val="24"/>
          <w:szCs w:val="24"/>
        </w:rPr>
        <w:t xml:space="preserve">just sunlight and wind. </w:t>
      </w:r>
      <w:r w:rsidR="00B14EDB" w:rsidRPr="00D1360F">
        <w:rPr>
          <w:rFonts w:ascii="Times New Roman" w:hAnsi="Times New Roman"/>
          <w:sz w:val="24"/>
          <w:szCs w:val="24"/>
        </w:rPr>
        <w:t>Place products to be</w:t>
      </w:r>
      <w:r w:rsidRPr="00D1360F">
        <w:rPr>
          <w:rFonts w:ascii="Times New Roman" w:hAnsi="Times New Roman"/>
          <w:sz w:val="24"/>
          <w:szCs w:val="24"/>
        </w:rPr>
        <w:t xml:space="preserve"> dried in thin layers on trays or </w:t>
      </w:r>
      <w:r w:rsidR="00973E76" w:rsidRPr="00D1360F">
        <w:rPr>
          <w:rFonts w:ascii="Times New Roman" w:hAnsi="Times New Roman"/>
          <w:sz w:val="24"/>
          <w:szCs w:val="24"/>
        </w:rPr>
        <w:t xml:space="preserve">on </w:t>
      </w:r>
      <w:r w:rsidRPr="00D1360F">
        <w:rPr>
          <w:rFonts w:ascii="Times New Roman" w:hAnsi="Times New Roman"/>
          <w:sz w:val="24"/>
          <w:szCs w:val="24"/>
        </w:rPr>
        <w:t xml:space="preserve">black plastic </w:t>
      </w:r>
      <w:r w:rsidR="00B14EDB" w:rsidRPr="00D1360F">
        <w:rPr>
          <w:rFonts w:ascii="Times New Roman" w:hAnsi="Times New Roman"/>
          <w:sz w:val="24"/>
          <w:szCs w:val="24"/>
        </w:rPr>
        <w:t xml:space="preserve">that is </w:t>
      </w:r>
      <w:r w:rsidRPr="00D1360F">
        <w:rPr>
          <w:rFonts w:ascii="Times New Roman" w:hAnsi="Times New Roman"/>
          <w:sz w:val="24"/>
          <w:szCs w:val="24"/>
        </w:rPr>
        <w:t xml:space="preserve">exposed to direct sunlight. </w:t>
      </w:r>
      <w:r w:rsidR="00B14EDB" w:rsidRPr="00D1360F">
        <w:rPr>
          <w:rFonts w:ascii="Times New Roman" w:hAnsi="Times New Roman"/>
          <w:sz w:val="24"/>
          <w:szCs w:val="24"/>
        </w:rPr>
        <w:t>T</w:t>
      </w:r>
      <w:r w:rsidRPr="00D1360F">
        <w:rPr>
          <w:rFonts w:ascii="Times New Roman" w:hAnsi="Times New Roman"/>
          <w:sz w:val="24"/>
          <w:szCs w:val="24"/>
        </w:rPr>
        <w:t xml:space="preserve">rays are usually made of wood and lined with plastic or galvanized nets. </w:t>
      </w:r>
      <w:r w:rsidR="00B14EDB" w:rsidRPr="00D1360F">
        <w:rPr>
          <w:rFonts w:ascii="Times New Roman" w:hAnsi="Times New Roman"/>
          <w:sz w:val="24"/>
          <w:szCs w:val="24"/>
        </w:rPr>
        <w:t>P</w:t>
      </w:r>
      <w:r w:rsidRPr="00D1360F">
        <w:rPr>
          <w:rFonts w:ascii="Times New Roman" w:hAnsi="Times New Roman"/>
          <w:sz w:val="24"/>
          <w:szCs w:val="24"/>
        </w:rPr>
        <w:t>lace</w:t>
      </w:r>
      <w:r w:rsidR="00B14EDB" w:rsidRPr="00D1360F">
        <w:rPr>
          <w:rFonts w:ascii="Times New Roman" w:hAnsi="Times New Roman"/>
          <w:sz w:val="24"/>
          <w:szCs w:val="24"/>
        </w:rPr>
        <w:t xml:space="preserve"> trays one</w:t>
      </w:r>
      <w:r w:rsidRPr="00D1360F">
        <w:rPr>
          <w:rFonts w:ascii="Times New Roman" w:hAnsi="Times New Roman"/>
          <w:sz w:val="24"/>
          <w:szCs w:val="24"/>
        </w:rPr>
        <w:t xml:space="preserve"> metre above the ground on stands set on a flat surface</w:t>
      </w:r>
      <w:r w:rsidR="00B14EDB" w:rsidRPr="00D1360F">
        <w:rPr>
          <w:rFonts w:ascii="Times New Roman" w:hAnsi="Times New Roman"/>
          <w:sz w:val="24"/>
          <w:szCs w:val="24"/>
        </w:rPr>
        <w:t xml:space="preserve"> to ensure that </w:t>
      </w:r>
      <w:r w:rsidRPr="00D1360F">
        <w:rPr>
          <w:rFonts w:ascii="Times New Roman" w:hAnsi="Times New Roman"/>
          <w:sz w:val="24"/>
          <w:szCs w:val="24"/>
        </w:rPr>
        <w:t xml:space="preserve">no dirt can contact food from below and </w:t>
      </w:r>
      <w:r w:rsidR="00E4208C" w:rsidRPr="00D1360F">
        <w:rPr>
          <w:rFonts w:ascii="Times New Roman" w:hAnsi="Times New Roman"/>
          <w:sz w:val="24"/>
          <w:szCs w:val="24"/>
        </w:rPr>
        <w:t xml:space="preserve">that </w:t>
      </w:r>
      <w:r w:rsidRPr="00D1360F">
        <w:rPr>
          <w:rFonts w:ascii="Times New Roman" w:hAnsi="Times New Roman"/>
          <w:sz w:val="24"/>
          <w:szCs w:val="24"/>
        </w:rPr>
        <w:t>the food receive</w:t>
      </w:r>
      <w:r w:rsidR="00E4208C" w:rsidRPr="00D1360F">
        <w:rPr>
          <w:rFonts w:ascii="Times New Roman" w:hAnsi="Times New Roman"/>
          <w:sz w:val="24"/>
          <w:szCs w:val="24"/>
        </w:rPr>
        <w:t>s</w:t>
      </w:r>
      <w:r w:rsidRPr="00D1360F">
        <w:rPr>
          <w:rFonts w:ascii="Times New Roman" w:hAnsi="Times New Roman"/>
          <w:sz w:val="24"/>
          <w:szCs w:val="24"/>
        </w:rPr>
        <w:t xml:space="preserve"> maximum </w:t>
      </w:r>
      <w:r w:rsidR="00B14EDB" w:rsidRPr="00D1360F">
        <w:rPr>
          <w:rFonts w:ascii="Times New Roman" w:hAnsi="Times New Roman"/>
          <w:sz w:val="24"/>
          <w:szCs w:val="24"/>
        </w:rPr>
        <w:t xml:space="preserve">exposure to the </w:t>
      </w:r>
      <w:r w:rsidRPr="00D1360F">
        <w:rPr>
          <w:rFonts w:ascii="Times New Roman" w:hAnsi="Times New Roman"/>
          <w:sz w:val="24"/>
          <w:szCs w:val="24"/>
        </w:rPr>
        <w:t>sun. If necessary,</w:t>
      </w:r>
      <w:r w:rsidR="00B14EDB" w:rsidRPr="00D1360F">
        <w:rPr>
          <w:rFonts w:ascii="Times New Roman" w:hAnsi="Times New Roman"/>
          <w:sz w:val="24"/>
          <w:szCs w:val="24"/>
        </w:rPr>
        <w:t xml:space="preserve"> cover </w:t>
      </w:r>
      <w:r w:rsidRPr="00D1360F">
        <w:rPr>
          <w:rFonts w:ascii="Times New Roman" w:hAnsi="Times New Roman"/>
          <w:sz w:val="24"/>
          <w:szCs w:val="24"/>
        </w:rPr>
        <w:t xml:space="preserve">trays to protect </w:t>
      </w:r>
      <w:r w:rsidR="00B14EDB" w:rsidRPr="00D1360F">
        <w:rPr>
          <w:rFonts w:ascii="Times New Roman" w:hAnsi="Times New Roman"/>
          <w:sz w:val="24"/>
          <w:szCs w:val="24"/>
        </w:rPr>
        <w:t xml:space="preserve">from </w:t>
      </w:r>
      <w:r w:rsidRPr="00D1360F">
        <w:rPr>
          <w:rFonts w:ascii="Times New Roman" w:hAnsi="Times New Roman"/>
          <w:sz w:val="24"/>
          <w:szCs w:val="24"/>
        </w:rPr>
        <w:t>rain, dust, birds, insects</w:t>
      </w:r>
      <w:r w:rsidR="00B14EDB" w:rsidRPr="00D1360F">
        <w:rPr>
          <w:rFonts w:ascii="Times New Roman" w:hAnsi="Times New Roman"/>
          <w:sz w:val="24"/>
          <w:szCs w:val="24"/>
        </w:rPr>
        <w:t>,</w:t>
      </w:r>
      <w:r w:rsidRPr="00D1360F">
        <w:rPr>
          <w:rFonts w:ascii="Times New Roman" w:hAnsi="Times New Roman"/>
          <w:sz w:val="24"/>
          <w:szCs w:val="24"/>
        </w:rPr>
        <w:t xml:space="preserve"> and other pests. Mosquito netting </w:t>
      </w:r>
      <w:r w:rsidR="00B14EDB" w:rsidRPr="00D1360F">
        <w:rPr>
          <w:rFonts w:ascii="Times New Roman" w:hAnsi="Times New Roman"/>
          <w:sz w:val="24"/>
          <w:szCs w:val="24"/>
        </w:rPr>
        <w:t>offers the</w:t>
      </w:r>
      <w:r w:rsidRPr="00D1360F">
        <w:rPr>
          <w:rFonts w:ascii="Times New Roman" w:hAnsi="Times New Roman"/>
          <w:sz w:val="24"/>
          <w:szCs w:val="24"/>
        </w:rPr>
        <w:t xml:space="preserve"> best protection from pests. To ensure that fruits or vegetables dry </w:t>
      </w:r>
      <w:r w:rsidR="00B14EDB" w:rsidRPr="00D1360F">
        <w:rPr>
          <w:rFonts w:ascii="Times New Roman" w:hAnsi="Times New Roman"/>
          <w:sz w:val="24"/>
          <w:szCs w:val="24"/>
        </w:rPr>
        <w:t>evenly</w:t>
      </w:r>
      <w:r w:rsidRPr="00D1360F">
        <w:rPr>
          <w:rFonts w:ascii="Times New Roman" w:hAnsi="Times New Roman"/>
          <w:sz w:val="24"/>
          <w:szCs w:val="24"/>
        </w:rPr>
        <w:t xml:space="preserve">, turn them regularly or at least </w:t>
      </w:r>
      <w:r w:rsidR="00B14EDB" w:rsidRPr="00D1360F">
        <w:rPr>
          <w:rFonts w:ascii="Times New Roman" w:hAnsi="Times New Roman"/>
          <w:sz w:val="24"/>
          <w:szCs w:val="24"/>
        </w:rPr>
        <w:t xml:space="preserve">gently </w:t>
      </w:r>
      <w:r w:rsidRPr="00D1360F">
        <w:rPr>
          <w:rFonts w:ascii="Times New Roman" w:hAnsi="Times New Roman"/>
          <w:sz w:val="24"/>
          <w:szCs w:val="24"/>
        </w:rPr>
        <w:t xml:space="preserve">shake the trays. </w:t>
      </w:r>
      <w:r w:rsidR="00B14EDB" w:rsidRPr="00D1360F">
        <w:rPr>
          <w:rFonts w:ascii="Times New Roman" w:hAnsi="Times New Roman"/>
          <w:sz w:val="24"/>
          <w:szCs w:val="24"/>
        </w:rPr>
        <w:t>For</w:t>
      </w:r>
      <w:r w:rsidRPr="00D1360F">
        <w:rPr>
          <w:rFonts w:ascii="Times New Roman" w:hAnsi="Times New Roman"/>
          <w:sz w:val="24"/>
          <w:szCs w:val="24"/>
        </w:rPr>
        <w:t xml:space="preserve"> tomatoes, cut in half and arrange in a single layer on trays.</w:t>
      </w:r>
    </w:p>
    <w:p w14:paraId="23893866" w14:textId="77777777" w:rsidR="0095133B" w:rsidRPr="00D1360F" w:rsidRDefault="0095133B" w:rsidP="00D1360F">
      <w:pPr>
        <w:pStyle w:val="ListParagraph"/>
        <w:numPr>
          <w:ilvl w:val="0"/>
          <w:numId w:val="31"/>
        </w:numPr>
        <w:autoSpaceDE w:val="0"/>
        <w:autoSpaceDN w:val="0"/>
        <w:adjustRightInd w:val="0"/>
        <w:spacing w:line="240" w:lineRule="auto"/>
        <w:rPr>
          <w:rFonts w:ascii="Times New Roman" w:hAnsi="Times New Roman"/>
          <w:b/>
          <w:sz w:val="24"/>
          <w:szCs w:val="24"/>
        </w:rPr>
      </w:pPr>
      <w:r w:rsidRPr="00043638">
        <w:rPr>
          <w:rFonts w:ascii="Times New Roman" w:hAnsi="Times New Roman"/>
          <w:i/>
          <w:sz w:val="24"/>
          <w:szCs w:val="24"/>
        </w:rPr>
        <w:t>Improved sun drying:</w:t>
      </w:r>
      <w:r w:rsidRPr="00D1360F">
        <w:rPr>
          <w:rFonts w:ascii="Times New Roman" w:hAnsi="Times New Roman"/>
          <w:b/>
          <w:sz w:val="24"/>
          <w:szCs w:val="24"/>
        </w:rPr>
        <w:t xml:space="preserve"> </w:t>
      </w:r>
      <w:r w:rsidRPr="00D1360F">
        <w:rPr>
          <w:rFonts w:ascii="Times New Roman" w:hAnsi="Times New Roman"/>
          <w:sz w:val="24"/>
          <w:szCs w:val="24"/>
        </w:rPr>
        <w:t xml:space="preserve">Products dry quicker when trays are placed in a structure that allows sunlight to enter through a glass cover, thereby trapping heat and raising the temperature to 60-75°C. Avoid overheating by regulating the ventilation. Without ventilation, the temperature can reach 90-100°C, especially towards the end of the drying process. </w:t>
      </w:r>
      <w:r w:rsidR="00973E76" w:rsidRPr="00D1360F">
        <w:rPr>
          <w:rFonts w:ascii="Times New Roman" w:hAnsi="Times New Roman"/>
          <w:sz w:val="24"/>
          <w:szCs w:val="24"/>
        </w:rPr>
        <w:t>V</w:t>
      </w:r>
      <w:r w:rsidRPr="00D1360F">
        <w:rPr>
          <w:rFonts w:ascii="Times New Roman" w:hAnsi="Times New Roman"/>
          <w:sz w:val="24"/>
          <w:szCs w:val="24"/>
        </w:rPr>
        <w:t xml:space="preserve">entilation must be </w:t>
      </w:r>
      <w:r w:rsidR="00E011D9" w:rsidRPr="00D1360F">
        <w:rPr>
          <w:rFonts w:ascii="Times New Roman" w:hAnsi="Times New Roman"/>
          <w:sz w:val="24"/>
          <w:szCs w:val="24"/>
        </w:rPr>
        <w:t>effective enough</w:t>
      </w:r>
      <w:r w:rsidRPr="00D1360F">
        <w:rPr>
          <w:rFonts w:ascii="Times New Roman" w:hAnsi="Times New Roman"/>
          <w:sz w:val="24"/>
          <w:szCs w:val="24"/>
        </w:rPr>
        <w:t xml:space="preserve"> to prevent condensation on the glass. </w:t>
      </w:r>
    </w:p>
    <w:p w14:paraId="7DF13727" w14:textId="77777777" w:rsidR="00D1360F" w:rsidRDefault="00D1360F" w:rsidP="00D1360F">
      <w:pPr>
        <w:autoSpaceDE w:val="0"/>
        <w:autoSpaceDN w:val="0"/>
        <w:adjustRightInd w:val="0"/>
        <w:spacing w:after="200"/>
        <w:rPr>
          <w:b/>
        </w:rPr>
      </w:pPr>
    </w:p>
    <w:p w14:paraId="6245605E" w14:textId="7F9478F4" w:rsidR="00A72E84" w:rsidRPr="00D1360F" w:rsidRDefault="00EE7862" w:rsidP="00D1360F">
      <w:pPr>
        <w:autoSpaceDE w:val="0"/>
        <w:autoSpaceDN w:val="0"/>
        <w:adjustRightInd w:val="0"/>
        <w:spacing w:after="200"/>
        <w:rPr>
          <w:b/>
        </w:rPr>
      </w:pPr>
      <w:r w:rsidRPr="00D1360F">
        <w:rPr>
          <w:b/>
        </w:rPr>
        <w:t xml:space="preserve">Sun </w:t>
      </w:r>
      <w:r w:rsidR="00973E76" w:rsidRPr="00D1360F">
        <w:rPr>
          <w:b/>
        </w:rPr>
        <w:t>d</w:t>
      </w:r>
      <w:r w:rsidRPr="00D1360F">
        <w:rPr>
          <w:b/>
        </w:rPr>
        <w:t xml:space="preserve">rying </w:t>
      </w:r>
    </w:p>
    <w:p w14:paraId="1A8EE2A6" w14:textId="77777777" w:rsidR="003B6314" w:rsidRPr="00D1360F" w:rsidRDefault="005379F5" w:rsidP="00D1360F">
      <w:pPr>
        <w:autoSpaceDE w:val="0"/>
        <w:autoSpaceDN w:val="0"/>
        <w:adjustRightInd w:val="0"/>
        <w:spacing w:after="200"/>
      </w:pPr>
      <w:r w:rsidRPr="00D1360F">
        <w:t>Vegetables</w:t>
      </w:r>
      <w:r w:rsidR="00157F87" w:rsidRPr="00D1360F">
        <w:t xml:space="preserve"> and dry edible insects </w:t>
      </w:r>
      <w:r w:rsidRPr="00D1360F">
        <w:t>can be</w:t>
      </w:r>
      <w:r w:rsidR="00157F87" w:rsidRPr="00D1360F">
        <w:t xml:space="preserve"> sun</w:t>
      </w:r>
      <w:r w:rsidR="00E4208C" w:rsidRPr="00D1360F">
        <w:t>-</w:t>
      </w:r>
      <w:r w:rsidR="00157F87" w:rsidRPr="00D1360F">
        <w:t xml:space="preserve">dried by first dipping them in salted boiling water for a few minutes and </w:t>
      </w:r>
      <w:r w:rsidR="00E4208C" w:rsidRPr="00D1360F">
        <w:t xml:space="preserve">then </w:t>
      </w:r>
      <w:r w:rsidR="00157F87" w:rsidRPr="00D1360F">
        <w:t xml:space="preserve">drying them in the sun for about three days. </w:t>
      </w:r>
      <w:r w:rsidR="00973E76" w:rsidRPr="00D1360F">
        <w:t>Then</w:t>
      </w:r>
      <w:r w:rsidR="00157F87" w:rsidRPr="00D1360F">
        <w:t xml:space="preserve"> store in a</w:t>
      </w:r>
      <w:r w:rsidR="001F3AB6" w:rsidRPr="00D1360F">
        <w:t xml:space="preserve"> cool, dark</w:t>
      </w:r>
      <w:r w:rsidR="00973E76" w:rsidRPr="00D1360F">
        <w:t>,</w:t>
      </w:r>
      <w:r w:rsidR="001F3AB6" w:rsidRPr="00D1360F">
        <w:t xml:space="preserve"> and</w:t>
      </w:r>
      <w:r w:rsidR="00157F87" w:rsidRPr="00D1360F">
        <w:t xml:space="preserve"> dry place.</w:t>
      </w:r>
    </w:p>
    <w:p w14:paraId="00C3A24C" w14:textId="77777777" w:rsidR="00515C71" w:rsidRPr="00D1360F" w:rsidRDefault="00515C71" w:rsidP="00D1360F">
      <w:pPr>
        <w:autoSpaceDE w:val="0"/>
        <w:autoSpaceDN w:val="0"/>
        <w:adjustRightInd w:val="0"/>
        <w:spacing w:after="200"/>
        <w:rPr>
          <w:b/>
        </w:rPr>
      </w:pPr>
      <w:r w:rsidRPr="00D1360F">
        <w:rPr>
          <w:i/>
        </w:rPr>
        <w:t>For further information, please see document 1</w:t>
      </w:r>
      <w:r w:rsidR="002A62E2" w:rsidRPr="00D1360F">
        <w:rPr>
          <w:i/>
        </w:rPr>
        <w:t>1</w:t>
      </w:r>
      <w:r w:rsidR="00D71B56" w:rsidRPr="00D1360F">
        <w:rPr>
          <w:i/>
        </w:rPr>
        <w:t>.</w:t>
      </w:r>
    </w:p>
    <w:p w14:paraId="6C35F62E" w14:textId="77777777" w:rsidR="00A72E84" w:rsidRPr="00D1360F" w:rsidRDefault="00A72E84" w:rsidP="00D1360F">
      <w:pPr>
        <w:autoSpaceDE w:val="0"/>
        <w:autoSpaceDN w:val="0"/>
        <w:adjustRightInd w:val="0"/>
        <w:spacing w:after="200"/>
        <w:rPr>
          <w:b/>
        </w:rPr>
      </w:pPr>
    </w:p>
    <w:p w14:paraId="6D3221DE" w14:textId="77777777" w:rsidR="003B6314" w:rsidRPr="00D1360F" w:rsidRDefault="004456FB" w:rsidP="00D1360F">
      <w:pPr>
        <w:autoSpaceDE w:val="0"/>
        <w:autoSpaceDN w:val="0"/>
        <w:adjustRightInd w:val="0"/>
        <w:spacing w:after="200"/>
        <w:rPr>
          <w:b/>
        </w:rPr>
      </w:pPr>
      <w:r w:rsidRPr="00D1360F">
        <w:rPr>
          <w:b/>
        </w:rPr>
        <w:t>Salting</w:t>
      </w:r>
    </w:p>
    <w:p w14:paraId="60FF1E49" w14:textId="38F524E7" w:rsidR="00DC4B74" w:rsidRPr="00D1360F" w:rsidRDefault="00EA34D3" w:rsidP="00D1360F">
      <w:pPr>
        <w:autoSpaceDE w:val="0"/>
        <w:autoSpaceDN w:val="0"/>
        <w:adjustRightInd w:val="0"/>
        <w:spacing w:after="200"/>
      </w:pPr>
      <w:r w:rsidRPr="00D1360F">
        <w:t>Foods that</w:t>
      </w:r>
      <w:r w:rsidR="00BD32B4" w:rsidRPr="00D1360F">
        <w:t xml:space="preserve"> decay</w:t>
      </w:r>
      <w:r w:rsidR="00B80455" w:rsidRPr="00D1360F">
        <w:t>,</w:t>
      </w:r>
      <w:r w:rsidRPr="00D1360F">
        <w:t xml:space="preserve"> like meat and </w:t>
      </w:r>
      <w:r w:rsidR="00E011D9" w:rsidRPr="00D1360F">
        <w:t>tomatoes, can</w:t>
      </w:r>
      <w:r w:rsidR="00973E76" w:rsidRPr="00D1360F">
        <w:t xml:space="preserve"> be </w:t>
      </w:r>
      <w:r w:rsidRPr="00D1360F">
        <w:t xml:space="preserve">salted and stored in a dry place at room temperature. </w:t>
      </w:r>
      <w:r w:rsidR="007E6FD8" w:rsidRPr="00D1360F">
        <w:t>Dried</w:t>
      </w:r>
      <w:r w:rsidR="00B80455" w:rsidRPr="00D1360F">
        <w:t xml:space="preserve"> tomatoes </w:t>
      </w:r>
      <w:r w:rsidR="00973E76" w:rsidRPr="00D1360F">
        <w:t xml:space="preserve">can </w:t>
      </w:r>
      <w:r w:rsidR="00E4208C" w:rsidRPr="00D1360F">
        <w:t xml:space="preserve">then </w:t>
      </w:r>
      <w:r w:rsidR="00973E76" w:rsidRPr="00D1360F">
        <w:t xml:space="preserve">be </w:t>
      </w:r>
      <w:r w:rsidR="00B80455" w:rsidRPr="00D1360F">
        <w:t>soaked in warm water to be turned into sauce</w:t>
      </w:r>
      <w:r w:rsidR="007E6FD8" w:rsidRPr="00D1360F">
        <w:t xml:space="preserve"> to preserve them longer</w:t>
      </w:r>
      <w:r w:rsidR="00B80455" w:rsidRPr="00D1360F">
        <w:t xml:space="preserve">. </w:t>
      </w:r>
    </w:p>
    <w:p w14:paraId="3639CC28" w14:textId="38BA9554" w:rsidR="00DD4C30" w:rsidRPr="00D1360F" w:rsidRDefault="005D5FBD" w:rsidP="00D1360F">
      <w:pPr>
        <w:autoSpaceDE w:val="0"/>
        <w:autoSpaceDN w:val="0"/>
        <w:adjustRightInd w:val="0"/>
        <w:spacing w:after="200"/>
        <w:rPr>
          <w:i/>
        </w:rPr>
      </w:pPr>
      <w:r w:rsidRPr="00D1360F">
        <w:rPr>
          <w:i/>
        </w:rPr>
        <w:t>For further information, please see documents</w:t>
      </w:r>
      <w:r w:rsidR="000F6684" w:rsidRPr="00D1360F">
        <w:rPr>
          <w:i/>
        </w:rPr>
        <w:t xml:space="preserve"> </w:t>
      </w:r>
      <w:r w:rsidR="002A62E2" w:rsidRPr="00D1360F">
        <w:rPr>
          <w:i/>
        </w:rPr>
        <w:t>8</w:t>
      </w:r>
      <w:r w:rsidR="00D71B56" w:rsidRPr="00D1360F">
        <w:rPr>
          <w:i/>
        </w:rPr>
        <w:t xml:space="preserve"> and </w:t>
      </w:r>
      <w:r w:rsidR="009C42B8" w:rsidRPr="00D1360F">
        <w:rPr>
          <w:i/>
        </w:rPr>
        <w:t>18</w:t>
      </w:r>
      <w:r w:rsidR="00D71B56" w:rsidRPr="00D1360F">
        <w:rPr>
          <w:i/>
        </w:rPr>
        <w:t>.</w:t>
      </w:r>
    </w:p>
    <w:p w14:paraId="6259FB1D" w14:textId="77777777" w:rsidR="005D5FBD" w:rsidRPr="00D1360F" w:rsidRDefault="005D5FBD" w:rsidP="00D1360F">
      <w:pPr>
        <w:autoSpaceDE w:val="0"/>
        <w:autoSpaceDN w:val="0"/>
        <w:adjustRightInd w:val="0"/>
        <w:spacing w:after="200"/>
      </w:pPr>
    </w:p>
    <w:p w14:paraId="259E7A89" w14:textId="77777777" w:rsidR="0020366C" w:rsidRPr="00D1360F" w:rsidRDefault="007E6FD8" w:rsidP="00D1360F">
      <w:pPr>
        <w:autoSpaceDE w:val="0"/>
        <w:autoSpaceDN w:val="0"/>
        <w:adjustRightInd w:val="0"/>
        <w:spacing w:after="200"/>
        <w:rPr>
          <w:b/>
        </w:rPr>
      </w:pPr>
      <w:r w:rsidRPr="00D1360F">
        <w:rPr>
          <w:b/>
        </w:rPr>
        <w:t xml:space="preserve">Solar </w:t>
      </w:r>
      <w:r w:rsidR="00973E76" w:rsidRPr="00D1360F">
        <w:rPr>
          <w:b/>
        </w:rPr>
        <w:t>d</w:t>
      </w:r>
      <w:r w:rsidRPr="00D1360F">
        <w:rPr>
          <w:b/>
        </w:rPr>
        <w:t>rying</w:t>
      </w:r>
    </w:p>
    <w:p w14:paraId="4BCFA36C" w14:textId="77777777" w:rsidR="009156C3" w:rsidRPr="00D1360F" w:rsidRDefault="00973E76" w:rsidP="00D1360F">
      <w:pPr>
        <w:autoSpaceDE w:val="0"/>
        <w:autoSpaceDN w:val="0"/>
        <w:adjustRightInd w:val="0"/>
        <w:spacing w:after="200"/>
      </w:pPr>
      <w:r w:rsidRPr="00D1360F">
        <w:t>S</w:t>
      </w:r>
      <w:r w:rsidR="00637921" w:rsidRPr="00D1360F">
        <w:t>mall</w:t>
      </w:r>
      <w:r w:rsidRPr="00D1360F">
        <w:t>-scale</w:t>
      </w:r>
      <w:r w:rsidR="00637921" w:rsidRPr="00D1360F">
        <w:t xml:space="preserve"> farmers can construct a </w:t>
      </w:r>
      <w:r w:rsidR="00F94858" w:rsidRPr="00D1360F">
        <w:t>low</w:t>
      </w:r>
      <w:r w:rsidRPr="00D1360F">
        <w:t>-</w:t>
      </w:r>
      <w:r w:rsidR="00F94858" w:rsidRPr="00D1360F">
        <w:t xml:space="preserve">cost rectangular solar dryer </w:t>
      </w:r>
      <w:r w:rsidR="00535629" w:rsidRPr="00D1360F">
        <w:t xml:space="preserve">to </w:t>
      </w:r>
      <w:r w:rsidR="00E011D9" w:rsidRPr="00D1360F">
        <w:t>dry fresh</w:t>
      </w:r>
      <w:r w:rsidR="00F94858" w:rsidRPr="00D1360F">
        <w:t xml:space="preserve"> vegetables and fruits. </w:t>
      </w:r>
      <w:r w:rsidR="00535629" w:rsidRPr="00D1360F">
        <w:t>Th</w:t>
      </w:r>
      <w:r w:rsidRPr="00D1360F">
        <w:t>e</w:t>
      </w:r>
      <w:r w:rsidR="00F567F8" w:rsidRPr="00D1360F">
        <w:t xml:space="preserve"> </w:t>
      </w:r>
      <w:r w:rsidR="00535629" w:rsidRPr="00D1360F">
        <w:t xml:space="preserve">dryer is a </w:t>
      </w:r>
      <w:r w:rsidR="00E011D9" w:rsidRPr="00D1360F">
        <w:t>rectangular, wooden</w:t>
      </w:r>
      <w:r w:rsidRPr="00D1360F">
        <w:t xml:space="preserve"> </w:t>
      </w:r>
      <w:r w:rsidR="004E0E30" w:rsidRPr="00D1360F">
        <w:t>box with</w:t>
      </w:r>
      <w:r w:rsidR="00C03F5E" w:rsidRPr="00D1360F">
        <w:t xml:space="preserve"> a black cloth mounted</w:t>
      </w:r>
      <w:r w:rsidR="004E0E30" w:rsidRPr="00D1360F">
        <w:t xml:space="preserve"> around it</w:t>
      </w:r>
      <w:r w:rsidR="00C03F5E" w:rsidRPr="00D1360F">
        <w:t xml:space="preserve">. </w:t>
      </w:r>
      <w:r w:rsidRPr="00D1360F">
        <w:t>Place vegetables on s</w:t>
      </w:r>
      <w:r w:rsidR="00D127DE" w:rsidRPr="00D1360F">
        <w:t xml:space="preserve">quare trays made of </w:t>
      </w:r>
      <w:r w:rsidR="00761B4B" w:rsidRPr="00D1360F">
        <w:t>wire</w:t>
      </w:r>
      <w:r w:rsidR="00D127DE" w:rsidRPr="00D1360F">
        <w:t xml:space="preserve"> mesh</w:t>
      </w:r>
      <w:r w:rsidRPr="00D1360F">
        <w:t xml:space="preserve"> and</w:t>
      </w:r>
      <w:r w:rsidR="00D127DE" w:rsidRPr="00D1360F">
        <w:t xml:space="preserve"> surrounded by a wooden frame. </w:t>
      </w:r>
      <w:r w:rsidRPr="00D1360F">
        <w:t xml:space="preserve">Place </w:t>
      </w:r>
      <w:r w:rsidR="00B62956" w:rsidRPr="00D1360F">
        <w:t xml:space="preserve">trays </w:t>
      </w:r>
      <w:r w:rsidR="00303FC5" w:rsidRPr="00D1360F">
        <w:t xml:space="preserve">on top of the black cloth and </w:t>
      </w:r>
      <w:r w:rsidR="00E011D9" w:rsidRPr="00D1360F">
        <w:t>cover with</w:t>
      </w:r>
      <w:r w:rsidRPr="00D1360F">
        <w:t xml:space="preserve"> a </w:t>
      </w:r>
      <w:r w:rsidR="00B62956" w:rsidRPr="00D1360F">
        <w:t>transparent polythene sheet</w:t>
      </w:r>
      <w:r w:rsidR="003D57A4" w:rsidRPr="00D1360F">
        <w:t xml:space="preserve"> when </w:t>
      </w:r>
      <w:r w:rsidR="009B4643" w:rsidRPr="00D1360F">
        <w:t>in direct sun</w:t>
      </w:r>
      <w:r w:rsidR="002F46FD" w:rsidRPr="00D1360F">
        <w:t>.</w:t>
      </w:r>
    </w:p>
    <w:p w14:paraId="357D65FA" w14:textId="77777777" w:rsidR="003B6314" w:rsidRPr="00D1360F" w:rsidRDefault="003B6314"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Select the best</w:t>
      </w:r>
      <w:r w:rsidR="00F567F8" w:rsidRPr="00D1360F">
        <w:rPr>
          <w:rFonts w:ascii="Times New Roman" w:hAnsi="Times New Roman"/>
          <w:sz w:val="24"/>
          <w:szCs w:val="24"/>
        </w:rPr>
        <w:t xml:space="preserve"> </w:t>
      </w:r>
      <w:r w:rsidR="005D2BEF" w:rsidRPr="00D1360F">
        <w:rPr>
          <w:rFonts w:ascii="Times New Roman" w:hAnsi="Times New Roman"/>
          <w:sz w:val="24"/>
          <w:szCs w:val="24"/>
        </w:rPr>
        <w:t xml:space="preserve">quality, </w:t>
      </w:r>
      <w:r w:rsidR="00A2167D" w:rsidRPr="00D1360F">
        <w:rPr>
          <w:rFonts w:ascii="Times New Roman" w:hAnsi="Times New Roman"/>
          <w:sz w:val="24"/>
          <w:szCs w:val="24"/>
        </w:rPr>
        <w:t xml:space="preserve">ripe fruits and vegetables individually. </w:t>
      </w:r>
    </w:p>
    <w:p w14:paraId="26BDF1ED" w14:textId="77777777" w:rsidR="00594889" w:rsidRPr="00D1360F" w:rsidRDefault="005F0C40"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Clean the so</w:t>
      </w:r>
      <w:r w:rsidR="002538DA" w:rsidRPr="00D1360F">
        <w:rPr>
          <w:rFonts w:ascii="Times New Roman" w:hAnsi="Times New Roman"/>
          <w:sz w:val="24"/>
          <w:szCs w:val="24"/>
        </w:rPr>
        <w:t>lar dryer and its trays with a household bleach solution</w:t>
      </w:r>
      <w:r w:rsidR="0022309A" w:rsidRPr="00D1360F">
        <w:rPr>
          <w:rFonts w:ascii="Times New Roman" w:hAnsi="Times New Roman"/>
          <w:sz w:val="24"/>
          <w:szCs w:val="24"/>
        </w:rPr>
        <w:t xml:space="preserve"> after every use</w:t>
      </w:r>
      <w:r w:rsidR="002538DA" w:rsidRPr="00D1360F">
        <w:rPr>
          <w:rFonts w:ascii="Times New Roman" w:hAnsi="Times New Roman"/>
          <w:sz w:val="24"/>
          <w:szCs w:val="24"/>
        </w:rPr>
        <w:t xml:space="preserve">. </w:t>
      </w:r>
    </w:p>
    <w:p w14:paraId="5FF6DD39" w14:textId="77777777" w:rsidR="00594889" w:rsidRPr="00D1360F" w:rsidRDefault="005D2BEF"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lastRenderedPageBreak/>
        <w:t>Wash and p</w:t>
      </w:r>
      <w:r w:rsidR="00E4208C" w:rsidRPr="00D1360F">
        <w:rPr>
          <w:rFonts w:ascii="Times New Roman" w:hAnsi="Times New Roman"/>
          <w:sz w:val="24"/>
          <w:szCs w:val="24"/>
        </w:rPr>
        <w:t>l</w:t>
      </w:r>
      <w:r w:rsidRPr="00D1360F">
        <w:rPr>
          <w:rFonts w:ascii="Times New Roman" w:hAnsi="Times New Roman"/>
          <w:sz w:val="24"/>
          <w:szCs w:val="24"/>
        </w:rPr>
        <w:t>ace s</w:t>
      </w:r>
      <w:r w:rsidR="00C34F34" w:rsidRPr="00D1360F">
        <w:rPr>
          <w:rFonts w:ascii="Times New Roman" w:hAnsi="Times New Roman"/>
          <w:sz w:val="24"/>
          <w:szCs w:val="24"/>
        </w:rPr>
        <w:t xml:space="preserve">elected fruits and vegetables </w:t>
      </w:r>
      <w:r w:rsidR="001C1663" w:rsidRPr="00D1360F">
        <w:rPr>
          <w:rFonts w:ascii="Times New Roman" w:hAnsi="Times New Roman"/>
          <w:sz w:val="24"/>
          <w:szCs w:val="24"/>
        </w:rPr>
        <w:t>i</w:t>
      </w:r>
      <w:r w:rsidR="00C34F34" w:rsidRPr="00D1360F">
        <w:rPr>
          <w:rFonts w:ascii="Times New Roman" w:hAnsi="Times New Roman"/>
          <w:sz w:val="24"/>
          <w:szCs w:val="24"/>
        </w:rPr>
        <w:t>n a clean container.</w:t>
      </w:r>
    </w:p>
    <w:p w14:paraId="1C91C287" w14:textId="604F2689" w:rsidR="00594889" w:rsidRPr="00D1360F" w:rsidRDefault="005D2BEF"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Blanch* </w:t>
      </w:r>
      <w:r w:rsidR="00263B63" w:rsidRPr="00D1360F">
        <w:rPr>
          <w:rFonts w:ascii="Times New Roman" w:hAnsi="Times New Roman"/>
          <w:sz w:val="24"/>
          <w:szCs w:val="24"/>
        </w:rPr>
        <w:t>washed vegetables in steam to deactivate the enzymes</w:t>
      </w:r>
      <w:r w:rsidRPr="00D1360F">
        <w:rPr>
          <w:rFonts w:ascii="Times New Roman" w:hAnsi="Times New Roman"/>
          <w:sz w:val="24"/>
          <w:szCs w:val="24"/>
        </w:rPr>
        <w:t xml:space="preserve"> that contribute to </w:t>
      </w:r>
      <w:r w:rsidR="001C1663" w:rsidRPr="00D1360F">
        <w:rPr>
          <w:rFonts w:ascii="Times New Roman" w:hAnsi="Times New Roman"/>
          <w:sz w:val="24"/>
          <w:szCs w:val="24"/>
        </w:rPr>
        <w:t>rotting</w:t>
      </w:r>
      <w:r w:rsidR="002F075D" w:rsidRPr="00D1360F">
        <w:rPr>
          <w:rFonts w:ascii="Times New Roman" w:hAnsi="Times New Roman"/>
          <w:sz w:val="24"/>
          <w:szCs w:val="24"/>
        </w:rPr>
        <w:t xml:space="preserve">. Blanching stops nutrient loss and stops blanched vegetables from sticking to each other when </w:t>
      </w:r>
      <w:r w:rsidRPr="00D1360F">
        <w:rPr>
          <w:rFonts w:ascii="Times New Roman" w:hAnsi="Times New Roman"/>
          <w:sz w:val="24"/>
          <w:szCs w:val="24"/>
        </w:rPr>
        <w:t>drying</w:t>
      </w:r>
      <w:r w:rsidR="002F075D" w:rsidRPr="00D1360F">
        <w:rPr>
          <w:rFonts w:ascii="Times New Roman" w:hAnsi="Times New Roman"/>
          <w:sz w:val="24"/>
          <w:szCs w:val="24"/>
        </w:rPr>
        <w:t>.</w:t>
      </w:r>
    </w:p>
    <w:p w14:paraId="1EE08153" w14:textId="77777777" w:rsidR="00594889" w:rsidRPr="00D1360F" w:rsidRDefault="005D2BEF"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Peel</w:t>
      </w:r>
      <w:r w:rsidR="009E3E4A" w:rsidRPr="00D1360F">
        <w:rPr>
          <w:rFonts w:ascii="Times New Roman" w:hAnsi="Times New Roman"/>
          <w:sz w:val="24"/>
          <w:szCs w:val="24"/>
        </w:rPr>
        <w:t xml:space="preserve"> fruits away from the solar dryer </w:t>
      </w:r>
      <w:r w:rsidRPr="00D1360F">
        <w:rPr>
          <w:rFonts w:ascii="Times New Roman" w:hAnsi="Times New Roman"/>
          <w:sz w:val="24"/>
          <w:szCs w:val="24"/>
        </w:rPr>
        <w:t xml:space="preserve">with </w:t>
      </w:r>
      <w:r w:rsidR="009E3E4A" w:rsidRPr="00D1360F">
        <w:rPr>
          <w:rFonts w:ascii="Times New Roman" w:hAnsi="Times New Roman"/>
          <w:sz w:val="24"/>
          <w:szCs w:val="24"/>
        </w:rPr>
        <w:t>clean utensils</w:t>
      </w:r>
      <w:r w:rsidR="003F4F10" w:rsidRPr="00D1360F">
        <w:rPr>
          <w:rFonts w:ascii="Times New Roman" w:hAnsi="Times New Roman"/>
          <w:sz w:val="24"/>
          <w:szCs w:val="24"/>
        </w:rPr>
        <w:t xml:space="preserve"> to stop possible contamination</w:t>
      </w:r>
      <w:r w:rsidR="009E3E4A" w:rsidRPr="00D1360F">
        <w:rPr>
          <w:rFonts w:ascii="Times New Roman" w:hAnsi="Times New Roman"/>
          <w:sz w:val="24"/>
          <w:szCs w:val="24"/>
        </w:rPr>
        <w:t>.</w:t>
      </w:r>
    </w:p>
    <w:p w14:paraId="25CDFD2F" w14:textId="77777777" w:rsidR="00594889" w:rsidRPr="00D1360F" w:rsidRDefault="00E011D9"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Cut fruits</w:t>
      </w:r>
      <w:r w:rsidR="005D2BEF" w:rsidRPr="00D1360F">
        <w:rPr>
          <w:rFonts w:ascii="Times New Roman" w:hAnsi="Times New Roman"/>
          <w:sz w:val="24"/>
          <w:szCs w:val="24"/>
        </w:rPr>
        <w:t xml:space="preserve"> in thin</w:t>
      </w:r>
      <w:r w:rsidR="00F567F8" w:rsidRPr="00D1360F">
        <w:rPr>
          <w:rFonts w:ascii="Times New Roman" w:hAnsi="Times New Roman"/>
          <w:sz w:val="24"/>
          <w:szCs w:val="24"/>
        </w:rPr>
        <w:t xml:space="preserve"> </w:t>
      </w:r>
      <w:r w:rsidR="00E446CD" w:rsidRPr="00D1360F">
        <w:rPr>
          <w:rFonts w:ascii="Times New Roman" w:hAnsi="Times New Roman"/>
          <w:sz w:val="24"/>
          <w:szCs w:val="24"/>
        </w:rPr>
        <w:t>sl</w:t>
      </w:r>
      <w:r w:rsidR="00CC79F7" w:rsidRPr="00D1360F">
        <w:rPr>
          <w:rFonts w:ascii="Times New Roman" w:hAnsi="Times New Roman"/>
          <w:sz w:val="24"/>
          <w:szCs w:val="24"/>
        </w:rPr>
        <w:t>i</w:t>
      </w:r>
      <w:r w:rsidR="00E446CD" w:rsidRPr="00D1360F">
        <w:rPr>
          <w:rFonts w:ascii="Times New Roman" w:hAnsi="Times New Roman"/>
          <w:sz w:val="24"/>
          <w:szCs w:val="24"/>
        </w:rPr>
        <w:t>ces</w:t>
      </w:r>
      <w:r w:rsidR="001C1663" w:rsidRPr="00D1360F">
        <w:rPr>
          <w:rFonts w:ascii="Times New Roman" w:hAnsi="Times New Roman"/>
          <w:sz w:val="24"/>
          <w:szCs w:val="24"/>
        </w:rPr>
        <w:t>—</w:t>
      </w:r>
      <w:r w:rsidR="00E446CD" w:rsidRPr="00D1360F">
        <w:rPr>
          <w:rFonts w:ascii="Times New Roman" w:hAnsi="Times New Roman"/>
          <w:sz w:val="24"/>
          <w:szCs w:val="24"/>
        </w:rPr>
        <w:t xml:space="preserve">but </w:t>
      </w:r>
      <w:r w:rsidR="001C1663" w:rsidRPr="00D1360F">
        <w:rPr>
          <w:rFonts w:ascii="Times New Roman" w:hAnsi="Times New Roman"/>
          <w:sz w:val="24"/>
          <w:szCs w:val="24"/>
        </w:rPr>
        <w:t xml:space="preserve">avoid slices that are </w:t>
      </w:r>
      <w:r w:rsidR="005D2BEF" w:rsidRPr="00D1360F">
        <w:rPr>
          <w:rFonts w:ascii="Times New Roman" w:hAnsi="Times New Roman"/>
          <w:sz w:val="24"/>
          <w:szCs w:val="24"/>
        </w:rPr>
        <w:t>too thin</w:t>
      </w:r>
      <w:r w:rsidR="00F567F8" w:rsidRPr="00D1360F">
        <w:rPr>
          <w:rFonts w:ascii="Times New Roman" w:hAnsi="Times New Roman"/>
          <w:sz w:val="24"/>
          <w:szCs w:val="24"/>
        </w:rPr>
        <w:t xml:space="preserve"> </w:t>
      </w:r>
      <w:r w:rsidR="001B6FFD" w:rsidRPr="00D1360F">
        <w:rPr>
          <w:rFonts w:ascii="Times New Roman" w:hAnsi="Times New Roman"/>
          <w:sz w:val="24"/>
          <w:szCs w:val="24"/>
        </w:rPr>
        <w:t xml:space="preserve">so that they </w:t>
      </w:r>
      <w:r w:rsidR="006D518A" w:rsidRPr="00D1360F">
        <w:rPr>
          <w:rFonts w:ascii="Times New Roman" w:hAnsi="Times New Roman"/>
          <w:sz w:val="24"/>
          <w:szCs w:val="24"/>
        </w:rPr>
        <w:t xml:space="preserve">don’t </w:t>
      </w:r>
      <w:r w:rsidR="00E446CD" w:rsidRPr="00D1360F">
        <w:rPr>
          <w:rFonts w:ascii="Times New Roman" w:hAnsi="Times New Roman"/>
          <w:sz w:val="24"/>
          <w:szCs w:val="24"/>
        </w:rPr>
        <w:t xml:space="preserve">stick on </w:t>
      </w:r>
      <w:r w:rsidR="009855B8" w:rsidRPr="00D1360F">
        <w:rPr>
          <w:rFonts w:ascii="Times New Roman" w:hAnsi="Times New Roman"/>
          <w:sz w:val="24"/>
          <w:szCs w:val="24"/>
        </w:rPr>
        <w:t>wire</w:t>
      </w:r>
      <w:r w:rsidR="00E446CD" w:rsidRPr="00D1360F">
        <w:rPr>
          <w:rFonts w:ascii="Times New Roman" w:hAnsi="Times New Roman"/>
          <w:sz w:val="24"/>
          <w:szCs w:val="24"/>
        </w:rPr>
        <w:t xml:space="preserve"> mesh trays</w:t>
      </w:r>
      <w:r w:rsidR="00A56FC2" w:rsidRPr="00D1360F">
        <w:rPr>
          <w:rFonts w:ascii="Times New Roman" w:hAnsi="Times New Roman"/>
          <w:sz w:val="24"/>
          <w:szCs w:val="24"/>
        </w:rPr>
        <w:t xml:space="preserve"> during </w:t>
      </w:r>
      <w:r w:rsidR="001B6FFD" w:rsidRPr="00D1360F">
        <w:rPr>
          <w:rFonts w:ascii="Times New Roman" w:hAnsi="Times New Roman"/>
          <w:sz w:val="24"/>
          <w:szCs w:val="24"/>
        </w:rPr>
        <w:t>drying</w:t>
      </w:r>
      <w:r w:rsidR="00E446CD" w:rsidRPr="00D1360F">
        <w:rPr>
          <w:rFonts w:ascii="Times New Roman" w:hAnsi="Times New Roman"/>
          <w:sz w:val="24"/>
          <w:szCs w:val="24"/>
        </w:rPr>
        <w:t>.</w:t>
      </w:r>
    </w:p>
    <w:p w14:paraId="6A76B81B" w14:textId="77777777" w:rsidR="00594889" w:rsidRPr="00D1360F" w:rsidRDefault="005D2BEF"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Sliced fruit dries i</w:t>
      </w:r>
      <w:r w:rsidR="00BC5F45" w:rsidRPr="00D1360F">
        <w:rPr>
          <w:rFonts w:ascii="Times New Roman" w:hAnsi="Times New Roman"/>
          <w:sz w:val="24"/>
          <w:szCs w:val="24"/>
        </w:rPr>
        <w:t xml:space="preserve">n fine sunny conditions after two full days in the dryer. If not totally </w:t>
      </w:r>
      <w:r w:rsidR="00E011D9" w:rsidRPr="00D1360F">
        <w:rPr>
          <w:rFonts w:ascii="Times New Roman" w:hAnsi="Times New Roman"/>
          <w:sz w:val="24"/>
          <w:szCs w:val="24"/>
        </w:rPr>
        <w:t>dry, dry</w:t>
      </w:r>
      <w:r w:rsidR="00BC5F45" w:rsidRPr="00D1360F">
        <w:rPr>
          <w:rFonts w:ascii="Times New Roman" w:hAnsi="Times New Roman"/>
          <w:sz w:val="24"/>
          <w:szCs w:val="24"/>
        </w:rPr>
        <w:t xml:space="preserve"> for </w:t>
      </w:r>
      <w:r w:rsidRPr="00D1360F">
        <w:rPr>
          <w:rFonts w:ascii="Times New Roman" w:hAnsi="Times New Roman"/>
          <w:sz w:val="24"/>
          <w:szCs w:val="24"/>
        </w:rPr>
        <w:t xml:space="preserve">an additional </w:t>
      </w:r>
      <w:r w:rsidR="00BC5F45" w:rsidRPr="00D1360F">
        <w:rPr>
          <w:rFonts w:ascii="Times New Roman" w:hAnsi="Times New Roman"/>
          <w:sz w:val="24"/>
          <w:szCs w:val="24"/>
        </w:rPr>
        <w:t xml:space="preserve">one or two hours. </w:t>
      </w:r>
    </w:p>
    <w:p w14:paraId="6781E150" w14:textId="77777777" w:rsidR="00594889" w:rsidRPr="00D1360F" w:rsidRDefault="00BC5F45" w:rsidP="00D1360F">
      <w:pPr>
        <w:pStyle w:val="ListParagraph"/>
        <w:numPr>
          <w:ilvl w:val="0"/>
          <w:numId w:val="34"/>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The final moisture content for dried fruit should be about 10 percent. </w:t>
      </w:r>
    </w:p>
    <w:p w14:paraId="208CC93D" w14:textId="77777777" w:rsidR="00D1360F" w:rsidRDefault="00D1360F" w:rsidP="00D1360F">
      <w:pPr>
        <w:spacing w:after="200"/>
        <w:rPr>
          <w:b/>
        </w:rPr>
      </w:pPr>
    </w:p>
    <w:p w14:paraId="7CAD9D6A" w14:textId="389E00AD" w:rsidR="004B1B27" w:rsidRPr="00D1360F" w:rsidRDefault="004B1B27" w:rsidP="00D1360F">
      <w:pPr>
        <w:spacing w:after="200"/>
        <w:rPr>
          <w:b/>
        </w:rPr>
      </w:pPr>
      <w:r w:rsidRPr="00D1360F">
        <w:rPr>
          <w:b/>
        </w:rPr>
        <w:t xml:space="preserve">Artificial drying: </w:t>
      </w:r>
      <w:r w:rsidR="001C5F1C" w:rsidRPr="00D1360F">
        <w:t>For effective drying,</w:t>
      </w:r>
      <w:r w:rsidR="001C5F1C" w:rsidRPr="00D1360F">
        <w:rPr>
          <w:b/>
        </w:rPr>
        <w:t xml:space="preserve"> t</w:t>
      </w:r>
      <w:r w:rsidRPr="00D1360F">
        <w:t xml:space="preserve">he temperature of outside air often needs to be increased </w:t>
      </w:r>
      <w:r w:rsidR="001C5F1C" w:rsidRPr="00D1360F">
        <w:t xml:space="preserve">by </w:t>
      </w:r>
      <w:r w:rsidRPr="00D1360F">
        <w:t>only by a few degrees. For example, during a rain shower at 30°C</w:t>
      </w:r>
      <w:r w:rsidR="001C5F1C" w:rsidRPr="00D1360F">
        <w:t>,</w:t>
      </w:r>
      <w:r w:rsidRPr="00D1360F">
        <w:t xml:space="preserve"> the air must be heated to at least 37°C to </w:t>
      </w:r>
      <w:r w:rsidR="001C5F1C" w:rsidRPr="00D1360F">
        <w:t xml:space="preserve">properly </w:t>
      </w:r>
      <w:r w:rsidRPr="00D1360F">
        <w:t>dry fruits or vegetables. Heating it further increases the speed at which the product will be dried because the air can absorb more water</w:t>
      </w:r>
      <w:r w:rsidR="00A84815" w:rsidRPr="00D1360F">
        <w:t xml:space="preserve"> </w:t>
      </w:r>
      <w:r w:rsidR="00E011D9" w:rsidRPr="00D1360F">
        <w:t>and because</w:t>
      </w:r>
      <w:r w:rsidR="001C1663" w:rsidRPr="00D1360F">
        <w:t xml:space="preserve"> </w:t>
      </w:r>
      <w:r w:rsidRPr="00D1360F">
        <w:t xml:space="preserve">the product releases water faster at higher temperatures. </w:t>
      </w:r>
      <w:r w:rsidR="001C5F1C" w:rsidRPr="00D1360F">
        <w:t>A</w:t>
      </w:r>
      <w:r w:rsidRPr="00D1360F">
        <w:t xml:space="preserve">ir can be heated with solar energy or by burning natural or fossil fuels. </w:t>
      </w:r>
      <w:r w:rsidR="001C5F1C" w:rsidRPr="00D1360F">
        <w:t xml:space="preserve">Different foods have different </w:t>
      </w:r>
      <w:r w:rsidRPr="00D1360F">
        <w:t>maximum drying temperature</w:t>
      </w:r>
      <w:r w:rsidR="001C1663" w:rsidRPr="00D1360F">
        <w:t>s</w:t>
      </w:r>
      <w:r w:rsidR="001C5F1C" w:rsidRPr="00D1360F">
        <w:t xml:space="preserve">. It’s </w:t>
      </w:r>
      <w:r w:rsidRPr="00D1360F">
        <w:t xml:space="preserve">important </w:t>
      </w:r>
      <w:r w:rsidR="001C5F1C" w:rsidRPr="00D1360F">
        <w:t xml:space="preserve">not to exceed these temperatures because the dried product </w:t>
      </w:r>
      <w:r w:rsidRPr="00D1360F">
        <w:t xml:space="preserve">because above this temperature the </w:t>
      </w:r>
      <w:r w:rsidR="001C5F1C" w:rsidRPr="00D1360F">
        <w:t xml:space="preserve">quality of the </w:t>
      </w:r>
      <w:r w:rsidRPr="00D1360F">
        <w:t xml:space="preserve">dried product </w:t>
      </w:r>
      <w:r w:rsidR="001C5F1C" w:rsidRPr="00D1360F">
        <w:t>will degrade</w:t>
      </w:r>
      <w:r w:rsidRPr="00D1360F">
        <w:t xml:space="preserve"> quickly. Another reason for not drying at very high temperatures is that the product dries quickly on the outside but remains moist on the inside. </w:t>
      </w:r>
    </w:p>
    <w:p w14:paraId="0866B130" w14:textId="77777777" w:rsidR="00D1360F" w:rsidRDefault="00D1360F" w:rsidP="00D1360F">
      <w:pPr>
        <w:autoSpaceDE w:val="0"/>
        <w:autoSpaceDN w:val="0"/>
        <w:adjustRightInd w:val="0"/>
        <w:spacing w:after="200"/>
        <w:rPr>
          <w:b/>
        </w:rPr>
      </w:pPr>
    </w:p>
    <w:p w14:paraId="2B7CE62B" w14:textId="6A45875C" w:rsidR="00576AD4" w:rsidRPr="00D1360F" w:rsidRDefault="004B1B27" w:rsidP="00D1360F">
      <w:pPr>
        <w:autoSpaceDE w:val="0"/>
        <w:autoSpaceDN w:val="0"/>
        <w:adjustRightInd w:val="0"/>
        <w:spacing w:after="200"/>
        <w:rPr>
          <w:b/>
        </w:rPr>
      </w:pPr>
      <w:r w:rsidRPr="00D1360F">
        <w:rPr>
          <w:b/>
        </w:rPr>
        <w:t xml:space="preserve">When is the drying process finished?  </w:t>
      </w:r>
    </w:p>
    <w:p w14:paraId="7196C06E" w14:textId="127EF5C1" w:rsidR="00576AD4" w:rsidRPr="00D1360F" w:rsidRDefault="004B1B27" w:rsidP="00D1360F">
      <w:pPr>
        <w:autoSpaceDE w:val="0"/>
        <w:autoSpaceDN w:val="0"/>
        <w:adjustRightInd w:val="0"/>
        <w:spacing w:after="200"/>
      </w:pPr>
      <w:r w:rsidRPr="00D1360F">
        <w:t xml:space="preserve">To test whether a product is sufficiently dry, </w:t>
      </w:r>
      <w:r w:rsidR="00576AD4" w:rsidRPr="00D1360F">
        <w:t>wait until it has cooled</w:t>
      </w:r>
      <w:r w:rsidRPr="00D1360F">
        <w:t xml:space="preserve">. </w:t>
      </w:r>
      <w:r w:rsidR="00576AD4" w:rsidRPr="00D1360F">
        <w:t>W</w:t>
      </w:r>
      <w:r w:rsidRPr="00D1360F">
        <w:t>arm product</w:t>
      </w:r>
      <w:r w:rsidR="00576AD4" w:rsidRPr="00D1360F">
        <w:t>s are</w:t>
      </w:r>
      <w:r w:rsidRPr="00D1360F">
        <w:t xml:space="preserve"> softer and contain more water. </w:t>
      </w:r>
      <w:r w:rsidR="00576AD4" w:rsidRPr="00D1360F">
        <w:t>Dried f</w:t>
      </w:r>
      <w:r w:rsidRPr="00D1360F">
        <w:t>ruit</w:t>
      </w:r>
      <w:r w:rsidR="001C1663" w:rsidRPr="00D1360F">
        <w:t>s</w:t>
      </w:r>
      <w:r w:rsidRPr="00D1360F">
        <w:t xml:space="preserve"> may contain 12-14% water</w:t>
      </w:r>
      <w:r w:rsidR="00576AD4" w:rsidRPr="00D1360F">
        <w:t>, while</w:t>
      </w:r>
      <w:r w:rsidRPr="00D1360F">
        <w:t xml:space="preserve"> vegetables should be dryer, </w:t>
      </w:r>
      <w:r w:rsidR="00576AD4" w:rsidRPr="00D1360F">
        <w:t>at</w:t>
      </w:r>
      <w:r w:rsidRPr="00D1360F">
        <w:t xml:space="preserve"> 4-8% depending on the type</w:t>
      </w:r>
      <w:r w:rsidR="001C5F1C" w:rsidRPr="00D1360F">
        <w:t xml:space="preserve"> of </w:t>
      </w:r>
      <w:r w:rsidR="00E011D9" w:rsidRPr="00D1360F">
        <w:t>fruit. It’s</w:t>
      </w:r>
      <w:r w:rsidR="00576AD4" w:rsidRPr="00D1360F">
        <w:t xml:space="preserve"> difficult to measure moisture content without a drying oven or moisture meter, but here are some guidelines: </w:t>
      </w:r>
    </w:p>
    <w:p w14:paraId="3F6140BC" w14:textId="77777777" w:rsidR="00576AD4" w:rsidRPr="00D1360F" w:rsidRDefault="00576AD4" w:rsidP="00D1360F">
      <w:pPr>
        <w:pStyle w:val="ListParagraph"/>
        <w:numPr>
          <w:ilvl w:val="0"/>
          <w:numId w:val="33"/>
        </w:numPr>
        <w:autoSpaceDE w:val="0"/>
        <w:autoSpaceDN w:val="0"/>
        <w:adjustRightInd w:val="0"/>
        <w:spacing w:line="240" w:lineRule="auto"/>
        <w:rPr>
          <w:rFonts w:ascii="Times New Roman" w:hAnsi="Times New Roman"/>
          <w:b/>
          <w:sz w:val="24"/>
          <w:szCs w:val="24"/>
        </w:rPr>
      </w:pPr>
      <w:r w:rsidRPr="00D1360F">
        <w:rPr>
          <w:rFonts w:ascii="Times New Roman" w:hAnsi="Times New Roman"/>
          <w:sz w:val="24"/>
          <w:szCs w:val="24"/>
        </w:rPr>
        <w:t>For fruit, i</w:t>
      </w:r>
      <w:r w:rsidR="004B1B27" w:rsidRPr="00D1360F">
        <w:rPr>
          <w:rFonts w:ascii="Times New Roman" w:hAnsi="Times New Roman"/>
          <w:sz w:val="24"/>
          <w:szCs w:val="24"/>
        </w:rPr>
        <w:t xml:space="preserve">t should not be possible to squeeze </w:t>
      </w:r>
      <w:r w:rsidRPr="00D1360F">
        <w:rPr>
          <w:rFonts w:ascii="Times New Roman" w:hAnsi="Times New Roman"/>
          <w:sz w:val="24"/>
          <w:szCs w:val="24"/>
        </w:rPr>
        <w:t xml:space="preserve">out </w:t>
      </w:r>
      <w:r w:rsidR="004B1B27" w:rsidRPr="00D1360F">
        <w:rPr>
          <w:rFonts w:ascii="Times New Roman" w:hAnsi="Times New Roman"/>
          <w:sz w:val="24"/>
          <w:szCs w:val="24"/>
        </w:rPr>
        <w:t xml:space="preserve">juice. </w:t>
      </w:r>
    </w:p>
    <w:p w14:paraId="10FD410B" w14:textId="77777777" w:rsidR="00576AD4" w:rsidRPr="00D1360F" w:rsidRDefault="00576AD4" w:rsidP="00D1360F">
      <w:pPr>
        <w:pStyle w:val="ListParagraph"/>
        <w:numPr>
          <w:ilvl w:val="0"/>
          <w:numId w:val="33"/>
        </w:numPr>
        <w:autoSpaceDE w:val="0"/>
        <w:autoSpaceDN w:val="0"/>
        <w:adjustRightInd w:val="0"/>
        <w:spacing w:line="240" w:lineRule="auto"/>
        <w:rPr>
          <w:rFonts w:ascii="Times New Roman" w:hAnsi="Times New Roman"/>
          <w:b/>
          <w:sz w:val="24"/>
          <w:szCs w:val="24"/>
        </w:rPr>
      </w:pPr>
      <w:r w:rsidRPr="00D1360F">
        <w:rPr>
          <w:rFonts w:ascii="Times New Roman" w:hAnsi="Times New Roman"/>
          <w:sz w:val="24"/>
          <w:szCs w:val="24"/>
        </w:rPr>
        <w:t>Fruit</w:t>
      </w:r>
      <w:r w:rsidR="001C1663" w:rsidRPr="00D1360F">
        <w:rPr>
          <w:rFonts w:ascii="Times New Roman" w:hAnsi="Times New Roman"/>
          <w:sz w:val="24"/>
          <w:szCs w:val="24"/>
        </w:rPr>
        <w:t>s</w:t>
      </w:r>
      <w:r w:rsidR="00E011D9" w:rsidRPr="00D1360F">
        <w:rPr>
          <w:rFonts w:ascii="Times New Roman" w:hAnsi="Times New Roman"/>
          <w:sz w:val="24"/>
          <w:szCs w:val="24"/>
        </w:rPr>
        <w:t xml:space="preserve"> </w:t>
      </w:r>
      <w:r w:rsidR="001C5F1C" w:rsidRPr="00D1360F">
        <w:rPr>
          <w:rFonts w:ascii="Times New Roman" w:hAnsi="Times New Roman"/>
          <w:sz w:val="24"/>
          <w:szCs w:val="24"/>
        </w:rPr>
        <w:t>should</w:t>
      </w:r>
      <w:r w:rsidR="00E011D9" w:rsidRPr="00D1360F">
        <w:rPr>
          <w:rFonts w:ascii="Times New Roman" w:hAnsi="Times New Roman"/>
          <w:sz w:val="24"/>
          <w:szCs w:val="24"/>
        </w:rPr>
        <w:t xml:space="preserve"> </w:t>
      </w:r>
      <w:r w:rsidR="004B1B27" w:rsidRPr="00D1360F">
        <w:rPr>
          <w:rFonts w:ascii="Times New Roman" w:hAnsi="Times New Roman"/>
          <w:sz w:val="24"/>
          <w:szCs w:val="24"/>
        </w:rPr>
        <w:t xml:space="preserve">not be so dry that </w:t>
      </w:r>
      <w:r w:rsidR="00E011D9" w:rsidRPr="00D1360F">
        <w:rPr>
          <w:rFonts w:ascii="Times New Roman" w:hAnsi="Times New Roman"/>
          <w:sz w:val="24"/>
          <w:szCs w:val="24"/>
        </w:rPr>
        <w:t>they rattle</w:t>
      </w:r>
      <w:r w:rsidR="004B1B27" w:rsidRPr="00D1360F">
        <w:rPr>
          <w:rFonts w:ascii="Times New Roman" w:hAnsi="Times New Roman"/>
          <w:sz w:val="24"/>
          <w:szCs w:val="24"/>
        </w:rPr>
        <w:t xml:space="preserve"> when drying trays are emptied. </w:t>
      </w:r>
    </w:p>
    <w:p w14:paraId="5EB5072E" w14:textId="77777777" w:rsidR="00576AD4" w:rsidRPr="00D1360F" w:rsidRDefault="004B1B27" w:rsidP="00D1360F">
      <w:pPr>
        <w:pStyle w:val="ListParagraph"/>
        <w:numPr>
          <w:ilvl w:val="0"/>
          <w:numId w:val="33"/>
        </w:numPr>
        <w:autoSpaceDE w:val="0"/>
        <w:autoSpaceDN w:val="0"/>
        <w:adjustRightInd w:val="0"/>
        <w:spacing w:line="240" w:lineRule="auto"/>
        <w:rPr>
          <w:rFonts w:ascii="Times New Roman" w:hAnsi="Times New Roman"/>
          <w:b/>
          <w:sz w:val="24"/>
          <w:szCs w:val="24"/>
        </w:rPr>
      </w:pPr>
      <w:r w:rsidRPr="00D1360F">
        <w:rPr>
          <w:rFonts w:ascii="Times New Roman" w:hAnsi="Times New Roman"/>
          <w:sz w:val="24"/>
          <w:szCs w:val="24"/>
        </w:rPr>
        <w:t xml:space="preserve">It should be possible to knead a handful of fruit pieces, but they should not stick to each other. </w:t>
      </w:r>
    </w:p>
    <w:p w14:paraId="61E154CA" w14:textId="77777777" w:rsidR="004B1B27" w:rsidRPr="00D1360F" w:rsidRDefault="001C5F1C" w:rsidP="00D1360F">
      <w:pPr>
        <w:pStyle w:val="ListParagraph"/>
        <w:numPr>
          <w:ilvl w:val="0"/>
          <w:numId w:val="33"/>
        </w:numPr>
        <w:autoSpaceDE w:val="0"/>
        <w:autoSpaceDN w:val="0"/>
        <w:adjustRightInd w:val="0"/>
        <w:spacing w:line="240" w:lineRule="auto"/>
        <w:rPr>
          <w:rFonts w:ascii="Times New Roman" w:hAnsi="Times New Roman"/>
          <w:b/>
          <w:sz w:val="24"/>
          <w:szCs w:val="24"/>
        </w:rPr>
      </w:pPr>
      <w:r w:rsidRPr="00D1360F">
        <w:rPr>
          <w:rFonts w:ascii="Times New Roman" w:hAnsi="Times New Roman"/>
          <w:sz w:val="24"/>
          <w:szCs w:val="24"/>
        </w:rPr>
        <w:t>D</w:t>
      </w:r>
      <w:r w:rsidR="004B1B27" w:rsidRPr="00D1360F">
        <w:rPr>
          <w:rFonts w:ascii="Times New Roman" w:hAnsi="Times New Roman"/>
          <w:sz w:val="24"/>
          <w:szCs w:val="24"/>
        </w:rPr>
        <w:t>ried green</w:t>
      </w:r>
      <w:r w:rsidRPr="00D1360F">
        <w:rPr>
          <w:rFonts w:ascii="Times New Roman" w:hAnsi="Times New Roman"/>
          <w:sz w:val="24"/>
          <w:szCs w:val="24"/>
        </w:rPr>
        <w:t xml:space="preserve"> vegetable</w:t>
      </w:r>
      <w:r w:rsidR="004B1B27" w:rsidRPr="00D1360F">
        <w:rPr>
          <w:rFonts w:ascii="Times New Roman" w:hAnsi="Times New Roman"/>
          <w:sz w:val="24"/>
          <w:szCs w:val="24"/>
        </w:rPr>
        <w:t>s should be brittle and easily rubbed into a powder.</w:t>
      </w:r>
    </w:p>
    <w:p w14:paraId="28C7634C" w14:textId="77777777" w:rsidR="00D1360F" w:rsidRDefault="00D1360F" w:rsidP="00D1360F">
      <w:pPr>
        <w:autoSpaceDE w:val="0"/>
        <w:autoSpaceDN w:val="0"/>
        <w:adjustRightInd w:val="0"/>
        <w:spacing w:after="200"/>
        <w:rPr>
          <w:b/>
        </w:rPr>
      </w:pPr>
    </w:p>
    <w:p w14:paraId="1C7EA480" w14:textId="6112C974" w:rsidR="00576AD4" w:rsidRPr="00D1360F" w:rsidRDefault="004B1B27" w:rsidP="00D1360F">
      <w:pPr>
        <w:autoSpaceDE w:val="0"/>
        <w:autoSpaceDN w:val="0"/>
        <w:adjustRightInd w:val="0"/>
        <w:spacing w:after="200"/>
        <w:rPr>
          <w:b/>
        </w:rPr>
      </w:pPr>
      <w:r w:rsidRPr="00D1360F">
        <w:rPr>
          <w:b/>
        </w:rPr>
        <w:t>Packing and stor</w:t>
      </w:r>
      <w:r w:rsidR="00576AD4" w:rsidRPr="00D1360F">
        <w:rPr>
          <w:b/>
        </w:rPr>
        <w:t>ing dried fruit and vegetables</w:t>
      </w:r>
    </w:p>
    <w:p w14:paraId="4179712E" w14:textId="77777777" w:rsidR="004B1B27" w:rsidRPr="00D1360F" w:rsidRDefault="004B1B27" w:rsidP="00043638">
      <w:pPr>
        <w:widowControl w:val="0"/>
        <w:autoSpaceDE w:val="0"/>
        <w:autoSpaceDN w:val="0"/>
        <w:adjustRightInd w:val="0"/>
        <w:spacing w:after="200"/>
      </w:pPr>
      <w:r w:rsidRPr="00D1360F">
        <w:t xml:space="preserve">At the end of the drying </w:t>
      </w:r>
      <w:r w:rsidR="00576AD4" w:rsidRPr="00D1360F">
        <w:t>process, remove</w:t>
      </w:r>
      <w:r w:rsidRPr="00D1360F">
        <w:t xml:space="preserve"> all foreign material (stems, etc.), as well as pieces that are not yet dry enough. Dried vegetables easily absorb water from the surrounding air because of their low water content, so pack</w:t>
      </w:r>
      <w:r w:rsidR="00576AD4" w:rsidRPr="00D1360F">
        <w:t xml:space="preserve"> vegetables in </w:t>
      </w:r>
      <w:r w:rsidRPr="00D1360F">
        <w:t>a dry room. It</w:t>
      </w:r>
      <w:r w:rsidR="00576AD4" w:rsidRPr="00D1360F">
        <w:t>’</w:t>
      </w:r>
      <w:r w:rsidRPr="00D1360F">
        <w:t xml:space="preserve">s a good idea to finish drying during the warmest part of the day when the relative humidity is at its lowest. </w:t>
      </w:r>
      <w:r w:rsidR="00576AD4" w:rsidRPr="00D1360F">
        <w:t xml:space="preserve">Cool dried products in the shade and, </w:t>
      </w:r>
      <w:r w:rsidRPr="00D1360F">
        <w:t xml:space="preserve">if the work has been done hygienically, cooled products can be packed immediately. </w:t>
      </w:r>
      <w:r w:rsidR="00576AD4" w:rsidRPr="00D1360F">
        <w:t>P</w:t>
      </w:r>
      <w:r w:rsidRPr="00D1360F">
        <w:t>acking material must be waterproof, airtight</w:t>
      </w:r>
      <w:r w:rsidR="00576AD4" w:rsidRPr="00D1360F">
        <w:t>,</w:t>
      </w:r>
      <w:r w:rsidRPr="00D1360F">
        <w:t xml:space="preserve"> and insect-proof. </w:t>
      </w:r>
      <w:r w:rsidR="00576AD4" w:rsidRPr="00D1360F">
        <w:t>D</w:t>
      </w:r>
      <w:r w:rsidRPr="00D1360F">
        <w:t xml:space="preserve">ried products will only remain </w:t>
      </w:r>
      <w:r w:rsidR="00E011D9" w:rsidRPr="00D1360F">
        <w:t>viable if</w:t>
      </w:r>
      <w:r w:rsidRPr="00D1360F">
        <w:t xml:space="preserve"> stored </w:t>
      </w:r>
      <w:r w:rsidR="00576AD4" w:rsidRPr="00D1360F">
        <w:t>so</w:t>
      </w:r>
      <w:r w:rsidRPr="00D1360F">
        <w:t xml:space="preserve"> that they </w:t>
      </w:r>
      <w:r w:rsidR="001C5F1C" w:rsidRPr="00D1360F">
        <w:t>remain</w:t>
      </w:r>
      <w:r w:rsidRPr="00D1360F">
        <w:t xml:space="preserve"> dry and </w:t>
      </w:r>
      <w:r w:rsidR="001C5F1C" w:rsidRPr="00D1360F">
        <w:t xml:space="preserve">are </w:t>
      </w:r>
      <w:r w:rsidRPr="00D1360F">
        <w:t xml:space="preserve">protected from insects. Normal plastic bags (properly sealed) </w:t>
      </w:r>
      <w:r w:rsidR="001C5F1C" w:rsidRPr="00D1360F">
        <w:t>are sufficient</w:t>
      </w:r>
      <w:r w:rsidRPr="00D1360F">
        <w:t xml:space="preserve"> for </w:t>
      </w:r>
      <w:r w:rsidR="001C5F1C" w:rsidRPr="00D1360F">
        <w:t xml:space="preserve">a period </w:t>
      </w:r>
      <w:r w:rsidR="00E011D9" w:rsidRPr="00D1360F">
        <w:t>of time</w:t>
      </w:r>
      <w:r w:rsidRPr="00D1360F">
        <w:t>, but are not entirely gas</w:t>
      </w:r>
      <w:r w:rsidR="001C5F1C" w:rsidRPr="00D1360F">
        <w:t>-</w:t>
      </w:r>
      <w:r w:rsidRPr="00D1360F">
        <w:t xml:space="preserve"> and waterproof. </w:t>
      </w:r>
    </w:p>
    <w:p w14:paraId="6BD93FCA" w14:textId="77777777" w:rsidR="00D1360F" w:rsidRDefault="00D1360F" w:rsidP="00043638">
      <w:pPr>
        <w:widowControl w:val="0"/>
        <w:autoSpaceDE w:val="0"/>
        <w:autoSpaceDN w:val="0"/>
        <w:adjustRightInd w:val="0"/>
        <w:spacing w:after="200"/>
        <w:rPr>
          <w:b/>
        </w:rPr>
      </w:pPr>
    </w:p>
    <w:p w14:paraId="6AF7D1C4" w14:textId="4B1B27F8" w:rsidR="00576AD4" w:rsidRPr="00D1360F" w:rsidRDefault="004B1B27" w:rsidP="00043638">
      <w:pPr>
        <w:widowControl w:val="0"/>
        <w:autoSpaceDE w:val="0"/>
        <w:autoSpaceDN w:val="0"/>
        <w:adjustRightInd w:val="0"/>
        <w:spacing w:after="200"/>
        <w:rPr>
          <w:b/>
        </w:rPr>
      </w:pPr>
      <w:r w:rsidRPr="00D1360F">
        <w:rPr>
          <w:b/>
        </w:rPr>
        <w:t xml:space="preserve">Consuming dried products </w:t>
      </w:r>
    </w:p>
    <w:p w14:paraId="40374729" w14:textId="77777777" w:rsidR="004B1B27" w:rsidRPr="00D1360F" w:rsidRDefault="004B1B27" w:rsidP="00043638">
      <w:pPr>
        <w:widowControl w:val="0"/>
        <w:autoSpaceDE w:val="0"/>
        <w:autoSpaceDN w:val="0"/>
        <w:adjustRightInd w:val="0"/>
        <w:spacing w:after="200"/>
        <w:rPr>
          <w:b/>
        </w:rPr>
      </w:pPr>
      <w:r w:rsidRPr="00D1360F">
        <w:t xml:space="preserve">Soak </w:t>
      </w:r>
      <w:r w:rsidR="00576AD4" w:rsidRPr="00D1360F">
        <w:t xml:space="preserve">dried </w:t>
      </w:r>
      <w:r w:rsidRPr="00D1360F">
        <w:t>product</w:t>
      </w:r>
      <w:r w:rsidR="00576AD4" w:rsidRPr="00D1360F">
        <w:t>s</w:t>
      </w:r>
      <w:r w:rsidRPr="00D1360F">
        <w:t xml:space="preserve"> in a small amount of water in a pan. </w:t>
      </w:r>
      <w:r w:rsidR="00576AD4" w:rsidRPr="00D1360F">
        <w:t>Soak f</w:t>
      </w:r>
      <w:r w:rsidRPr="00D1360F">
        <w:t xml:space="preserve">ruit </w:t>
      </w:r>
      <w:r w:rsidR="00576AD4" w:rsidRPr="00D1360F">
        <w:t xml:space="preserve">for 8-12 </w:t>
      </w:r>
      <w:r w:rsidRPr="00D1360F">
        <w:t>hours</w:t>
      </w:r>
      <w:r w:rsidR="00576AD4" w:rsidRPr="00D1360F">
        <w:t xml:space="preserve"> at </w:t>
      </w:r>
      <w:r w:rsidR="00E011D9" w:rsidRPr="00D1360F">
        <w:t>a dried</w:t>
      </w:r>
      <w:r w:rsidR="00576AD4" w:rsidRPr="00D1360F">
        <w:t xml:space="preserve"> fruit to water </w:t>
      </w:r>
      <w:r w:rsidRPr="00D1360F">
        <w:t xml:space="preserve">ratio of 2:3. </w:t>
      </w:r>
      <w:r w:rsidR="00576AD4" w:rsidRPr="00D1360F">
        <w:t>Soak v</w:t>
      </w:r>
      <w:r w:rsidRPr="00D1360F">
        <w:t>egetables for half an hour</w:t>
      </w:r>
      <w:r w:rsidR="00576AD4" w:rsidRPr="00D1360F">
        <w:t xml:space="preserve"> at a dried vegetable to water ra</w:t>
      </w:r>
      <w:r w:rsidR="001C1663" w:rsidRPr="00D1360F">
        <w:t>t</w:t>
      </w:r>
      <w:r w:rsidR="00576AD4" w:rsidRPr="00D1360F">
        <w:t xml:space="preserve">io of </w:t>
      </w:r>
      <w:r w:rsidRPr="00D1360F">
        <w:t xml:space="preserve">2:2.5-4.5. Products in powder form do not need to be soaked before they are consumed. After soaking, </w:t>
      </w:r>
      <w:r w:rsidR="00576AD4" w:rsidRPr="00D1360F">
        <w:t xml:space="preserve">cook </w:t>
      </w:r>
      <w:r w:rsidRPr="00D1360F">
        <w:t xml:space="preserve">the product for 10 to 15 minutes. Some types of fruit have </w:t>
      </w:r>
      <w:r w:rsidR="00E011D9" w:rsidRPr="00D1360F">
        <w:t>a shorter</w:t>
      </w:r>
      <w:r w:rsidRPr="00D1360F">
        <w:t xml:space="preserve"> cooking time than this, while others require more time.</w:t>
      </w:r>
    </w:p>
    <w:p w14:paraId="23B1CC95" w14:textId="72E844B6" w:rsidR="00F016B0" w:rsidRPr="00D1360F" w:rsidRDefault="00F016B0" w:rsidP="00D1360F">
      <w:pPr>
        <w:autoSpaceDE w:val="0"/>
        <w:autoSpaceDN w:val="0"/>
        <w:adjustRightInd w:val="0"/>
        <w:spacing w:after="200"/>
        <w:rPr>
          <w:b/>
        </w:rPr>
      </w:pPr>
      <w:r w:rsidRPr="00D1360F">
        <w:rPr>
          <w:i/>
        </w:rPr>
        <w:t>For further information, please see documents</w:t>
      </w:r>
      <w:r w:rsidR="000F6684" w:rsidRPr="00D1360F">
        <w:rPr>
          <w:i/>
        </w:rPr>
        <w:t xml:space="preserve"> </w:t>
      </w:r>
      <w:r w:rsidR="002A62E2" w:rsidRPr="00D1360F">
        <w:rPr>
          <w:i/>
        </w:rPr>
        <w:t>3, 10, 11, 12, and 13</w:t>
      </w:r>
      <w:r w:rsidR="00D71B56" w:rsidRPr="00D1360F">
        <w:rPr>
          <w:i/>
        </w:rPr>
        <w:t>.</w:t>
      </w:r>
    </w:p>
    <w:p w14:paraId="743FCE4F" w14:textId="77777777" w:rsidR="007E35BA" w:rsidRPr="00D1360F" w:rsidRDefault="007E35BA" w:rsidP="00D1360F">
      <w:pPr>
        <w:autoSpaceDE w:val="0"/>
        <w:autoSpaceDN w:val="0"/>
        <w:adjustRightInd w:val="0"/>
        <w:spacing w:after="200"/>
        <w:rPr>
          <w:b/>
        </w:rPr>
      </w:pPr>
    </w:p>
    <w:p w14:paraId="4EDA9347" w14:textId="77777777" w:rsidR="00003E0C" w:rsidRPr="00D1360F" w:rsidRDefault="005244BF" w:rsidP="00D1360F">
      <w:pPr>
        <w:autoSpaceDE w:val="0"/>
        <w:autoSpaceDN w:val="0"/>
        <w:adjustRightInd w:val="0"/>
        <w:spacing w:after="200"/>
        <w:rPr>
          <w:b/>
        </w:rPr>
      </w:pPr>
      <w:r w:rsidRPr="00D1360F">
        <w:rPr>
          <w:b/>
        </w:rPr>
        <w:t>Preserving African leafy vegetables</w:t>
      </w:r>
      <w:r w:rsidR="00D86E3F" w:rsidRPr="00D1360F">
        <w:rPr>
          <w:b/>
        </w:rPr>
        <w:t xml:space="preserve"> and kale</w:t>
      </w:r>
    </w:p>
    <w:p w14:paraId="62774282" w14:textId="77777777" w:rsidR="003D2E6D" w:rsidRPr="00D1360F" w:rsidRDefault="003D2E6D" w:rsidP="00D1360F">
      <w:pPr>
        <w:pStyle w:val="ListParagraph"/>
        <w:autoSpaceDE w:val="0"/>
        <w:autoSpaceDN w:val="0"/>
        <w:adjustRightInd w:val="0"/>
        <w:spacing w:line="240" w:lineRule="auto"/>
        <w:ind w:left="0"/>
        <w:rPr>
          <w:rFonts w:ascii="Times New Roman" w:hAnsi="Times New Roman"/>
          <w:sz w:val="24"/>
          <w:szCs w:val="24"/>
        </w:rPr>
      </w:pPr>
      <w:r w:rsidRPr="00D1360F">
        <w:rPr>
          <w:rFonts w:ascii="Times New Roman" w:hAnsi="Times New Roman"/>
          <w:sz w:val="24"/>
          <w:szCs w:val="24"/>
        </w:rPr>
        <w:t xml:space="preserve">During </w:t>
      </w:r>
      <w:r w:rsidR="00A84815" w:rsidRPr="00D1360F">
        <w:rPr>
          <w:rFonts w:ascii="Times New Roman" w:hAnsi="Times New Roman"/>
          <w:sz w:val="24"/>
          <w:szCs w:val="24"/>
        </w:rPr>
        <w:t xml:space="preserve">the </w:t>
      </w:r>
      <w:r w:rsidRPr="00D1360F">
        <w:rPr>
          <w:rFonts w:ascii="Times New Roman" w:hAnsi="Times New Roman"/>
          <w:sz w:val="24"/>
          <w:szCs w:val="24"/>
        </w:rPr>
        <w:t>rains</w:t>
      </w:r>
      <w:r w:rsidR="00A84815" w:rsidRPr="00D1360F">
        <w:rPr>
          <w:rFonts w:ascii="Times New Roman" w:hAnsi="Times New Roman"/>
          <w:sz w:val="24"/>
          <w:szCs w:val="24"/>
        </w:rPr>
        <w:t>,</w:t>
      </w:r>
      <w:r w:rsidRPr="00D1360F">
        <w:rPr>
          <w:rFonts w:ascii="Times New Roman" w:hAnsi="Times New Roman"/>
          <w:sz w:val="24"/>
          <w:szCs w:val="24"/>
        </w:rPr>
        <w:t xml:space="preserve"> there is overproduction of African leafy vegetables</w:t>
      </w:r>
      <w:r w:rsidR="00A84815" w:rsidRPr="00D1360F">
        <w:rPr>
          <w:rFonts w:ascii="Times New Roman" w:hAnsi="Times New Roman"/>
          <w:sz w:val="24"/>
          <w:szCs w:val="24"/>
        </w:rPr>
        <w:t xml:space="preserve">, </w:t>
      </w:r>
      <w:r w:rsidR="00E011D9" w:rsidRPr="00D1360F">
        <w:rPr>
          <w:rFonts w:ascii="Times New Roman" w:hAnsi="Times New Roman"/>
          <w:sz w:val="24"/>
          <w:szCs w:val="24"/>
        </w:rPr>
        <w:t>while in</w:t>
      </w:r>
      <w:r w:rsidR="00B26C74" w:rsidRPr="00D1360F">
        <w:rPr>
          <w:rFonts w:ascii="Times New Roman" w:hAnsi="Times New Roman"/>
          <w:sz w:val="24"/>
          <w:szCs w:val="24"/>
        </w:rPr>
        <w:t xml:space="preserve"> dry seasons</w:t>
      </w:r>
      <w:r w:rsidR="00A84815" w:rsidRPr="00D1360F">
        <w:rPr>
          <w:rFonts w:ascii="Times New Roman" w:hAnsi="Times New Roman"/>
          <w:sz w:val="24"/>
          <w:szCs w:val="24"/>
        </w:rPr>
        <w:t>,</w:t>
      </w:r>
      <w:r w:rsidR="00B26C74" w:rsidRPr="00D1360F">
        <w:rPr>
          <w:rFonts w:ascii="Times New Roman" w:hAnsi="Times New Roman"/>
          <w:sz w:val="24"/>
          <w:szCs w:val="24"/>
        </w:rPr>
        <w:t xml:space="preserve"> there is little supply.</w:t>
      </w:r>
      <w:r w:rsidR="00B011CA" w:rsidRPr="00D1360F">
        <w:rPr>
          <w:rFonts w:ascii="Times New Roman" w:hAnsi="Times New Roman"/>
          <w:sz w:val="24"/>
          <w:szCs w:val="24"/>
        </w:rPr>
        <w:t xml:space="preserve"> Dried vegetables take </w:t>
      </w:r>
      <w:r w:rsidR="00A84815" w:rsidRPr="00D1360F">
        <w:rPr>
          <w:rFonts w:ascii="Times New Roman" w:hAnsi="Times New Roman"/>
          <w:sz w:val="24"/>
          <w:szCs w:val="24"/>
        </w:rPr>
        <w:t xml:space="preserve">only a </w:t>
      </w:r>
      <w:r w:rsidR="00B011CA" w:rsidRPr="00D1360F">
        <w:rPr>
          <w:rFonts w:ascii="Times New Roman" w:hAnsi="Times New Roman"/>
          <w:sz w:val="24"/>
          <w:szCs w:val="24"/>
        </w:rPr>
        <w:t>short time to cook and taste like fresh ones.</w:t>
      </w:r>
    </w:p>
    <w:p w14:paraId="143F58A9" w14:textId="77777777" w:rsidR="00A84815" w:rsidRPr="00D1360F" w:rsidRDefault="00A84815" w:rsidP="00D1360F">
      <w:pPr>
        <w:pStyle w:val="ListParagraph"/>
        <w:autoSpaceDE w:val="0"/>
        <w:autoSpaceDN w:val="0"/>
        <w:adjustRightInd w:val="0"/>
        <w:spacing w:line="240" w:lineRule="auto"/>
        <w:ind w:left="0"/>
        <w:rPr>
          <w:rFonts w:ascii="Times New Roman" w:hAnsi="Times New Roman"/>
          <w:sz w:val="24"/>
          <w:szCs w:val="24"/>
        </w:rPr>
      </w:pPr>
    </w:p>
    <w:p w14:paraId="5D39004B" w14:textId="77777777" w:rsidR="003D2E6D" w:rsidRPr="00D1360F" w:rsidRDefault="00964326" w:rsidP="00D1360F">
      <w:pPr>
        <w:pStyle w:val="ListParagraph"/>
        <w:numPr>
          <w:ilvl w:val="0"/>
          <w:numId w:val="40"/>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To make o</w:t>
      </w:r>
      <w:r w:rsidR="003D2E6D" w:rsidRPr="00D1360F">
        <w:rPr>
          <w:rFonts w:ascii="Times New Roman" w:hAnsi="Times New Roman"/>
          <w:sz w:val="24"/>
          <w:szCs w:val="24"/>
        </w:rPr>
        <w:t xml:space="preserve">ne kilogram of </w:t>
      </w:r>
      <w:r w:rsidR="005150DD" w:rsidRPr="00D1360F">
        <w:rPr>
          <w:rFonts w:ascii="Times New Roman" w:hAnsi="Times New Roman"/>
          <w:sz w:val="24"/>
          <w:szCs w:val="24"/>
        </w:rPr>
        <w:t xml:space="preserve">dried </w:t>
      </w:r>
      <w:r w:rsidR="003D2E6D" w:rsidRPr="00D1360F">
        <w:rPr>
          <w:rFonts w:ascii="Times New Roman" w:hAnsi="Times New Roman"/>
          <w:sz w:val="24"/>
          <w:szCs w:val="24"/>
        </w:rPr>
        <w:t>African leafy vegetables</w:t>
      </w:r>
      <w:r w:rsidRPr="00D1360F">
        <w:rPr>
          <w:rFonts w:ascii="Times New Roman" w:hAnsi="Times New Roman"/>
          <w:sz w:val="24"/>
          <w:szCs w:val="24"/>
        </w:rPr>
        <w:t xml:space="preserve">, you </w:t>
      </w:r>
      <w:r w:rsidR="00E011D9" w:rsidRPr="00D1360F">
        <w:rPr>
          <w:rFonts w:ascii="Times New Roman" w:hAnsi="Times New Roman"/>
          <w:sz w:val="24"/>
          <w:szCs w:val="24"/>
        </w:rPr>
        <w:t>need seven</w:t>
      </w:r>
      <w:r w:rsidR="005150DD" w:rsidRPr="00D1360F">
        <w:rPr>
          <w:rFonts w:ascii="Times New Roman" w:hAnsi="Times New Roman"/>
          <w:sz w:val="24"/>
          <w:szCs w:val="24"/>
        </w:rPr>
        <w:t xml:space="preserve"> kilograms of fresh vegetables.</w:t>
      </w:r>
    </w:p>
    <w:p w14:paraId="6ECD2039" w14:textId="77777777" w:rsidR="003D2E6D" w:rsidRPr="00D1360F" w:rsidRDefault="00586BDC" w:rsidP="00D1360F">
      <w:pPr>
        <w:pStyle w:val="ListParagraph"/>
        <w:numPr>
          <w:ilvl w:val="0"/>
          <w:numId w:val="40"/>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In Kenya</w:t>
      </w:r>
      <w:r w:rsidR="00A84815" w:rsidRPr="00D1360F">
        <w:rPr>
          <w:rFonts w:ascii="Times New Roman" w:hAnsi="Times New Roman"/>
          <w:sz w:val="24"/>
          <w:szCs w:val="24"/>
        </w:rPr>
        <w:t>,</w:t>
      </w:r>
      <w:r w:rsidRPr="00D1360F">
        <w:rPr>
          <w:rFonts w:ascii="Times New Roman" w:hAnsi="Times New Roman"/>
          <w:sz w:val="24"/>
          <w:szCs w:val="24"/>
        </w:rPr>
        <w:t xml:space="preserve"> a farmer </w:t>
      </w:r>
      <w:r w:rsidR="00A84815" w:rsidRPr="00D1360F">
        <w:rPr>
          <w:rFonts w:ascii="Times New Roman" w:hAnsi="Times New Roman"/>
          <w:sz w:val="24"/>
          <w:szCs w:val="24"/>
        </w:rPr>
        <w:t xml:space="preserve">can </w:t>
      </w:r>
      <w:r w:rsidRPr="00D1360F">
        <w:rPr>
          <w:rFonts w:ascii="Times New Roman" w:hAnsi="Times New Roman"/>
          <w:sz w:val="24"/>
          <w:szCs w:val="24"/>
        </w:rPr>
        <w:t>sell a kilogram of dried vegetables for 600 shillings</w:t>
      </w:r>
      <w:r w:rsidR="00A84815" w:rsidRPr="00D1360F">
        <w:rPr>
          <w:rFonts w:ascii="Times New Roman" w:hAnsi="Times New Roman"/>
          <w:sz w:val="24"/>
          <w:szCs w:val="24"/>
        </w:rPr>
        <w:t xml:space="preserve"> (</w:t>
      </w:r>
      <w:r w:rsidRPr="00D1360F">
        <w:rPr>
          <w:rFonts w:ascii="Times New Roman" w:hAnsi="Times New Roman"/>
          <w:sz w:val="24"/>
          <w:szCs w:val="24"/>
        </w:rPr>
        <w:t>about $6</w:t>
      </w:r>
      <w:r w:rsidR="00A84815" w:rsidRPr="00D1360F">
        <w:rPr>
          <w:rFonts w:ascii="Times New Roman" w:hAnsi="Times New Roman"/>
          <w:sz w:val="24"/>
          <w:szCs w:val="24"/>
        </w:rPr>
        <w:t xml:space="preserve"> US)</w:t>
      </w:r>
      <w:r w:rsidRPr="00D1360F">
        <w:rPr>
          <w:rFonts w:ascii="Times New Roman" w:hAnsi="Times New Roman"/>
          <w:sz w:val="24"/>
          <w:szCs w:val="24"/>
        </w:rPr>
        <w:t>.</w:t>
      </w:r>
    </w:p>
    <w:p w14:paraId="4E5A28E3" w14:textId="77777777" w:rsidR="003D2E6D" w:rsidRPr="00D1360F" w:rsidRDefault="003D2E6D" w:rsidP="00D1360F">
      <w:pPr>
        <w:pStyle w:val="ListParagraph"/>
        <w:numPr>
          <w:ilvl w:val="0"/>
          <w:numId w:val="40"/>
        </w:numPr>
        <w:autoSpaceDE w:val="0"/>
        <w:autoSpaceDN w:val="0"/>
        <w:adjustRightInd w:val="0"/>
        <w:spacing w:line="240" w:lineRule="auto"/>
        <w:rPr>
          <w:rFonts w:ascii="Times New Roman" w:hAnsi="Times New Roman"/>
          <w:b/>
          <w:sz w:val="24"/>
          <w:szCs w:val="24"/>
        </w:rPr>
      </w:pPr>
      <w:r w:rsidRPr="00D1360F">
        <w:rPr>
          <w:rFonts w:ascii="Times New Roman" w:hAnsi="Times New Roman"/>
          <w:i/>
          <w:sz w:val="24"/>
          <w:szCs w:val="24"/>
        </w:rPr>
        <w:t>Clean</w:t>
      </w:r>
      <w:r w:rsidR="006D7976" w:rsidRPr="00D1360F">
        <w:rPr>
          <w:rFonts w:ascii="Times New Roman" w:hAnsi="Times New Roman"/>
          <w:i/>
          <w:sz w:val="24"/>
          <w:szCs w:val="24"/>
        </w:rPr>
        <w:t>:</w:t>
      </w:r>
      <w:r w:rsidR="00E011D9" w:rsidRPr="00D1360F">
        <w:rPr>
          <w:rFonts w:ascii="Times New Roman" w:hAnsi="Times New Roman"/>
          <w:i/>
          <w:sz w:val="24"/>
          <w:szCs w:val="24"/>
        </w:rPr>
        <w:t xml:space="preserve"> </w:t>
      </w:r>
      <w:r w:rsidRPr="00D1360F">
        <w:rPr>
          <w:rFonts w:ascii="Times New Roman" w:hAnsi="Times New Roman"/>
          <w:sz w:val="24"/>
          <w:szCs w:val="24"/>
        </w:rPr>
        <w:t xml:space="preserve">Cut </w:t>
      </w:r>
      <w:r w:rsidR="006D7976" w:rsidRPr="00D1360F">
        <w:rPr>
          <w:rFonts w:ascii="Times New Roman" w:hAnsi="Times New Roman"/>
          <w:sz w:val="24"/>
          <w:szCs w:val="24"/>
        </w:rPr>
        <w:t>off the st</w:t>
      </w:r>
      <w:r w:rsidR="00A84815" w:rsidRPr="00D1360F">
        <w:rPr>
          <w:rFonts w:ascii="Times New Roman" w:hAnsi="Times New Roman"/>
          <w:sz w:val="24"/>
          <w:szCs w:val="24"/>
        </w:rPr>
        <w:t>alk</w:t>
      </w:r>
      <w:r w:rsidR="006D7976" w:rsidRPr="00D1360F">
        <w:rPr>
          <w:rFonts w:ascii="Times New Roman" w:hAnsi="Times New Roman"/>
          <w:sz w:val="24"/>
          <w:szCs w:val="24"/>
        </w:rPr>
        <w:t xml:space="preserve">s of harvested vegetables. Remove any dry leaves and </w:t>
      </w:r>
      <w:r w:rsidR="0061666D" w:rsidRPr="00D1360F">
        <w:rPr>
          <w:rFonts w:ascii="Times New Roman" w:hAnsi="Times New Roman"/>
          <w:sz w:val="24"/>
          <w:szCs w:val="24"/>
        </w:rPr>
        <w:t xml:space="preserve">foreign materials. Then wash and rinse the vegetables with lots of water. </w:t>
      </w:r>
    </w:p>
    <w:p w14:paraId="73DF61CE" w14:textId="5B534EB8" w:rsidR="003D2E6D" w:rsidRPr="00D1360F" w:rsidRDefault="00E9341E" w:rsidP="00D1360F">
      <w:pPr>
        <w:pStyle w:val="ListParagraph"/>
        <w:numPr>
          <w:ilvl w:val="0"/>
          <w:numId w:val="40"/>
        </w:numPr>
        <w:autoSpaceDE w:val="0"/>
        <w:autoSpaceDN w:val="0"/>
        <w:adjustRightInd w:val="0"/>
        <w:spacing w:line="240" w:lineRule="auto"/>
        <w:rPr>
          <w:rFonts w:ascii="Times New Roman" w:hAnsi="Times New Roman"/>
          <w:b/>
          <w:sz w:val="24"/>
          <w:szCs w:val="24"/>
        </w:rPr>
      </w:pPr>
      <w:r w:rsidRPr="00D1360F">
        <w:rPr>
          <w:rFonts w:ascii="Times New Roman" w:hAnsi="Times New Roman"/>
          <w:i/>
          <w:sz w:val="24"/>
          <w:szCs w:val="24"/>
        </w:rPr>
        <w:t>Blanch</w:t>
      </w:r>
      <w:r w:rsidR="004B3B3A" w:rsidRPr="00D1360F">
        <w:rPr>
          <w:rFonts w:ascii="Times New Roman" w:hAnsi="Times New Roman"/>
          <w:i/>
          <w:sz w:val="24"/>
          <w:szCs w:val="24"/>
        </w:rPr>
        <w:t>:</w:t>
      </w:r>
      <w:r w:rsidR="00E011D9" w:rsidRPr="00D1360F">
        <w:rPr>
          <w:rFonts w:ascii="Times New Roman" w:hAnsi="Times New Roman"/>
          <w:i/>
          <w:sz w:val="24"/>
          <w:szCs w:val="24"/>
        </w:rPr>
        <w:t xml:space="preserve"> </w:t>
      </w:r>
      <w:r w:rsidR="005B0A2A" w:rsidRPr="00D1360F">
        <w:rPr>
          <w:rFonts w:ascii="Times New Roman" w:hAnsi="Times New Roman"/>
          <w:sz w:val="24"/>
          <w:szCs w:val="24"/>
        </w:rPr>
        <w:t xml:space="preserve">Heat </w:t>
      </w:r>
      <w:r w:rsidR="00D850F9" w:rsidRPr="00D1360F">
        <w:rPr>
          <w:rFonts w:ascii="Times New Roman" w:hAnsi="Times New Roman"/>
          <w:sz w:val="24"/>
          <w:szCs w:val="24"/>
        </w:rPr>
        <w:t>water</w:t>
      </w:r>
      <w:r w:rsidR="005B0A2A" w:rsidRPr="00D1360F">
        <w:rPr>
          <w:rFonts w:ascii="Times New Roman" w:hAnsi="Times New Roman"/>
          <w:sz w:val="24"/>
          <w:szCs w:val="24"/>
        </w:rPr>
        <w:t>. For each litre of water</w:t>
      </w:r>
      <w:r w:rsidR="00A84815" w:rsidRPr="00D1360F">
        <w:rPr>
          <w:rFonts w:ascii="Times New Roman" w:hAnsi="Times New Roman"/>
          <w:sz w:val="24"/>
          <w:szCs w:val="24"/>
        </w:rPr>
        <w:t>,</w:t>
      </w:r>
      <w:r w:rsidR="005B0A2A" w:rsidRPr="00D1360F">
        <w:rPr>
          <w:rFonts w:ascii="Times New Roman" w:hAnsi="Times New Roman"/>
          <w:sz w:val="24"/>
          <w:szCs w:val="24"/>
        </w:rPr>
        <w:t xml:space="preserve"> add one teaspoonful of salt and mix thoroughly </w:t>
      </w:r>
      <w:r w:rsidR="000B325E" w:rsidRPr="00D1360F">
        <w:rPr>
          <w:rFonts w:ascii="Times New Roman" w:hAnsi="Times New Roman"/>
          <w:sz w:val="24"/>
          <w:szCs w:val="24"/>
        </w:rPr>
        <w:t xml:space="preserve">while </w:t>
      </w:r>
      <w:r w:rsidR="005B0A2A" w:rsidRPr="00D1360F">
        <w:rPr>
          <w:rFonts w:ascii="Times New Roman" w:hAnsi="Times New Roman"/>
          <w:sz w:val="24"/>
          <w:szCs w:val="24"/>
        </w:rPr>
        <w:t xml:space="preserve">heating. </w:t>
      </w:r>
      <w:r w:rsidRPr="00D1360F">
        <w:rPr>
          <w:rFonts w:ascii="Times New Roman" w:hAnsi="Times New Roman"/>
          <w:sz w:val="24"/>
          <w:szCs w:val="24"/>
        </w:rPr>
        <w:t xml:space="preserve">Put the vegetable in cotton cloth then </w:t>
      </w:r>
      <w:r w:rsidR="000F6684" w:rsidRPr="00D1360F">
        <w:rPr>
          <w:rFonts w:ascii="Times New Roman" w:hAnsi="Times New Roman"/>
          <w:sz w:val="24"/>
          <w:szCs w:val="24"/>
        </w:rPr>
        <w:t>i</w:t>
      </w:r>
      <w:r w:rsidR="005B0A2A" w:rsidRPr="00D1360F">
        <w:rPr>
          <w:rFonts w:ascii="Times New Roman" w:hAnsi="Times New Roman"/>
          <w:sz w:val="24"/>
          <w:szCs w:val="24"/>
        </w:rPr>
        <w:t>mmerse in</w:t>
      </w:r>
      <w:r w:rsidR="00A84815" w:rsidRPr="00D1360F">
        <w:rPr>
          <w:rFonts w:ascii="Times New Roman" w:hAnsi="Times New Roman"/>
          <w:sz w:val="24"/>
          <w:szCs w:val="24"/>
        </w:rPr>
        <w:t xml:space="preserve"> the</w:t>
      </w:r>
      <w:r w:rsidR="005B0A2A" w:rsidRPr="00D1360F">
        <w:rPr>
          <w:rFonts w:ascii="Times New Roman" w:hAnsi="Times New Roman"/>
          <w:sz w:val="24"/>
          <w:szCs w:val="24"/>
        </w:rPr>
        <w:t xml:space="preserve"> boiling water and stir them for </w:t>
      </w:r>
      <w:r w:rsidR="00A84815" w:rsidRPr="00D1360F">
        <w:rPr>
          <w:rFonts w:ascii="Times New Roman" w:hAnsi="Times New Roman"/>
          <w:sz w:val="24"/>
          <w:szCs w:val="24"/>
        </w:rPr>
        <w:t>five</w:t>
      </w:r>
      <w:r w:rsidR="005B0A2A" w:rsidRPr="00D1360F">
        <w:rPr>
          <w:rFonts w:ascii="Times New Roman" w:hAnsi="Times New Roman"/>
          <w:sz w:val="24"/>
          <w:szCs w:val="24"/>
        </w:rPr>
        <w:t xml:space="preserve"> minutes </w:t>
      </w:r>
      <w:r w:rsidR="00A84815" w:rsidRPr="00D1360F">
        <w:rPr>
          <w:rFonts w:ascii="Times New Roman" w:hAnsi="Times New Roman"/>
          <w:sz w:val="24"/>
          <w:szCs w:val="24"/>
        </w:rPr>
        <w:t xml:space="preserve">to </w:t>
      </w:r>
      <w:r w:rsidR="005B0A2A" w:rsidRPr="00D1360F">
        <w:rPr>
          <w:rFonts w:ascii="Times New Roman" w:hAnsi="Times New Roman"/>
          <w:sz w:val="24"/>
          <w:szCs w:val="24"/>
        </w:rPr>
        <w:t>ensur</w:t>
      </w:r>
      <w:r w:rsidR="000B325E" w:rsidRPr="00D1360F">
        <w:rPr>
          <w:rFonts w:ascii="Times New Roman" w:hAnsi="Times New Roman"/>
          <w:sz w:val="24"/>
          <w:szCs w:val="24"/>
        </w:rPr>
        <w:t>e</w:t>
      </w:r>
      <w:r w:rsidR="005B0A2A" w:rsidRPr="00D1360F">
        <w:rPr>
          <w:rFonts w:ascii="Times New Roman" w:hAnsi="Times New Roman"/>
          <w:sz w:val="24"/>
          <w:szCs w:val="24"/>
        </w:rPr>
        <w:t xml:space="preserve"> they</w:t>
      </w:r>
      <w:r w:rsidR="000B325E" w:rsidRPr="00D1360F">
        <w:rPr>
          <w:rFonts w:ascii="Times New Roman" w:hAnsi="Times New Roman"/>
          <w:sz w:val="24"/>
          <w:szCs w:val="24"/>
        </w:rPr>
        <w:t xml:space="preserve"> all</w:t>
      </w:r>
      <w:r w:rsidR="00E011D9" w:rsidRPr="00D1360F">
        <w:rPr>
          <w:rFonts w:ascii="Times New Roman" w:hAnsi="Times New Roman"/>
          <w:sz w:val="24"/>
          <w:szCs w:val="24"/>
        </w:rPr>
        <w:t xml:space="preserve"> </w:t>
      </w:r>
      <w:r w:rsidR="00A84815" w:rsidRPr="00D1360F">
        <w:rPr>
          <w:rFonts w:ascii="Times New Roman" w:hAnsi="Times New Roman"/>
          <w:sz w:val="24"/>
          <w:szCs w:val="24"/>
        </w:rPr>
        <w:t>have</w:t>
      </w:r>
      <w:r w:rsidR="00E011D9" w:rsidRPr="00D1360F">
        <w:rPr>
          <w:rFonts w:ascii="Times New Roman" w:hAnsi="Times New Roman"/>
          <w:sz w:val="24"/>
          <w:szCs w:val="24"/>
        </w:rPr>
        <w:t xml:space="preserve"> </w:t>
      </w:r>
      <w:r w:rsidR="00964326" w:rsidRPr="00D1360F">
        <w:rPr>
          <w:rFonts w:ascii="Times New Roman" w:hAnsi="Times New Roman"/>
          <w:sz w:val="24"/>
          <w:szCs w:val="24"/>
        </w:rPr>
        <w:t xml:space="preserve">full </w:t>
      </w:r>
      <w:r w:rsidR="005B0A2A" w:rsidRPr="00D1360F">
        <w:rPr>
          <w:rFonts w:ascii="Times New Roman" w:hAnsi="Times New Roman"/>
          <w:sz w:val="24"/>
          <w:szCs w:val="24"/>
        </w:rPr>
        <w:t>contact with water.</w:t>
      </w:r>
    </w:p>
    <w:p w14:paraId="5BB817C4" w14:textId="77777777" w:rsidR="003D2E6D" w:rsidRPr="00D1360F" w:rsidRDefault="003D2E6D" w:rsidP="00D1360F">
      <w:pPr>
        <w:pStyle w:val="ListParagraph"/>
        <w:numPr>
          <w:ilvl w:val="0"/>
          <w:numId w:val="40"/>
        </w:numPr>
        <w:autoSpaceDE w:val="0"/>
        <w:autoSpaceDN w:val="0"/>
        <w:adjustRightInd w:val="0"/>
        <w:spacing w:line="240" w:lineRule="auto"/>
        <w:rPr>
          <w:rFonts w:ascii="Times New Roman" w:hAnsi="Times New Roman"/>
          <w:b/>
          <w:sz w:val="24"/>
          <w:szCs w:val="24"/>
        </w:rPr>
      </w:pPr>
      <w:r w:rsidRPr="00D1360F">
        <w:rPr>
          <w:rFonts w:ascii="Times New Roman" w:hAnsi="Times New Roman"/>
          <w:i/>
          <w:sz w:val="24"/>
          <w:szCs w:val="24"/>
        </w:rPr>
        <w:t>Rinse:</w:t>
      </w:r>
      <w:r w:rsidR="00E011D9" w:rsidRPr="00D1360F">
        <w:rPr>
          <w:rFonts w:ascii="Times New Roman" w:hAnsi="Times New Roman"/>
          <w:i/>
          <w:sz w:val="24"/>
          <w:szCs w:val="24"/>
        </w:rPr>
        <w:t xml:space="preserve"> </w:t>
      </w:r>
      <w:r w:rsidR="004A6863" w:rsidRPr="00D1360F">
        <w:rPr>
          <w:rFonts w:ascii="Times New Roman" w:hAnsi="Times New Roman"/>
          <w:sz w:val="24"/>
          <w:szCs w:val="24"/>
        </w:rPr>
        <w:t xml:space="preserve">Rinse the vegetables with cold, clean water and spread </w:t>
      </w:r>
      <w:r w:rsidR="00A84815" w:rsidRPr="00D1360F">
        <w:rPr>
          <w:rFonts w:ascii="Times New Roman" w:hAnsi="Times New Roman"/>
          <w:sz w:val="24"/>
          <w:szCs w:val="24"/>
        </w:rPr>
        <w:t>them</w:t>
      </w:r>
      <w:r w:rsidR="004A6863" w:rsidRPr="00D1360F">
        <w:rPr>
          <w:rFonts w:ascii="Times New Roman" w:hAnsi="Times New Roman"/>
          <w:sz w:val="24"/>
          <w:szCs w:val="24"/>
        </w:rPr>
        <w:t xml:space="preserve"> in thin layers on solar drier trays</w:t>
      </w:r>
      <w:r w:rsidR="00E4723D" w:rsidRPr="00D1360F">
        <w:rPr>
          <w:rFonts w:ascii="Times New Roman" w:hAnsi="Times New Roman"/>
          <w:sz w:val="24"/>
          <w:szCs w:val="24"/>
        </w:rPr>
        <w:t xml:space="preserve"> or any clean, flat surface</w:t>
      </w:r>
      <w:r w:rsidR="004A6863" w:rsidRPr="00D1360F">
        <w:rPr>
          <w:rFonts w:ascii="Times New Roman" w:hAnsi="Times New Roman"/>
          <w:sz w:val="24"/>
          <w:szCs w:val="24"/>
        </w:rPr>
        <w:t>. Leave the vegetables to dry for 2-5 days</w:t>
      </w:r>
      <w:r w:rsidR="001C1663" w:rsidRPr="00D1360F">
        <w:rPr>
          <w:rFonts w:ascii="Times New Roman" w:hAnsi="Times New Roman"/>
          <w:sz w:val="24"/>
          <w:szCs w:val="24"/>
        </w:rPr>
        <w:t>,</w:t>
      </w:r>
      <w:r w:rsidR="004A6863" w:rsidRPr="00D1360F">
        <w:rPr>
          <w:rFonts w:ascii="Times New Roman" w:hAnsi="Times New Roman"/>
          <w:sz w:val="24"/>
          <w:szCs w:val="24"/>
        </w:rPr>
        <w:t xml:space="preserve"> depending on the weather conditions. </w:t>
      </w:r>
      <w:r w:rsidR="00A84815" w:rsidRPr="00D1360F">
        <w:rPr>
          <w:rFonts w:ascii="Times New Roman" w:hAnsi="Times New Roman"/>
          <w:sz w:val="24"/>
          <w:szCs w:val="24"/>
        </w:rPr>
        <w:t>When dry, r</w:t>
      </w:r>
      <w:r w:rsidR="004A6863" w:rsidRPr="00D1360F">
        <w:rPr>
          <w:rFonts w:ascii="Times New Roman" w:hAnsi="Times New Roman"/>
          <w:sz w:val="24"/>
          <w:szCs w:val="24"/>
        </w:rPr>
        <w:t>emove the vegetables and store them in a cool</w:t>
      </w:r>
      <w:r w:rsidR="00A84815" w:rsidRPr="00D1360F">
        <w:rPr>
          <w:rFonts w:ascii="Times New Roman" w:hAnsi="Times New Roman"/>
          <w:sz w:val="24"/>
          <w:szCs w:val="24"/>
        </w:rPr>
        <w:t>,</w:t>
      </w:r>
      <w:r w:rsidR="004A6863" w:rsidRPr="00D1360F">
        <w:rPr>
          <w:rFonts w:ascii="Times New Roman" w:hAnsi="Times New Roman"/>
          <w:sz w:val="24"/>
          <w:szCs w:val="24"/>
        </w:rPr>
        <w:t xml:space="preserve"> dry place before pack</w:t>
      </w:r>
      <w:r w:rsidR="00A84815" w:rsidRPr="00D1360F">
        <w:rPr>
          <w:rFonts w:ascii="Times New Roman" w:hAnsi="Times New Roman"/>
          <w:sz w:val="24"/>
          <w:szCs w:val="24"/>
        </w:rPr>
        <w:t>ag</w:t>
      </w:r>
      <w:r w:rsidR="004A6863" w:rsidRPr="00D1360F">
        <w:rPr>
          <w:rFonts w:ascii="Times New Roman" w:hAnsi="Times New Roman"/>
          <w:sz w:val="24"/>
          <w:szCs w:val="24"/>
        </w:rPr>
        <w:t xml:space="preserve">ing them. </w:t>
      </w:r>
    </w:p>
    <w:p w14:paraId="4074A4D4" w14:textId="77777777" w:rsidR="003D2E6D" w:rsidRPr="00D1360F" w:rsidRDefault="00666F59" w:rsidP="00D1360F">
      <w:pPr>
        <w:pStyle w:val="ListParagraph"/>
        <w:numPr>
          <w:ilvl w:val="0"/>
          <w:numId w:val="40"/>
        </w:numPr>
        <w:autoSpaceDE w:val="0"/>
        <w:autoSpaceDN w:val="0"/>
        <w:adjustRightInd w:val="0"/>
        <w:spacing w:line="240" w:lineRule="auto"/>
        <w:rPr>
          <w:rFonts w:ascii="Times New Roman" w:hAnsi="Times New Roman"/>
          <w:b/>
          <w:sz w:val="24"/>
          <w:szCs w:val="24"/>
        </w:rPr>
      </w:pPr>
      <w:r w:rsidRPr="00D1360F">
        <w:rPr>
          <w:rFonts w:ascii="Times New Roman" w:hAnsi="Times New Roman"/>
          <w:i/>
          <w:sz w:val="24"/>
          <w:szCs w:val="24"/>
        </w:rPr>
        <w:t>Packaging:</w:t>
      </w:r>
      <w:r w:rsidR="00E011D9" w:rsidRPr="00D1360F">
        <w:rPr>
          <w:rFonts w:ascii="Times New Roman" w:hAnsi="Times New Roman"/>
          <w:i/>
          <w:sz w:val="24"/>
          <w:szCs w:val="24"/>
        </w:rPr>
        <w:t xml:space="preserve"> </w:t>
      </w:r>
      <w:r w:rsidR="003D2E6D" w:rsidRPr="00D1360F">
        <w:rPr>
          <w:rFonts w:ascii="Times New Roman" w:hAnsi="Times New Roman"/>
          <w:sz w:val="24"/>
          <w:szCs w:val="24"/>
        </w:rPr>
        <w:t>Pack</w:t>
      </w:r>
      <w:r w:rsidR="00EA4113" w:rsidRPr="00D1360F">
        <w:rPr>
          <w:rFonts w:ascii="Times New Roman" w:hAnsi="Times New Roman"/>
          <w:sz w:val="24"/>
          <w:szCs w:val="24"/>
        </w:rPr>
        <w:t xml:space="preserve"> the vegetables in 100 gram</w:t>
      </w:r>
      <w:r w:rsidR="00A84815" w:rsidRPr="00D1360F">
        <w:rPr>
          <w:rFonts w:ascii="Times New Roman" w:hAnsi="Times New Roman"/>
          <w:sz w:val="24"/>
          <w:szCs w:val="24"/>
        </w:rPr>
        <w:t xml:space="preserve"> units</w:t>
      </w:r>
      <w:r w:rsidR="00EA4113" w:rsidRPr="00D1360F">
        <w:rPr>
          <w:rFonts w:ascii="Times New Roman" w:hAnsi="Times New Roman"/>
          <w:sz w:val="24"/>
          <w:szCs w:val="24"/>
        </w:rPr>
        <w:t xml:space="preserve"> in self</w:t>
      </w:r>
      <w:r w:rsidR="00A84815" w:rsidRPr="00D1360F">
        <w:rPr>
          <w:rFonts w:ascii="Times New Roman" w:hAnsi="Times New Roman"/>
          <w:sz w:val="24"/>
          <w:szCs w:val="24"/>
        </w:rPr>
        <w:t>-</w:t>
      </w:r>
      <w:r w:rsidR="00EA4113" w:rsidRPr="00D1360F">
        <w:rPr>
          <w:rFonts w:ascii="Times New Roman" w:hAnsi="Times New Roman"/>
          <w:sz w:val="24"/>
          <w:szCs w:val="24"/>
        </w:rPr>
        <w:t>sealing polythene bags. Store in airtight containers in a cool</w:t>
      </w:r>
      <w:r w:rsidR="00A84815" w:rsidRPr="00D1360F">
        <w:rPr>
          <w:rFonts w:ascii="Times New Roman" w:hAnsi="Times New Roman"/>
          <w:sz w:val="24"/>
          <w:szCs w:val="24"/>
        </w:rPr>
        <w:t>,</w:t>
      </w:r>
      <w:r w:rsidR="00EA4113" w:rsidRPr="00D1360F">
        <w:rPr>
          <w:rFonts w:ascii="Times New Roman" w:hAnsi="Times New Roman"/>
          <w:sz w:val="24"/>
          <w:szCs w:val="24"/>
        </w:rPr>
        <w:t xml:space="preserve"> dry place. </w:t>
      </w:r>
      <w:r w:rsidR="0063517F" w:rsidRPr="00D1360F">
        <w:rPr>
          <w:rFonts w:ascii="Times New Roman" w:hAnsi="Times New Roman"/>
          <w:sz w:val="24"/>
          <w:szCs w:val="24"/>
        </w:rPr>
        <w:t>Vegetables can</w:t>
      </w:r>
      <w:r w:rsidR="00EA4113" w:rsidRPr="00D1360F">
        <w:rPr>
          <w:rFonts w:ascii="Times New Roman" w:hAnsi="Times New Roman"/>
          <w:sz w:val="24"/>
          <w:szCs w:val="24"/>
        </w:rPr>
        <w:t xml:space="preserve"> last for at least </w:t>
      </w:r>
      <w:r w:rsidR="00A84815" w:rsidRPr="00D1360F">
        <w:rPr>
          <w:rFonts w:ascii="Times New Roman" w:hAnsi="Times New Roman"/>
          <w:sz w:val="24"/>
          <w:szCs w:val="24"/>
        </w:rPr>
        <w:t>six</w:t>
      </w:r>
      <w:r w:rsidR="00EA4113" w:rsidRPr="00D1360F">
        <w:rPr>
          <w:rFonts w:ascii="Times New Roman" w:hAnsi="Times New Roman"/>
          <w:sz w:val="24"/>
          <w:szCs w:val="24"/>
        </w:rPr>
        <w:t xml:space="preserve"> months when stored in this state.</w:t>
      </w:r>
    </w:p>
    <w:p w14:paraId="61F6E1C0" w14:textId="77777777" w:rsidR="00D1360F" w:rsidRDefault="00D1360F" w:rsidP="00D1360F">
      <w:pPr>
        <w:autoSpaceDE w:val="0"/>
        <w:autoSpaceDN w:val="0"/>
        <w:adjustRightInd w:val="0"/>
        <w:spacing w:after="200"/>
        <w:rPr>
          <w:b/>
        </w:rPr>
      </w:pPr>
    </w:p>
    <w:p w14:paraId="55E41EB3" w14:textId="59EC86A9" w:rsidR="003D2E6D" w:rsidRPr="00D1360F" w:rsidRDefault="00D86E3F" w:rsidP="00D1360F">
      <w:pPr>
        <w:autoSpaceDE w:val="0"/>
        <w:autoSpaceDN w:val="0"/>
        <w:adjustRightInd w:val="0"/>
        <w:spacing w:after="200"/>
        <w:rPr>
          <w:b/>
        </w:rPr>
      </w:pPr>
      <w:r w:rsidRPr="00D1360F">
        <w:rPr>
          <w:b/>
        </w:rPr>
        <w:t>Kale</w:t>
      </w:r>
    </w:p>
    <w:p w14:paraId="17F3E53D" w14:textId="77777777" w:rsidR="003D2E6D" w:rsidRPr="00D1360F" w:rsidRDefault="003D2E6D" w:rsidP="00D1360F">
      <w:pPr>
        <w:autoSpaceDE w:val="0"/>
        <w:autoSpaceDN w:val="0"/>
        <w:adjustRightInd w:val="0"/>
        <w:spacing w:after="200"/>
      </w:pPr>
      <w:r w:rsidRPr="00D1360F">
        <w:t xml:space="preserve">After </w:t>
      </w:r>
      <w:r w:rsidR="00975BA9" w:rsidRPr="00D1360F">
        <w:t>harvest</w:t>
      </w:r>
      <w:r w:rsidR="00715D1D" w:rsidRPr="00D1360F">
        <w:t>, wrap</w:t>
      </w:r>
      <w:r w:rsidR="00975BA9" w:rsidRPr="00D1360F">
        <w:t xml:space="preserve"> fresh kale</w:t>
      </w:r>
      <w:r w:rsidR="002375BB" w:rsidRPr="00D1360F">
        <w:t xml:space="preserve"> in damp paper</w:t>
      </w:r>
      <w:r w:rsidR="00975BA9" w:rsidRPr="00D1360F">
        <w:t xml:space="preserve"> towel</w:t>
      </w:r>
      <w:r w:rsidR="00715D1D" w:rsidRPr="00D1360F">
        <w:t>s,</w:t>
      </w:r>
      <w:r w:rsidR="00975BA9" w:rsidRPr="00D1360F">
        <w:t xml:space="preserve"> place in a </w:t>
      </w:r>
      <w:r w:rsidR="00964326" w:rsidRPr="00D1360F">
        <w:t xml:space="preserve">large </w:t>
      </w:r>
      <w:r w:rsidR="00975BA9" w:rsidRPr="00D1360F">
        <w:t>plastic bag</w:t>
      </w:r>
      <w:r w:rsidR="00715D1D" w:rsidRPr="00D1360F">
        <w:t>,</w:t>
      </w:r>
      <w:r w:rsidR="00975BA9" w:rsidRPr="00D1360F">
        <w:t xml:space="preserve"> and store in a refrigerator for 14-21 days. </w:t>
      </w:r>
      <w:r w:rsidR="00715D1D" w:rsidRPr="00D1360F">
        <w:t xml:space="preserve">Do not wash before storing </w:t>
      </w:r>
      <w:r w:rsidR="001C1663" w:rsidRPr="00D1360F">
        <w:t>or</w:t>
      </w:r>
      <w:r w:rsidR="00715D1D" w:rsidRPr="00D1360F">
        <w:t xml:space="preserve"> kale will </w:t>
      </w:r>
      <w:r w:rsidR="00975BA9" w:rsidRPr="00D1360F">
        <w:t xml:space="preserve">become limp. </w:t>
      </w:r>
      <w:r w:rsidR="008021B3" w:rsidRPr="00D1360F">
        <w:t>Store in a</w:t>
      </w:r>
      <w:r w:rsidR="00964326" w:rsidRPr="00D1360F">
        <w:t>n area</w:t>
      </w:r>
      <w:r w:rsidR="008021B3" w:rsidRPr="00D1360F">
        <w:t xml:space="preserve"> with adequate air circulation. </w:t>
      </w:r>
    </w:p>
    <w:p w14:paraId="02AE0B56" w14:textId="77777777" w:rsidR="003D2E6D" w:rsidRPr="00D1360F" w:rsidRDefault="003265AC" w:rsidP="00D1360F">
      <w:pPr>
        <w:pStyle w:val="ListParagraph"/>
        <w:numPr>
          <w:ilvl w:val="0"/>
          <w:numId w:val="4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Add one teaspoon of salt to </w:t>
      </w:r>
      <w:r w:rsidR="00715D1D" w:rsidRPr="00D1360F">
        <w:rPr>
          <w:rFonts w:ascii="Times New Roman" w:hAnsi="Times New Roman"/>
          <w:sz w:val="24"/>
          <w:szCs w:val="24"/>
        </w:rPr>
        <w:t>five</w:t>
      </w:r>
      <w:r w:rsidRPr="00D1360F">
        <w:rPr>
          <w:rFonts w:ascii="Times New Roman" w:hAnsi="Times New Roman"/>
          <w:sz w:val="24"/>
          <w:szCs w:val="24"/>
        </w:rPr>
        <w:t xml:space="preserve"> litres of </w:t>
      </w:r>
      <w:r w:rsidR="00E4723D" w:rsidRPr="00D1360F">
        <w:rPr>
          <w:rFonts w:ascii="Times New Roman" w:hAnsi="Times New Roman"/>
          <w:sz w:val="24"/>
          <w:szCs w:val="24"/>
        </w:rPr>
        <w:t xml:space="preserve">cold </w:t>
      </w:r>
      <w:r w:rsidRPr="00D1360F">
        <w:rPr>
          <w:rFonts w:ascii="Times New Roman" w:hAnsi="Times New Roman"/>
          <w:sz w:val="24"/>
          <w:szCs w:val="24"/>
        </w:rPr>
        <w:t xml:space="preserve">water and dip the kale in </w:t>
      </w:r>
      <w:r w:rsidR="00E4723D" w:rsidRPr="00D1360F">
        <w:rPr>
          <w:rFonts w:ascii="Times New Roman" w:hAnsi="Times New Roman"/>
          <w:sz w:val="24"/>
          <w:szCs w:val="24"/>
        </w:rPr>
        <w:t xml:space="preserve">the </w:t>
      </w:r>
      <w:r w:rsidRPr="00D1360F">
        <w:rPr>
          <w:rFonts w:ascii="Times New Roman" w:hAnsi="Times New Roman"/>
          <w:sz w:val="24"/>
          <w:szCs w:val="24"/>
        </w:rPr>
        <w:t>water for one minute.</w:t>
      </w:r>
    </w:p>
    <w:p w14:paraId="69F5A23B" w14:textId="77777777" w:rsidR="003D2E6D" w:rsidRPr="00D1360F" w:rsidRDefault="003265AC" w:rsidP="00D1360F">
      <w:pPr>
        <w:pStyle w:val="ListParagraph"/>
        <w:numPr>
          <w:ilvl w:val="0"/>
          <w:numId w:val="4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Drain the kale and spread them </w:t>
      </w:r>
      <w:r w:rsidR="00715D1D" w:rsidRPr="00D1360F">
        <w:rPr>
          <w:rFonts w:ascii="Times New Roman" w:hAnsi="Times New Roman"/>
          <w:sz w:val="24"/>
          <w:szCs w:val="24"/>
        </w:rPr>
        <w:t>in the</w:t>
      </w:r>
      <w:r w:rsidRPr="00D1360F">
        <w:rPr>
          <w:rFonts w:ascii="Times New Roman" w:hAnsi="Times New Roman"/>
          <w:sz w:val="24"/>
          <w:szCs w:val="24"/>
        </w:rPr>
        <w:t xml:space="preserve"> shade for 2</w:t>
      </w:r>
      <w:r w:rsidR="00715D1D" w:rsidRPr="00D1360F">
        <w:rPr>
          <w:rFonts w:ascii="Times New Roman" w:hAnsi="Times New Roman"/>
          <w:sz w:val="24"/>
          <w:szCs w:val="24"/>
        </w:rPr>
        <w:t>-3</w:t>
      </w:r>
      <w:r w:rsidRPr="00D1360F">
        <w:rPr>
          <w:rFonts w:ascii="Times New Roman" w:hAnsi="Times New Roman"/>
          <w:sz w:val="24"/>
          <w:szCs w:val="24"/>
        </w:rPr>
        <w:t xml:space="preserve"> days</w:t>
      </w:r>
      <w:r w:rsidR="00715D1D" w:rsidRPr="00D1360F">
        <w:rPr>
          <w:rFonts w:ascii="Times New Roman" w:hAnsi="Times New Roman"/>
          <w:sz w:val="24"/>
          <w:szCs w:val="24"/>
        </w:rPr>
        <w:t>,</w:t>
      </w:r>
      <w:r w:rsidRPr="00D1360F">
        <w:rPr>
          <w:rFonts w:ascii="Times New Roman" w:hAnsi="Times New Roman"/>
          <w:sz w:val="24"/>
          <w:szCs w:val="24"/>
        </w:rPr>
        <w:t xml:space="preserve"> depending on the weather. </w:t>
      </w:r>
    </w:p>
    <w:p w14:paraId="0F5D8FEC" w14:textId="77777777" w:rsidR="003D2E6D" w:rsidRPr="00D1360F" w:rsidRDefault="00715D1D" w:rsidP="00D1360F">
      <w:pPr>
        <w:pStyle w:val="ListParagraph"/>
        <w:numPr>
          <w:ilvl w:val="0"/>
          <w:numId w:val="46"/>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D</w:t>
      </w:r>
      <w:r w:rsidR="003265AC" w:rsidRPr="00D1360F">
        <w:rPr>
          <w:rFonts w:ascii="Times New Roman" w:hAnsi="Times New Roman"/>
          <w:sz w:val="24"/>
          <w:szCs w:val="24"/>
        </w:rPr>
        <w:t xml:space="preserve">ried kale can be stored for up to </w:t>
      </w:r>
      <w:r w:rsidRPr="00D1360F">
        <w:rPr>
          <w:rFonts w:ascii="Times New Roman" w:hAnsi="Times New Roman"/>
          <w:sz w:val="24"/>
          <w:szCs w:val="24"/>
        </w:rPr>
        <w:t>six</w:t>
      </w:r>
      <w:r w:rsidR="003265AC" w:rsidRPr="00D1360F">
        <w:rPr>
          <w:rFonts w:ascii="Times New Roman" w:hAnsi="Times New Roman"/>
          <w:sz w:val="24"/>
          <w:szCs w:val="24"/>
        </w:rPr>
        <w:t xml:space="preserve"> months. </w:t>
      </w:r>
    </w:p>
    <w:p w14:paraId="13671D17" w14:textId="0055BF10" w:rsidR="000154F0" w:rsidRPr="00D1360F" w:rsidRDefault="000154F0" w:rsidP="00D1360F">
      <w:pPr>
        <w:autoSpaceDE w:val="0"/>
        <w:autoSpaceDN w:val="0"/>
        <w:adjustRightInd w:val="0"/>
        <w:spacing w:after="200"/>
      </w:pPr>
      <w:r w:rsidRPr="00D1360F">
        <w:rPr>
          <w:i/>
        </w:rPr>
        <w:t>For further information, please see documents</w:t>
      </w:r>
      <w:r w:rsidR="000F6684" w:rsidRPr="00D1360F">
        <w:rPr>
          <w:i/>
        </w:rPr>
        <w:t xml:space="preserve"> </w:t>
      </w:r>
      <w:r w:rsidR="002A62E2" w:rsidRPr="00D1360F">
        <w:rPr>
          <w:i/>
        </w:rPr>
        <w:t xml:space="preserve">4, 10, 11, and 13. </w:t>
      </w:r>
    </w:p>
    <w:p w14:paraId="5CDB937F" w14:textId="77777777" w:rsidR="00D1360F" w:rsidRDefault="00D1360F" w:rsidP="00D1360F">
      <w:pPr>
        <w:spacing w:after="200"/>
        <w:rPr>
          <w:b/>
        </w:rPr>
      </w:pPr>
    </w:p>
    <w:p w14:paraId="3630E46E" w14:textId="3CA33957" w:rsidR="00536EBE" w:rsidRPr="00D1360F" w:rsidRDefault="0003605B" w:rsidP="00D1360F">
      <w:pPr>
        <w:spacing w:after="200"/>
        <w:rPr>
          <w:b/>
        </w:rPr>
      </w:pPr>
      <w:r w:rsidRPr="00D1360F">
        <w:rPr>
          <w:b/>
        </w:rPr>
        <w:lastRenderedPageBreak/>
        <w:t xml:space="preserve">Green </w:t>
      </w:r>
      <w:r w:rsidR="00E011D9" w:rsidRPr="00D1360F">
        <w:rPr>
          <w:b/>
        </w:rPr>
        <w:t>banana flour</w:t>
      </w:r>
    </w:p>
    <w:p w14:paraId="0CB823A9" w14:textId="77777777" w:rsidR="00536EBE" w:rsidRPr="00D1360F" w:rsidRDefault="006A6741" w:rsidP="00D1360F">
      <w:pPr>
        <w:spacing w:after="200"/>
      </w:pPr>
      <w:r w:rsidRPr="00D1360F">
        <w:t xml:space="preserve">Rural farmers </w:t>
      </w:r>
      <w:r w:rsidR="001B191B" w:rsidRPr="00D1360F">
        <w:t xml:space="preserve">can </w:t>
      </w:r>
      <w:r w:rsidRPr="00D1360F">
        <w:t xml:space="preserve">process green bananas </w:t>
      </w:r>
      <w:r w:rsidR="009D40D7" w:rsidRPr="00D1360F">
        <w:t>into</w:t>
      </w:r>
      <w:r w:rsidR="00136987" w:rsidRPr="00D1360F">
        <w:t xml:space="preserve"> low</w:t>
      </w:r>
      <w:r w:rsidR="00A206C4" w:rsidRPr="00D1360F">
        <w:t>-</w:t>
      </w:r>
      <w:r w:rsidR="00136987" w:rsidRPr="00D1360F">
        <w:t>gluten</w:t>
      </w:r>
      <w:r w:rsidR="009D40D7" w:rsidRPr="00D1360F">
        <w:t xml:space="preserve"> flour </w:t>
      </w:r>
      <w:r w:rsidR="00A206C4" w:rsidRPr="00D1360F">
        <w:t xml:space="preserve">at home </w:t>
      </w:r>
      <w:r w:rsidR="009D40D7" w:rsidRPr="00D1360F">
        <w:t xml:space="preserve">when </w:t>
      </w:r>
      <w:r w:rsidR="00A206C4" w:rsidRPr="00D1360F">
        <w:t>they have too many to immediately sell or eat</w:t>
      </w:r>
      <w:r w:rsidR="001B191B" w:rsidRPr="00D1360F">
        <w:t>,</w:t>
      </w:r>
      <w:r w:rsidR="006D6AAC" w:rsidRPr="00D1360F">
        <w:t xml:space="preserve"> and </w:t>
      </w:r>
      <w:r w:rsidR="00A206C4" w:rsidRPr="00D1360F">
        <w:t>in order to provide a</w:t>
      </w:r>
      <w:r w:rsidR="009D40D7" w:rsidRPr="00D1360F">
        <w:t xml:space="preserve"> cushion </w:t>
      </w:r>
      <w:r w:rsidR="001B191B" w:rsidRPr="00D1360F">
        <w:t>during lockdown</w:t>
      </w:r>
      <w:r w:rsidR="00A206C4" w:rsidRPr="00D1360F">
        <w:t>s</w:t>
      </w:r>
      <w:r w:rsidR="001B191B" w:rsidRPr="00D1360F">
        <w:t xml:space="preserve"> or curfews. </w:t>
      </w:r>
      <w:r w:rsidR="00670431" w:rsidRPr="00D1360F">
        <w:t xml:space="preserve">Here is how </w:t>
      </w:r>
      <w:r w:rsidR="00A206C4" w:rsidRPr="00D1360F">
        <w:t>to</w:t>
      </w:r>
      <w:r w:rsidR="00670431" w:rsidRPr="00D1360F">
        <w:t xml:space="preserve"> process green bananas into flour:</w:t>
      </w:r>
    </w:p>
    <w:p w14:paraId="0F3CB9C1" w14:textId="77777777" w:rsidR="00536EBE" w:rsidRPr="00D1360F" w:rsidRDefault="001117E8"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Remove the bananas from the bunch.</w:t>
      </w:r>
    </w:p>
    <w:p w14:paraId="27AECCCC" w14:textId="77777777" w:rsidR="00536EBE" w:rsidRPr="00D1360F" w:rsidRDefault="00C070DD"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 xml:space="preserve">Steam for </w:t>
      </w:r>
      <w:r w:rsidR="003D2E6D" w:rsidRPr="00D1360F">
        <w:rPr>
          <w:rFonts w:ascii="Times New Roman" w:hAnsi="Times New Roman"/>
          <w:sz w:val="24"/>
          <w:szCs w:val="24"/>
        </w:rPr>
        <w:t xml:space="preserve">about 10 minutes to decrease </w:t>
      </w:r>
      <w:r w:rsidR="00A206C4" w:rsidRPr="00D1360F">
        <w:rPr>
          <w:rFonts w:ascii="Times New Roman" w:hAnsi="Times New Roman"/>
          <w:sz w:val="24"/>
          <w:szCs w:val="24"/>
        </w:rPr>
        <w:t xml:space="preserve">the amount of </w:t>
      </w:r>
      <w:r w:rsidR="003D2E6D" w:rsidRPr="00D1360F">
        <w:rPr>
          <w:rFonts w:ascii="Times New Roman" w:hAnsi="Times New Roman"/>
          <w:sz w:val="24"/>
          <w:szCs w:val="24"/>
        </w:rPr>
        <w:t xml:space="preserve">sticky </w:t>
      </w:r>
      <w:r w:rsidR="00E011D9" w:rsidRPr="00D1360F">
        <w:rPr>
          <w:rFonts w:ascii="Times New Roman" w:hAnsi="Times New Roman"/>
          <w:sz w:val="24"/>
          <w:szCs w:val="24"/>
        </w:rPr>
        <w:t>sap, improve</w:t>
      </w:r>
      <w:r w:rsidR="003D2E6D" w:rsidRPr="00D1360F">
        <w:rPr>
          <w:rFonts w:ascii="Times New Roman" w:hAnsi="Times New Roman"/>
          <w:sz w:val="24"/>
          <w:szCs w:val="24"/>
        </w:rPr>
        <w:t xml:space="preserve"> the colo</w:t>
      </w:r>
      <w:r w:rsidR="00A206C4" w:rsidRPr="00D1360F">
        <w:rPr>
          <w:rFonts w:ascii="Times New Roman" w:hAnsi="Times New Roman"/>
          <w:sz w:val="24"/>
          <w:szCs w:val="24"/>
        </w:rPr>
        <w:t>u</w:t>
      </w:r>
      <w:r w:rsidR="003D2E6D" w:rsidRPr="00D1360F">
        <w:rPr>
          <w:rFonts w:ascii="Times New Roman" w:hAnsi="Times New Roman"/>
          <w:sz w:val="24"/>
          <w:szCs w:val="24"/>
        </w:rPr>
        <w:t xml:space="preserve">r, and </w:t>
      </w:r>
      <w:r w:rsidR="00E011D9" w:rsidRPr="00D1360F">
        <w:rPr>
          <w:rFonts w:ascii="Times New Roman" w:hAnsi="Times New Roman"/>
          <w:sz w:val="24"/>
          <w:szCs w:val="24"/>
        </w:rPr>
        <w:t>make peeling</w:t>
      </w:r>
      <w:r w:rsidR="00A206C4" w:rsidRPr="00D1360F">
        <w:rPr>
          <w:rFonts w:ascii="Times New Roman" w:hAnsi="Times New Roman"/>
          <w:sz w:val="24"/>
          <w:szCs w:val="24"/>
        </w:rPr>
        <w:t xml:space="preserve"> easier</w:t>
      </w:r>
      <w:r w:rsidR="003D2E6D" w:rsidRPr="00D1360F">
        <w:rPr>
          <w:rFonts w:ascii="Times New Roman" w:hAnsi="Times New Roman"/>
          <w:sz w:val="24"/>
          <w:szCs w:val="24"/>
        </w:rPr>
        <w:t>.</w:t>
      </w:r>
    </w:p>
    <w:p w14:paraId="77F383F9" w14:textId="77777777" w:rsidR="00536EBE" w:rsidRPr="00D1360F" w:rsidRDefault="003D2E6D"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 xml:space="preserve">Peel and </w:t>
      </w:r>
      <w:r w:rsidR="00E011D9" w:rsidRPr="00D1360F">
        <w:rPr>
          <w:rFonts w:ascii="Times New Roman" w:hAnsi="Times New Roman"/>
          <w:sz w:val="24"/>
          <w:szCs w:val="24"/>
        </w:rPr>
        <w:t>slice into</w:t>
      </w:r>
      <w:r w:rsidRPr="00D1360F">
        <w:rPr>
          <w:rFonts w:ascii="Times New Roman" w:hAnsi="Times New Roman"/>
          <w:sz w:val="24"/>
          <w:szCs w:val="24"/>
        </w:rPr>
        <w:t xml:space="preserve"> small pieces</w:t>
      </w:r>
      <w:r w:rsidR="000C168F" w:rsidRPr="00D1360F">
        <w:rPr>
          <w:rFonts w:ascii="Times New Roman" w:hAnsi="Times New Roman"/>
          <w:sz w:val="24"/>
          <w:szCs w:val="24"/>
        </w:rPr>
        <w:t>.</w:t>
      </w:r>
    </w:p>
    <w:p w14:paraId="541AEDCD" w14:textId="77777777" w:rsidR="00536EBE" w:rsidRPr="00D1360F" w:rsidRDefault="003D2E6D"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Soak</w:t>
      </w:r>
      <w:r w:rsidR="008C3F06" w:rsidRPr="00D1360F">
        <w:rPr>
          <w:rFonts w:ascii="Times New Roman" w:hAnsi="Times New Roman"/>
          <w:sz w:val="24"/>
          <w:szCs w:val="24"/>
        </w:rPr>
        <w:t xml:space="preserve"> the pieces</w:t>
      </w:r>
      <w:r w:rsidRPr="00D1360F">
        <w:rPr>
          <w:rFonts w:ascii="Times New Roman" w:hAnsi="Times New Roman"/>
          <w:sz w:val="24"/>
          <w:szCs w:val="24"/>
        </w:rPr>
        <w:t xml:space="preserve"> in </w:t>
      </w:r>
      <w:r w:rsidR="00EE5EE0" w:rsidRPr="00D1360F">
        <w:rPr>
          <w:rFonts w:ascii="Times New Roman" w:hAnsi="Times New Roman"/>
          <w:sz w:val="24"/>
          <w:szCs w:val="24"/>
        </w:rPr>
        <w:t xml:space="preserve">a </w:t>
      </w:r>
      <w:r w:rsidRPr="00D1360F">
        <w:rPr>
          <w:rFonts w:ascii="Times New Roman" w:hAnsi="Times New Roman"/>
          <w:sz w:val="24"/>
          <w:szCs w:val="24"/>
        </w:rPr>
        <w:t xml:space="preserve">5% citric acid </w:t>
      </w:r>
      <w:r w:rsidR="00EE5EE0" w:rsidRPr="00D1360F">
        <w:rPr>
          <w:rFonts w:ascii="Times New Roman" w:hAnsi="Times New Roman"/>
          <w:sz w:val="24"/>
          <w:szCs w:val="24"/>
        </w:rPr>
        <w:t xml:space="preserve">solution </w:t>
      </w:r>
      <w:r w:rsidRPr="00D1360F">
        <w:rPr>
          <w:rFonts w:ascii="Times New Roman" w:hAnsi="Times New Roman"/>
          <w:sz w:val="24"/>
          <w:szCs w:val="24"/>
        </w:rPr>
        <w:t xml:space="preserve">for about 30 </w:t>
      </w:r>
      <w:r w:rsidR="00E011D9" w:rsidRPr="00D1360F">
        <w:rPr>
          <w:rFonts w:ascii="Times New Roman" w:hAnsi="Times New Roman"/>
          <w:sz w:val="24"/>
          <w:szCs w:val="24"/>
        </w:rPr>
        <w:t>minutes, then</w:t>
      </w:r>
      <w:r w:rsidRPr="00D1360F">
        <w:rPr>
          <w:rFonts w:ascii="Times New Roman" w:hAnsi="Times New Roman"/>
          <w:sz w:val="24"/>
          <w:szCs w:val="24"/>
        </w:rPr>
        <w:t xml:space="preserve"> drain.</w:t>
      </w:r>
    </w:p>
    <w:p w14:paraId="2821C58A" w14:textId="77777777" w:rsidR="00536EBE" w:rsidRPr="00D1360F" w:rsidRDefault="003D2E6D"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 xml:space="preserve">Sun-dry on </w:t>
      </w:r>
      <w:r w:rsidR="00A206C4" w:rsidRPr="00D1360F">
        <w:rPr>
          <w:rFonts w:ascii="Times New Roman" w:hAnsi="Times New Roman"/>
          <w:sz w:val="24"/>
          <w:szCs w:val="24"/>
        </w:rPr>
        <w:t xml:space="preserve">a </w:t>
      </w:r>
      <w:r w:rsidRPr="00D1360F">
        <w:rPr>
          <w:rFonts w:ascii="Times New Roman" w:hAnsi="Times New Roman"/>
          <w:sz w:val="24"/>
          <w:szCs w:val="24"/>
        </w:rPr>
        <w:t xml:space="preserve">plastic rack until </w:t>
      </w:r>
      <w:r w:rsidR="00A206C4" w:rsidRPr="00D1360F">
        <w:rPr>
          <w:rFonts w:ascii="Times New Roman" w:hAnsi="Times New Roman"/>
          <w:sz w:val="24"/>
          <w:szCs w:val="24"/>
        </w:rPr>
        <w:t xml:space="preserve">the bananas contain </w:t>
      </w:r>
      <w:r w:rsidRPr="00D1360F">
        <w:rPr>
          <w:rFonts w:ascii="Times New Roman" w:hAnsi="Times New Roman"/>
          <w:sz w:val="24"/>
          <w:szCs w:val="24"/>
        </w:rPr>
        <w:t>10% moisture</w:t>
      </w:r>
      <w:r w:rsidR="00B61100" w:rsidRPr="00D1360F">
        <w:rPr>
          <w:rFonts w:ascii="Times New Roman" w:hAnsi="Times New Roman"/>
          <w:sz w:val="24"/>
          <w:szCs w:val="24"/>
        </w:rPr>
        <w:t>.</w:t>
      </w:r>
      <w:r w:rsidR="009A7BF0" w:rsidRPr="00D1360F">
        <w:rPr>
          <w:rFonts w:ascii="Times New Roman" w:hAnsi="Times New Roman"/>
          <w:sz w:val="24"/>
          <w:szCs w:val="24"/>
        </w:rPr>
        <w:t xml:space="preserve"> Farmer groups </w:t>
      </w:r>
      <w:r w:rsidR="001101D0" w:rsidRPr="00D1360F">
        <w:rPr>
          <w:rFonts w:ascii="Times New Roman" w:hAnsi="Times New Roman"/>
          <w:sz w:val="24"/>
          <w:szCs w:val="24"/>
        </w:rPr>
        <w:t>can collectively buy a moisture meter to test moisture levels. Alternatively</w:t>
      </w:r>
      <w:r w:rsidR="00DC4B74" w:rsidRPr="00D1360F">
        <w:rPr>
          <w:rFonts w:ascii="Times New Roman" w:hAnsi="Times New Roman"/>
          <w:sz w:val="24"/>
          <w:szCs w:val="24"/>
        </w:rPr>
        <w:t>,</w:t>
      </w:r>
      <w:r w:rsidR="001101D0" w:rsidRPr="00D1360F">
        <w:rPr>
          <w:rFonts w:ascii="Times New Roman" w:hAnsi="Times New Roman"/>
          <w:sz w:val="24"/>
          <w:szCs w:val="24"/>
        </w:rPr>
        <w:t xml:space="preserve"> after continual drying, </w:t>
      </w:r>
      <w:r w:rsidR="00E94053" w:rsidRPr="00D1360F">
        <w:rPr>
          <w:rFonts w:ascii="Times New Roman" w:hAnsi="Times New Roman"/>
          <w:sz w:val="24"/>
          <w:szCs w:val="24"/>
        </w:rPr>
        <w:t>the banana slices become brittle and easily breakable when totally dry.</w:t>
      </w:r>
    </w:p>
    <w:p w14:paraId="32A40079" w14:textId="77777777" w:rsidR="00536EBE" w:rsidRPr="00D1360F" w:rsidRDefault="00866EA2"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 xml:space="preserve">Mill </w:t>
      </w:r>
      <w:r w:rsidR="00EE4C3A" w:rsidRPr="00D1360F">
        <w:rPr>
          <w:rFonts w:ascii="Times New Roman" w:hAnsi="Times New Roman"/>
          <w:sz w:val="24"/>
          <w:szCs w:val="24"/>
        </w:rPr>
        <w:t>dried</w:t>
      </w:r>
      <w:r w:rsidRPr="00D1360F">
        <w:rPr>
          <w:rFonts w:ascii="Times New Roman" w:hAnsi="Times New Roman"/>
          <w:sz w:val="24"/>
          <w:szCs w:val="24"/>
        </w:rPr>
        <w:t xml:space="preserve"> bananas and sift the flour.</w:t>
      </w:r>
    </w:p>
    <w:p w14:paraId="58B2E46B" w14:textId="77777777" w:rsidR="00536EBE" w:rsidRPr="00D1360F" w:rsidRDefault="007541AB" w:rsidP="00D1360F">
      <w:pPr>
        <w:pStyle w:val="ListParagraph"/>
        <w:numPr>
          <w:ilvl w:val="0"/>
          <w:numId w:val="55"/>
        </w:numPr>
        <w:spacing w:line="240" w:lineRule="auto"/>
        <w:rPr>
          <w:rFonts w:ascii="Times New Roman" w:hAnsi="Times New Roman"/>
          <w:sz w:val="24"/>
          <w:szCs w:val="24"/>
        </w:rPr>
      </w:pPr>
      <w:r w:rsidRPr="00D1360F">
        <w:rPr>
          <w:rFonts w:ascii="Times New Roman" w:hAnsi="Times New Roman"/>
          <w:sz w:val="24"/>
          <w:szCs w:val="24"/>
        </w:rPr>
        <w:t xml:space="preserve">Package banana flour and store in a closed, cool, and dry place.   </w:t>
      </w:r>
    </w:p>
    <w:p w14:paraId="61F1BB21" w14:textId="0D477ABF" w:rsidR="008E7EB5" w:rsidRPr="00D1360F" w:rsidRDefault="008E7EB5" w:rsidP="00D1360F">
      <w:pPr>
        <w:spacing w:after="200"/>
      </w:pPr>
      <w:r w:rsidRPr="00D1360F">
        <w:rPr>
          <w:i/>
        </w:rPr>
        <w:t>For further information, please see document</w:t>
      </w:r>
      <w:r w:rsidR="000F6684" w:rsidRPr="00D1360F">
        <w:rPr>
          <w:i/>
        </w:rPr>
        <w:t xml:space="preserve"> </w:t>
      </w:r>
      <w:r w:rsidR="002A62E2" w:rsidRPr="00D1360F">
        <w:rPr>
          <w:i/>
        </w:rPr>
        <w:t>7</w:t>
      </w:r>
      <w:r w:rsidR="00D71B56" w:rsidRPr="00D1360F">
        <w:rPr>
          <w:i/>
        </w:rPr>
        <w:t>.</w:t>
      </w:r>
    </w:p>
    <w:p w14:paraId="340FCC6E" w14:textId="77777777" w:rsidR="00D1360F" w:rsidRDefault="00D1360F" w:rsidP="00D1360F">
      <w:pPr>
        <w:autoSpaceDE w:val="0"/>
        <w:autoSpaceDN w:val="0"/>
        <w:adjustRightInd w:val="0"/>
        <w:spacing w:after="200"/>
        <w:rPr>
          <w:b/>
        </w:rPr>
      </w:pPr>
    </w:p>
    <w:p w14:paraId="52BC125A" w14:textId="77777777" w:rsidR="00D1360F" w:rsidRDefault="00F27291" w:rsidP="00D1360F">
      <w:pPr>
        <w:autoSpaceDE w:val="0"/>
        <w:autoSpaceDN w:val="0"/>
        <w:adjustRightInd w:val="0"/>
        <w:spacing w:after="200"/>
        <w:rPr>
          <w:b/>
        </w:rPr>
      </w:pPr>
      <w:r w:rsidRPr="00D1360F">
        <w:rPr>
          <w:b/>
        </w:rPr>
        <w:t xml:space="preserve">Preservation by heating </w:t>
      </w:r>
    </w:p>
    <w:p w14:paraId="11A4CE29" w14:textId="4D5F0E80" w:rsidR="001C5F1C" w:rsidRPr="00D1360F" w:rsidRDefault="00F27291" w:rsidP="00D1360F">
      <w:pPr>
        <w:autoSpaceDE w:val="0"/>
        <w:autoSpaceDN w:val="0"/>
        <w:adjustRightInd w:val="0"/>
        <w:spacing w:after="200"/>
      </w:pPr>
      <w:r w:rsidRPr="00D1360F">
        <w:t xml:space="preserve">One of the most common and effective ways to preserve fruits and vegetables is to prepare them and place them in airtight containers, which are then heated. The high temperatures ensure that microorganisms are killed and </w:t>
      </w:r>
      <w:r w:rsidR="001C5F1C" w:rsidRPr="00D1360F">
        <w:t xml:space="preserve">the </w:t>
      </w:r>
      <w:r w:rsidRPr="00D1360F">
        <w:t xml:space="preserve">enzymes </w:t>
      </w:r>
      <w:r w:rsidR="00EE5EE0" w:rsidRPr="00D1360F">
        <w:t xml:space="preserve">that contribute to rotting </w:t>
      </w:r>
      <w:r w:rsidRPr="00D1360F">
        <w:t xml:space="preserve">are inactivated. The heating method for fruit is different than for most vegetables. </w:t>
      </w:r>
      <w:r w:rsidR="001C5F1C" w:rsidRPr="00D1360F">
        <w:t>Fruits</w:t>
      </w:r>
      <w:r w:rsidRPr="00D1360F">
        <w:t xml:space="preserve"> can be heated in boiling water (100° C), whereas most vegetables have to be heated at temperatures above 100° C because they have a higher pH and are thus more susceptible to bacterial contamination. </w:t>
      </w:r>
    </w:p>
    <w:p w14:paraId="7A85C751" w14:textId="77777777" w:rsidR="00F27291" w:rsidRPr="00D1360F" w:rsidRDefault="00F27291" w:rsidP="00D1360F">
      <w:pPr>
        <w:autoSpaceDE w:val="0"/>
        <w:autoSpaceDN w:val="0"/>
        <w:adjustRightInd w:val="0"/>
        <w:spacing w:after="200"/>
      </w:pPr>
      <w:r w:rsidRPr="00D1360F">
        <w:t xml:space="preserve">The advantages of heat preservation are: </w:t>
      </w:r>
    </w:p>
    <w:p w14:paraId="793C791D" w14:textId="77777777" w:rsidR="00F27291" w:rsidRPr="00D1360F" w:rsidRDefault="00F27291" w:rsidP="00D1360F">
      <w:pPr>
        <w:pStyle w:val="ListParagraph"/>
        <w:numPr>
          <w:ilvl w:val="0"/>
          <w:numId w:val="3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Most micro-organisms are destroyed so there is less chance of spoilage.</w:t>
      </w:r>
    </w:p>
    <w:p w14:paraId="1FFF5622" w14:textId="77777777" w:rsidR="00F27291" w:rsidRPr="00D1360F" w:rsidRDefault="00F27291" w:rsidP="00D1360F">
      <w:pPr>
        <w:pStyle w:val="ListParagraph"/>
        <w:numPr>
          <w:ilvl w:val="0"/>
          <w:numId w:val="37"/>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After being sterilized and stored, the food can be kept longer and more safely.</w:t>
      </w:r>
    </w:p>
    <w:p w14:paraId="21980EED" w14:textId="77777777" w:rsidR="00F27291" w:rsidRPr="00D1360F" w:rsidRDefault="00F27291" w:rsidP="00D1360F">
      <w:pPr>
        <w:autoSpaceDE w:val="0"/>
        <w:autoSpaceDN w:val="0"/>
        <w:adjustRightInd w:val="0"/>
        <w:spacing w:after="200"/>
      </w:pPr>
      <w:r w:rsidRPr="00D1360F">
        <w:t xml:space="preserve">The disadvantages are that: </w:t>
      </w:r>
    </w:p>
    <w:p w14:paraId="618152E4" w14:textId="77777777" w:rsidR="00F27291" w:rsidRPr="00D1360F" w:rsidRDefault="00EE5EE0" w:rsidP="00D1360F">
      <w:pPr>
        <w:pStyle w:val="ListParagraph"/>
        <w:numPr>
          <w:ilvl w:val="1"/>
          <w:numId w:val="38"/>
        </w:numPr>
        <w:autoSpaceDE w:val="0"/>
        <w:autoSpaceDN w:val="0"/>
        <w:adjustRightInd w:val="0"/>
        <w:spacing w:line="240" w:lineRule="auto"/>
        <w:ind w:left="360"/>
        <w:rPr>
          <w:rFonts w:ascii="Times New Roman" w:hAnsi="Times New Roman"/>
          <w:sz w:val="24"/>
          <w:szCs w:val="24"/>
        </w:rPr>
      </w:pPr>
      <w:r w:rsidRPr="00D1360F">
        <w:rPr>
          <w:rFonts w:ascii="Times New Roman" w:hAnsi="Times New Roman"/>
          <w:sz w:val="24"/>
          <w:szCs w:val="24"/>
        </w:rPr>
        <w:t>Heat preservation</w:t>
      </w:r>
      <w:r w:rsidR="00E011D9" w:rsidRPr="00D1360F">
        <w:rPr>
          <w:rFonts w:ascii="Times New Roman" w:hAnsi="Times New Roman"/>
          <w:sz w:val="24"/>
          <w:szCs w:val="24"/>
        </w:rPr>
        <w:t xml:space="preserve"> </w:t>
      </w:r>
      <w:r w:rsidR="00F27291" w:rsidRPr="00D1360F">
        <w:rPr>
          <w:rFonts w:ascii="Times New Roman" w:hAnsi="Times New Roman"/>
          <w:sz w:val="24"/>
          <w:szCs w:val="24"/>
        </w:rPr>
        <w:t xml:space="preserve">requires </w:t>
      </w:r>
      <w:r w:rsidR="001C5F1C" w:rsidRPr="00D1360F">
        <w:rPr>
          <w:rFonts w:ascii="Times New Roman" w:hAnsi="Times New Roman"/>
          <w:sz w:val="24"/>
          <w:szCs w:val="24"/>
        </w:rPr>
        <w:t xml:space="preserve">an </w:t>
      </w:r>
      <w:r w:rsidR="00F27291" w:rsidRPr="00D1360F">
        <w:rPr>
          <w:rFonts w:ascii="Times New Roman" w:hAnsi="Times New Roman"/>
          <w:sz w:val="24"/>
          <w:szCs w:val="24"/>
        </w:rPr>
        <w:t xml:space="preserve">investment in heat-resistant storage containers such as cans or </w:t>
      </w:r>
      <w:r w:rsidRPr="00D1360F">
        <w:rPr>
          <w:rFonts w:ascii="Times New Roman" w:hAnsi="Times New Roman"/>
          <w:sz w:val="24"/>
          <w:szCs w:val="24"/>
        </w:rPr>
        <w:t xml:space="preserve">(reusable) </w:t>
      </w:r>
      <w:r w:rsidR="00F27291" w:rsidRPr="00D1360F">
        <w:rPr>
          <w:rFonts w:ascii="Times New Roman" w:hAnsi="Times New Roman"/>
          <w:sz w:val="24"/>
          <w:szCs w:val="24"/>
        </w:rPr>
        <w:t>glass jars, cooking utensils such as a steamer, and fuel</w:t>
      </w:r>
      <w:r w:rsidR="001C5F1C" w:rsidRPr="00D1360F">
        <w:rPr>
          <w:rFonts w:ascii="Times New Roman" w:hAnsi="Times New Roman"/>
          <w:sz w:val="24"/>
          <w:szCs w:val="24"/>
        </w:rPr>
        <w:t>.</w:t>
      </w:r>
    </w:p>
    <w:p w14:paraId="3955E8E5" w14:textId="77777777" w:rsidR="00F27291" w:rsidRPr="00D1360F" w:rsidRDefault="00F27291" w:rsidP="00D1360F">
      <w:pPr>
        <w:pStyle w:val="ListParagraph"/>
        <w:numPr>
          <w:ilvl w:val="1"/>
          <w:numId w:val="38"/>
        </w:numPr>
        <w:autoSpaceDE w:val="0"/>
        <w:autoSpaceDN w:val="0"/>
        <w:adjustRightInd w:val="0"/>
        <w:spacing w:line="240" w:lineRule="auto"/>
        <w:ind w:left="360"/>
        <w:rPr>
          <w:rFonts w:ascii="Times New Roman" w:hAnsi="Times New Roman"/>
          <w:sz w:val="24"/>
          <w:szCs w:val="24"/>
        </w:rPr>
      </w:pPr>
      <w:r w:rsidRPr="00D1360F">
        <w:rPr>
          <w:rFonts w:ascii="Times New Roman" w:hAnsi="Times New Roman"/>
          <w:sz w:val="24"/>
          <w:szCs w:val="24"/>
        </w:rPr>
        <w:t>It’s labour-</w:t>
      </w:r>
      <w:r w:rsidR="00000CC8" w:rsidRPr="00D1360F">
        <w:rPr>
          <w:rFonts w:ascii="Times New Roman" w:hAnsi="Times New Roman"/>
          <w:sz w:val="24"/>
          <w:szCs w:val="24"/>
        </w:rPr>
        <w:t>i</w:t>
      </w:r>
      <w:r w:rsidRPr="00D1360F">
        <w:rPr>
          <w:rFonts w:ascii="Times New Roman" w:hAnsi="Times New Roman"/>
          <w:sz w:val="24"/>
          <w:szCs w:val="24"/>
        </w:rPr>
        <w:t>ntensive</w:t>
      </w:r>
      <w:r w:rsidR="001C5F1C" w:rsidRPr="00D1360F">
        <w:rPr>
          <w:rFonts w:ascii="Times New Roman" w:hAnsi="Times New Roman"/>
          <w:sz w:val="24"/>
          <w:szCs w:val="24"/>
        </w:rPr>
        <w:t>.</w:t>
      </w:r>
    </w:p>
    <w:p w14:paraId="2FD45A88" w14:textId="77777777" w:rsidR="00F27291" w:rsidRPr="00D1360F" w:rsidRDefault="00F27291" w:rsidP="00D1360F">
      <w:pPr>
        <w:pStyle w:val="ListParagraph"/>
        <w:numPr>
          <w:ilvl w:val="1"/>
          <w:numId w:val="38"/>
        </w:numPr>
        <w:autoSpaceDE w:val="0"/>
        <w:autoSpaceDN w:val="0"/>
        <w:adjustRightInd w:val="0"/>
        <w:spacing w:line="240" w:lineRule="auto"/>
        <w:ind w:left="360"/>
        <w:rPr>
          <w:rFonts w:ascii="Times New Roman" w:hAnsi="Times New Roman"/>
          <w:sz w:val="24"/>
          <w:szCs w:val="24"/>
        </w:rPr>
      </w:pPr>
      <w:r w:rsidRPr="00D1360F">
        <w:rPr>
          <w:rFonts w:ascii="Times New Roman" w:hAnsi="Times New Roman"/>
          <w:sz w:val="24"/>
          <w:szCs w:val="24"/>
        </w:rPr>
        <w:t>It requires access to abundant clean water</w:t>
      </w:r>
      <w:r w:rsidR="001C5F1C" w:rsidRPr="00D1360F">
        <w:rPr>
          <w:rFonts w:ascii="Times New Roman" w:hAnsi="Times New Roman"/>
          <w:sz w:val="24"/>
          <w:szCs w:val="24"/>
        </w:rPr>
        <w:t>.</w:t>
      </w:r>
    </w:p>
    <w:p w14:paraId="00A1D5DF" w14:textId="77777777" w:rsidR="001C5F1C" w:rsidRPr="00D1360F" w:rsidRDefault="001C5F1C" w:rsidP="00D1360F">
      <w:pPr>
        <w:pStyle w:val="ListParagraph"/>
        <w:numPr>
          <w:ilvl w:val="0"/>
          <w:numId w:val="38"/>
        </w:numPr>
        <w:autoSpaceDE w:val="0"/>
        <w:autoSpaceDN w:val="0"/>
        <w:adjustRightInd w:val="0"/>
        <w:spacing w:line="240" w:lineRule="auto"/>
        <w:rPr>
          <w:rFonts w:ascii="Times New Roman" w:hAnsi="Times New Roman"/>
          <w:sz w:val="24"/>
          <w:szCs w:val="24"/>
        </w:rPr>
      </w:pPr>
      <w:r w:rsidRPr="00D1360F">
        <w:rPr>
          <w:rFonts w:ascii="Times New Roman" w:hAnsi="Times New Roman"/>
          <w:sz w:val="24"/>
          <w:szCs w:val="24"/>
        </w:rPr>
        <w:t xml:space="preserve">Preserved fruits and vegetables have lower nutritional value and generally less taste than fresh products. However, </w:t>
      </w:r>
      <w:r w:rsidR="00A96231" w:rsidRPr="00D1360F">
        <w:rPr>
          <w:rFonts w:ascii="Times New Roman" w:hAnsi="Times New Roman"/>
          <w:sz w:val="24"/>
          <w:szCs w:val="24"/>
        </w:rPr>
        <w:t xml:space="preserve">heat preservation results in relatively little loss of nutrients. </w:t>
      </w:r>
    </w:p>
    <w:p w14:paraId="5B9683E8" w14:textId="3230C66E" w:rsidR="004B2886" w:rsidRPr="00D1360F" w:rsidRDefault="004B2886" w:rsidP="00D1360F">
      <w:pPr>
        <w:spacing w:after="200"/>
        <w:rPr>
          <w:b/>
        </w:rPr>
      </w:pPr>
      <w:r w:rsidRPr="00D1360F">
        <w:rPr>
          <w:i/>
        </w:rPr>
        <w:t>For further information, please see document</w:t>
      </w:r>
      <w:r w:rsidR="000F6684" w:rsidRPr="00D1360F">
        <w:rPr>
          <w:i/>
        </w:rPr>
        <w:t xml:space="preserve"> </w:t>
      </w:r>
      <w:r w:rsidR="002A62E2" w:rsidRPr="00D1360F">
        <w:rPr>
          <w:i/>
        </w:rPr>
        <w:t>1</w:t>
      </w:r>
      <w:r w:rsidR="00EA3416" w:rsidRPr="00D1360F">
        <w:rPr>
          <w:i/>
        </w:rPr>
        <w:t>1</w:t>
      </w:r>
      <w:r w:rsidR="00D71B56" w:rsidRPr="00D1360F">
        <w:rPr>
          <w:i/>
        </w:rPr>
        <w:t>.</w:t>
      </w:r>
    </w:p>
    <w:p w14:paraId="63A9A3CC" w14:textId="77777777" w:rsidR="00D1360F" w:rsidRDefault="00D1360F" w:rsidP="00D1360F">
      <w:pPr>
        <w:spacing w:after="200"/>
        <w:rPr>
          <w:b/>
        </w:rPr>
      </w:pPr>
    </w:p>
    <w:p w14:paraId="24217562" w14:textId="272F7BB5" w:rsidR="00646904" w:rsidRPr="00D1360F" w:rsidRDefault="001827B3" w:rsidP="00D1360F">
      <w:pPr>
        <w:spacing w:after="200"/>
        <w:rPr>
          <w:b/>
        </w:rPr>
      </w:pPr>
      <w:r w:rsidRPr="00D1360F">
        <w:rPr>
          <w:b/>
        </w:rPr>
        <w:t>Homemade</w:t>
      </w:r>
      <w:r w:rsidR="00A34930" w:rsidRPr="00D1360F">
        <w:rPr>
          <w:b/>
        </w:rPr>
        <w:t xml:space="preserve"> refrigeration</w:t>
      </w:r>
    </w:p>
    <w:p w14:paraId="32A0E56D" w14:textId="77777777" w:rsidR="00641867" w:rsidRPr="00D1360F" w:rsidRDefault="00C21F02" w:rsidP="00D1360F">
      <w:pPr>
        <w:spacing w:after="200"/>
      </w:pPr>
      <w:r w:rsidRPr="00D1360F">
        <w:t>Small</w:t>
      </w:r>
      <w:r w:rsidR="002E2E0C" w:rsidRPr="00D1360F">
        <w:t>-scale</w:t>
      </w:r>
      <w:r w:rsidRPr="00D1360F">
        <w:t xml:space="preserve"> f</w:t>
      </w:r>
      <w:r w:rsidR="00433428" w:rsidRPr="00D1360F">
        <w:t xml:space="preserve">armers </w:t>
      </w:r>
      <w:r w:rsidR="002E2E0C" w:rsidRPr="00D1360F">
        <w:t xml:space="preserve">who have </w:t>
      </w:r>
      <w:r w:rsidR="00433428" w:rsidRPr="00D1360F">
        <w:t xml:space="preserve">fresh produce </w:t>
      </w:r>
      <w:r w:rsidR="002E2E0C" w:rsidRPr="00D1360F">
        <w:t xml:space="preserve">but </w:t>
      </w:r>
      <w:r w:rsidR="003452CE" w:rsidRPr="00D1360F">
        <w:t>lack</w:t>
      </w:r>
      <w:r w:rsidR="001827B3" w:rsidRPr="00D1360F">
        <w:t xml:space="preserve"> an immediate </w:t>
      </w:r>
      <w:r w:rsidR="002171A6" w:rsidRPr="00D1360F">
        <w:t>market</w:t>
      </w:r>
      <w:r w:rsidR="001827B3" w:rsidRPr="00D1360F">
        <w:t xml:space="preserve"> can use locally</w:t>
      </w:r>
      <w:r w:rsidR="002E2E0C" w:rsidRPr="00D1360F">
        <w:t>-</w:t>
      </w:r>
      <w:r w:rsidR="001827B3" w:rsidRPr="00D1360F">
        <w:t xml:space="preserve">available materials to make a homemade refrigerator. </w:t>
      </w:r>
      <w:r w:rsidR="00F34229" w:rsidRPr="00D1360F">
        <w:t>Such a</w:t>
      </w:r>
      <w:r w:rsidR="002B7EBF" w:rsidRPr="00D1360F">
        <w:t xml:space="preserve"> refrigerator is a</w:t>
      </w:r>
      <w:r w:rsidR="003452CE" w:rsidRPr="00D1360F">
        <w:t xml:space="preserve"> wooden </w:t>
      </w:r>
      <w:r w:rsidR="00E011D9" w:rsidRPr="00D1360F">
        <w:t xml:space="preserve">shelter </w:t>
      </w:r>
      <w:r w:rsidR="00E011D9" w:rsidRPr="00D1360F">
        <w:lastRenderedPageBreak/>
        <w:t>with</w:t>
      </w:r>
      <w:r w:rsidR="002E2E0C" w:rsidRPr="00D1360F">
        <w:t xml:space="preserve"> </w:t>
      </w:r>
      <w:r w:rsidR="003452CE" w:rsidRPr="00D1360F">
        <w:t xml:space="preserve">walls </w:t>
      </w:r>
      <w:r w:rsidR="002E2E0C" w:rsidRPr="00D1360F">
        <w:t>of</w:t>
      </w:r>
      <w:r w:rsidR="002171A6" w:rsidRPr="00D1360F">
        <w:t xml:space="preserve"> wire</w:t>
      </w:r>
      <w:r w:rsidR="003452CE" w:rsidRPr="00D1360F">
        <w:t xml:space="preserve"> mesh</w:t>
      </w:r>
      <w:r w:rsidR="002171A6" w:rsidRPr="00D1360F">
        <w:t xml:space="preserve"> or </w:t>
      </w:r>
      <w:r w:rsidR="00E011D9" w:rsidRPr="00D1360F">
        <w:t>net, and</w:t>
      </w:r>
      <w:r w:rsidR="0035192E" w:rsidRPr="00D1360F">
        <w:t xml:space="preserve"> is </w:t>
      </w:r>
      <w:r w:rsidR="003452CE" w:rsidRPr="00D1360F">
        <w:t xml:space="preserve">padded with charcoal. </w:t>
      </w:r>
      <w:r w:rsidR="00881EFE" w:rsidRPr="00D1360F">
        <w:t xml:space="preserve">A pipe with small holes runs over the charcoal, dripping water droplets. The structure cools on the inside where fruits, vegetables, and other perishable food </w:t>
      </w:r>
      <w:r w:rsidR="0035192E" w:rsidRPr="00D1360F">
        <w:t>items stay cool even</w:t>
      </w:r>
      <w:r w:rsidR="00AA7038" w:rsidRPr="00D1360F">
        <w:t xml:space="preserve"> when it’s hot outside</w:t>
      </w:r>
      <w:r w:rsidR="00881EFE" w:rsidRPr="00D1360F">
        <w:t xml:space="preserve">.  </w:t>
      </w:r>
    </w:p>
    <w:p w14:paraId="618E629C" w14:textId="77777777" w:rsidR="001B307A" w:rsidRPr="00D1360F" w:rsidRDefault="00400228" w:rsidP="00D1360F">
      <w:pPr>
        <w:spacing w:after="200"/>
        <w:rPr>
          <w:b/>
        </w:rPr>
      </w:pPr>
      <w:r w:rsidRPr="00D1360F">
        <w:rPr>
          <w:b/>
          <w:noProof/>
          <w:lang w:eastAsia="en-CA"/>
        </w:rPr>
        <w:drawing>
          <wp:inline distT="0" distB="0" distL="0" distR="0" wp14:anchorId="47305BF4" wp14:editId="254472D0">
            <wp:extent cx="2292829" cy="161314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294479" cy="1614301"/>
                    </a:xfrm>
                    <a:prstGeom prst="rect">
                      <a:avLst/>
                    </a:prstGeom>
                    <a:noFill/>
                    <a:ln w="9525">
                      <a:noFill/>
                      <a:miter lim="800000"/>
                      <a:headEnd/>
                      <a:tailEnd/>
                    </a:ln>
                  </pic:spPr>
                </pic:pic>
              </a:graphicData>
            </a:graphic>
          </wp:inline>
        </w:drawing>
      </w:r>
      <w:r w:rsidRPr="00D1360F">
        <w:rPr>
          <w:b/>
          <w:noProof/>
          <w:lang w:eastAsia="en-CA"/>
        </w:rPr>
        <w:drawing>
          <wp:inline distT="0" distB="0" distL="0" distR="0" wp14:anchorId="4DF560DD" wp14:editId="5991ED2E">
            <wp:extent cx="3241735" cy="1570008"/>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3235733" cy="1567101"/>
                    </a:xfrm>
                    <a:prstGeom prst="rect">
                      <a:avLst/>
                    </a:prstGeom>
                    <a:noFill/>
                    <a:ln w="9525">
                      <a:noFill/>
                      <a:miter lim="800000"/>
                      <a:headEnd/>
                      <a:tailEnd/>
                    </a:ln>
                  </pic:spPr>
                </pic:pic>
              </a:graphicData>
            </a:graphic>
          </wp:inline>
        </w:drawing>
      </w:r>
    </w:p>
    <w:p w14:paraId="2E69D69C" w14:textId="2F740AA1" w:rsidR="00473BF6" w:rsidRPr="00D1360F" w:rsidRDefault="00473BF6" w:rsidP="00D1360F">
      <w:pPr>
        <w:spacing w:after="200"/>
        <w:rPr>
          <w:b/>
        </w:rPr>
      </w:pPr>
      <w:r w:rsidRPr="00D1360F">
        <w:rPr>
          <w:i/>
        </w:rPr>
        <w:t>For further information, please see document</w:t>
      </w:r>
      <w:r w:rsidR="00441891" w:rsidRPr="00D1360F">
        <w:rPr>
          <w:i/>
        </w:rPr>
        <w:t xml:space="preserve"> </w:t>
      </w:r>
      <w:r w:rsidRPr="00D1360F">
        <w:rPr>
          <w:i/>
        </w:rPr>
        <w:t>3</w:t>
      </w:r>
      <w:r w:rsidR="00D71B56" w:rsidRPr="00D1360F">
        <w:rPr>
          <w:i/>
        </w:rPr>
        <w:t>.</w:t>
      </w:r>
    </w:p>
    <w:p w14:paraId="1E573EEE" w14:textId="77777777" w:rsidR="00D1360F" w:rsidRDefault="00D1360F" w:rsidP="00D1360F">
      <w:pPr>
        <w:spacing w:after="200"/>
        <w:rPr>
          <w:b/>
        </w:rPr>
      </w:pPr>
    </w:p>
    <w:p w14:paraId="2D5AF3A4" w14:textId="1332C90A" w:rsidR="003F56A4" w:rsidRPr="00D1360F" w:rsidRDefault="003F56A4" w:rsidP="00D1360F">
      <w:pPr>
        <w:spacing w:after="200"/>
        <w:rPr>
          <w:b/>
          <w:sz w:val="28"/>
          <w:szCs w:val="28"/>
        </w:rPr>
      </w:pPr>
      <w:r w:rsidRPr="00D1360F">
        <w:rPr>
          <w:b/>
          <w:sz w:val="28"/>
          <w:szCs w:val="28"/>
        </w:rPr>
        <w:t>Key definitions</w:t>
      </w:r>
    </w:p>
    <w:p w14:paraId="1541B3AC" w14:textId="77777777" w:rsidR="006C5AA4" w:rsidRPr="00D1360F" w:rsidRDefault="006C5AA4" w:rsidP="00D1360F">
      <w:pPr>
        <w:spacing w:after="200"/>
      </w:pPr>
      <w:r w:rsidRPr="00D1360F">
        <w:rPr>
          <w:i/>
        </w:rPr>
        <w:t>Blanch</w:t>
      </w:r>
      <w:r w:rsidR="00EE5903" w:rsidRPr="00D1360F">
        <w:rPr>
          <w:i/>
        </w:rPr>
        <w:t>ing</w:t>
      </w:r>
      <w:r w:rsidRPr="00D1360F">
        <w:rPr>
          <w:i/>
        </w:rPr>
        <w:t xml:space="preserve">: </w:t>
      </w:r>
      <w:r w:rsidRPr="00D1360F">
        <w:t xml:space="preserve">This involves scalding vegetables in boiling steam or water for a short time </w:t>
      </w:r>
      <w:r w:rsidR="00EE5903" w:rsidRPr="00D1360F">
        <w:t xml:space="preserve">and </w:t>
      </w:r>
      <w:r w:rsidRPr="00D1360F">
        <w:t>before fr</w:t>
      </w:r>
      <w:r w:rsidR="00EE5903" w:rsidRPr="00D1360F">
        <w:t>eezing</w:t>
      </w:r>
      <w:r w:rsidRPr="00D1360F">
        <w:t>. Blanching stops or slows enzymes that cause loss of flavour, texture</w:t>
      </w:r>
      <w:r w:rsidR="00EE5903" w:rsidRPr="00D1360F">
        <w:t>,</w:t>
      </w:r>
      <w:r w:rsidRPr="00D1360F">
        <w:t xml:space="preserve"> and colo</w:t>
      </w:r>
      <w:r w:rsidR="00EE5903" w:rsidRPr="00D1360F">
        <w:t>u</w:t>
      </w:r>
      <w:r w:rsidRPr="00D1360F">
        <w:t xml:space="preserve">r. It also cleans dirt </w:t>
      </w:r>
      <w:r w:rsidR="00EE5903" w:rsidRPr="00D1360F">
        <w:t>off</w:t>
      </w:r>
      <w:r w:rsidRPr="00D1360F">
        <w:t xml:space="preserve"> vegetables and stops loss of vitamins. Blanching wilts the vegetables</w:t>
      </w:r>
      <w:r w:rsidR="00EE5903" w:rsidRPr="00D1360F">
        <w:t>,</w:t>
      </w:r>
      <w:r w:rsidRPr="00D1360F">
        <w:t xml:space="preserve"> making them easier to pack. Blanching takes from 10 seconds to 1</w:t>
      </w:r>
      <w:r w:rsidR="00EE5903" w:rsidRPr="00D1360F">
        <w:t>0</w:t>
      </w:r>
      <w:r w:rsidRPr="00D1360F">
        <w:t xml:space="preserve"> minutes</w:t>
      </w:r>
      <w:r w:rsidR="00EE5903" w:rsidRPr="00D1360F">
        <w:t>,</w:t>
      </w:r>
      <w:r w:rsidRPr="00D1360F">
        <w:t xml:space="preserve"> depending on the vegetable.  </w:t>
      </w:r>
    </w:p>
    <w:p w14:paraId="14967FD7" w14:textId="77777777" w:rsidR="006C5AA4" w:rsidRPr="00D1360F" w:rsidRDefault="006C5AA4" w:rsidP="00D1360F">
      <w:pPr>
        <w:spacing w:after="200"/>
        <w:rPr>
          <w:i/>
        </w:rPr>
      </w:pPr>
      <w:r w:rsidRPr="00D1360F">
        <w:rPr>
          <w:i/>
        </w:rPr>
        <w:t>Evaporative cooling:</w:t>
      </w:r>
      <w:r w:rsidRPr="00D1360F">
        <w:t xml:space="preserve"> This occurs when air </w:t>
      </w:r>
      <w:r w:rsidR="00EE5903" w:rsidRPr="00D1360F">
        <w:t>with low</w:t>
      </w:r>
      <w:r w:rsidRPr="00D1360F">
        <w:t xml:space="preserve"> humidity passes over a wet surface</w:t>
      </w:r>
      <w:r w:rsidR="00EE5903" w:rsidRPr="00D1360F">
        <w:t xml:space="preserve"> and absorbs moisture which evaporates from the wet surface. </w:t>
      </w:r>
      <w:r w:rsidR="00E011D9" w:rsidRPr="00D1360F">
        <w:t>The faster</w:t>
      </w:r>
      <w:r w:rsidRPr="00D1360F">
        <w:t xml:space="preserve"> the </w:t>
      </w:r>
      <w:r w:rsidR="00EE5903" w:rsidRPr="00D1360F">
        <w:t xml:space="preserve">rate of </w:t>
      </w:r>
      <w:r w:rsidRPr="00D1360F">
        <w:t>evaporation</w:t>
      </w:r>
      <w:r w:rsidR="00EE5903" w:rsidRPr="00D1360F">
        <w:t xml:space="preserve">, </w:t>
      </w:r>
      <w:r w:rsidRPr="00D1360F">
        <w:t xml:space="preserve">the greater the cooling. </w:t>
      </w:r>
      <w:r w:rsidR="00EE5903" w:rsidRPr="00D1360F">
        <w:t>The</w:t>
      </w:r>
      <w:r w:rsidRPr="00D1360F">
        <w:t xml:space="preserve"> efficiency </w:t>
      </w:r>
      <w:r w:rsidR="00EE5903" w:rsidRPr="00D1360F">
        <w:t xml:space="preserve">of evaporative cooling </w:t>
      </w:r>
      <w:r w:rsidRPr="00D1360F">
        <w:t xml:space="preserve">depends on the humidity of the surrounding air.  </w:t>
      </w:r>
    </w:p>
    <w:p w14:paraId="6CB310FA" w14:textId="77777777" w:rsidR="006C5AA4" w:rsidRPr="00D1360F" w:rsidRDefault="006C5AA4" w:rsidP="00D1360F">
      <w:pPr>
        <w:spacing w:after="200"/>
      </w:pPr>
      <w:r w:rsidRPr="00D1360F">
        <w:rPr>
          <w:i/>
        </w:rPr>
        <w:t>Multi-storey garden:</w:t>
      </w:r>
      <w:r w:rsidRPr="00D1360F">
        <w:t xml:space="preserve"> These are gardens with different sized circles layered on top each other. The soil is held in place by hardened black polythene. On these gardens vegetables like kales, spinach, coriander, tomatoes, can be grown as well as strawberries.</w:t>
      </w:r>
    </w:p>
    <w:p w14:paraId="73273D83" w14:textId="77777777" w:rsidR="006C5AA4" w:rsidRPr="00D1360F" w:rsidRDefault="006C5AA4" w:rsidP="00D1360F">
      <w:pPr>
        <w:spacing w:after="200"/>
      </w:pPr>
      <w:r w:rsidRPr="00D1360F">
        <w:rPr>
          <w:i/>
        </w:rPr>
        <w:t>Sterilization</w:t>
      </w:r>
      <w:r w:rsidRPr="00D1360F">
        <w:t>: Preservation method in which bottled or canned food is heated at a temperature of 100 – 121°C. This process kills all micro-organisms, and extends the product’s shelf life up to a maximum of one year, but it does not kill the spores, which can grow into bacteria once the container is reopened.</w:t>
      </w:r>
    </w:p>
    <w:p w14:paraId="4EB1EB83" w14:textId="77777777" w:rsidR="00D1360F" w:rsidRDefault="00D1360F" w:rsidP="006C5AA4">
      <w:pPr>
        <w:spacing w:after="200"/>
        <w:rPr>
          <w:rFonts w:eastAsia="FedraSansStd-Light"/>
          <w:b/>
          <w:lang w:val="en-US" w:eastAsia="en-CA"/>
        </w:rPr>
      </w:pPr>
    </w:p>
    <w:p w14:paraId="436FB2BE" w14:textId="515BED78" w:rsidR="00DD4C30" w:rsidRPr="00D1360F" w:rsidRDefault="0069319E" w:rsidP="006C5AA4">
      <w:pPr>
        <w:spacing w:after="200"/>
        <w:rPr>
          <w:rFonts w:eastAsia="FedraSansStd-Light"/>
          <w:b/>
          <w:sz w:val="28"/>
          <w:szCs w:val="28"/>
          <w:lang w:val="en-US" w:eastAsia="en-CA"/>
        </w:rPr>
      </w:pPr>
      <w:r w:rsidRPr="00D1360F">
        <w:rPr>
          <w:rFonts w:eastAsia="FedraSansStd-Light"/>
          <w:b/>
          <w:sz w:val="28"/>
          <w:szCs w:val="28"/>
          <w:lang w:val="en-US" w:eastAsia="en-CA"/>
        </w:rPr>
        <w:t xml:space="preserve">Sources of information: </w:t>
      </w:r>
    </w:p>
    <w:p w14:paraId="2F28E915" w14:textId="40BA104F"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 xml:space="preserve">AgriProFocus, Verbos, and Food &amp; Business Knowledge Platform, 2018. </w:t>
      </w:r>
      <w:r w:rsidRPr="006C5AA4">
        <w:rPr>
          <w:rFonts w:ascii="Times New Roman" w:hAnsi="Times New Roman"/>
          <w:i/>
          <w:iCs/>
          <w:sz w:val="24"/>
          <w:szCs w:val="24"/>
        </w:rPr>
        <w:t>What is climate smart in Africa's horticulture</w:t>
      </w:r>
      <w:r w:rsidRPr="006C5AA4">
        <w:rPr>
          <w:rFonts w:ascii="Times New Roman" w:hAnsi="Times New Roman"/>
          <w:sz w:val="24"/>
          <w:szCs w:val="24"/>
        </w:rPr>
        <w:t xml:space="preserve">? </w:t>
      </w:r>
      <w:hyperlink r:id="rId18" w:history="1">
        <w:r w:rsidR="00F4479E" w:rsidRPr="00E8638A">
          <w:rPr>
            <w:rStyle w:val="Hyperlink"/>
            <w:rFonts w:ascii="Times New Roman" w:hAnsi="Times New Roman"/>
            <w:sz w:val="24"/>
            <w:szCs w:val="24"/>
          </w:rPr>
          <w:t>https://images.agri-profocus.nl/upload/post/190207_report-businessdrivers-csa-horticulture-compressed1549554309.pdf</w:t>
        </w:r>
      </w:hyperlink>
      <w:r w:rsidRPr="006C5AA4">
        <w:rPr>
          <w:rFonts w:ascii="Times New Roman" w:hAnsi="Times New Roman"/>
          <w:sz w:val="24"/>
          <w:szCs w:val="24"/>
        </w:rPr>
        <w:t xml:space="preserve"> (1.47 MB). </w:t>
      </w:r>
    </w:p>
    <w:p w14:paraId="4F829E19" w14:textId="49126504" w:rsidR="002A62E2" w:rsidRPr="009B7B07" w:rsidRDefault="002A62E2" w:rsidP="00596AAE">
      <w:pPr>
        <w:pStyle w:val="ListParagraph"/>
        <w:numPr>
          <w:ilvl w:val="0"/>
          <w:numId w:val="64"/>
        </w:numPr>
        <w:autoSpaceDE w:val="0"/>
        <w:autoSpaceDN w:val="0"/>
        <w:adjustRightInd w:val="0"/>
        <w:spacing w:after="60" w:line="240" w:lineRule="auto"/>
        <w:rPr>
          <w:rFonts w:ascii="Times New Roman" w:eastAsia="FedraSansStd-Light" w:hAnsi="Times New Roman"/>
          <w:i/>
          <w:sz w:val="24"/>
          <w:szCs w:val="24"/>
          <w:lang w:val="fr-FR" w:eastAsia="en-CA"/>
        </w:rPr>
      </w:pPr>
      <w:r w:rsidRPr="00E011D9">
        <w:rPr>
          <w:rFonts w:ascii="Times New Roman" w:hAnsi="Times New Roman"/>
          <w:sz w:val="24"/>
          <w:szCs w:val="24"/>
          <w:lang w:val="en-US"/>
        </w:rPr>
        <w:t xml:space="preserve">Bagnetto, L. A., </w:t>
      </w:r>
      <w:r w:rsidRPr="00E011D9">
        <w:rPr>
          <w:rFonts w:ascii="Times New Roman" w:eastAsia="FedraSansStd-Light" w:hAnsi="Times New Roman"/>
          <w:sz w:val="24"/>
          <w:szCs w:val="24"/>
          <w:lang w:val="en-US" w:eastAsia="en-CA"/>
        </w:rPr>
        <w:t xml:space="preserve">2020. </w:t>
      </w:r>
      <w:r w:rsidRPr="006C5AA4">
        <w:rPr>
          <w:rFonts w:ascii="Times New Roman" w:hAnsi="Times New Roman"/>
          <w:i/>
          <w:sz w:val="24"/>
          <w:szCs w:val="24"/>
        </w:rPr>
        <w:t xml:space="preserve">African street vendors feel the squeeze under strict Covid-19 measures. </w:t>
      </w:r>
      <w:r w:rsidRPr="009B7B07">
        <w:rPr>
          <w:rFonts w:ascii="Times New Roman" w:hAnsi="Times New Roman"/>
          <w:sz w:val="24"/>
          <w:szCs w:val="24"/>
          <w:lang w:val="fr-FR"/>
        </w:rPr>
        <w:t>Radio France International.</w:t>
      </w:r>
      <w:r w:rsidR="000F6684">
        <w:rPr>
          <w:rFonts w:ascii="Times New Roman" w:hAnsi="Times New Roman"/>
          <w:sz w:val="24"/>
          <w:szCs w:val="24"/>
          <w:lang w:val="fr-FR"/>
        </w:rPr>
        <w:t xml:space="preserve"> </w:t>
      </w:r>
      <w:hyperlink r:id="rId19" w:history="1">
        <w:r w:rsidR="00596AAE" w:rsidRPr="00022655">
          <w:rPr>
            <w:rStyle w:val="Hyperlink"/>
            <w:rFonts w:ascii="Times New Roman" w:hAnsi="Times New Roman"/>
            <w:sz w:val="24"/>
            <w:szCs w:val="24"/>
            <w:lang w:val="fr-FR"/>
          </w:rPr>
          <w:t>https://www.rfi.fr/en/africa/20200408-african-street-vendors-feel-the-squeeze-under-strict-covid-19-measures-food-traders-markets-coronavirus-lockdown</w:t>
        </w:r>
      </w:hyperlink>
      <w:r w:rsidR="00596AAE">
        <w:rPr>
          <w:rFonts w:ascii="Times New Roman" w:hAnsi="Times New Roman"/>
          <w:sz w:val="24"/>
          <w:szCs w:val="24"/>
          <w:lang w:val="fr-FR"/>
        </w:rPr>
        <w:t xml:space="preserve"> </w:t>
      </w:r>
    </w:p>
    <w:p w14:paraId="60F80C42"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eastAsia="FedraSansStd-Light" w:hAnsi="Times New Roman"/>
          <w:sz w:val="24"/>
          <w:szCs w:val="24"/>
          <w:lang w:val="en-US" w:eastAsia="en-CA"/>
        </w:rPr>
        <w:t xml:space="preserve">Feed the Future-USAID, 2018. </w:t>
      </w:r>
      <w:r w:rsidRPr="00CE7925">
        <w:rPr>
          <w:rFonts w:ascii="Times New Roman" w:hAnsi="Times New Roman"/>
          <w:sz w:val="24"/>
          <w:szCs w:val="24"/>
        </w:rPr>
        <w:t>Drying Fruits and Vegetables with the Chimney Solar Dryer, chapter 2 in</w:t>
      </w:r>
      <w:r>
        <w:rPr>
          <w:rFonts w:ascii="Times New Roman" w:hAnsi="Times New Roman"/>
          <w:i/>
          <w:sz w:val="24"/>
          <w:szCs w:val="24"/>
        </w:rPr>
        <w:t xml:space="preserve"> Chimney Solar Dryer Manual</w:t>
      </w:r>
      <w:r w:rsidRPr="006C5AA4">
        <w:rPr>
          <w:rFonts w:ascii="Times New Roman" w:hAnsi="Times New Roman"/>
          <w:i/>
          <w:sz w:val="24"/>
          <w:szCs w:val="24"/>
        </w:rPr>
        <w:t xml:space="preserve">. </w:t>
      </w:r>
      <w:hyperlink r:id="rId20" w:history="1">
        <w:r w:rsidRPr="006C5AA4">
          <w:rPr>
            <w:rStyle w:val="Hyperlink"/>
            <w:rFonts w:ascii="Times New Roman" w:hAnsi="Times New Roman"/>
            <w:sz w:val="24"/>
            <w:szCs w:val="24"/>
          </w:rPr>
          <w:t>https://horticulture.ucdavis.edu/sites/g/files/dgvnsk1816/files/extension_material_files/drying-fruit-vegetables-chimney-solar-dryer.pdf</w:t>
        </w:r>
      </w:hyperlink>
      <w:r w:rsidRPr="006C5AA4">
        <w:rPr>
          <w:rFonts w:ascii="Times New Roman" w:hAnsi="Times New Roman"/>
          <w:sz w:val="24"/>
          <w:szCs w:val="24"/>
        </w:rPr>
        <w:t xml:space="preserve"> (654 KB). </w:t>
      </w:r>
    </w:p>
    <w:p w14:paraId="26FB1E63" w14:textId="77777777" w:rsidR="002A62E2" w:rsidRPr="002A62E2" w:rsidRDefault="002A62E2" w:rsidP="000F6684">
      <w:pPr>
        <w:pStyle w:val="ListParagraph"/>
        <w:numPr>
          <w:ilvl w:val="0"/>
          <w:numId w:val="64"/>
        </w:numPr>
        <w:spacing w:after="60" w:line="240" w:lineRule="auto"/>
        <w:rPr>
          <w:rFonts w:ascii="Times New Roman" w:hAnsi="Times New Roman"/>
          <w:sz w:val="24"/>
          <w:szCs w:val="24"/>
        </w:rPr>
      </w:pPr>
      <w:r w:rsidRPr="002A62E2">
        <w:rPr>
          <w:rFonts w:ascii="Times New Roman" w:hAnsi="Times New Roman"/>
          <w:sz w:val="24"/>
          <w:szCs w:val="24"/>
        </w:rPr>
        <w:t xml:space="preserve">Food and Agriculture Organization, 2011. Preserving green leafy vegetables and fruits. </w:t>
      </w:r>
      <w:hyperlink r:id="rId21" w:history="1">
        <w:r w:rsidRPr="00E007B7">
          <w:rPr>
            <w:rStyle w:val="Hyperlink"/>
            <w:rFonts w:ascii="Times New Roman" w:hAnsi="Times New Roman"/>
            <w:sz w:val="24"/>
            <w:szCs w:val="24"/>
          </w:rPr>
          <w:t>http://www.fao.org/3/CA2556EN/ca2556en.pdf</w:t>
        </w:r>
      </w:hyperlink>
      <w:r w:rsidRPr="002A62E2">
        <w:rPr>
          <w:rFonts w:ascii="Times New Roman" w:hAnsi="Times New Roman"/>
          <w:sz w:val="24"/>
          <w:szCs w:val="24"/>
        </w:rPr>
        <w:t xml:space="preserve"> (683 KB).</w:t>
      </w:r>
    </w:p>
    <w:p w14:paraId="0AC990B6" w14:textId="77777777" w:rsidR="002A62E2" w:rsidRPr="002A62E2" w:rsidRDefault="002A62E2" w:rsidP="000F6684">
      <w:pPr>
        <w:pStyle w:val="ListParagraph"/>
        <w:numPr>
          <w:ilvl w:val="0"/>
          <w:numId w:val="64"/>
        </w:numPr>
        <w:spacing w:after="60" w:line="240" w:lineRule="auto"/>
        <w:rPr>
          <w:rFonts w:ascii="Times New Roman" w:hAnsi="Times New Roman"/>
          <w:sz w:val="24"/>
          <w:szCs w:val="24"/>
        </w:rPr>
      </w:pPr>
      <w:r w:rsidRPr="002A62E2">
        <w:rPr>
          <w:rFonts w:ascii="Times New Roman" w:hAnsi="Times New Roman"/>
          <w:sz w:val="24"/>
          <w:szCs w:val="24"/>
        </w:rPr>
        <w:t xml:space="preserve">Food and Agriculture Organization, 2009. Climate Change in Africa: The threat to agriculture. </w:t>
      </w:r>
      <w:hyperlink r:id="rId22" w:history="1">
        <w:r w:rsidRPr="00E007B7">
          <w:rPr>
            <w:rStyle w:val="Hyperlink"/>
            <w:rFonts w:ascii="Times New Roman" w:hAnsi="Times New Roman"/>
            <w:sz w:val="24"/>
            <w:szCs w:val="24"/>
          </w:rPr>
          <w:t>https://www.uncclearn.org/sites/default/files/inventory/fao34.pdf</w:t>
        </w:r>
      </w:hyperlink>
      <w:r w:rsidRPr="002A62E2">
        <w:rPr>
          <w:rFonts w:ascii="Times New Roman" w:hAnsi="Times New Roman"/>
          <w:sz w:val="24"/>
          <w:szCs w:val="24"/>
        </w:rPr>
        <w:t xml:space="preserve"> (215 KB). </w:t>
      </w:r>
    </w:p>
    <w:p w14:paraId="71C15A4D"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 xml:space="preserve">Food and Agriculture Organization, </w:t>
      </w:r>
      <w:r w:rsidRPr="006C5AA4">
        <w:rPr>
          <w:rFonts w:ascii="Times New Roman" w:eastAsia="FedraSansStd-Light" w:hAnsi="Times New Roman"/>
          <w:sz w:val="24"/>
          <w:szCs w:val="24"/>
          <w:lang w:val="en-US" w:eastAsia="en-CA"/>
        </w:rPr>
        <w:t xml:space="preserve">2008. </w:t>
      </w:r>
      <w:r w:rsidRPr="006C5AA4">
        <w:rPr>
          <w:rFonts w:ascii="Times New Roman" w:hAnsi="Times New Roman"/>
          <w:i/>
          <w:sz w:val="24"/>
          <w:szCs w:val="24"/>
        </w:rPr>
        <w:t xml:space="preserve">Climate Change and Food Security: A Framework </w:t>
      </w:r>
      <w:r w:rsidR="00E011D9" w:rsidRPr="006C5AA4">
        <w:rPr>
          <w:rFonts w:ascii="Times New Roman" w:hAnsi="Times New Roman"/>
          <w:i/>
          <w:sz w:val="24"/>
          <w:szCs w:val="24"/>
        </w:rPr>
        <w:t>Document.</w:t>
      </w:r>
      <w:r w:rsidR="00E011D9">
        <w:rPr>
          <w:rFonts w:ascii="Times New Roman" w:hAnsi="Times New Roman"/>
          <w:sz w:val="24"/>
          <w:szCs w:val="24"/>
        </w:rPr>
        <w:t xml:space="preserve"> Intergovernmental</w:t>
      </w:r>
      <w:r>
        <w:rPr>
          <w:rFonts w:ascii="Times New Roman" w:hAnsi="Times New Roman"/>
          <w:sz w:val="24"/>
          <w:szCs w:val="24"/>
        </w:rPr>
        <w:t xml:space="preserve"> Working Group on Climate change. </w:t>
      </w:r>
      <w:hyperlink r:id="rId23" w:history="1">
        <w:r w:rsidRPr="006C5AA4">
          <w:rPr>
            <w:rStyle w:val="Hyperlink"/>
            <w:rFonts w:ascii="Times New Roman" w:hAnsi="Times New Roman"/>
            <w:sz w:val="24"/>
            <w:szCs w:val="24"/>
          </w:rPr>
          <w:t>http://www.fao.org/3/k2595e/k2595e00.pdf</w:t>
        </w:r>
      </w:hyperlink>
      <w:r w:rsidRPr="006C5AA4">
        <w:rPr>
          <w:rFonts w:ascii="Times New Roman" w:hAnsi="Times New Roman"/>
          <w:sz w:val="24"/>
          <w:szCs w:val="24"/>
        </w:rPr>
        <w:t xml:space="preserve"> (750 KB). </w:t>
      </w:r>
    </w:p>
    <w:p w14:paraId="21B2210E"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 xml:space="preserve">Food and Fertilizer Technology Center (FFTC), 2005. </w:t>
      </w:r>
      <w:r w:rsidRPr="006C5AA4">
        <w:rPr>
          <w:rFonts w:ascii="Times New Roman" w:hAnsi="Times New Roman"/>
          <w:i/>
          <w:sz w:val="24"/>
          <w:szCs w:val="24"/>
        </w:rPr>
        <w:t xml:space="preserve">Processing of banana flour. </w:t>
      </w:r>
      <w:hyperlink r:id="rId24" w:history="1">
        <w:r w:rsidRPr="006C5AA4">
          <w:rPr>
            <w:rStyle w:val="Hyperlink"/>
            <w:rFonts w:ascii="Times New Roman" w:hAnsi="Times New Roman"/>
            <w:sz w:val="24"/>
            <w:szCs w:val="24"/>
          </w:rPr>
          <w:t>https://www.fftc.org.tw/htmlarea_file/library/20110716233724/pt2005019.pdf</w:t>
        </w:r>
      </w:hyperlink>
      <w:r w:rsidRPr="006C5AA4">
        <w:rPr>
          <w:rFonts w:ascii="Times New Roman" w:hAnsi="Times New Roman"/>
          <w:sz w:val="24"/>
          <w:szCs w:val="24"/>
        </w:rPr>
        <w:t xml:space="preserve"> (377 KB). </w:t>
      </w:r>
    </w:p>
    <w:p w14:paraId="49AACAE9"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iCs/>
          <w:sz w:val="24"/>
          <w:szCs w:val="24"/>
        </w:rPr>
        <w:t xml:space="preserve">Global Forum on Food Security and Nutrition, 2013. </w:t>
      </w:r>
      <w:r w:rsidRPr="006C5AA4">
        <w:rPr>
          <w:rFonts w:ascii="Times New Roman" w:hAnsi="Times New Roman"/>
          <w:i/>
          <w:iCs/>
          <w:sz w:val="24"/>
          <w:szCs w:val="24"/>
        </w:rPr>
        <w:t xml:space="preserve">Indigenous methods of food preparation: what is their impact on food security and </w:t>
      </w:r>
      <w:r w:rsidR="00E011D9" w:rsidRPr="006C5AA4">
        <w:rPr>
          <w:rFonts w:ascii="Times New Roman" w:hAnsi="Times New Roman"/>
          <w:i/>
          <w:iCs/>
          <w:sz w:val="24"/>
          <w:szCs w:val="24"/>
        </w:rPr>
        <w:t>nutrition?</w:t>
      </w:r>
      <w:r w:rsidR="00E011D9">
        <w:rPr>
          <w:rFonts w:ascii="Times New Roman" w:hAnsi="Times New Roman"/>
          <w:iCs/>
          <w:sz w:val="24"/>
          <w:szCs w:val="24"/>
        </w:rPr>
        <w:t xml:space="preserve"> Food</w:t>
      </w:r>
      <w:r>
        <w:rPr>
          <w:rFonts w:ascii="Times New Roman" w:hAnsi="Times New Roman"/>
          <w:iCs/>
          <w:sz w:val="24"/>
          <w:szCs w:val="24"/>
        </w:rPr>
        <w:t xml:space="preserve"> and Agriculture Organization of the United Nations. </w:t>
      </w:r>
      <w:hyperlink r:id="rId25" w:history="1">
        <w:r w:rsidRPr="006C5AA4">
          <w:rPr>
            <w:rStyle w:val="Hyperlink"/>
            <w:rFonts w:ascii="Times New Roman" w:hAnsi="Times New Roman"/>
            <w:iCs/>
            <w:sz w:val="24"/>
            <w:szCs w:val="24"/>
          </w:rPr>
          <w:t>http://assets.fsnforum.fao.org.s3-eu-west-1.amazonaws.com/public/files/90_indigenous_knowledge/summary_89_EN_indigenous_methods.pdf</w:t>
        </w:r>
      </w:hyperlink>
      <w:r w:rsidRPr="006C5AA4">
        <w:rPr>
          <w:rFonts w:ascii="Times New Roman" w:hAnsi="Times New Roman"/>
          <w:iCs/>
          <w:sz w:val="24"/>
          <w:szCs w:val="24"/>
        </w:rPr>
        <w:t xml:space="preserve"> (189 KB). </w:t>
      </w:r>
    </w:p>
    <w:p w14:paraId="383728A8"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 xml:space="preserve">Ibnouf, F. O. 2012. </w:t>
      </w:r>
      <w:r w:rsidRPr="009B7B07">
        <w:rPr>
          <w:rFonts w:ascii="Times New Roman" w:hAnsi="Times New Roman"/>
          <w:sz w:val="24"/>
          <w:szCs w:val="24"/>
        </w:rPr>
        <w:t xml:space="preserve">The Value of Women's Indigenous Knowledge in Food Processing and Preservation for Achieving Household Food Security in Rural Sudan. </w:t>
      </w:r>
      <w:r w:rsidRPr="009B7B07">
        <w:rPr>
          <w:rFonts w:ascii="Times New Roman" w:hAnsi="Times New Roman"/>
          <w:i/>
          <w:sz w:val="24"/>
          <w:szCs w:val="24"/>
        </w:rPr>
        <w:t>Journal of Food Research</w:t>
      </w:r>
      <w:r>
        <w:rPr>
          <w:rFonts w:ascii="Times New Roman" w:hAnsi="Times New Roman"/>
          <w:sz w:val="24"/>
          <w:szCs w:val="24"/>
        </w:rPr>
        <w:t xml:space="preserve">, Volume 1(1), pages 238-253. </w:t>
      </w:r>
      <w:hyperlink r:id="rId26" w:history="1">
        <w:r w:rsidRPr="006C5AA4">
          <w:rPr>
            <w:rStyle w:val="Hyperlink"/>
            <w:rFonts w:ascii="Times New Roman" w:hAnsi="Times New Roman"/>
            <w:sz w:val="24"/>
            <w:szCs w:val="24"/>
          </w:rPr>
          <w:t>http://citeseerx.ist.psu.edu/viewdoc/download?doi=10.1.1.473.5547&amp;rep=rep1&amp;type=pdf</w:t>
        </w:r>
      </w:hyperlink>
      <w:r w:rsidRPr="006C5AA4">
        <w:rPr>
          <w:rFonts w:ascii="Times New Roman" w:hAnsi="Times New Roman"/>
          <w:sz w:val="24"/>
          <w:szCs w:val="24"/>
        </w:rPr>
        <w:t xml:space="preserve"> (557 KB).</w:t>
      </w:r>
    </w:p>
    <w:p w14:paraId="371F90F8"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eastAsia="FedraSansStd-Light" w:hAnsi="Times New Roman"/>
          <w:sz w:val="24"/>
          <w:szCs w:val="24"/>
          <w:lang w:val="en-US" w:eastAsia="en-CA"/>
        </w:rPr>
        <w:t xml:space="preserve">Infonet-Biovision, undated. </w:t>
      </w:r>
      <w:r w:rsidRPr="006C5AA4">
        <w:rPr>
          <w:rFonts w:ascii="Times New Roman" w:eastAsia="FedraSansStd-Light" w:hAnsi="Times New Roman"/>
          <w:i/>
          <w:sz w:val="24"/>
          <w:szCs w:val="24"/>
          <w:lang w:val="en-US" w:eastAsia="en-CA"/>
        </w:rPr>
        <w:t>Drying of Fruit and Vegetables.</w:t>
      </w:r>
      <w:hyperlink r:id="rId27" w:history="1">
        <w:r w:rsidRPr="006C5AA4">
          <w:rPr>
            <w:rStyle w:val="Hyperlink"/>
            <w:rFonts w:ascii="Times New Roman" w:eastAsia="FedraSansStd-Light" w:hAnsi="Times New Roman"/>
            <w:sz w:val="24"/>
            <w:szCs w:val="24"/>
            <w:lang w:val="en-US" w:eastAsia="en-CA"/>
          </w:rPr>
          <w:t>https://www.infonet-biovision.org/PlantHealth/Drying-fruit-and-vegetables</w:t>
        </w:r>
      </w:hyperlink>
    </w:p>
    <w:p w14:paraId="51094F10"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b/>
          <w:sz w:val="24"/>
          <w:szCs w:val="24"/>
          <w:lang w:val="en-US" w:eastAsia="en-CA"/>
        </w:rPr>
      </w:pPr>
      <w:r w:rsidRPr="006C5AA4">
        <w:rPr>
          <w:rFonts w:ascii="Times New Roman" w:hAnsi="Times New Roman"/>
          <w:sz w:val="24"/>
          <w:szCs w:val="24"/>
        </w:rPr>
        <w:t xml:space="preserve">James, I.F., and Kuipers, B., 2003. </w:t>
      </w:r>
      <w:r w:rsidRPr="006C5AA4">
        <w:rPr>
          <w:rFonts w:ascii="Times New Roman" w:hAnsi="Times New Roman"/>
          <w:i/>
          <w:sz w:val="24"/>
          <w:szCs w:val="24"/>
        </w:rPr>
        <w:t xml:space="preserve">Preservation of fruit and vegetables. </w:t>
      </w:r>
      <w:r w:rsidRPr="004508BE">
        <w:rPr>
          <w:rFonts w:ascii="Times New Roman" w:hAnsi="Times New Roman"/>
          <w:sz w:val="24"/>
          <w:szCs w:val="24"/>
        </w:rPr>
        <w:t>Agrodok #3. Agromisa Foundation.</w:t>
      </w:r>
      <w:hyperlink r:id="rId28" w:history="1">
        <w:r w:rsidRPr="006C5AA4">
          <w:rPr>
            <w:rStyle w:val="Hyperlink"/>
            <w:rFonts w:ascii="Times New Roman" w:hAnsi="Times New Roman"/>
            <w:sz w:val="24"/>
            <w:szCs w:val="24"/>
          </w:rPr>
          <w:t>http://ubblab.weebly.com/uploads/4/7/4/6/47469791/03-preservation_of_fruit_and_vegetables.pdf</w:t>
        </w:r>
      </w:hyperlink>
      <w:r w:rsidRPr="006C5AA4">
        <w:rPr>
          <w:rFonts w:ascii="Times New Roman" w:hAnsi="Times New Roman"/>
          <w:sz w:val="24"/>
          <w:szCs w:val="24"/>
        </w:rPr>
        <w:t xml:space="preserve"> (1.25 MB). </w:t>
      </w:r>
    </w:p>
    <w:p w14:paraId="6D2AF1E6" w14:textId="77777777" w:rsidR="002A62E2" w:rsidRPr="00E011D9"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eastAsia="FedraSansStd-Light" w:hAnsi="Times New Roman"/>
          <w:sz w:val="24"/>
          <w:szCs w:val="24"/>
          <w:lang w:val="en-US" w:eastAsia="en-CA"/>
        </w:rPr>
        <w:t xml:space="preserve">Mnkeni, A. P., Soundy, P, and Brutsch, M. O., 2008. </w:t>
      </w:r>
      <w:r w:rsidRPr="006C5AA4">
        <w:rPr>
          <w:rFonts w:ascii="Times New Roman" w:eastAsia="FedraSansStd-Light" w:hAnsi="Times New Roman"/>
          <w:i/>
          <w:sz w:val="24"/>
          <w:szCs w:val="24"/>
          <w:lang w:val="en-US" w:eastAsia="en-CA"/>
        </w:rPr>
        <w:t xml:space="preserve">Solar drying of fruit and vegetables. </w:t>
      </w:r>
      <w:r w:rsidRPr="00FA6EB2">
        <w:rPr>
          <w:rFonts w:ascii="Times New Roman" w:eastAsia="FedraSansStd-Light" w:hAnsi="Times New Roman"/>
          <w:sz w:val="24"/>
          <w:szCs w:val="24"/>
          <w:lang w:val="en-US" w:eastAsia="en-CA"/>
        </w:rPr>
        <w:t xml:space="preserve">Department of Agriculture, Republic of South Africa. </w:t>
      </w:r>
      <w:hyperlink r:id="rId29" w:history="1">
        <w:r w:rsidRPr="00E011D9">
          <w:rPr>
            <w:rStyle w:val="Hyperlink"/>
            <w:rFonts w:ascii="Times New Roman" w:eastAsia="FedraSansStd-Light" w:hAnsi="Times New Roman"/>
            <w:sz w:val="24"/>
            <w:szCs w:val="24"/>
            <w:lang w:val="en-US" w:eastAsia="en-CA"/>
          </w:rPr>
          <w:t>http://www.daff.gov.za/docs/Infopaks/Solardrying.pdf</w:t>
        </w:r>
      </w:hyperlink>
      <w:r w:rsidRPr="00E011D9">
        <w:rPr>
          <w:rFonts w:ascii="Times New Roman" w:eastAsia="FedraSansStd-Light" w:hAnsi="Times New Roman"/>
          <w:sz w:val="24"/>
          <w:szCs w:val="24"/>
          <w:lang w:val="en-US" w:eastAsia="en-CA"/>
        </w:rPr>
        <w:t xml:space="preserve"> (1.52 MB). </w:t>
      </w:r>
    </w:p>
    <w:p w14:paraId="238F03A3"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b/>
          <w:sz w:val="24"/>
          <w:szCs w:val="24"/>
          <w:lang w:val="en-US" w:eastAsia="en-CA"/>
        </w:rPr>
      </w:pPr>
      <w:r w:rsidRPr="004508BE">
        <w:rPr>
          <w:rFonts w:ascii="Times New Roman" w:hAnsi="Times New Roman"/>
          <w:sz w:val="24"/>
          <w:szCs w:val="24"/>
        </w:rPr>
        <w:t xml:space="preserve">Okoko, </w:t>
      </w:r>
      <w:r>
        <w:rPr>
          <w:rFonts w:ascii="Times New Roman" w:hAnsi="Times New Roman"/>
          <w:sz w:val="24"/>
          <w:szCs w:val="24"/>
        </w:rPr>
        <w:t xml:space="preserve">N., </w:t>
      </w:r>
      <w:r w:rsidRPr="004508BE">
        <w:rPr>
          <w:rFonts w:ascii="Times New Roman" w:hAnsi="Times New Roman"/>
          <w:sz w:val="24"/>
          <w:szCs w:val="24"/>
        </w:rPr>
        <w:t xml:space="preserve">Pole, </w:t>
      </w:r>
      <w:r>
        <w:rPr>
          <w:rFonts w:ascii="Times New Roman" w:hAnsi="Times New Roman"/>
          <w:sz w:val="24"/>
          <w:szCs w:val="24"/>
        </w:rPr>
        <w:t xml:space="preserve">F., and </w:t>
      </w:r>
      <w:r w:rsidRPr="004508BE">
        <w:rPr>
          <w:rFonts w:ascii="Times New Roman" w:hAnsi="Times New Roman"/>
          <w:sz w:val="24"/>
          <w:szCs w:val="24"/>
        </w:rPr>
        <w:t>Katama</w:t>
      </w:r>
      <w:r w:rsidRPr="006C5AA4">
        <w:rPr>
          <w:rFonts w:ascii="Times New Roman" w:hAnsi="Times New Roman"/>
          <w:sz w:val="24"/>
          <w:szCs w:val="24"/>
        </w:rPr>
        <w:t xml:space="preserve">, </w:t>
      </w:r>
      <w:r>
        <w:rPr>
          <w:rFonts w:ascii="Times New Roman" w:hAnsi="Times New Roman"/>
          <w:sz w:val="24"/>
          <w:szCs w:val="24"/>
        </w:rPr>
        <w:t xml:space="preserve">C. K., </w:t>
      </w:r>
      <w:r w:rsidRPr="006C5AA4">
        <w:rPr>
          <w:rFonts w:ascii="Times New Roman" w:hAnsi="Times New Roman"/>
          <w:sz w:val="24"/>
          <w:szCs w:val="24"/>
        </w:rPr>
        <w:t xml:space="preserve">2008. </w:t>
      </w:r>
      <w:r w:rsidRPr="006C5AA4">
        <w:rPr>
          <w:rFonts w:ascii="Times New Roman" w:hAnsi="Times New Roman"/>
          <w:i/>
          <w:sz w:val="24"/>
          <w:szCs w:val="24"/>
        </w:rPr>
        <w:t xml:space="preserve">How to preserve African leafy vegetables for use in dry </w:t>
      </w:r>
      <w:r w:rsidR="00E011D9" w:rsidRPr="006C5AA4">
        <w:rPr>
          <w:rFonts w:ascii="Times New Roman" w:hAnsi="Times New Roman"/>
          <w:i/>
          <w:sz w:val="24"/>
          <w:szCs w:val="24"/>
        </w:rPr>
        <w:t>periods.</w:t>
      </w:r>
      <w:r w:rsidR="00E011D9" w:rsidRPr="004508BE">
        <w:rPr>
          <w:rFonts w:ascii="Times New Roman" w:hAnsi="Times New Roman"/>
          <w:sz w:val="24"/>
          <w:szCs w:val="24"/>
        </w:rPr>
        <w:t xml:space="preserve"> Kenya</w:t>
      </w:r>
      <w:r w:rsidRPr="004508BE">
        <w:rPr>
          <w:rFonts w:ascii="Times New Roman" w:hAnsi="Times New Roman"/>
          <w:sz w:val="24"/>
          <w:szCs w:val="24"/>
        </w:rPr>
        <w:t xml:space="preserve"> Agricultural Research Institute (KARI)</w:t>
      </w:r>
      <w:r>
        <w:rPr>
          <w:rFonts w:ascii="Times New Roman" w:hAnsi="Times New Roman"/>
          <w:sz w:val="24"/>
          <w:szCs w:val="24"/>
        </w:rPr>
        <w:t xml:space="preserve">. </w:t>
      </w:r>
      <w:hyperlink r:id="rId30" w:history="1">
        <w:r w:rsidRPr="006C5AA4">
          <w:rPr>
            <w:rStyle w:val="Hyperlink"/>
            <w:rFonts w:ascii="Times New Roman" w:hAnsi="Times New Roman"/>
            <w:sz w:val="24"/>
            <w:szCs w:val="24"/>
          </w:rPr>
          <w:t>https://kalro.org/fileadmin/publications/brochuresII/How_to_preserve_African_leafy.pdf</w:t>
        </w:r>
      </w:hyperlink>
      <w:r w:rsidRPr="006C5AA4">
        <w:rPr>
          <w:rFonts w:ascii="Times New Roman" w:hAnsi="Times New Roman"/>
          <w:sz w:val="24"/>
          <w:szCs w:val="24"/>
        </w:rPr>
        <w:t xml:space="preserve"> (4.52 MB).</w:t>
      </w:r>
    </w:p>
    <w:p w14:paraId="408B3A17"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iCs/>
          <w:sz w:val="24"/>
          <w:szCs w:val="24"/>
        </w:rPr>
        <w:t xml:space="preserve">Paltrinieri, </w:t>
      </w:r>
      <w:r>
        <w:rPr>
          <w:rFonts w:ascii="Times New Roman" w:hAnsi="Times New Roman"/>
          <w:iCs/>
          <w:sz w:val="24"/>
          <w:szCs w:val="24"/>
        </w:rPr>
        <w:t>G., u</w:t>
      </w:r>
      <w:r w:rsidRPr="006C5AA4">
        <w:rPr>
          <w:rFonts w:ascii="Times New Roman" w:hAnsi="Times New Roman"/>
          <w:iCs/>
          <w:sz w:val="24"/>
          <w:szCs w:val="24"/>
        </w:rPr>
        <w:t xml:space="preserve">ndated. </w:t>
      </w:r>
      <w:r w:rsidRPr="006C5AA4">
        <w:rPr>
          <w:rFonts w:ascii="Times New Roman" w:hAnsi="Times New Roman"/>
          <w:i/>
          <w:iCs/>
          <w:sz w:val="24"/>
          <w:szCs w:val="24"/>
        </w:rPr>
        <w:t>Handling Of Fresh Fruits</w:t>
      </w:r>
      <w:r w:rsidRPr="006C5AA4">
        <w:rPr>
          <w:rFonts w:ascii="Times New Roman" w:hAnsi="Times New Roman"/>
          <w:i/>
          <w:sz w:val="24"/>
          <w:szCs w:val="24"/>
        </w:rPr>
        <w:t xml:space="preserve">, </w:t>
      </w:r>
      <w:r w:rsidRPr="006C5AA4">
        <w:rPr>
          <w:rFonts w:ascii="Times New Roman" w:hAnsi="Times New Roman"/>
          <w:i/>
          <w:iCs/>
          <w:sz w:val="24"/>
          <w:szCs w:val="24"/>
        </w:rPr>
        <w:t>Vegetables and Root Crops</w:t>
      </w:r>
      <w:r>
        <w:rPr>
          <w:rFonts w:ascii="Times New Roman" w:hAnsi="Times New Roman"/>
          <w:i/>
          <w:iCs/>
          <w:sz w:val="24"/>
          <w:szCs w:val="24"/>
        </w:rPr>
        <w:t>:</w:t>
      </w:r>
      <w:r w:rsidRPr="006C5AA4">
        <w:rPr>
          <w:rFonts w:ascii="Times New Roman" w:hAnsi="Times New Roman"/>
          <w:i/>
          <w:iCs/>
          <w:sz w:val="24"/>
          <w:szCs w:val="24"/>
        </w:rPr>
        <w:t xml:space="preserve"> A Training Manual For </w:t>
      </w:r>
      <w:r w:rsidR="00E011D9" w:rsidRPr="006C5AA4">
        <w:rPr>
          <w:rFonts w:ascii="Times New Roman" w:hAnsi="Times New Roman"/>
          <w:i/>
          <w:iCs/>
          <w:sz w:val="24"/>
          <w:szCs w:val="24"/>
        </w:rPr>
        <w:t>Grenada.</w:t>
      </w:r>
      <w:r w:rsidR="00E011D9">
        <w:rPr>
          <w:rFonts w:ascii="Times New Roman" w:hAnsi="Times New Roman"/>
          <w:iCs/>
          <w:sz w:val="24"/>
          <w:szCs w:val="24"/>
        </w:rPr>
        <w:t xml:space="preserve"> Food</w:t>
      </w:r>
      <w:r>
        <w:rPr>
          <w:rFonts w:ascii="Times New Roman" w:hAnsi="Times New Roman"/>
          <w:iCs/>
          <w:sz w:val="24"/>
          <w:szCs w:val="24"/>
        </w:rPr>
        <w:t xml:space="preserve"> and Agriculture Organization of the United Nations. </w:t>
      </w:r>
      <w:hyperlink r:id="rId31" w:history="1">
        <w:r w:rsidRPr="006C5AA4">
          <w:rPr>
            <w:rStyle w:val="Hyperlink"/>
            <w:rFonts w:ascii="Times New Roman" w:hAnsi="Times New Roman"/>
            <w:sz w:val="24"/>
            <w:szCs w:val="24"/>
          </w:rPr>
          <w:t>http://www.fao.org/3/a-au186e.pdf</w:t>
        </w:r>
      </w:hyperlink>
      <w:r w:rsidRPr="006C5AA4">
        <w:rPr>
          <w:rFonts w:ascii="Times New Roman" w:hAnsi="Times New Roman"/>
          <w:sz w:val="24"/>
          <w:szCs w:val="24"/>
        </w:rPr>
        <w:t xml:space="preserve"> (1.52MB).</w:t>
      </w:r>
    </w:p>
    <w:p w14:paraId="38404ED6" w14:textId="77777777" w:rsidR="002A62E2" w:rsidRPr="006C5AA4" w:rsidRDefault="002A62E2" w:rsidP="000F6684">
      <w:pPr>
        <w:pStyle w:val="ListParagraph"/>
        <w:numPr>
          <w:ilvl w:val="0"/>
          <w:numId w:val="64"/>
        </w:numPr>
        <w:autoSpaceDE w:val="0"/>
        <w:autoSpaceDN w:val="0"/>
        <w:adjustRightInd w:val="0"/>
        <w:spacing w:after="60" w:line="240" w:lineRule="auto"/>
        <w:rPr>
          <w:rStyle w:val="st"/>
          <w:rFonts w:ascii="Times New Roman" w:eastAsia="FedraSansStd-Light" w:hAnsi="Times New Roman"/>
          <w:sz w:val="24"/>
          <w:szCs w:val="24"/>
          <w:lang w:val="en-US" w:eastAsia="en-CA"/>
        </w:rPr>
      </w:pPr>
      <w:r w:rsidRPr="006C5AA4">
        <w:rPr>
          <w:rStyle w:val="st"/>
          <w:rFonts w:ascii="Times New Roman" w:hAnsi="Times New Roman"/>
          <w:sz w:val="24"/>
          <w:szCs w:val="24"/>
        </w:rPr>
        <w:t xml:space="preserve">Smallholder Horticulture Empowerment and Promotion Project-JICA, 2016. </w:t>
      </w:r>
      <w:r w:rsidRPr="002A62E2">
        <w:rPr>
          <w:rStyle w:val="st"/>
          <w:rFonts w:ascii="Times New Roman" w:hAnsi="Times New Roman"/>
          <w:i/>
          <w:sz w:val="24"/>
          <w:szCs w:val="24"/>
        </w:rPr>
        <w:t xml:space="preserve">Kale Production. </w:t>
      </w:r>
      <w:hyperlink r:id="rId32" w:history="1">
        <w:r w:rsidRPr="006C5AA4">
          <w:rPr>
            <w:rStyle w:val="Hyperlink"/>
            <w:rFonts w:ascii="Times New Roman" w:hAnsi="Times New Roman"/>
            <w:sz w:val="24"/>
            <w:szCs w:val="24"/>
            <w:lang w:val="en-US"/>
          </w:rPr>
          <w:t>https://www.jica.go.jp/project/english/kenya/015/materials/c8h0vm0000f7o8cj-att/materials_11.pdf</w:t>
        </w:r>
      </w:hyperlink>
      <w:r w:rsidRPr="006C5AA4">
        <w:rPr>
          <w:rStyle w:val="st"/>
          <w:rFonts w:ascii="Times New Roman" w:hAnsi="Times New Roman"/>
          <w:sz w:val="24"/>
          <w:szCs w:val="24"/>
          <w:lang w:val="en-US"/>
        </w:rPr>
        <w:t xml:space="preserve"> (1.8 MB).</w:t>
      </w:r>
    </w:p>
    <w:p w14:paraId="161D305A"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 xml:space="preserve">Ukulima Tech, 2016. </w:t>
      </w:r>
      <w:r w:rsidRPr="006C5AA4">
        <w:rPr>
          <w:rFonts w:ascii="Times New Roman" w:hAnsi="Times New Roman"/>
          <w:i/>
          <w:sz w:val="24"/>
          <w:szCs w:val="24"/>
        </w:rPr>
        <w:t>Vertical Garden Technology.</w:t>
      </w:r>
      <w:r w:rsidR="00E011D9">
        <w:rPr>
          <w:rFonts w:ascii="Times New Roman" w:hAnsi="Times New Roman"/>
          <w:i/>
          <w:sz w:val="24"/>
          <w:szCs w:val="24"/>
        </w:rPr>
        <w:t xml:space="preserve"> </w:t>
      </w:r>
      <w:hyperlink r:id="rId33" w:history="1">
        <w:r w:rsidRPr="006C5AA4">
          <w:rPr>
            <w:rStyle w:val="Hyperlink"/>
            <w:rFonts w:ascii="Times New Roman" w:hAnsi="Times New Roman"/>
            <w:sz w:val="24"/>
            <w:szCs w:val="24"/>
          </w:rPr>
          <w:t>https://www.youtube.com/watch?v=rG4h8TFYnvc</w:t>
        </w:r>
      </w:hyperlink>
      <w:r>
        <w:rPr>
          <w:rFonts w:ascii="Times New Roman" w:hAnsi="Times New Roman"/>
          <w:sz w:val="24"/>
          <w:szCs w:val="24"/>
        </w:rPr>
        <w:t>Video.</w:t>
      </w:r>
    </w:p>
    <w:p w14:paraId="78D4A08B"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 xml:space="preserve">UNHCR-BMZ, 2008. </w:t>
      </w:r>
      <w:r w:rsidRPr="006C5AA4">
        <w:rPr>
          <w:rFonts w:ascii="Times New Roman" w:hAnsi="Times New Roman"/>
          <w:i/>
          <w:sz w:val="24"/>
          <w:szCs w:val="24"/>
        </w:rPr>
        <w:t>Multi-Storey Gardening</w:t>
      </w:r>
      <w:r>
        <w:rPr>
          <w:rFonts w:ascii="Times New Roman" w:hAnsi="Times New Roman"/>
          <w:i/>
          <w:sz w:val="24"/>
          <w:szCs w:val="24"/>
        </w:rPr>
        <w:t>: Training Manual</w:t>
      </w:r>
      <w:r w:rsidRPr="006C5AA4">
        <w:rPr>
          <w:rFonts w:ascii="Times New Roman" w:hAnsi="Times New Roman"/>
          <w:i/>
          <w:sz w:val="24"/>
          <w:szCs w:val="24"/>
        </w:rPr>
        <w:t>.</w:t>
      </w:r>
      <w:r w:rsidR="00E011D9">
        <w:rPr>
          <w:rFonts w:ascii="Times New Roman" w:hAnsi="Times New Roman"/>
          <w:i/>
          <w:sz w:val="24"/>
          <w:szCs w:val="24"/>
        </w:rPr>
        <w:t xml:space="preserve"> </w:t>
      </w:r>
      <w:hyperlink r:id="rId34" w:history="1">
        <w:r w:rsidRPr="006C5AA4">
          <w:rPr>
            <w:rStyle w:val="Hyperlink"/>
            <w:rFonts w:ascii="Times New Roman" w:hAnsi="Times New Roman"/>
            <w:sz w:val="24"/>
            <w:szCs w:val="24"/>
          </w:rPr>
          <w:t>https://www.unhcr.org/4b7becf99.pdf</w:t>
        </w:r>
      </w:hyperlink>
      <w:r w:rsidRPr="006C5AA4">
        <w:rPr>
          <w:rFonts w:ascii="Times New Roman" w:hAnsi="Times New Roman"/>
          <w:sz w:val="24"/>
          <w:szCs w:val="24"/>
        </w:rPr>
        <w:t xml:space="preserve"> (3.18 MB).</w:t>
      </w:r>
    </w:p>
    <w:p w14:paraId="101FE903"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United States Department of Agriculture</w:t>
      </w:r>
      <w:r w:rsidR="00E011D9">
        <w:rPr>
          <w:rFonts w:ascii="Times New Roman" w:hAnsi="Times New Roman"/>
          <w:sz w:val="24"/>
          <w:szCs w:val="24"/>
        </w:rPr>
        <w:t xml:space="preserve"> </w:t>
      </w:r>
      <w:r w:rsidRPr="006C5AA4">
        <w:rPr>
          <w:rFonts w:ascii="Times New Roman" w:hAnsi="Times New Roman"/>
          <w:sz w:val="24"/>
          <w:szCs w:val="24"/>
        </w:rPr>
        <w:t xml:space="preserve">Food Safety and Inspection Service, 2016. </w:t>
      </w:r>
      <w:r w:rsidRPr="006C5AA4">
        <w:rPr>
          <w:rFonts w:ascii="Times New Roman" w:hAnsi="Times New Roman"/>
          <w:i/>
          <w:sz w:val="24"/>
          <w:szCs w:val="24"/>
        </w:rPr>
        <w:t xml:space="preserve">Jerky and Food Safety. </w:t>
      </w:r>
      <w:hyperlink r:id="rId35" w:history="1">
        <w:r w:rsidRPr="006C5AA4">
          <w:rPr>
            <w:rStyle w:val="Hyperlink"/>
            <w:rFonts w:ascii="Times New Roman" w:hAnsi="Times New Roman"/>
            <w:sz w:val="24"/>
            <w:szCs w:val="24"/>
          </w:rPr>
          <w:t>https://www.fsis.usda.gov/wps/wcm/connect/32da4779-ba5e-4d7b-ad5a-2ad8a13aad1e/Jerky_and_Food_Safety.pdf?MOD=AJPERES</w:t>
        </w:r>
      </w:hyperlink>
      <w:r w:rsidRPr="006C5AA4">
        <w:rPr>
          <w:rFonts w:ascii="Times New Roman" w:hAnsi="Times New Roman"/>
          <w:sz w:val="24"/>
          <w:szCs w:val="24"/>
        </w:rPr>
        <w:t>(526 KB).</w:t>
      </w:r>
    </w:p>
    <w:p w14:paraId="333ADCF3" w14:textId="77777777" w:rsidR="002A62E2" w:rsidRPr="006C5AA4" w:rsidRDefault="002A62E2" w:rsidP="000F6684">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6C5AA4">
        <w:rPr>
          <w:rFonts w:ascii="Times New Roman" w:hAnsi="Times New Roman"/>
          <w:sz w:val="24"/>
          <w:szCs w:val="24"/>
        </w:rPr>
        <w:t>University of California</w:t>
      </w:r>
      <w:r>
        <w:rPr>
          <w:rFonts w:ascii="Times New Roman" w:hAnsi="Times New Roman"/>
          <w:sz w:val="24"/>
          <w:szCs w:val="24"/>
        </w:rPr>
        <w:t xml:space="preserve"> Division of</w:t>
      </w:r>
      <w:r w:rsidRPr="006C5AA4">
        <w:rPr>
          <w:rFonts w:ascii="Times New Roman" w:hAnsi="Times New Roman"/>
          <w:sz w:val="24"/>
          <w:szCs w:val="24"/>
        </w:rPr>
        <w:t xml:space="preserve"> Agriculture and Natural Resources, </w:t>
      </w:r>
      <w:r>
        <w:rPr>
          <w:rFonts w:ascii="Times New Roman" w:hAnsi="Times New Roman"/>
          <w:sz w:val="24"/>
          <w:szCs w:val="24"/>
        </w:rPr>
        <w:t>u</w:t>
      </w:r>
      <w:r w:rsidRPr="006C5AA4">
        <w:rPr>
          <w:rFonts w:ascii="Times New Roman" w:hAnsi="Times New Roman"/>
          <w:sz w:val="24"/>
          <w:szCs w:val="24"/>
        </w:rPr>
        <w:t xml:space="preserve">ndated. </w:t>
      </w:r>
      <w:r w:rsidRPr="006C5AA4">
        <w:rPr>
          <w:rFonts w:ascii="Times New Roman" w:hAnsi="Times New Roman"/>
          <w:i/>
          <w:sz w:val="24"/>
          <w:szCs w:val="24"/>
        </w:rPr>
        <w:t xml:space="preserve">Pickling: Vinegar and Fermentation. </w:t>
      </w:r>
      <w:hyperlink r:id="rId36" w:history="1">
        <w:r w:rsidRPr="006C5AA4">
          <w:rPr>
            <w:rStyle w:val="Hyperlink"/>
            <w:rFonts w:ascii="Times New Roman" w:hAnsi="Times New Roman"/>
            <w:sz w:val="24"/>
            <w:szCs w:val="24"/>
          </w:rPr>
          <w:t>https://ucanr.edu/sites/MFPOC/files/239033.pdf</w:t>
        </w:r>
      </w:hyperlink>
      <w:r w:rsidRPr="006C5AA4">
        <w:rPr>
          <w:rFonts w:ascii="Times New Roman" w:hAnsi="Times New Roman"/>
          <w:sz w:val="24"/>
          <w:szCs w:val="24"/>
        </w:rPr>
        <w:t xml:space="preserve"> (7.45 MB).</w:t>
      </w:r>
    </w:p>
    <w:p w14:paraId="743B2D57" w14:textId="77777777" w:rsidR="002A62E2" w:rsidRPr="00C278B1" w:rsidRDefault="002A62E2" w:rsidP="000F6684">
      <w:pPr>
        <w:pStyle w:val="ListParagraph"/>
        <w:numPr>
          <w:ilvl w:val="0"/>
          <w:numId w:val="64"/>
        </w:numPr>
        <w:autoSpaceDE w:val="0"/>
        <w:autoSpaceDN w:val="0"/>
        <w:adjustRightInd w:val="0"/>
        <w:spacing w:line="240" w:lineRule="auto"/>
        <w:rPr>
          <w:rFonts w:ascii="Times New Roman" w:eastAsia="FedraSansStd-Light" w:hAnsi="Times New Roman"/>
          <w:sz w:val="24"/>
          <w:szCs w:val="24"/>
          <w:lang w:val="en-US" w:eastAsia="en-CA"/>
        </w:rPr>
      </w:pPr>
      <w:r w:rsidRPr="00C278B1">
        <w:rPr>
          <w:rFonts w:ascii="Times New Roman" w:hAnsi="Times New Roman"/>
          <w:iCs/>
          <w:sz w:val="24"/>
          <w:szCs w:val="24"/>
        </w:rPr>
        <w:lastRenderedPageBreak/>
        <w:t xml:space="preserve">Weiser, S., 2018. </w:t>
      </w:r>
      <w:r w:rsidRPr="00C278B1">
        <w:rPr>
          <w:rFonts w:ascii="Times New Roman" w:hAnsi="Times New Roman"/>
          <w:i/>
          <w:iCs/>
          <w:sz w:val="24"/>
          <w:szCs w:val="24"/>
        </w:rPr>
        <w:t xml:space="preserve">Food Insecurity and Poor Health In Sub-Saharan Africa. </w:t>
      </w:r>
      <w:r w:rsidRPr="00C278B1">
        <w:rPr>
          <w:rFonts w:ascii="Times New Roman" w:hAnsi="Times New Roman"/>
          <w:iCs/>
          <w:sz w:val="24"/>
          <w:szCs w:val="24"/>
        </w:rPr>
        <w:t>Power Point presentation at The Fifth Annual Global</w:t>
      </w:r>
      <w:r w:rsidR="001450E2">
        <w:rPr>
          <w:rFonts w:ascii="Times New Roman" w:hAnsi="Times New Roman"/>
          <w:iCs/>
          <w:sz w:val="24"/>
          <w:szCs w:val="24"/>
        </w:rPr>
        <w:t xml:space="preserve"> </w:t>
      </w:r>
      <w:r w:rsidRPr="00C278B1">
        <w:rPr>
          <w:rFonts w:ascii="Times New Roman" w:hAnsi="Times New Roman"/>
          <w:iCs/>
          <w:sz w:val="24"/>
          <w:szCs w:val="24"/>
        </w:rPr>
        <w:t>Health Economics Colloquium:</w:t>
      </w:r>
      <w:r w:rsidR="001450E2">
        <w:rPr>
          <w:rFonts w:ascii="Times New Roman" w:hAnsi="Times New Roman"/>
          <w:iCs/>
          <w:sz w:val="24"/>
          <w:szCs w:val="24"/>
        </w:rPr>
        <w:t xml:space="preserve"> </w:t>
      </w:r>
      <w:r w:rsidRPr="00C278B1">
        <w:rPr>
          <w:rFonts w:ascii="Times New Roman" w:hAnsi="Times New Roman"/>
          <w:iCs/>
          <w:sz w:val="24"/>
          <w:szCs w:val="24"/>
        </w:rPr>
        <w:t>The Economics of</w:t>
      </w:r>
      <w:r w:rsidR="001450E2">
        <w:rPr>
          <w:rFonts w:ascii="Times New Roman" w:hAnsi="Times New Roman"/>
          <w:iCs/>
          <w:sz w:val="24"/>
          <w:szCs w:val="24"/>
        </w:rPr>
        <w:t xml:space="preserve"> </w:t>
      </w:r>
      <w:r w:rsidRPr="00C278B1">
        <w:rPr>
          <w:rFonts w:ascii="Times New Roman" w:hAnsi="Times New Roman"/>
          <w:iCs/>
          <w:sz w:val="24"/>
          <w:szCs w:val="24"/>
        </w:rPr>
        <w:t>Vulnerable Populations,</w:t>
      </w:r>
      <w:r w:rsidR="001450E2">
        <w:rPr>
          <w:rFonts w:ascii="Times New Roman" w:hAnsi="Times New Roman"/>
          <w:iCs/>
          <w:sz w:val="24"/>
          <w:szCs w:val="24"/>
        </w:rPr>
        <w:t xml:space="preserve"> </w:t>
      </w:r>
      <w:r w:rsidRPr="00C278B1">
        <w:rPr>
          <w:rFonts w:ascii="Times New Roman" w:hAnsi="Times New Roman"/>
          <w:iCs/>
          <w:sz w:val="24"/>
          <w:szCs w:val="24"/>
        </w:rPr>
        <w:t>at Home and Abroad</w:t>
      </w:r>
      <w:r>
        <w:rPr>
          <w:rFonts w:ascii="Times New Roman" w:hAnsi="Times New Roman"/>
          <w:iCs/>
          <w:sz w:val="24"/>
          <w:szCs w:val="24"/>
        </w:rPr>
        <w:t xml:space="preserve">. </w:t>
      </w:r>
      <w:hyperlink r:id="rId37" w:history="1">
        <w:r w:rsidRPr="00C278B1">
          <w:rPr>
            <w:rStyle w:val="Hyperlink"/>
            <w:rFonts w:ascii="Times New Roman" w:hAnsi="Times New Roman"/>
            <w:iCs/>
            <w:sz w:val="24"/>
            <w:szCs w:val="24"/>
          </w:rPr>
          <w:t>https://globalhealthsciences.ucsf.edu/sites/globalhealthsciences.ucsf.edu/files/sheri-weiser.pdf</w:t>
        </w:r>
      </w:hyperlink>
      <w:r w:rsidRPr="00C278B1">
        <w:rPr>
          <w:rFonts w:ascii="Times New Roman" w:hAnsi="Times New Roman"/>
          <w:iCs/>
          <w:sz w:val="24"/>
          <w:szCs w:val="24"/>
        </w:rPr>
        <w:t xml:space="preserve"> (57.2 MB).</w:t>
      </w:r>
    </w:p>
    <w:p w14:paraId="2C34E1D5" w14:textId="77777777" w:rsidR="00D1360F" w:rsidRDefault="00D1360F" w:rsidP="002D3F60">
      <w:pPr>
        <w:autoSpaceDE w:val="0"/>
        <w:autoSpaceDN w:val="0"/>
        <w:adjustRightInd w:val="0"/>
        <w:spacing w:after="200"/>
        <w:contextualSpacing/>
        <w:rPr>
          <w:rFonts w:eastAsia="FedraSansStd-Light"/>
          <w:b/>
          <w:lang w:val="en-US" w:eastAsia="en-CA"/>
        </w:rPr>
      </w:pPr>
    </w:p>
    <w:p w14:paraId="1D47655C" w14:textId="6CB6645B" w:rsidR="003F56A4" w:rsidRPr="00D1360F" w:rsidRDefault="003F56A4" w:rsidP="002D3F60">
      <w:pPr>
        <w:autoSpaceDE w:val="0"/>
        <w:autoSpaceDN w:val="0"/>
        <w:adjustRightInd w:val="0"/>
        <w:spacing w:after="200"/>
        <w:contextualSpacing/>
        <w:rPr>
          <w:rFonts w:eastAsia="FedraSansStd-Light"/>
          <w:b/>
          <w:sz w:val="28"/>
          <w:szCs w:val="28"/>
          <w:lang w:val="en-US" w:eastAsia="en-CA"/>
        </w:rPr>
      </w:pPr>
      <w:r w:rsidRPr="00D1360F">
        <w:rPr>
          <w:rFonts w:eastAsia="FedraSansStd-Light"/>
          <w:b/>
          <w:sz w:val="28"/>
          <w:szCs w:val="28"/>
          <w:lang w:val="en-US" w:eastAsia="en-CA"/>
        </w:rPr>
        <w:t>Acknowledgements</w:t>
      </w:r>
    </w:p>
    <w:p w14:paraId="57082C8C" w14:textId="77777777" w:rsidR="00D71B56" w:rsidRPr="00576AD4" w:rsidRDefault="00D71B56" w:rsidP="002D3F60">
      <w:pPr>
        <w:autoSpaceDE w:val="0"/>
        <w:autoSpaceDN w:val="0"/>
        <w:adjustRightInd w:val="0"/>
        <w:spacing w:after="200"/>
        <w:contextualSpacing/>
        <w:rPr>
          <w:rFonts w:eastAsia="FedraSansStd-Light"/>
          <w:b/>
          <w:lang w:val="en-US" w:eastAsia="en-CA"/>
        </w:rPr>
      </w:pPr>
    </w:p>
    <w:p w14:paraId="6FA1E48D" w14:textId="78964967" w:rsidR="003F56A4" w:rsidRPr="00576AD4" w:rsidRDefault="003F56A4" w:rsidP="00D71B56">
      <w:pPr>
        <w:tabs>
          <w:tab w:val="left" w:pos="2880"/>
          <w:tab w:val="left" w:pos="5550"/>
        </w:tabs>
      </w:pPr>
      <w:r w:rsidRPr="00576AD4">
        <w:rPr>
          <w:rFonts w:eastAsia="FedraSansStd-Light"/>
          <w:b/>
          <w:lang w:val="en-US" w:eastAsia="en-CA"/>
        </w:rPr>
        <w:t xml:space="preserve">Contributed by: </w:t>
      </w:r>
      <w:r w:rsidR="00D1360F" w:rsidRPr="00D1360F">
        <w:rPr>
          <w:rFonts w:eastAsia="FedraSansStd-Light"/>
          <w:lang w:val="en-US" w:eastAsia="en-CA"/>
        </w:rPr>
        <w:t>James Karuga, Agricultural journalist, Kenya</w:t>
      </w:r>
    </w:p>
    <w:p w14:paraId="30C9F26E" w14:textId="7AEC3504" w:rsidR="003F56A4" w:rsidRPr="000E2494" w:rsidRDefault="003F56A4" w:rsidP="00BD0B5B">
      <w:pPr>
        <w:autoSpaceDE w:val="0"/>
        <w:autoSpaceDN w:val="0"/>
        <w:adjustRightInd w:val="0"/>
        <w:spacing w:after="200"/>
        <w:contextualSpacing/>
        <w:rPr>
          <w:rFonts w:eastAsia="FedraSansStd-Light"/>
          <w:lang w:val="en-US" w:eastAsia="en-CA"/>
        </w:rPr>
      </w:pPr>
      <w:r w:rsidRPr="00576AD4">
        <w:rPr>
          <w:rFonts w:eastAsia="FedraSansStd-Light"/>
          <w:b/>
          <w:lang w:val="en-US" w:eastAsia="en-CA"/>
        </w:rPr>
        <w:t>Reviewed by:</w:t>
      </w:r>
      <w:r w:rsidR="00D1360F">
        <w:rPr>
          <w:rFonts w:eastAsia="FedraSansStd-Light"/>
          <w:b/>
          <w:lang w:val="en-US" w:eastAsia="en-CA"/>
        </w:rPr>
        <w:t xml:space="preserve"> </w:t>
      </w:r>
      <w:r w:rsidR="00BD0B5B" w:rsidRPr="000E2494">
        <w:rPr>
          <w:rFonts w:eastAsia="FedraSansStd-Light"/>
          <w:lang w:val="en-US" w:eastAsia="en-CA"/>
        </w:rPr>
        <w:t>Dyness Kejo</w:t>
      </w:r>
      <w:r w:rsidR="000E2494">
        <w:rPr>
          <w:rFonts w:eastAsia="FedraSansStd-Light"/>
          <w:lang w:val="en-US" w:eastAsia="en-CA"/>
        </w:rPr>
        <w:t>,</w:t>
      </w:r>
      <w:r w:rsidR="00BD0B5B" w:rsidRPr="000E2494">
        <w:rPr>
          <w:rFonts w:eastAsia="FedraSansStd-Light"/>
          <w:lang w:val="en-US" w:eastAsia="en-CA"/>
        </w:rPr>
        <w:t xml:space="preserve"> Agricultural Research Officer</w:t>
      </w:r>
      <w:r w:rsidR="000E2494">
        <w:rPr>
          <w:rFonts w:eastAsia="FedraSansStd-Light"/>
          <w:lang w:val="en-US" w:eastAsia="en-CA"/>
        </w:rPr>
        <w:t xml:space="preserve"> </w:t>
      </w:r>
      <w:r w:rsidR="00BD0B5B" w:rsidRPr="000E2494">
        <w:rPr>
          <w:rFonts w:eastAsia="FedraSansStd-Light"/>
          <w:lang w:val="en-US" w:eastAsia="en-CA"/>
        </w:rPr>
        <w:t>(Human nutrition)</w:t>
      </w:r>
      <w:r w:rsidR="000E2494">
        <w:rPr>
          <w:rFonts w:eastAsia="FedraSansStd-Light"/>
          <w:lang w:val="en-US" w:eastAsia="en-CA"/>
        </w:rPr>
        <w:t xml:space="preserve">, </w:t>
      </w:r>
      <w:r w:rsidR="00BD0B5B" w:rsidRPr="000E2494">
        <w:rPr>
          <w:rFonts w:eastAsia="FedraSansStd-Light"/>
          <w:lang w:val="en-US" w:eastAsia="en-CA"/>
        </w:rPr>
        <w:t xml:space="preserve">Tanzania Agriculture Research Institute (TARI) </w:t>
      </w:r>
      <w:r w:rsidR="000E2494">
        <w:rPr>
          <w:rFonts w:eastAsia="FedraSansStd-Light"/>
          <w:lang w:val="en-US" w:eastAsia="en-CA"/>
        </w:rPr>
        <w:t>–</w:t>
      </w:r>
      <w:r w:rsidR="00BD0B5B" w:rsidRPr="000E2494">
        <w:rPr>
          <w:rFonts w:eastAsia="FedraSansStd-Light"/>
          <w:lang w:val="en-US" w:eastAsia="en-CA"/>
        </w:rPr>
        <w:t xml:space="preserve"> Tengeru</w:t>
      </w:r>
      <w:r w:rsidR="000E2494">
        <w:rPr>
          <w:rFonts w:eastAsia="FedraSansStd-Light"/>
          <w:lang w:val="en-US" w:eastAsia="en-CA"/>
        </w:rPr>
        <w:t>.</w:t>
      </w:r>
    </w:p>
    <w:p w14:paraId="4E662D84" w14:textId="57DAC35F" w:rsidR="00946832" w:rsidRDefault="00946832" w:rsidP="002D3F60">
      <w:pPr>
        <w:autoSpaceDE w:val="0"/>
        <w:autoSpaceDN w:val="0"/>
        <w:adjustRightInd w:val="0"/>
        <w:spacing w:after="200"/>
        <w:contextualSpacing/>
        <w:rPr>
          <w:rFonts w:asciiTheme="minorHAnsi" w:eastAsia="FedraSansStd-Light" w:hAnsiTheme="minorHAnsi"/>
          <w:sz w:val="22"/>
          <w:szCs w:val="22"/>
          <w:lang w:val="en-GB" w:eastAsia="en-CA"/>
        </w:rPr>
      </w:pPr>
    </w:p>
    <w:p w14:paraId="7E8609DC" w14:textId="1E102119" w:rsidR="007169BF" w:rsidRPr="007169BF" w:rsidRDefault="007169BF" w:rsidP="002D3F60">
      <w:pPr>
        <w:autoSpaceDE w:val="0"/>
        <w:autoSpaceDN w:val="0"/>
        <w:adjustRightInd w:val="0"/>
        <w:spacing w:after="200"/>
        <w:contextualSpacing/>
        <w:rPr>
          <w:rFonts w:eastAsia="FedraSansStd-Light"/>
          <w:i/>
          <w:sz w:val="20"/>
          <w:szCs w:val="20"/>
          <w:lang w:val="en-GB" w:eastAsia="en-CA"/>
        </w:rPr>
      </w:pPr>
      <w:r w:rsidRPr="007169BF">
        <w:rPr>
          <w:rFonts w:eastAsia="FedraSansStd-Light"/>
          <w:i/>
          <w:sz w:val="20"/>
          <w:szCs w:val="20"/>
          <w:lang w:val="en-GB" w:eastAsia="en-CA"/>
        </w:rPr>
        <w:t>This resource is undertaken with the financial support of the Government of Canada provided through Global Affairs Canada.</w:t>
      </w:r>
    </w:p>
    <w:sectPr w:rsidR="007169BF" w:rsidRPr="007169BF" w:rsidSect="00EE2E64">
      <w:footerReference w:type="default" r:id="rId3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C3721" w14:textId="77777777" w:rsidR="005A5E15" w:rsidRDefault="005A5E15">
      <w:r>
        <w:separator/>
      </w:r>
    </w:p>
  </w:endnote>
  <w:endnote w:type="continuationSeparator" w:id="0">
    <w:p w14:paraId="2B2489DD" w14:textId="77777777" w:rsidR="005A5E15" w:rsidRDefault="005A5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edraSansStd-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3180" w14:textId="2A030324" w:rsidR="00D35955" w:rsidRDefault="0050365D">
    <w:pPr>
      <w:pStyle w:val="Footer"/>
      <w:jc w:val="right"/>
    </w:pPr>
    <w:r>
      <w:fldChar w:fldCharType="begin"/>
    </w:r>
    <w:r w:rsidR="00D35955">
      <w:instrText xml:space="preserve"> PAGE   \* MERGEFORMAT </w:instrText>
    </w:r>
    <w:r>
      <w:fldChar w:fldCharType="separate"/>
    </w:r>
    <w:r w:rsidR="00BA74D8">
      <w:rPr>
        <w:noProof/>
      </w:rPr>
      <w:t>4</w:t>
    </w:r>
    <w:r>
      <w:rPr>
        <w:noProof/>
      </w:rPr>
      <w:fldChar w:fldCharType="end"/>
    </w:r>
  </w:p>
  <w:p w14:paraId="3280C1B5" w14:textId="77777777" w:rsidR="00D35955" w:rsidRDefault="00D3595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D2AC5" w14:textId="77777777" w:rsidR="005A5E15" w:rsidRDefault="005A5E15">
      <w:r>
        <w:separator/>
      </w:r>
    </w:p>
  </w:footnote>
  <w:footnote w:type="continuationSeparator" w:id="0">
    <w:p w14:paraId="686ED5E9" w14:textId="77777777" w:rsidR="005A5E15" w:rsidRDefault="005A5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612C"/>
    <w:multiLevelType w:val="hybridMultilevel"/>
    <w:tmpl w:val="9B14F528"/>
    <w:lvl w:ilvl="0" w:tplc="10090001">
      <w:start w:val="1"/>
      <w:numFmt w:val="bullet"/>
      <w:lvlText w:val=""/>
      <w:lvlJc w:val="left"/>
      <w:pPr>
        <w:ind w:left="360" w:hanging="360"/>
      </w:pPr>
      <w:rPr>
        <w:rFonts w:ascii="Symbol" w:hAnsi="Symbol" w:hint="default"/>
        <w:b/>
        <w:i w:val="0"/>
      </w:rPr>
    </w:lvl>
    <w:lvl w:ilvl="1" w:tplc="10090001">
      <w:start w:val="1"/>
      <w:numFmt w:val="bullet"/>
      <w:lvlText w:val=""/>
      <w:lvlJc w:val="left"/>
      <w:pPr>
        <w:ind w:left="1080" w:hanging="360"/>
      </w:pPr>
      <w:rPr>
        <w:rFonts w:ascii="Symbol" w:hAnsi="Symbol"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072A16"/>
    <w:multiLevelType w:val="hybridMultilevel"/>
    <w:tmpl w:val="7C7E4E84"/>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37B52"/>
    <w:multiLevelType w:val="hybridMultilevel"/>
    <w:tmpl w:val="899CB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69708A"/>
    <w:multiLevelType w:val="hybridMultilevel"/>
    <w:tmpl w:val="3EAE0C9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049B55DE"/>
    <w:multiLevelType w:val="hybridMultilevel"/>
    <w:tmpl w:val="ED8CC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620A1"/>
    <w:multiLevelType w:val="hybridMultilevel"/>
    <w:tmpl w:val="14DCC24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05780EDA"/>
    <w:multiLevelType w:val="hybridMultilevel"/>
    <w:tmpl w:val="98489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C037B"/>
    <w:multiLevelType w:val="hybridMultilevel"/>
    <w:tmpl w:val="856CE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F1BAF"/>
    <w:multiLevelType w:val="hybridMultilevel"/>
    <w:tmpl w:val="CCBA89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05B1F7C"/>
    <w:multiLevelType w:val="hybridMultilevel"/>
    <w:tmpl w:val="FEF22314"/>
    <w:lvl w:ilvl="0" w:tplc="37181B0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C05DF7"/>
    <w:multiLevelType w:val="multilevel"/>
    <w:tmpl w:val="47B0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06A5B"/>
    <w:multiLevelType w:val="multilevel"/>
    <w:tmpl w:val="F3F81B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90A5217"/>
    <w:multiLevelType w:val="hybridMultilevel"/>
    <w:tmpl w:val="E1D2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2B455E"/>
    <w:multiLevelType w:val="hybridMultilevel"/>
    <w:tmpl w:val="BF328246"/>
    <w:lvl w:ilvl="0" w:tplc="BB30C184">
      <w:start w:val="1"/>
      <w:numFmt w:val="bullet"/>
      <w:lvlText w:val=""/>
      <w:lvlJc w:val="left"/>
      <w:pPr>
        <w:ind w:left="4770" w:hanging="360"/>
      </w:pPr>
      <w:rPr>
        <w:rFonts w:ascii="Symbol" w:hAnsi="Symbol" w:hint="default"/>
        <w:sz w:val="22"/>
      </w:rPr>
    </w:lvl>
    <w:lvl w:ilvl="1" w:tplc="10090003" w:tentative="1">
      <w:start w:val="1"/>
      <w:numFmt w:val="bullet"/>
      <w:lvlText w:val="o"/>
      <w:lvlJc w:val="left"/>
      <w:pPr>
        <w:ind w:left="5490" w:hanging="360"/>
      </w:pPr>
      <w:rPr>
        <w:rFonts w:ascii="Courier New" w:hAnsi="Courier New" w:cs="Courier New" w:hint="default"/>
      </w:rPr>
    </w:lvl>
    <w:lvl w:ilvl="2" w:tplc="10090005" w:tentative="1">
      <w:start w:val="1"/>
      <w:numFmt w:val="bullet"/>
      <w:lvlText w:val=""/>
      <w:lvlJc w:val="left"/>
      <w:pPr>
        <w:ind w:left="6210" w:hanging="360"/>
      </w:pPr>
      <w:rPr>
        <w:rFonts w:ascii="Wingdings" w:hAnsi="Wingdings" w:hint="default"/>
      </w:rPr>
    </w:lvl>
    <w:lvl w:ilvl="3" w:tplc="10090001" w:tentative="1">
      <w:start w:val="1"/>
      <w:numFmt w:val="bullet"/>
      <w:lvlText w:val=""/>
      <w:lvlJc w:val="left"/>
      <w:pPr>
        <w:ind w:left="6930" w:hanging="360"/>
      </w:pPr>
      <w:rPr>
        <w:rFonts w:ascii="Symbol" w:hAnsi="Symbol" w:hint="default"/>
      </w:rPr>
    </w:lvl>
    <w:lvl w:ilvl="4" w:tplc="10090003" w:tentative="1">
      <w:start w:val="1"/>
      <w:numFmt w:val="bullet"/>
      <w:lvlText w:val="o"/>
      <w:lvlJc w:val="left"/>
      <w:pPr>
        <w:ind w:left="7650" w:hanging="360"/>
      </w:pPr>
      <w:rPr>
        <w:rFonts w:ascii="Courier New" w:hAnsi="Courier New" w:cs="Courier New" w:hint="default"/>
      </w:rPr>
    </w:lvl>
    <w:lvl w:ilvl="5" w:tplc="10090005" w:tentative="1">
      <w:start w:val="1"/>
      <w:numFmt w:val="bullet"/>
      <w:lvlText w:val=""/>
      <w:lvlJc w:val="left"/>
      <w:pPr>
        <w:ind w:left="8370" w:hanging="360"/>
      </w:pPr>
      <w:rPr>
        <w:rFonts w:ascii="Wingdings" w:hAnsi="Wingdings" w:hint="default"/>
      </w:rPr>
    </w:lvl>
    <w:lvl w:ilvl="6" w:tplc="10090001" w:tentative="1">
      <w:start w:val="1"/>
      <w:numFmt w:val="bullet"/>
      <w:lvlText w:val=""/>
      <w:lvlJc w:val="left"/>
      <w:pPr>
        <w:ind w:left="9090" w:hanging="360"/>
      </w:pPr>
      <w:rPr>
        <w:rFonts w:ascii="Symbol" w:hAnsi="Symbol" w:hint="default"/>
      </w:rPr>
    </w:lvl>
    <w:lvl w:ilvl="7" w:tplc="10090003" w:tentative="1">
      <w:start w:val="1"/>
      <w:numFmt w:val="bullet"/>
      <w:lvlText w:val="o"/>
      <w:lvlJc w:val="left"/>
      <w:pPr>
        <w:ind w:left="9810" w:hanging="360"/>
      </w:pPr>
      <w:rPr>
        <w:rFonts w:ascii="Courier New" w:hAnsi="Courier New" w:cs="Courier New" w:hint="default"/>
      </w:rPr>
    </w:lvl>
    <w:lvl w:ilvl="8" w:tplc="10090005" w:tentative="1">
      <w:start w:val="1"/>
      <w:numFmt w:val="bullet"/>
      <w:lvlText w:val=""/>
      <w:lvlJc w:val="left"/>
      <w:pPr>
        <w:ind w:left="10530" w:hanging="360"/>
      </w:pPr>
      <w:rPr>
        <w:rFonts w:ascii="Wingdings" w:hAnsi="Wingdings" w:hint="default"/>
      </w:rPr>
    </w:lvl>
  </w:abstractNum>
  <w:abstractNum w:abstractNumId="14" w15:restartNumberingAfterBreak="0">
    <w:nsid w:val="1BF94E5A"/>
    <w:multiLevelType w:val="hybridMultilevel"/>
    <w:tmpl w:val="B5B2F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E531403"/>
    <w:multiLevelType w:val="hybridMultilevel"/>
    <w:tmpl w:val="B442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C70C2"/>
    <w:multiLevelType w:val="hybridMultilevel"/>
    <w:tmpl w:val="057246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C40080"/>
    <w:multiLevelType w:val="multilevel"/>
    <w:tmpl w:val="D35A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26A97"/>
    <w:multiLevelType w:val="hybridMultilevel"/>
    <w:tmpl w:val="73C6D5E0"/>
    <w:lvl w:ilvl="0" w:tplc="B3C2C3E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8A73821"/>
    <w:multiLevelType w:val="hybridMultilevel"/>
    <w:tmpl w:val="E7E493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9850167"/>
    <w:multiLevelType w:val="hybridMultilevel"/>
    <w:tmpl w:val="02782CF8"/>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3E5F93"/>
    <w:multiLevelType w:val="hybridMultilevel"/>
    <w:tmpl w:val="8410EEE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BE45284"/>
    <w:multiLevelType w:val="hybridMultilevel"/>
    <w:tmpl w:val="923A4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0D741E"/>
    <w:multiLevelType w:val="hybridMultilevel"/>
    <w:tmpl w:val="000E5AE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3C165BAC"/>
    <w:multiLevelType w:val="hybridMultilevel"/>
    <w:tmpl w:val="50649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2B08EC"/>
    <w:multiLevelType w:val="hybridMultilevel"/>
    <w:tmpl w:val="0FEC3556"/>
    <w:lvl w:ilvl="0" w:tplc="BB30C184">
      <w:start w:val="1"/>
      <w:numFmt w:val="bullet"/>
      <w:lvlText w:val=""/>
      <w:lvlJc w:val="left"/>
      <w:pPr>
        <w:ind w:left="360" w:hanging="360"/>
      </w:pPr>
      <w:rPr>
        <w:rFonts w:ascii="Symbol" w:hAnsi="Symbol" w:hint="default"/>
        <w:sz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3E591AEA"/>
    <w:multiLevelType w:val="hybridMultilevel"/>
    <w:tmpl w:val="71F659DE"/>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A674C8"/>
    <w:multiLevelType w:val="hybridMultilevel"/>
    <w:tmpl w:val="CBC4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E00FED"/>
    <w:multiLevelType w:val="hybridMultilevel"/>
    <w:tmpl w:val="561E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E042E"/>
    <w:multiLevelType w:val="hybridMultilevel"/>
    <w:tmpl w:val="21B22E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41AF1A93"/>
    <w:multiLevelType w:val="hybridMultilevel"/>
    <w:tmpl w:val="64E8B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A02CF0"/>
    <w:multiLevelType w:val="hybridMultilevel"/>
    <w:tmpl w:val="705AC18A"/>
    <w:lvl w:ilvl="0" w:tplc="693CB480">
      <w:start w:val="1"/>
      <w:numFmt w:val="decimal"/>
      <w:lvlText w:val="%1."/>
      <w:lvlJc w:val="left"/>
      <w:pPr>
        <w:ind w:left="360" w:hanging="360"/>
      </w:pPr>
      <w:rPr>
        <w:rFonts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4B6A62B4"/>
    <w:multiLevelType w:val="hybridMultilevel"/>
    <w:tmpl w:val="C3D45252"/>
    <w:lvl w:ilvl="0" w:tplc="693CB480">
      <w:start w:val="1"/>
      <w:numFmt w:val="decimal"/>
      <w:lvlText w:val="%1."/>
      <w:lvlJc w:val="left"/>
      <w:pPr>
        <w:ind w:left="360" w:hanging="360"/>
      </w:pPr>
      <w:rPr>
        <w:rFonts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C09468F"/>
    <w:multiLevelType w:val="hybridMultilevel"/>
    <w:tmpl w:val="FD707F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616293"/>
    <w:multiLevelType w:val="hybridMultilevel"/>
    <w:tmpl w:val="F34081A6"/>
    <w:lvl w:ilvl="0" w:tplc="10090001">
      <w:start w:val="1"/>
      <w:numFmt w:val="bullet"/>
      <w:lvlText w:val=""/>
      <w:lvlJc w:val="left"/>
      <w:pPr>
        <w:ind w:left="360" w:hanging="360"/>
      </w:pPr>
      <w:rPr>
        <w:rFonts w:ascii="Symbol" w:hAnsi="Symbol"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4E30479C"/>
    <w:multiLevelType w:val="hybridMultilevel"/>
    <w:tmpl w:val="BD08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F26CC8"/>
    <w:multiLevelType w:val="hybridMultilevel"/>
    <w:tmpl w:val="17FC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486B04"/>
    <w:multiLevelType w:val="hybridMultilevel"/>
    <w:tmpl w:val="9206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8C1D97"/>
    <w:multiLevelType w:val="hybridMultilevel"/>
    <w:tmpl w:val="E3640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345A2E"/>
    <w:multiLevelType w:val="hybridMultilevel"/>
    <w:tmpl w:val="58180F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7D70AA2"/>
    <w:multiLevelType w:val="hybridMultilevel"/>
    <w:tmpl w:val="30F8E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99E45D6"/>
    <w:multiLevelType w:val="hybridMultilevel"/>
    <w:tmpl w:val="BC78E44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A303867"/>
    <w:multiLevelType w:val="hybridMultilevel"/>
    <w:tmpl w:val="FD8458DC"/>
    <w:lvl w:ilvl="0" w:tplc="10090001">
      <w:start w:val="1"/>
      <w:numFmt w:val="bullet"/>
      <w:lvlText w:val=""/>
      <w:lvlJc w:val="left"/>
      <w:pPr>
        <w:ind w:left="360" w:hanging="360"/>
      </w:pPr>
      <w:rPr>
        <w:rFonts w:ascii="Symbol" w:hAnsi="Symbol"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5DB41056"/>
    <w:multiLevelType w:val="hybridMultilevel"/>
    <w:tmpl w:val="6F987EB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60C954F3"/>
    <w:multiLevelType w:val="hybridMultilevel"/>
    <w:tmpl w:val="5596C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762F3C"/>
    <w:multiLevelType w:val="hybridMultilevel"/>
    <w:tmpl w:val="BDE6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8F6B17"/>
    <w:multiLevelType w:val="hybridMultilevel"/>
    <w:tmpl w:val="213E9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4E6EA5"/>
    <w:multiLevelType w:val="hybridMultilevel"/>
    <w:tmpl w:val="18B8A8D4"/>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48" w15:restartNumberingAfterBreak="0">
    <w:nsid w:val="6360269A"/>
    <w:multiLevelType w:val="hybridMultilevel"/>
    <w:tmpl w:val="3EC0C1CC"/>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2E4F3B"/>
    <w:multiLevelType w:val="hybridMultilevel"/>
    <w:tmpl w:val="C12C2FEC"/>
    <w:lvl w:ilvl="0" w:tplc="04090001">
      <w:start w:val="1"/>
      <w:numFmt w:val="bullet"/>
      <w:lvlText w:val=""/>
      <w:lvlJc w:val="left"/>
      <w:pPr>
        <w:ind w:left="540" w:hanging="360"/>
      </w:pPr>
      <w:rPr>
        <w:rFonts w:ascii="Symbol" w:hAnsi="Symbol" w:hint="default"/>
      </w:rPr>
    </w:lvl>
    <w:lvl w:ilvl="1" w:tplc="0409000B">
      <w:start w:val="1"/>
      <w:numFmt w:val="bullet"/>
      <w:lvlText w:val=""/>
      <w:lvlJc w:val="left"/>
      <w:pPr>
        <w:ind w:left="1260" w:hanging="360"/>
      </w:pPr>
      <w:rPr>
        <w:rFonts w:ascii="Wingdings" w:hAnsi="Wingdings"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0" w15:restartNumberingAfterBreak="0">
    <w:nsid w:val="67F021A1"/>
    <w:multiLevelType w:val="hybridMultilevel"/>
    <w:tmpl w:val="D0B0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F16AAE"/>
    <w:multiLevelType w:val="multilevel"/>
    <w:tmpl w:val="CA86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136B7C"/>
    <w:multiLevelType w:val="hybridMultilevel"/>
    <w:tmpl w:val="8F82F57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3" w15:restartNumberingAfterBreak="0">
    <w:nsid w:val="7164689C"/>
    <w:multiLevelType w:val="hybridMultilevel"/>
    <w:tmpl w:val="D8945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5B2894"/>
    <w:multiLevelType w:val="hybridMultilevel"/>
    <w:tmpl w:val="D93C8B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416415B"/>
    <w:multiLevelType w:val="hybridMultilevel"/>
    <w:tmpl w:val="1B6A1F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4A53EE"/>
    <w:multiLevelType w:val="hybridMultilevel"/>
    <w:tmpl w:val="2F2C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370B2C"/>
    <w:multiLevelType w:val="hybridMultilevel"/>
    <w:tmpl w:val="921A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B351DD"/>
    <w:multiLevelType w:val="hybridMultilevel"/>
    <w:tmpl w:val="A2E0E7C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3"/>
  </w:num>
  <w:num w:numId="2">
    <w:abstractNumId w:val="25"/>
  </w:num>
  <w:num w:numId="3">
    <w:abstractNumId w:val="15"/>
  </w:num>
  <w:num w:numId="4">
    <w:abstractNumId w:val="18"/>
  </w:num>
  <w:num w:numId="5">
    <w:abstractNumId w:val="19"/>
  </w:num>
  <w:num w:numId="6">
    <w:abstractNumId w:val="20"/>
  </w:num>
  <w:num w:numId="7">
    <w:abstractNumId w:val="11"/>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8"/>
  </w:num>
  <w:num w:numId="15">
    <w:abstractNumId w:val="26"/>
  </w:num>
  <w:num w:numId="16">
    <w:abstractNumId w:val="39"/>
  </w:num>
  <w:num w:numId="17">
    <w:abstractNumId w:val="58"/>
  </w:num>
  <w:num w:numId="18">
    <w:abstractNumId w:val="52"/>
  </w:num>
  <w:num w:numId="19">
    <w:abstractNumId w:val="49"/>
  </w:num>
  <w:num w:numId="20">
    <w:abstractNumId w:val="55"/>
  </w:num>
  <w:num w:numId="21">
    <w:abstractNumId w:val="23"/>
  </w:num>
  <w:num w:numId="22">
    <w:abstractNumId w:val="3"/>
  </w:num>
  <w:num w:numId="23">
    <w:abstractNumId w:val="41"/>
  </w:num>
  <w:num w:numId="24">
    <w:abstractNumId w:val="6"/>
  </w:num>
  <w:num w:numId="25">
    <w:abstractNumId w:val="33"/>
  </w:num>
  <w:num w:numId="26">
    <w:abstractNumId w:val="43"/>
  </w:num>
  <w:num w:numId="27">
    <w:abstractNumId w:val="8"/>
  </w:num>
  <w:num w:numId="28">
    <w:abstractNumId w:val="29"/>
  </w:num>
  <w:num w:numId="29">
    <w:abstractNumId w:val="32"/>
  </w:num>
  <w:num w:numId="30">
    <w:abstractNumId w:val="31"/>
  </w:num>
  <w:num w:numId="31">
    <w:abstractNumId w:val="21"/>
  </w:num>
  <w:num w:numId="32">
    <w:abstractNumId w:val="34"/>
  </w:num>
  <w:num w:numId="33">
    <w:abstractNumId w:val="5"/>
  </w:num>
  <w:num w:numId="34">
    <w:abstractNumId w:val="14"/>
  </w:num>
  <w:num w:numId="35">
    <w:abstractNumId w:val="2"/>
  </w:num>
  <w:num w:numId="36">
    <w:abstractNumId w:val="35"/>
  </w:num>
  <w:num w:numId="37">
    <w:abstractNumId w:val="42"/>
  </w:num>
  <w:num w:numId="38">
    <w:abstractNumId w:val="0"/>
  </w:num>
  <w:num w:numId="39">
    <w:abstractNumId w:val="24"/>
  </w:num>
  <w:num w:numId="40">
    <w:abstractNumId w:val="40"/>
  </w:num>
  <w:num w:numId="41">
    <w:abstractNumId w:val="38"/>
  </w:num>
  <w:num w:numId="42">
    <w:abstractNumId w:val="57"/>
  </w:num>
  <w:num w:numId="43">
    <w:abstractNumId w:val="30"/>
  </w:num>
  <w:num w:numId="44">
    <w:abstractNumId w:val="7"/>
  </w:num>
  <w:num w:numId="45">
    <w:abstractNumId w:val="47"/>
  </w:num>
  <w:num w:numId="46">
    <w:abstractNumId w:val="54"/>
  </w:num>
  <w:num w:numId="47">
    <w:abstractNumId w:val="51"/>
  </w:num>
  <w:num w:numId="48">
    <w:abstractNumId w:val="45"/>
  </w:num>
  <w:num w:numId="49">
    <w:abstractNumId w:val="4"/>
  </w:num>
  <w:num w:numId="50">
    <w:abstractNumId w:val="10"/>
  </w:num>
  <w:num w:numId="51">
    <w:abstractNumId w:val="36"/>
  </w:num>
  <w:num w:numId="52">
    <w:abstractNumId w:val="56"/>
  </w:num>
  <w:num w:numId="53">
    <w:abstractNumId w:val="53"/>
  </w:num>
  <w:num w:numId="54">
    <w:abstractNumId w:val="44"/>
  </w:num>
  <w:num w:numId="55">
    <w:abstractNumId w:val="22"/>
  </w:num>
  <w:num w:numId="56">
    <w:abstractNumId w:val="46"/>
  </w:num>
  <w:num w:numId="57">
    <w:abstractNumId w:val="50"/>
  </w:num>
  <w:num w:numId="58">
    <w:abstractNumId w:val="12"/>
  </w:num>
  <w:num w:numId="59">
    <w:abstractNumId w:val="28"/>
  </w:num>
  <w:num w:numId="60">
    <w:abstractNumId w:val="17"/>
  </w:num>
  <w:num w:numId="61">
    <w:abstractNumId w:val="27"/>
  </w:num>
  <w:num w:numId="62">
    <w:abstractNumId w:val="37"/>
  </w:num>
  <w:num w:numId="63">
    <w:abstractNumId w:val="16"/>
  </w:num>
  <w:num w:numId="64">
    <w:abstractNumId w:val="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jcxMLIwNDQxNjBV0lEKTi0uzszPAykwrAUA2uU7/CwAAAA="/>
  </w:docVars>
  <w:rsids>
    <w:rsidRoot w:val="009F2CBB"/>
    <w:rsid w:val="0000094D"/>
    <w:rsid w:val="00000CC8"/>
    <w:rsid w:val="000014EF"/>
    <w:rsid w:val="00001A2C"/>
    <w:rsid w:val="00003E0C"/>
    <w:rsid w:val="0000422F"/>
    <w:rsid w:val="00005AD6"/>
    <w:rsid w:val="00005CE9"/>
    <w:rsid w:val="000071D1"/>
    <w:rsid w:val="00007433"/>
    <w:rsid w:val="000077F9"/>
    <w:rsid w:val="0001058E"/>
    <w:rsid w:val="00010C02"/>
    <w:rsid w:val="00010F26"/>
    <w:rsid w:val="0001275B"/>
    <w:rsid w:val="00013932"/>
    <w:rsid w:val="000139B8"/>
    <w:rsid w:val="00013D31"/>
    <w:rsid w:val="000154F0"/>
    <w:rsid w:val="00022026"/>
    <w:rsid w:val="00022545"/>
    <w:rsid w:val="00023625"/>
    <w:rsid w:val="00024655"/>
    <w:rsid w:val="00025447"/>
    <w:rsid w:val="00027C54"/>
    <w:rsid w:val="00030070"/>
    <w:rsid w:val="000316D0"/>
    <w:rsid w:val="00031E25"/>
    <w:rsid w:val="0003285A"/>
    <w:rsid w:val="000328EA"/>
    <w:rsid w:val="00032AE5"/>
    <w:rsid w:val="00032C16"/>
    <w:rsid w:val="000334AC"/>
    <w:rsid w:val="00034924"/>
    <w:rsid w:val="00034D48"/>
    <w:rsid w:val="000357BE"/>
    <w:rsid w:val="000359ED"/>
    <w:rsid w:val="0003605B"/>
    <w:rsid w:val="0003700A"/>
    <w:rsid w:val="00037407"/>
    <w:rsid w:val="0003750D"/>
    <w:rsid w:val="00037940"/>
    <w:rsid w:val="000421BF"/>
    <w:rsid w:val="00043638"/>
    <w:rsid w:val="000456AB"/>
    <w:rsid w:val="00046D54"/>
    <w:rsid w:val="000502BE"/>
    <w:rsid w:val="00050723"/>
    <w:rsid w:val="00052F81"/>
    <w:rsid w:val="000540E6"/>
    <w:rsid w:val="000542DE"/>
    <w:rsid w:val="000543AC"/>
    <w:rsid w:val="0005496C"/>
    <w:rsid w:val="00055062"/>
    <w:rsid w:val="0005516A"/>
    <w:rsid w:val="000555B2"/>
    <w:rsid w:val="000566EF"/>
    <w:rsid w:val="0005740A"/>
    <w:rsid w:val="0005747B"/>
    <w:rsid w:val="00062270"/>
    <w:rsid w:val="00062815"/>
    <w:rsid w:val="00063F45"/>
    <w:rsid w:val="000664D2"/>
    <w:rsid w:val="000677CB"/>
    <w:rsid w:val="00067A84"/>
    <w:rsid w:val="00070046"/>
    <w:rsid w:val="000700C9"/>
    <w:rsid w:val="0007379C"/>
    <w:rsid w:val="00073E4D"/>
    <w:rsid w:val="000764C0"/>
    <w:rsid w:val="000779E3"/>
    <w:rsid w:val="00080DEB"/>
    <w:rsid w:val="00080F20"/>
    <w:rsid w:val="00081024"/>
    <w:rsid w:val="00081939"/>
    <w:rsid w:val="00081ABB"/>
    <w:rsid w:val="00084AD8"/>
    <w:rsid w:val="00084CE8"/>
    <w:rsid w:val="00085057"/>
    <w:rsid w:val="000866CE"/>
    <w:rsid w:val="00087A3A"/>
    <w:rsid w:val="00090017"/>
    <w:rsid w:val="00091846"/>
    <w:rsid w:val="000934B3"/>
    <w:rsid w:val="000948F7"/>
    <w:rsid w:val="00094919"/>
    <w:rsid w:val="000959CB"/>
    <w:rsid w:val="000A174A"/>
    <w:rsid w:val="000A3993"/>
    <w:rsid w:val="000A53B7"/>
    <w:rsid w:val="000A542C"/>
    <w:rsid w:val="000A5F3C"/>
    <w:rsid w:val="000A6932"/>
    <w:rsid w:val="000B2832"/>
    <w:rsid w:val="000B325E"/>
    <w:rsid w:val="000B4DA0"/>
    <w:rsid w:val="000B4ECE"/>
    <w:rsid w:val="000B5191"/>
    <w:rsid w:val="000B5246"/>
    <w:rsid w:val="000B527B"/>
    <w:rsid w:val="000B53F4"/>
    <w:rsid w:val="000B582F"/>
    <w:rsid w:val="000C168F"/>
    <w:rsid w:val="000C2667"/>
    <w:rsid w:val="000C40A1"/>
    <w:rsid w:val="000C5386"/>
    <w:rsid w:val="000C79B1"/>
    <w:rsid w:val="000D1C14"/>
    <w:rsid w:val="000D25FA"/>
    <w:rsid w:val="000D3005"/>
    <w:rsid w:val="000D393A"/>
    <w:rsid w:val="000D3EC7"/>
    <w:rsid w:val="000D5542"/>
    <w:rsid w:val="000D584C"/>
    <w:rsid w:val="000D6835"/>
    <w:rsid w:val="000D72A1"/>
    <w:rsid w:val="000E0607"/>
    <w:rsid w:val="000E2494"/>
    <w:rsid w:val="000E30C7"/>
    <w:rsid w:val="000E3D47"/>
    <w:rsid w:val="000E3FE8"/>
    <w:rsid w:val="000E5921"/>
    <w:rsid w:val="000E5A9B"/>
    <w:rsid w:val="000E63CF"/>
    <w:rsid w:val="000E69B9"/>
    <w:rsid w:val="000F15D7"/>
    <w:rsid w:val="000F2A9D"/>
    <w:rsid w:val="000F3079"/>
    <w:rsid w:val="000F321F"/>
    <w:rsid w:val="000F4383"/>
    <w:rsid w:val="000F6684"/>
    <w:rsid w:val="000F7402"/>
    <w:rsid w:val="000F74D6"/>
    <w:rsid w:val="0010053D"/>
    <w:rsid w:val="00100C93"/>
    <w:rsid w:val="00101305"/>
    <w:rsid w:val="001029F1"/>
    <w:rsid w:val="00102F82"/>
    <w:rsid w:val="00104E81"/>
    <w:rsid w:val="00105EB1"/>
    <w:rsid w:val="00106D87"/>
    <w:rsid w:val="00107778"/>
    <w:rsid w:val="0010787F"/>
    <w:rsid w:val="00107BAC"/>
    <w:rsid w:val="001101D0"/>
    <w:rsid w:val="00111602"/>
    <w:rsid w:val="001117E8"/>
    <w:rsid w:val="00112499"/>
    <w:rsid w:val="001126E8"/>
    <w:rsid w:val="00113972"/>
    <w:rsid w:val="0011412C"/>
    <w:rsid w:val="00115308"/>
    <w:rsid w:val="00116475"/>
    <w:rsid w:val="001178F9"/>
    <w:rsid w:val="00120E97"/>
    <w:rsid w:val="00121E63"/>
    <w:rsid w:val="00123F1D"/>
    <w:rsid w:val="00124CAF"/>
    <w:rsid w:val="00124FB4"/>
    <w:rsid w:val="00126140"/>
    <w:rsid w:val="0013130B"/>
    <w:rsid w:val="0013188A"/>
    <w:rsid w:val="001318E5"/>
    <w:rsid w:val="00132416"/>
    <w:rsid w:val="00133940"/>
    <w:rsid w:val="00134D2D"/>
    <w:rsid w:val="001361D0"/>
    <w:rsid w:val="0013692C"/>
    <w:rsid w:val="00136987"/>
    <w:rsid w:val="001369E1"/>
    <w:rsid w:val="00137239"/>
    <w:rsid w:val="00137FF3"/>
    <w:rsid w:val="00142175"/>
    <w:rsid w:val="00142B5F"/>
    <w:rsid w:val="0014314B"/>
    <w:rsid w:val="001450E2"/>
    <w:rsid w:val="001456CC"/>
    <w:rsid w:val="0015065A"/>
    <w:rsid w:val="001538CA"/>
    <w:rsid w:val="001544A2"/>
    <w:rsid w:val="00155A8B"/>
    <w:rsid w:val="00155EEB"/>
    <w:rsid w:val="00156FE2"/>
    <w:rsid w:val="00157F87"/>
    <w:rsid w:val="00162006"/>
    <w:rsid w:val="00162253"/>
    <w:rsid w:val="00162453"/>
    <w:rsid w:val="0016323C"/>
    <w:rsid w:val="00163596"/>
    <w:rsid w:val="0016389D"/>
    <w:rsid w:val="0016416E"/>
    <w:rsid w:val="001641EF"/>
    <w:rsid w:val="00165093"/>
    <w:rsid w:val="00165FEB"/>
    <w:rsid w:val="00166897"/>
    <w:rsid w:val="00170D43"/>
    <w:rsid w:val="0017112D"/>
    <w:rsid w:val="001719EB"/>
    <w:rsid w:val="0017201E"/>
    <w:rsid w:val="00173D14"/>
    <w:rsid w:val="00173D86"/>
    <w:rsid w:val="00174E39"/>
    <w:rsid w:val="00175822"/>
    <w:rsid w:val="00180027"/>
    <w:rsid w:val="00180F6E"/>
    <w:rsid w:val="001811BC"/>
    <w:rsid w:val="001827B3"/>
    <w:rsid w:val="00182C82"/>
    <w:rsid w:val="0018330E"/>
    <w:rsid w:val="00183FB4"/>
    <w:rsid w:val="0019100E"/>
    <w:rsid w:val="00191B13"/>
    <w:rsid w:val="00192800"/>
    <w:rsid w:val="001929D8"/>
    <w:rsid w:val="00192EA7"/>
    <w:rsid w:val="001933FF"/>
    <w:rsid w:val="0019611C"/>
    <w:rsid w:val="001A116E"/>
    <w:rsid w:val="001A491F"/>
    <w:rsid w:val="001A5FC8"/>
    <w:rsid w:val="001A771F"/>
    <w:rsid w:val="001A7A68"/>
    <w:rsid w:val="001B0741"/>
    <w:rsid w:val="001B191B"/>
    <w:rsid w:val="001B1BE4"/>
    <w:rsid w:val="001B1F80"/>
    <w:rsid w:val="001B240A"/>
    <w:rsid w:val="001B307A"/>
    <w:rsid w:val="001B4BA2"/>
    <w:rsid w:val="001B5529"/>
    <w:rsid w:val="001B6FFD"/>
    <w:rsid w:val="001C11BD"/>
    <w:rsid w:val="001C1663"/>
    <w:rsid w:val="001C5C37"/>
    <w:rsid w:val="001C5F1C"/>
    <w:rsid w:val="001C5F34"/>
    <w:rsid w:val="001D1D31"/>
    <w:rsid w:val="001D3BC7"/>
    <w:rsid w:val="001D4C7E"/>
    <w:rsid w:val="001D52C2"/>
    <w:rsid w:val="001D5D74"/>
    <w:rsid w:val="001D6CBE"/>
    <w:rsid w:val="001D76D8"/>
    <w:rsid w:val="001E06E7"/>
    <w:rsid w:val="001E0CD8"/>
    <w:rsid w:val="001E32B8"/>
    <w:rsid w:val="001E344D"/>
    <w:rsid w:val="001E5B2F"/>
    <w:rsid w:val="001F0175"/>
    <w:rsid w:val="001F14D0"/>
    <w:rsid w:val="001F2E29"/>
    <w:rsid w:val="001F3AB6"/>
    <w:rsid w:val="001F3BC6"/>
    <w:rsid w:val="001F3CA8"/>
    <w:rsid w:val="001F4531"/>
    <w:rsid w:val="001F51CC"/>
    <w:rsid w:val="001F6797"/>
    <w:rsid w:val="00200F35"/>
    <w:rsid w:val="0020366C"/>
    <w:rsid w:val="00204099"/>
    <w:rsid w:val="00204E38"/>
    <w:rsid w:val="002065B9"/>
    <w:rsid w:val="00210120"/>
    <w:rsid w:val="0021058C"/>
    <w:rsid w:val="00211627"/>
    <w:rsid w:val="00212331"/>
    <w:rsid w:val="002126F7"/>
    <w:rsid w:val="00213862"/>
    <w:rsid w:val="00215E8A"/>
    <w:rsid w:val="00215EB2"/>
    <w:rsid w:val="00216290"/>
    <w:rsid w:val="002171A6"/>
    <w:rsid w:val="002211C6"/>
    <w:rsid w:val="002225B4"/>
    <w:rsid w:val="0022309A"/>
    <w:rsid w:val="002237DE"/>
    <w:rsid w:val="00223DE5"/>
    <w:rsid w:val="00225F69"/>
    <w:rsid w:val="002260A9"/>
    <w:rsid w:val="00232698"/>
    <w:rsid w:val="00232785"/>
    <w:rsid w:val="0023460A"/>
    <w:rsid w:val="0023507D"/>
    <w:rsid w:val="002352B0"/>
    <w:rsid w:val="00235A6F"/>
    <w:rsid w:val="002375BB"/>
    <w:rsid w:val="00237F36"/>
    <w:rsid w:val="002409B6"/>
    <w:rsid w:val="00240D72"/>
    <w:rsid w:val="00241070"/>
    <w:rsid w:val="00243CA0"/>
    <w:rsid w:val="002451A8"/>
    <w:rsid w:val="002453BD"/>
    <w:rsid w:val="00246454"/>
    <w:rsid w:val="00251B83"/>
    <w:rsid w:val="002523BD"/>
    <w:rsid w:val="002529DE"/>
    <w:rsid w:val="002538DA"/>
    <w:rsid w:val="00254557"/>
    <w:rsid w:val="00254D9A"/>
    <w:rsid w:val="002559BC"/>
    <w:rsid w:val="002560AA"/>
    <w:rsid w:val="002563B1"/>
    <w:rsid w:val="002572A3"/>
    <w:rsid w:val="00262CB2"/>
    <w:rsid w:val="00262E29"/>
    <w:rsid w:val="00263B63"/>
    <w:rsid w:val="00270BB4"/>
    <w:rsid w:val="00270EF4"/>
    <w:rsid w:val="00271242"/>
    <w:rsid w:val="0027170D"/>
    <w:rsid w:val="00272B28"/>
    <w:rsid w:val="0027300D"/>
    <w:rsid w:val="00273EB6"/>
    <w:rsid w:val="002743D4"/>
    <w:rsid w:val="00275901"/>
    <w:rsid w:val="00275E3B"/>
    <w:rsid w:val="002804F4"/>
    <w:rsid w:val="00282EAE"/>
    <w:rsid w:val="002848FB"/>
    <w:rsid w:val="00286163"/>
    <w:rsid w:val="00287E82"/>
    <w:rsid w:val="00290E2D"/>
    <w:rsid w:val="00292B05"/>
    <w:rsid w:val="00293D9D"/>
    <w:rsid w:val="00294A70"/>
    <w:rsid w:val="00295D6A"/>
    <w:rsid w:val="002974BE"/>
    <w:rsid w:val="00297CC5"/>
    <w:rsid w:val="002A03D1"/>
    <w:rsid w:val="002A1387"/>
    <w:rsid w:val="002A1D6E"/>
    <w:rsid w:val="002A2597"/>
    <w:rsid w:val="002A40E2"/>
    <w:rsid w:val="002A4375"/>
    <w:rsid w:val="002A62E2"/>
    <w:rsid w:val="002A739E"/>
    <w:rsid w:val="002B0CC3"/>
    <w:rsid w:val="002B111B"/>
    <w:rsid w:val="002B4EBB"/>
    <w:rsid w:val="002B62E2"/>
    <w:rsid w:val="002B6AB8"/>
    <w:rsid w:val="002B77A8"/>
    <w:rsid w:val="002B7EBF"/>
    <w:rsid w:val="002C053D"/>
    <w:rsid w:val="002C0DF4"/>
    <w:rsid w:val="002C1F9C"/>
    <w:rsid w:val="002C335F"/>
    <w:rsid w:val="002C487F"/>
    <w:rsid w:val="002C50C9"/>
    <w:rsid w:val="002D1E25"/>
    <w:rsid w:val="002D238C"/>
    <w:rsid w:val="002D3B99"/>
    <w:rsid w:val="002D3F60"/>
    <w:rsid w:val="002D5BBA"/>
    <w:rsid w:val="002D6B47"/>
    <w:rsid w:val="002E13B5"/>
    <w:rsid w:val="002E2E0C"/>
    <w:rsid w:val="002E4ED7"/>
    <w:rsid w:val="002E5A4D"/>
    <w:rsid w:val="002E6CE3"/>
    <w:rsid w:val="002F075D"/>
    <w:rsid w:val="002F38B8"/>
    <w:rsid w:val="002F46FD"/>
    <w:rsid w:val="002F59D3"/>
    <w:rsid w:val="002F6CF3"/>
    <w:rsid w:val="002F7F99"/>
    <w:rsid w:val="003018FE"/>
    <w:rsid w:val="0030210C"/>
    <w:rsid w:val="00302E87"/>
    <w:rsid w:val="00303852"/>
    <w:rsid w:val="00303FC5"/>
    <w:rsid w:val="00306975"/>
    <w:rsid w:val="003103E8"/>
    <w:rsid w:val="00312317"/>
    <w:rsid w:val="003132C6"/>
    <w:rsid w:val="00313F8A"/>
    <w:rsid w:val="003205E6"/>
    <w:rsid w:val="00321FDB"/>
    <w:rsid w:val="00323209"/>
    <w:rsid w:val="00323972"/>
    <w:rsid w:val="00323A85"/>
    <w:rsid w:val="00324A4E"/>
    <w:rsid w:val="00324C01"/>
    <w:rsid w:val="00324EB4"/>
    <w:rsid w:val="00325190"/>
    <w:rsid w:val="0032528F"/>
    <w:rsid w:val="003265AC"/>
    <w:rsid w:val="00330571"/>
    <w:rsid w:val="003305F1"/>
    <w:rsid w:val="00332B0A"/>
    <w:rsid w:val="00334C6D"/>
    <w:rsid w:val="00334F35"/>
    <w:rsid w:val="00335797"/>
    <w:rsid w:val="00335BBB"/>
    <w:rsid w:val="003369F7"/>
    <w:rsid w:val="0033721D"/>
    <w:rsid w:val="00340936"/>
    <w:rsid w:val="003424E4"/>
    <w:rsid w:val="00342E3A"/>
    <w:rsid w:val="003430CE"/>
    <w:rsid w:val="00344624"/>
    <w:rsid w:val="00344F0C"/>
    <w:rsid w:val="003452C0"/>
    <w:rsid w:val="003452CE"/>
    <w:rsid w:val="00345DF1"/>
    <w:rsid w:val="003475A6"/>
    <w:rsid w:val="00347A1F"/>
    <w:rsid w:val="00347B71"/>
    <w:rsid w:val="00347C0C"/>
    <w:rsid w:val="0035192E"/>
    <w:rsid w:val="00351C09"/>
    <w:rsid w:val="003542C1"/>
    <w:rsid w:val="00354B17"/>
    <w:rsid w:val="0035573B"/>
    <w:rsid w:val="003559AC"/>
    <w:rsid w:val="00355A41"/>
    <w:rsid w:val="003600C3"/>
    <w:rsid w:val="00360926"/>
    <w:rsid w:val="003610D0"/>
    <w:rsid w:val="003618FB"/>
    <w:rsid w:val="00362204"/>
    <w:rsid w:val="0036321F"/>
    <w:rsid w:val="0036582F"/>
    <w:rsid w:val="00370347"/>
    <w:rsid w:val="003704E5"/>
    <w:rsid w:val="003747FF"/>
    <w:rsid w:val="00374F23"/>
    <w:rsid w:val="00374FB4"/>
    <w:rsid w:val="0037556F"/>
    <w:rsid w:val="0037617C"/>
    <w:rsid w:val="003766BD"/>
    <w:rsid w:val="003774EC"/>
    <w:rsid w:val="00383796"/>
    <w:rsid w:val="00383988"/>
    <w:rsid w:val="00384BCE"/>
    <w:rsid w:val="00390E18"/>
    <w:rsid w:val="00392300"/>
    <w:rsid w:val="0039425F"/>
    <w:rsid w:val="003951B4"/>
    <w:rsid w:val="003956F4"/>
    <w:rsid w:val="00397788"/>
    <w:rsid w:val="003A0150"/>
    <w:rsid w:val="003A0C4D"/>
    <w:rsid w:val="003A27D5"/>
    <w:rsid w:val="003A30D5"/>
    <w:rsid w:val="003A3E6F"/>
    <w:rsid w:val="003B024C"/>
    <w:rsid w:val="003B14AD"/>
    <w:rsid w:val="003B321B"/>
    <w:rsid w:val="003B327A"/>
    <w:rsid w:val="003B338E"/>
    <w:rsid w:val="003B380D"/>
    <w:rsid w:val="003B3F6C"/>
    <w:rsid w:val="003B411C"/>
    <w:rsid w:val="003B6314"/>
    <w:rsid w:val="003B7955"/>
    <w:rsid w:val="003C0469"/>
    <w:rsid w:val="003C1DC8"/>
    <w:rsid w:val="003C3A5B"/>
    <w:rsid w:val="003C3C0C"/>
    <w:rsid w:val="003C3C2C"/>
    <w:rsid w:val="003C3F1B"/>
    <w:rsid w:val="003C41BC"/>
    <w:rsid w:val="003C5EDF"/>
    <w:rsid w:val="003C79AC"/>
    <w:rsid w:val="003D0112"/>
    <w:rsid w:val="003D1A34"/>
    <w:rsid w:val="003D26A3"/>
    <w:rsid w:val="003D2E6D"/>
    <w:rsid w:val="003D32E2"/>
    <w:rsid w:val="003D3D1C"/>
    <w:rsid w:val="003D57A4"/>
    <w:rsid w:val="003D5BBA"/>
    <w:rsid w:val="003E03C2"/>
    <w:rsid w:val="003E1346"/>
    <w:rsid w:val="003E2744"/>
    <w:rsid w:val="003E2E65"/>
    <w:rsid w:val="003E3120"/>
    <w:rsid w:val="003E32C5"/>
    <w:rsid w:val="003E3803"/>
    <w:rsid w:val="003E39C1"/>
    <w:rsid w:val="003F008D"/>
    <w:rsid w:val="003F1EA8"/>
    <w:rsid w:val="003F214E"/>
    <w:rsid w:val="003F4DD7"/>
    <w:rsid w:val="003F4F10"/>
    <w:rsid w:val="003F56A4"/>
    <w:rsid w:val="003F5D5B"/>
    <w:rsid w:val="003F5FBD"/>
    <w:rsid w:val="003F60A0"/>
    <w:rsid w:val="003F6791"/>
    <w:rsid w:val="003F68D8"/>
    <w:rsid w:val="00400228"/>
    <w:rsid w:val="00401FB4"/>
    <w:rsid w:val="004043EA"/>
    <w:rsid w:val="004043EC"/>
    <w:rsid w:val="0040479D"/>
    <w:rsid w:val="004066A2"/>
    <w:rsid w:val="00407FAB"/>
    <w:rsid w:val="00411F19"/>
    <w:rsid w:val="0041234E"/>
    <w:rsid w:val="004127EC"/>
    <w:rsid w:val="00412EB9"/>
    <w:rsid w:val="00413691"/>
    <w:rsid w:val="00415894"/>
    <w:rsid w:val="00415934"/>
    <w:rsid w:val="00416721"/>
    <w:rsid w:val="00416FD7"/>
    <w:rsid w:val="00417598"/>
    <w:rsid w:val="004177F2"/>
    <w:rsid w:val="00420AA3"/>
    <w:rsid w:val="004216DE"/>
    <w:rsid w:val="00421B82"/>
    <w:rsid w:val="00421C89"/>
    <w:rsid w:val="00424E99"/>
    <w:rsid w:val="00425A3F"/>
    <w:rsid w:val="004265B4"/>
    <w:rsid w:val="00427547"/>
    <w:rsid w:val="004315DA"/>
    <w:rsid w:val="00431B7F"/>
    <w:rsid w:val="00432625"/>
    <w:rsid w:val="004326B8"/>
    <w:rsid w:val="00432E5E"/>
    <w:rsid w:val="00433428"/>
    <w:rsid w:val="00433FA1"/>
    <w:rsid w:val="004340DA"/>
    <w:rsid w:val="00435527"/>
    <w:rsid w:val="00435764"/>
    <w:rsid w:val="00435CFB"/>
    <w:rsid w:val="004370DA"/>
    <w:rsid w:val="00437E63"/>
    <w:rsid w:val="00440F15"/>
    <w:rsid w:val="00441012"/>
    <w:rsid w:val="004411C3"/>
    <w:rsid w:val="00441891"/>
    <w:rsid w:val="00442264"/>
    <w:rsid w:val="00442A54"/>
    <w:rsid w:val="00443E73"/>
    <w:rsid w:val="004444CE"/>
    <w:rsid w:val="004449CD"/>
    <w:rsid w:val="004456FB"/>
    <w:rsid w:val="0044609A"/>
    <w:rsid w:val="00446AF4"/>
    <w:rsid w:val="00446C18"/>
    <w:rsid w:val="00450540"/>
    <w:rsid w:val="004508BE"/>
    <w:rsid w:val="00450E03"/>
    <w:rsid w:val="00451B02"/>
    <w:rsid w:val="00451BCA"/>
    <w:rsid w:val="00451C32"/>
    <w:rsid w:val="004537D5"/>
    <w:rsid w:val="00456F71"/>
    <w:rsid w:val="0046174D"/>
    <w:rsid w:val="00462EBB"/>
    <w:rsid w:val="00463621"/>
    <w:rsid w:val="00463D42"/>
    <w:rsid w:val="00464723"/>
    <w:rsid w:val="00466399"/>
    <w:rsid w:val="00466C74"/>
    <w:rsid w:val="00467184"/>
    <w:rsid w:val="004701A9"/>
    <w:rsid w:val="00470F8A"/>
    <w:rsid w:val="0047185C"/>
    <w:rsid w:val="00472CB9"/>
    <w:rsid w:val="00473BF6"/>
    <w:rsid w:val="00473D90"/>
    <w:rsid w:val="00474637"/>
    <w:rsid w:val="00474877"/>
    <w:rsid w:val="004762BC"/>
    <w:rsid w:val="00476556"/>
    <w:rsid w:val="00476C28"/>
    <w:rsid w:val="00476D1D"/>
    <w:rsid w:val="00480053"/>
    <w:rsid w:val="004813C5"/>
    <w:rsid w:val="00482885"/>
    <w:rsid w:val="00483906"/>
    <w:rsid w:val="0048510E"/>
    <w:rsid w:val="00485129"/>
    <w:rsid w:val="004853A1"/>
    <w:rsid w:val="00485EC8"/>
    <w:rsid w:val="004860C2"/>
    <w:rsid w:val="00486570"/>
    <w:rsid w:val="00486808"/>
    <w:rsid w:val="004870E7"/>
    <w:rsid w:val="00494850"/>
    <w:rsid w:val="00494B6F"/>
    <w:rsid w:val="004954CB"/>
    <w:rsid w:val="0049586E"/>
    <w:rsid w:val="00497199"/>
    <w:rsid w:val="004976B7"/>
    <w:rsid w:val="004A1A5A"/>
    <w:rsid w:val="004A4D5F"/>
    <w:rsid w:val="004A4F0D"/>
    <w:rsid w:val="004A62B6"/>
    <w:rsid w:val="004A6863"/>
    <w:rsid w:val="004A7CAA"/>
    <w:rsid w:val="004B011D"/>
    <w:rsid w:val="004B1B27"/>
    <w:rsid w:val="004B2173"/>
    <w:rsid w:val="004B2246"/>
    <w:rsid w:val="004B23B4"/>
    <w:rsid w:val="004B2886"/>
    <w:rsid w:val="004B2ED4"/>
    <w:rsid w:val="004B3B3A"/>
    <w:rsid w:val="004B4316"/>
    <w:rsid w:val="004B4B9A"/>
    <w:rsid w:val="004B4C22"/>
    <w:rsid w:val="004B6C3A"/>
    <w:rsid w:val="004B7544"/>
    <w:rsid w:val="004B7820"/>
    <w:rsid w:val="004C147A"/>
    <w:rsid w:val="004C1495"/>
    <w:rsid w:val="004C15FC"/>
    <w:rsid w:val="004C1628"/>
    <w:rsid w:val="004C2D72"/>
    <w:rsid w:val="004C2DD6"/>
    <w:rsid w:val="004C576F"/>
    <w:rsid w:val="004C583C"/>
    <w:rsid w:val="004C6BCE"/>
    <w:rsid w:val="004C6F39"/>
    <w:rsid w:val="004D0C1E"/>
    <w:rsid w:val="004D0FEB"/>
    <w:rsid w:val="004D21B9"/>
    <w:rsid w:val="004D4AC3"/>
    <w:rsid w:val="004D4BFE"/>
    <w:rsid w:val="004D4E1C"/>
    <w:rsid w:val="004D569B"/>
    <w:rsid w:val="004D5BC7"/>
    <w:rsid w:val="004D6F34"/>
    <w:rsid w:val="004E0E30"/>
    <w:rsid w:val="004E1ABD"/>
    <w:rsid w:val="004E33C7"/>
    <w:rsid w:val="004E39C2"/>
    <w:rsid w:val="004E46BC"/>
    <w:rsid w:val="004E54FE"/>
    <w:rsid w:val="004E6182"/>
    <w:rsid w:val="004E6A3A"/>
    <w:rsid w:val="004F0013"/>
    <w:rsid w:val="004F108D"/>
    <w:rsid w:val="004F1D12"/>
    <w:rsid w:val="004F4606"/>
    <w:rsid w:val="004F7BA2"/>
    <w:rsid w:val="0050030A"/>
    <w:rsid w:val="00500CFA"/>
    <w:rsid w:val="005017F5"/>
    <w:rsid w:val="0050232D"/>
    <w:rsid w:val="005023A6"/>
    <w:rsid w:val="00502D9B"/>
    <w:rsid w:val="005034DA"/>
    <w:rsid w:val="0050365D"/>
    <w:rsid w:val="00504935"/>
    <w:rsid w:val="00504C30"/>
    <w:rsid w:val="00505289"/>
    <w:rsid w:val="0051056A"/>
    <w:rsid w:val="005106AB"/>
    <w:rsid w:val="005130AB"/>
    <w:rsid w:val="005150DD"/>
    <w:rsid w:val="0051558B"/>
    <w:rsid w:val="00515C71"/>
    <w:rsid w:val="0051718D"/>
    <w:rsid w:val="00517D84"/>
    <w:rsid w:val="0052085B"/>
    <w:rsid w:val="00522D01"/>
    <w:rsid w:val="005244BF"/>
    <w:rsid w:val="00524A17"/>
    <w:rsid w:val="00524A58"/>
    <w:rsid w:val="00525417"/>
    <w:rsid w:val="0052637F"/>
    <w:rsid w:val="00526436"/>
    <w:rsid w:val="0052715B"/>
    <w:rsid w:val="00527FD3"/>
    <w:rsid w:val="005306EE"/>
    <w:rsid w:val="0053245E"/>
    <w:rsid w:val="005328B2"/>
    <w:rsid w:val="005348AE"/>
    <w:rsid w:val="00535629"/>
    <w:rsid w:val="00536EBE"/>
    <w:rsid w:val="00537203"/>
    <w:rsid w:val="005379F5"/>
    <w:rsid w:val="00537A5A"/>
    <w:rsid w:val="005410BA"/>
    <w:rsid w:val="0054210F"/>
    <w:rsid w:val="005432D6"/>
    <w:rsid w:val="00544CAA"/>
    <w:rsid w:val="00545E5A"/>
    <w:rsid w:val="00546FC5"/>
    <w:rsid w:val="005471DD"/>
    <w:rsid w:val="00547AAF"/>
    <w:rsid w:val="00550DA1"/>
    <w:rsid w:val="0055299C"/>
    <w:rsid w:val="005537CA"/>
    <w:rsid w:val="005554EB"/>
    <w:rsid w:val="0055680E"/>
    <w:rsid w:val="0055785A"/>
    <w:rsid w:val="0056018D"/>
    <w:rsid w:val="005649AB"/>
    <w:rsid w:val="0056565E"/>
    <w:rsid w:val="00565A09"/>
    <w:rsid w:val="00566AD8"/>
    <w:rsid w:val="00566C1E"/>
    <w:rsid w:val="005714E4"/>
    <w:rsid w:val="005717BD"/>
    <w:rsid w:val="00571BD7"/>
    <w:rsid w:val="00572B79"/>
    <w:rsid w:val="00573C33"/>
    <w:rsid w:val="00573CFA"/>
    <w:rsid w:val="00576AD4"/>
    <w:rsid w:val="00576BEB"/>
    <w:rsid w:val="0058084F"/>
    <w:rsid w:val="00581411"/>
    <w:rsid w:val="00582159"/>
    <w:rsid w:val="00582615"/>
    <w:rsid w:val="00583CD0"/>
    <w:rsid w:val="00583EBE"/>
    <w:rsid w:val="00585E31"/>
    <w:rsid w:val="00586BDC"/>
    <w:rsid w:val="005872AC"/>
    <w:rsid w:val="0058761A"/>
    <w:rsid w:val="00590AD9"/>
    <w:rsid w:val="005933CE"/>
    <w:rsid w:val="00593DF4"/>
    <w:rsid w:val="00594889"/>
    <w:rsid w:val="00594B19"/>
    <w:rsid w:val="005953CE"/>
    <w:rsid w:val="00596AAE"/>
    <w:rsid w:val="005A101F"/>
    <w:rsid w:val="005A1072"/>
    <w:rsid w:val="005A157B"/>
    <w:rsid w:val="005A1CC8"/>
    <w:rsid w:val="005A1FFC"/>
    <w:rsid w:val="005A204D"/>
    <w:rsid w:val="005A23F7"/>
    <w:rsid w:val="005A37DA"/>
    <w:rsid w:val="005A3C28"/>
    <w:rsid w:val="005A4DCC"/>
    <w:rsid w:val="005A4ED3"/>
    <w:rsid w:val="005A5812"/>
    <w:rsid w:val="005A5D8F"/>
    <w:rsid w:val="005A5E15"/>
    <w:rsid w:val="005A7F68"/>
    <w:rsid w:val="005B0A2A"/>
    <w:rsid w:val="005B0A31"/>
    <w:rsid w:val="005B1BC3"/>
    <w:rsid w:val="005B2EB5"/>
    <w:rsid w:val="005B3338"/>
    <w:rsid w:val="005B39E7"/>
    <w:rsid w:val="005B4669"/>
    <w:rsid w:val="005C00EA"/>
    <w:rsid w:val="005C190B"/>
    <w:rsid w:val="005C646B"/>
    <w:rsid w:val="005C6AD4"/>
    <w:rsid w:val="005C7764"/>
    <w:rsid w:val="005C7D18"/>
    <w:rsid w:val="005D1953"/>
    <w:rsid w:val="005D28CA"/>
    <w:rsid w:val="005D2BEF"/>
    <w:rsid w:val="005D3D5C"/>
    <w:rsid w:val="005D3E89"/>
    <w:rsid w:val="005D5341"/>
    <w:rsid w:val="005D58FE"/>
    <w:rsid w:val="005D5FBD"/>
    <w:rsid w:val="005D66E2"/>
    <w:rsid w:val="005E2651"/>
    <w:rsid w:val="005E31B1"/>
    <w:rsid w:val="005E3365"/>
    <w:rsid w:val="005E3E36"/>
    <w:rsid w:val="005E68A5"/>
    <w:rsid w:val="005F0C40"/>
    <w:rsid w:val="005F1AF5"/>
    <w:rsid w:val="005F4D76"/>
    <w:rsid w:val="005F68F2"/>
    <w:rsid w:val="005F719D"/>
    <w:rsid w:val="005F7D41"/>
    <w:rsid w:val="00600175"/>
    <w:rsid w:val="0060103E"/>
    <w:rsid w:val="006011CA"/>
    <w:rsid w:val="00601C84"/>
    <w:rsid w:val="00602333"/>
    <w:rsid w:val="00602E75"/>
    <w:rsid w:val="00603318"/>
    <w:rsid w:val="006047D6"/>
    <w:rsid w:val="006051CE"/>
    <w:rsid w:val="00606286"/>
    <w:rsid w:val="006063A1"/>
    <w:rsid w:val="0061179A"/>
    <w:rsid w:val="00612502"/>
    <w:rsid w:val="00614DF1"/>
    <w:rsid w:val="0061528A"/>
    <w:rsid w:val="0061666D"/>
    <w:rsid w:val="00616F3B"/>
    <w:rsid w:val="00617937"/>
    <w:rsid w:val="00617A12"/>
    <w:rsid w:val="00617F6E"/>
    <w:rsid w:val="00621271"/>
    <w:rsid w:val="00621E06"/>
    <w:rsid w:val="00622DA6"/>
    <w:rsid w:val="006248FB"/>
    <w:rsid w:val="0062514F"/>
    <w:rsid w:val="00625AF1"/>
    <w:rsid w:val="00626A86"/>
    <w:rsid w:val="0062783F"/>
    <w:rsid w:val="006303BB"/>
    <w:rsid w:val="00630B44"/>
    <w:rsid w:val="00630C68"/>
    <w:rsid w:val="00631ECD"/>
    <w:rsid w:val="00633508"/>
    <w:rsid w:val="00633ED6"/>
    <w:rsid w:val="006347EE"/>
    <w:rsid w:val="00634E9F"/>
    <w:rsid w:val="0063517F"/>
    <w:rsid w:val="00637921"/>
    <w:rsid w:val="00640DA0"/>
    <w:rsid w:val="006413C3"/>
    <w:rsid w:val="00641867"/>
    <w:rsid w:val="0064376C"/>
    <w:rsid w:val="00644D3B"/>
    <w:rsid w:val="00645B11"/>
    <w:rsid w:val="00645E2B"/>
    <w:rsid w:val="00646904"/>
    <w:rsid w:val="00647224"/>
    <w:rsid w:val="00650BCC"/>
    <w:rsid w:val="00650C2E"/>
    <w:rsid w:val="00651A83"/>
    <w:rsid w:val="00653828"/>
    <w:rsid w:val="00653DA4"/>
    <w:rsid w:val="00656559"/>
    <w:rsid w:val="00656728"/>
    <w:rsid w:val="0065713C"/>
    <w:rsid w:val="00657686"/>
    <w:rsid w:val="00660F6D"/>
    <w:rsid w:val="006617CF"/>
    <w:rsid w:val="00661CAA"/>
    <w:rsid w:val="00662E68"/>
    <w:rsid w:val="00666F59"/>
    <w:rsid w:val="00670431"/>
    <w:rsid w:val="006717CE"/>
    <w:rsid w:val="006725CA"/>
    <w:rsid w:val="00674D1E"/>
    <w:rsid w:val="00675CE5"/>
    <w:rsid w:val="00677694"/>
    <w:rsid w:val="00681087"/>
    <w:rsid w:val="006825B2"/>
    <w:rsid w:val="00683E62"/>
    <w:rsid w:val="0068650C"/>
    <w:rsid w:val="00690B6A"/>
    <w:rsid w:val="0069319E"/>
    <w:rsid w:val="006939C1"/>
    <w:rsid w:val="006950AD"/>
    <w:rsid w:val="006950B1"/>
    <w:rsid w:val="00695578"/>
    <w:rsid w:val="00696AD8"/>
    <w:rsid w:val="006A4508"/>
    <w:rsid w:val="006A4C57"/>
    <w:rsid w:val="006A4CB7"/>
    <w:rsid w:val="006A555C"/>
    <w:rsid w:val="006A6741"/>
    <w:rsid w:val="006A67E5"/>
    <w:rsid w:val="006A7804"/>
    <w:rsid w:val="006B1355"/>
    <w:rsid w:val="006B1D59"/>
    <w:rsid w:val="006B1EA9"/>
    <w:rsid w:val="006B4319"/>
    <w:rsid w:val="006B4B67"/>
    <w:rsid w:val="006B517F"/>
    <w:rsid w:val="006C0B39"/>
    <w:rsid w:val="006C1C3F"/>
    <w:rsid w:val="006C1DFA"/>
    <w:rsid w:val="006C2C46"/>
    <w:rsid w:val="006C3F23"/>
    <w:rsid w:val="006C3F32"/>
    <w:rsid w:val="006C5AA4"/>
    <w:rsid w:val="006C5AB6"/>
    <w:rsid w:val="006C5C8A"/>
    <w:rsid w:val="006C6284"/>
    <w:rsid w:val="006C6FBF"/>
    <w:rsid w:val="006D1EA4"/>
    <w:rsid w:val="006D367A"/>
    <w:rsid w:val="006D495E"/>
    <w:rsid w:val="006D518A"/>
    <w:rsid w:val="006D51C1"/>
    <w:rsid w:val="006D5744"/>
    <w:rsid w:val="006D6328"/>
    <w:rsid w:val="006D65FB"/>
    <w:rsid w:val="006D6AAC"/>
    <w:rsid w:val="006D7976"/>
    <w:rsid w:val="006E245D"/>
    <w:rsid w:val="006E39ED"/>
    <w:rsid w:val="006E4AD0"/>
    <w:rsid w:val="006F02E0"/>
    <w:rsid w:val="006F118E"/>
    <w:rsid w:val="006F157C"/>
    <w:rsid w:val="006F298C"/>
    <w:rsid w:val="006F32B0"/>
    <w:rsid w:val="006F34C4"/>
    <w:rsid w:val="006F3D09"/>
    <w:rsid w:val="006F4E3C"/>
    <w:rsid w:val="006F5281"/>
    <w:rsid w:val="006F5F0D"/>
    <w:rsid w:val="0070016A"/>
    <w:rsid w:val="00700DAD"/>
    <w:rsid w:val="0070100F"/>
    <w:rsid w:val="00701D03"/>
    <w:rsid w:val="007023D3"/>
    <w:rsid w:val="0070269C"/>
    <w:rsid w:val="00702FEF"/>
    <w:rsid w:val="007030DC"/>
    <w:rsid w:val="00703519"/>
    <w:rsid w:val="00706409"/>
    <w:rsid w:val="007064AF"/>
    <w:rsid w:val="00706DA9"/>
    <w:rsid w:val="00706E30"/>
    <w:rsid w:val="00707793"/>
    <w:rsid w:val="00712BE9"/>
    <w:rsid w:val="007143FE"/>
    <w:rsid w:val="007155A3"/>
    <w:rsid w:val="00715D1D"/>
    <w:rsid w:val="00715D9D"/>
    <w:rsid w:val="0071646A"/>
    <w:rsid w:val="0071696A"/>
    <w:rsid w:val="007169BF"/>
    <w:rsid w:val="007174A8"/>
    <w:rsid w:val="00720EB0"/>
    <w:rsid w:val="007211C4"/>
    <w:rsid w:val="0072295F"/>
    <w:rsid w:val="007235E4"/>
    <w:rsid w:val="00725A90"/>
    <w:rsid w:val="00725FB2"/>
    <w:rsid w:val="007261E1"/>
    <w:rsid w:val="00726309"/>
    <w:rsid w:val="00726F0E"/>
    <w:rsid w:val="007271FC"/>
    <w:rsid w:val="007279DD"/>
    <w:rsid w:val="00730B96"/>
    <w:rsid w:val="00730F85"/>
    <w:rsid w:val="00731979"/>
    <w:rsid w:val="00736E1E"/>
    <w:rsid w:val="0074096D"/>
    <w:rsid w:val="00741861"/>
    <w:rsid w:val="007422F2"/>
    <w:rsid w:val="00742635"/>
    <w:rsid w:val="00742D09"/>
    <w:rsid w:val="0074310E"/>
    <w:rsid w:val="0074327D"/>
    <w:rsid w:val="00743A52"/>
    <w:rsid w:val="007444A4"/>
    <w:rsid w:val="00747B75"/>
    <w:rsid w:val="007505DB"/>
    <w:rsid w:val="007506F2"/>
    <w:rsid w:val="00750F9F"/>
    <w:rsid w:val="0075138A"/>
    <w:rsid w:val="007541AB"/>
    <w:rsid w:val="00757063"/>
    <w:rsid w:val="00757BE0"/>
    <w:rsid w:val="00757E25"/>
    <w:rsid w:val="00757FA2"/>
    <w:rsid w:val="0076047A"/>
    <w:rsid w:val="00761B4B"/>
    <w:rsid w:val="00761E44"/>
    <w:rsid w:val="007671D2"/>
    <w:rsid w:val="007677E0"/>
    <w:rsid w:val="007707E5"/>
    <w:rsid w:val="00771D65"/>
    <w:rsid w:val="00772C61"/>
    <w:rsid w:val="00776D43"/>
    <w:rsid w:val="007771EC"/>
    <w:rsid w:val="007779CF"/>
    <w:rsid w:val="00777E0F"/>
    <w:rsid w:val="0078063B"/>
    <w:rsid w:val="007816EA"/>
    <w:rsid w:val="00784D7C"/>
    <w:rsid w:val="00785C97"/>
    <w:rsid w:val="00787CEB"/>
    <w:rsid w:val="0079008B"/>
    <w:rsid w:val="00790412"/>
    <w:rsid w:val="00794BC3"/>
    <w:rsid w:val="00795333"/>
    <w:rsid w:val="00796AC4"/>
    <w:rsid w:val="007975EE"/>
    <w:rsid w:val="007A01F3"/>
    <w:rsid w:val="007A2824"/>
    <w:rsid w:val="007A28C2"/>
    <w:rsid w:val="007A3132"/>
    <w:rsid w:val="007A3970"/>
    <w:rsid w:val="007A4163"/>
    <w:rsid w:val="007A6AF6"/>
    <w:rsid w:val="007B1DFB"/>
    <w:rsid w:val="007B2B9F"/>
    <w:rsid w:val="007B382E"/>
    <w:rsid w:val="007B4443"/>
    <w:rsid w:val="007B5087"/>
    <w:rsid w:val="007B69C5"/>
    <w:rsid w:val="007B6E3C"/>
    <w:rsid w:val="007C08B6"/>
    <w:rsid w:val="007C189C"/>
    <w:rsid w:val="007C2D42"/>
    <w:rsid w:val="007C2E5E"/>
    <w:rsid w:val="007C3EA9"/>
    <w:rsid w:val="007C679D"/>
    <w:rsid w:val="007C6E93"/>
    <w:rsid w:val="007C7128"/>
    <w:rsid w:val="007C7720"/>
    <w:rsid w:val="007C79A6"/>
    <w:rsid w:val="007D20DB"/>
    <w:rsid w:val="007D2FF1"/>
    <w:rsid w:val="007D3256"/>
    <w:rsid w:val="007D38DD"/>
    <w:rsid w:val="007D43BB"/>
    <w:rsid w:val="007D4DE6"/>
    <w:rsid w:val="007D4E75"/>
    <w:rsid w:val="007D502D"/>
    <w:rsid w:val="007D5F4B"/>
    <w:rsid w:val="007D724C"/>
    <w:rsid w:val="007D73BC"/>
    <w:rsid w:val="007E17C0"/>
    <w:rsid w:val="007E1AD0"/>
    <w:rsid w:val="007E2F89"/>
    <w:rsid w:val="007E35BA"/>
    <w:rsid w:val="007E5787"/>
    <w:rsid w:val="007E5FED"/>
    <w:rsid w:val="007E6FD8"/>
    <w:rsid w:val="007F2929"/>
    <w:rsid w:val="007F3C18"/>
    <w:rsid w:val="007F4DB3"/>
    <w:rsid w:val="007F4F9A"/>
    <w:rsid w:val="007F536C"/>
    <w:rsid w:val="007F6A0B"/>
    <w:rsid w:val="007F6CC9"/>
    <w:rsid w:val="008021B3"/>
    <w:rsid w:val="00804B12"/>
    <w:rsid w:val="008062D1"/>
    <w:rsid w:val="00806444"/>
    <w:rsid w:val="00807A13"/>
    <w:rsid w:val="0081001C"/>
    <w:rsid w:val="00812BEE"/>
    <w:rsid w:val="008135BD"/>
    <w:rsid w:val="008165FD"/>
    <w:rsid w:val="00817D79"/>
    <w:rsid w:val="00820630"/>
    <w:rsid w:val="00820C2C"/>
    <w:rsid w:val="00822C5E"/>
    <w:rsid w:val="00822E37"/>
    <w:rsid w:val="008234D7"/>
    <w:rsid w:val="0082369D"/>
    <w:rsid w:val="00824456"/>
    <w:rsid w:val="00826C76"/>
    <w:rsid w:val="00830168"/>
    <w:rsid w:val="00831096"/>
    <w:rsid w:val="00831E9A"/>
    <w:rsid w:val="00832195"/>
    <w:rsid w:val="008323B3"/>
    <w:rsid w:val="008324C2"/>
    <w:rsid w:val="008329E7"/>
    <w:rsid w:val="008341F9"/>
    <w:rsid w:val="008347F8"/>
    <w:rsid w:val="008349CC"/>
    <w:rsid w:val="00835D1D"/>
    <w:rsid w:val="00841B03"/>
    <w:rsid w:val="0084266C"/>
    <w:rsid w:val="00842FA7"/>
    <w:rsid w:val="00843661"/>
    <w:rsid w:val="0084747E"/>
    <w:rsid w:val="00847819"/>
    <w:rsid w:val="00847E14"/>
    <w:rsid w:val="00850691"/>
    <w:rsid w:val="00856CEB"/>
    <w:rsid w:val="008571EF"/>
    <w:rsid w:val="00857B0A"/>
    <w:rsid w:val="00860D6C"/>
    <w:rsid w:val="008620A4"/>
    <w:rsid w:val="0086211A"/>
    <w:rsid w:val="00862C89"/>
    <w:rsid w:val="008651FE"/>
    <w:rsid w:val="00866371"/>
    <w:rsid w:val="0086697A"/>
    <w:rsid w:val="00866EA2"/>
    <w:rsid w:val="00867338"/>
    <w:rsid w:val="00867FBA"/>
    <w:rsid w:val="00870517"/>
    <w:rsid w:val="008721BD"/>
    <w:rsid w:val="00873442"/>
    <w:rsid w:val="008779A2"/>
    <w:rsid w:val="00877A18"/>
    <w:rsid w:val="00877C2D"/>
    <w:rsid w:val="00881715"/>
    <w:rsid w:val="00881EFE"/>
    <w:rsid w:val="00883459"/>
    <w:rsid w:val="00883679"/>
    <w:rsid w:val="00883A74"/>
    <w:rsid w:val="00885892"/>
    <w:rsid w:val="00890E2E"/>
    <w:rsid w:val="008920E4"/>
    <w:rsid w:val="00892321"/>
    <w:rsid w:val="00893A4C"/>
    <w:rsid w:val="008949AA"/>
    <w:rsid w:val="00895458"/>
    <w:rsid w:val="008A09D2"/>
    <w:rsid w:val="008A0C8A"/>
    <w:rsid w:val="008A19D0"/>
    <w:rsid w:val="008A23ED"/>
    <w:rsid w:val="008A4210"/>
    <w:rsid w:val="008A7C93"/>
    <w:rsid w:val="008A7EEB"/>
    <w:rsid w:val="008B0696"/>
    <w:rsid w:val="008B09E4"/>
    <w:rsid w:val="008B0F29"/>
    <w:rsid w:val="008B2623"/>
    <w:rsid w:val="008B3576"/>
    <w:rsid w:val="008B4AE5"/>
    <w:rsid w:val="008B70E4"/>
    <w:rsid w:val="008B7B5B"/>
    <w:rsid w:val="008C0C4C"/>
    <w:rsid w:val="008C3024"/>
    <w:rsid w:val="008C3550"/>
    <w:rsid w:val="008C3F06"/>
    <w:rsid w:val="008C6C07"/>
    <w:rsid w:val="008C7F3F"/>
    <w:rsid w:val="008D0F3A"/>
    <w:rsid w:val="008D3B43"/>
    <w:rsid w:val="008D6D70"/>
    <w:rsid w:val="008D7961"/>
    <w:rsid w:val="008E05E7"/>
    <w:rsid w:val="008E2CDE"/>
    <w:rsid w:val="008E2E84"/>
    <w:rsid w:val="008E3A8E"/>
    <w:rsid w:val="008E3D13"/>
    <w:rsid w:val="008E400F"/>
    <w:rsid w:val="008E4692"/>
    <w:rsid w:val="008E4CBB"/>
    <w:rsid w:val="008E7D47"/>
    <w:rsid w:val="008E7EB5"/>
    <w:rsid w:val="008F0C9D"/>
    <w:rsid w:val="008F0F6A"/>
    <w:rsid w:val="008F10BB"/>
    <w:rsid w:val="008F16B3"/>
    <w:rsid w:val="008F1DB1"/>
    <w:rsid w:val="008F2CBD"/>
    <w:rsid w:val="008F46AE"/>
    <w:rsid w:val="008F6781"/>
    <w:rsid w:val="008F7C73"/>
    <w:rsid w:val="0090350F"/>
    <w:rsid w:val="009035F8"/>
    <w:rsid w:val="009039B7"/>
    <w:rsid w:val="00903D3C"/>
    <w:rsid w:val="009040B6"/>
    <w:rsid w:val="009051BF"/>
    <w:rsid w:val="00905BD1"/>
    <w:rsid w:val="00905DD8"/>
    <w:rsid w:val="009068AC"/>
    <w:rsid w:val="009078BD"/>
    <w:rsid w:val="00910672"/>
    <w:rsid w:val="009129C1"/>
    <w:rsid w:val="00912A54"/>
    <w:rsid w:val="0091351D"/>
    <w:rsid w:val="009156C3"/>
    <w:rsid w:val="009160E2"/>
    <w:rsid w:val="009161B8"/>
    <w:rsid w:val="0092067E"/>
    <w:rsid w:val="0092115B"/>
    <w:rsid w:val="00923635"/>
    <w:rsid w:val="00924931"/>
    <w:rsid w:val="00925624"/>
    <w:rsid w:val="0093112D"/>
    <w:rsid w:val="009311F2"/>
    <w:rsid w:val="00931473"/>
    <w:rsid w:val="00932A99"/>
    <w:rsid w:val="00932F8C"/>
    <w:rsid w:val="00934FE1"/>
    <w:rsid w:val="009355F4"/>
    <w:rsid w:val="009358A0"/>
    <w:rsid w:val="00936678"/>
    <w:rsid w:val="009400E6"/>
    <w:rsid w:val="00940EF3"/>
    <w:rsid w:val="0094150F"/>
    <w:rsid w:val="009438D1"/>
    <w:rsid w:val="0094533D"/>
    <w:rsid w:val="009456D2"/>
    <w:rsid w:val="00946832"/>
    <w:rsid w:val="00946E94"/>
    <w:rsid w:val="009475A6"/>
    <w:rsid w:val="00947823"/>
    <w:rsid w:val="00947C37"/>
    <w:rsid w:val="009508A5"/>
    <w:rsid w:val="0095133B"/>
    <w:rsid w:val="009516A6"/>
    <w:rsid w:val="00954F91"/>
    <w:rsid w:val="009552C6"/>
    <w:rsid w:val="009564D7"/>
    <w:rsid w:val="00957B21"/>
    <w:rsid w:val="009619E4"/>
    <w:rsid w:val="009624E1"/>
    <w:rsid w:val="00964326"/>
    <w:rsid w:val="00965FCA"/>
    <w:rsid w:val="00966159"/>
    <w:rsid w:val="009672E5"/>
    <w:rsid w:val="009713F1"/>
    <w:rsid w:val="0097292D"/>
    <w:rsid w:val="00973E76"/>
    <w:rsid w:val="009746B7"/>
    <w:rsid w:val="00974E48"/>
    <w:rsid w:val="00974E69"/>
    <w:rsid w:val="00975337"/>
    <w:rsid w:val="00975390"/>
    <w:rsid w:val="00975BA9"/>
    <w:rsid w:val="00976B77"/>
    <w:rsid w:val="00980EE9"/>
    <w:rsid w:val="00981275"/>
    <w:rsid w:val="009814B7"/>
    <w:rsid w:val="00982107"/>
    <w:rsid w:val="009837F4"/>
    <w:rsid w:val="00984641"/>
    <w:rsid w:val="00984872"/>
    <w:rsid w:val="00985313"/>
    <w:rsid w:val="009855B8"/>
    <w:rsid w:val="00986074"/>
    <w:rsid w:val="009865B6"/>
    <w:rsid w:val="00986A2F"/>
    <w:rsid w:val="00987E56"/>
    <w:rsid w:val="00990FDD"/>
    <w:rsid w:val="00991EF9"/>
    <w:rsid w:val="00991F56"/>
    <w:rsid w:val="00994CD2"/>
    <w:rsid w:val="00995121"/>
    <w:rsid w:val="009A03FF"/>
    <w:rsid w:val="009A1F41"/>
    <w:rsid w:val="009A4FDA"/>
    <w:rsid w:val="009A5458"/>
    <w:rsid w:val="009A59B4"/>
    <w:rsid w:val="009A5C7E"/>
    <w:rsid w:val="009A5F78"/>
    <w:rsid w:val="009A62F0"/>
    <w:rsid w:val="009A7BF0"/>
    <w:rsid w:val="009B0098"/>
    <w:rsid w:val="009B0F4A"/>
    <w:rsid w:val="009B1495"/>
    <w:rsid w:val="009B3266"/>
    <w:rsid w:val="009B4570"/>
    <w:rsid w:val="009B4643"/>
    <w:rsid w:val="009B46BC"/>
    <w:rsid w:val="009B4B5D"/>
    <w:rsid w:val="009B4C7A"/>
    <w:rsid w:val="009B5CCF"/>
    <w:rsid w:val="009B79D0"/>
    <w:rsid w:val="009B7B07"/>
    <w:rsid w:val="009C0736"/>
    <w:rsid w:val="009C0926"/>
    <w:rsid w:val="009C09B9"/>
    <w:rsid w:val="009C15AF"/>
    <w:rsid w:val="009C1FCE"/>
    <w:rsid w:val="009C2694"/>
    <w:rsid w:val="009C3A42"/>
    <w:rsid w:val="009C42B8"/>
    <w:rsid w:val="009C4D95"/>
    <w:rsid w:val="009C5C79"/>
    <w:rsid w:val="009C66BA"/>
    <w:rsid w:val="009C71BB"/>
    <w:rsid w:val="009C75F5"/>
    <w:rsid w:val="009D0500"/>
    <w:rsid w:val="009D15AB"/>
    <w:rsid w:val="009D1A70"/>
    <w:rsid w:val="009D1A7B"/>
    <w:rsid w:val="009D1BF7"/>
    <w:rsid w:val="009D1F11"/>
    <w:rsid w:val="009D3C51"/>
    <w:rsid w:val="009D40D7"/>
    <w:rsid w:val="009D73D4"/>
    <w:rsid w:val="009E38BD"/>
    <w:rsid w:val="009E3C2E"/>
    <w:rsid w:val="009E3E4A"/>
    <w:rsid w:val="009E4368"/>
    <w:rsid w:val="009E44D7"/>
    <w:rsid w:val="009E52DA"/>
    <w:rsid w:val="009E5A2E"/>
    <w:rsid w:val="009E6481"/>
    <w:rsid w:val="009E7B57"/>
    <w:rsid w:val="009F1ABF"/>
    <w:rsid w:val="009F2CBB"/>
    <w:rsid w:val="009F39C0"/>
    <w:rsid w:val="009F4E7C"/>
    <w:rsid w:val="009F65AF"/>
    <w:rsid w:val="00A00C62"/>
    <w:rsid w:val="00A00D90"/>
    <w:rsid w:val="00A01488"/>
    <w:rsid w:val="00A02C84"/>
    <w:rsid w:val="00A06256"/>
    <w:rsid w:val="00A06AEC"/>
    <w:rsid w:val="00A06F74"/>
    <w:rsid w:val="00A07517"/>
    <w:rsid w:val="00A07896"/>
    <w:rsid w:val="00A07E10"/>
    <w:rsid w:val="00A07E2F"/>
    <w:rsid w:val="00A118B0"/>
    <w:rsid w:val="00A124F8"/>
    <w:rsid w:val="00A1450B"/>
    <w:rsid w:val="00A1489B"/>
    <w:rsid w:val="00A2046C"/>
    <w:rsid w:val="00A206C4"/>
    <w:rsid w:val="00A2088A"/>
    <w:rsid w:val="00A20EE3"/>
    <w:rsid w:val="00A215F4"/>
    <w:rsid w:val="00A2160A"/>
    <w:rsid w:val="00A2167D"/>
    <w:rsid w:val="00A230E8"/>
    <w:rsid w:val="00A23B4F"/>
    <w:rsid w:val="00A25CAE"/>
    <w:rsid w:val="00A25DE6"/>
    <w:rsid w:val="00A264A8"/>
    <w:rsid w:val="00A27F58"/>
    <w:rsid w:val="00A30099"/>
    <w:rsid w:val="00A30243"/>
    <w:rsid w:val="00A32DE9"/>
    <w:rsid w:val="00A34228"/>
    <w:rsid w:val="00A34930"/>
    <w:rsid w:val="00A35F5E"/>
    <w:rsid w:val="00A36ECC"/>
    <w:rsid w:val="00A37D5B"/>
    <w:rsid w:val="00A41735"/>
    <w:rsid w:val="00A445D8"/>
    <w:rsid w:val="00A47844"/>
    <w:rsid w:val="00A479E0"/>
    <w:rsid w:val="00A505DF"/>
    <w:rsid w:val="00A509EE"/>
    <w:rsid w:val="00A52E35"/>
    <w:rsid w:val="00A53AD9"/>
    <w:rsid w:val="00A54DF1"/>
    <w:rsid w:val="00A55906"/>
    <w:rsid w:val="00A56406"/>
    <w:rsid w:val="00A56D26"/>
    <w:rsid w:val="00A56FC2"/>
    <w:rsid w:val="00A60EA7"/>
    <w:rsid w:val="00A60FF7"/>
    <w:rsid w:val="00A6194C"/>
    <w:rsid w:val="00A62588"/>
    <w:rsid w:val="00A62676"/>
    <w:rsid w:val="00A63262"/>
    <w:rsid w:val="00A63ED3"/>
    <w:rsid w:val="00A66547"/>
    <w:rsid w:val="00A7141B"/>
    <w:rsid w:val="00A72E84"/>
    <w:rsid w:val="00A751C4"/>
    <w:rsid w:val="00A77F57"/>
    <w:rsid w:val="00A820D3"/>
    <w:rsid w:val="00A82A39"/>
    <w:rsid w:val="00A84815"/>
    <w:rsid w:val="00A85EB0"/>
    <w:rsid w:val="00A8633A"/>
    <w:rsid w:val="00A86C76"/>
    <w:rsid w:val="00A87CAB"/>
    <w:rsid w:val="00A90AC5"/>
    <w:rsid w:val="00A92C02"/>
    <w:rsid w:val="00A92F44"/>
    <w:rsid w:val="00A93A11"/>
    <w:rsid w:val="00A94AFB"/>
    <w:rsid w:val="00A95523"/>
    <w:rsid w:val="00A95B12"/>
    <w:rsid w:val="00A96231"/>
    <w:rsid w:val="00A962CB"/>
    <w:rsid w:val="00A9728D"/>
    <w:rsid w:val="00AA064D"/>
    <w:rsid w:val="00AA3A1C"/>
    <w:rsid w:val="00AA48A6"/>
    <w:rsid w:val="00AA5814"/>
    <w:rsid w:val="00AA5D7C"/>
    <w:rsid w:val="00AA7038"/>
    <w:rsid w:val="00AB0AF5"/>
    <w:rsid w:val="00AB17B3"/>
    <w:rsid w:val="00AB20DF"/>
    <w:rsid w:val="00AB2BC4"/>
    <w:rsid w:val="00AB2E2E"/>
    <w:rsid w:val="00AB5154"/>
    <w:rsid w:val="00AB5907"/>
    <w:rsid w:val="00AC2F70"/>
    <w:rsid w:val="00AC3C95"/>
    <w:rsid w:val="00AC3F75"/>
    <w:rsid w:val="00AC44E3"/>
    <w:rsid w:val="00AC600E"/>
    <w:rsid w:val="00AC7C3C"/>
    <w:rsid w:val="00AC7D70"/>
    <w:rsid w:val="00AC7FD1"/>
    <w:rsid w:val="00AD043F"/>
    <w:rsid w:val="00AD076A"/>
    <w:rsid w:val="00AD5101"/>
    <w:rsid w:val="00AD622C"/>
    <w:rsid w:val="00AD6FF7"/>
    <w:rsid w:val="00AD70E9"/>
    <w:rsid w:val="00AE0F7E"/>
    <w:rsid w:val="00AE1E23"/>
    <w:rsid w:val="00AE1F96"/>
    <w:rsid w:val="00AE2138"/>
    <w:rsid w:val="00AE3494"/>
    <w:rsid w:val="00AE351B"/>
    <w:rsid w:val="00AE3E62"/>
    <w:rsid w:val="00AE4A64"/>
    <w:rsid w:val="00AE4AC0"/>
    <w:rsid w:val="00AE4DC5"/>
    <w:rsid w:val="00AE5B64"/>
    <w:rsid w:val="00AE5C85"/>
    <w:rsid w:val="00AE76DD"/>
    <w:rsid w:val="00AF0445"/>
    <w:rsid w:val="00AF118B"/>
    <w:rsid w:val="00AF2C31"/>
    <w:rsid w:val="00AF3148"/>
    <w:rsid w:val="00AF3508"/>
    <w:rsid w:val="00AF3E5D"/>
    <w:rsid w:val="00AF3E67"/>
    <w:rsid w:val="00AF5904"/>
    <w:rsid w:val="00AF6CFE"/>
    <w:rsid w:val="00AF76F2"/>
    <w:rsid w:val="00AF7DFC"/>
    <w:rsid w:val="00B00F73"/>
    <w:rsid w:val="00B011CA"/>
    <w:rsid w:val="00B04DB4"/>
    <w:rsid w:val="00B05080"/>
    <w:rsid w:val="00B05A1F"/>
    <w:rsid w:val="00B06825"/>
    <w:rsid w:val="00B06A7D"/>
    <w:rsid w:val="00B07688"/>
    <w:rsid w:val="00B07BDA"/>
    <w:rsid w:val="00B07EFB"/>
    <w:rsid w:val="00B117CC"/>
    <w:rsid w:val="00B14EDB"/>
    <w:rsid w:val="00B14FC4"/>
    <w:rsid w:val="00B20182"/>
    <w:rsid w:val="00B20572"/>
    <w:rsid w:val="00B20DEF"/>
    <w:rsid w:val="00B21A69"/>
    <w:rsid w:val="00B22FFA"/>
    <w:rsid w:val="00B23122"/>
    <w:rsid w:val="00B26C74"/>
    <w:rsid w:val="00B26DD6"/>
    <w:rsid w:val="00B32123"/>
    <w:rsid w:val="00B325B3"/>
    <w:rsid w:val="00B352DF"/>
    <w:rsid w:val="00B367C7"/>
    <w:rsid w:val="00B37E41"/>
    <w:rsid w:val="00B40311"/>
    <w:rsid w:val="00B408CC"/>
    <w:rsid w:val="00B41224"/>
    <w:rsid w:val="00B433AB"/>
    <w:rsid w:val="00B43EA3"/>
    <w:rsid w:val="00B43FAF"/>
    <w:rsid w:val="00B44E27"/>
    <w:rsid w:val="00B4548C"/>
    <w:rsid w:val="00B4773D"/>
    <w:rsid w:val="00B47F10"/>
    <w:rsid w:val="00B507C5"/>
    <w:rsid w:val="00B5186B"/>
    <w:rsid w:val="00B52B39"/>
    <w:rsid w:val="00B535C6"/>
    <w:rsid w:val="00B539B7"/>
    <w:rsid w:val="00B53F50"/>
    <w:rsid w:val="00B548AD"/>
    <w:rsid w:val="00B55546"/>
    <w:rsid w:val="00B57535"/>
    <w:rsid w:val="00B610E0"/>
    <w:rsid w:val="00B61100"/>
    <w:rsid w:val="00B62956"/>
    <w:rsid w:val="00B62C63"/>
    <w:rsid w:val="00B63C63"/>
    <w:rsid w:val="00B6418F"/>
    <w:rsid w:val="00B64EBC"/>
    <w:rsid w:val="00B650F3"/>
    <w:rsid w:val="00B65C6D"/>
    <w:rsid w:val="00B6633D"/>
    <w:rsid w:val="00B664A6"/>
    <w:rsid w:val="00B6662D"/>
    <w:rsid w:val="00B7021E"/>
    <w:rsid w:val="00B72F9F"/>
    <w:rsid w:val="00B73893"/>
    <w:rsid w:val="00B73AE3"/>
    <w:rsid w:val="00B769BF"/>
    <w:rsid w:val="00B80455"/>
    <w:rsid w:val="00B81A12"/>
    <w:rsid w:val="00B81C49"/>
    <w:rsid w:val="00B82683"/>
    <w:rsid w:val="00B82B88"/>
    <w:rsid w:val="00B83CEE"/>
    <w:rsid w:val="00B84361"/>
    <w:rsid w:val="00B87F0B"/>
    <w:rsid w:val="00B91C59"/>
    <w:rsid w:val="00B92E56"/>
    <w:rsid w:val="00B9399F"/>
    <w:rsid w:val="00B93E5F"/>
    <w:rsid w:val="00BA064E"/>
    <w:rsid w:val="00BA555C"/>
    <w:rsid w:val="00BA59C0"/>
    <w:rsid w:val="00BA5ADC"/>
    <w:rsid w:val="00BA74D8"/>
    <w:rsid w:val="00BA7C91"/>
    <w:rsid w:val="00BB1F4B"/>
    <w:rsid w:val="00BB33D0"/>
    <w:rsid w:val="00BB3739"/>
    <w:rsid w:val="00BB5532"/>
    <w:rsid w:val="00BB6515"/>
    <w:rsid w:val="00BB7378"/>
    <w:rsid w:val="00BB755E"/>
    <w:rsid w:val="00BC0055"/>
    <w:rsid w:val="00BC0EDA"/>
    <w:rsid w:val="00BC22E5"/>
    <w:rsid w:val="00BC2E58"/>
    <w:rsid w:val="00BC3468"/>
    <w:rsid w:val="00BC4B0C"/>
    <w:rsid w:val="00BC533F"/>
    <w:rsid w:val="00BC5F45"/>
    <w:rsid w:val="00BC634E"/>
    <w:rsid w:val="00BC6447"/>
    <w:rsid w:val="00BC721C"/>
    <w:rsid w:val="00BD01EC"/>
    <w:rsid w:val="00BD0B0B"/>
    <w:rsid w:val="00BD0B5B"/>
    <w:rsid w:val="00BD32B4"/>
    <w:rsid w:val="00BD4D95"/>
    <w:rsid w:val="00BD56DE"/>
    <w:rsid w:val="00BD633F"/>
    <w:rsid w:val="00BE05C3"/>
    <w:rsid w:val="00BE373F"/>
    <w:rsid w:val="00BE7D24"/>
    <w:rsid w:val="00BF0AF2"/>
    <w:rsid w:val="00BF22BE"/>
    <w:rsid w:val="00BF41F8"/>
    <w:rsid w:val="00BF4753"/>
    <w:rsid w:val="00BF6249"/>
    <w:rsid w:val="00BF6320"/>
    <w:rsid w:val="00BF68DE"/>
    <w:rsid w:val="00BF7C93"/>
    <w:rsid w:val="00C0102B"/>
    <w:rsid w:val="00C03BDA"/>
    <w:rsid w:val="00C03F5E"/>
    <w:rsid w:val="00C04610"/>
    <w:rsid w:val="00C047E9"/>
    <w:rsid w:val="00C0499B"/>
    <w:rsid w:val="00C04D8C"/>
    <w:rsid w:val="00C070DD"/>
    <w:rsid w:val="00C07266"/>
    <w:rsid w:val="00C10C21"/>
    <w:rsid w:val="00C118B2"/>
    <w:rsid w:val="00C11C00"/>
    <w:rsid w:val="00C12115"/>
    <w:rsid w:val="00C13493"/>
    <w:rsid w:val="00C148FC"/>
    <w:rsid w:val="00C17D5F"/>
    <w:rsid w:val="00C20385"/>
    <w:rsid w:val="00C2044A"/>
    <w:rsid w:val="00C21205"/>
    <w:rsid w:val="00C21F02"/>
    <w:rsid w:val="00C21F27"/>
    <w:rsid w:val="00C22685"/>
    <w:rsid w:val="00C23C80"/>
    <w:rsid w:val="00C248F2"/>
    <w:rsid w:val="00C24AA2"/>
    <w:rsid w:val="00C26284"/>
    <w:rsid w:val="00C26F39"/>
    <w:rsid w:val="00C278B1"/>
    <w:rsid w:val="00C3034D"/>
    <w:rsid w:val="00C30A4F"/>
    <w:rsid w:val="00C30CB1"/>
    <w:rsid w:val="00C32930"/>
    <w:rsid w:val="00C331B9"/>
    <w:rsid w:val="00C334A0"/>
    <w:rsid w:val="00C33650"/>
    <w:rsid w:val="00C3459F"/>
    <w:rsid w:val="00C34C04"/>
    <w:rsid w:val="00C34F34"/>
    <w:rsid w:val="00C35D5F"/>
    <w:rsid w:val="00C36CD0"/>
    <w:rsid w:val="00C370D6"/>
    <w:rsid w:val="00C410C6"/>
    <w:rsid w:val="00C4211A"/>
    <w:rsid w:val="00C43AA1"/>
    <w:rsid w:val="00C45D5A"/>
    <w:rsid w:val="00C46280"/>
    <w:rsid w:val="00C50808"/>
    <w:rsid w:val="00C50DDC"/>
    <w:rsid w:val="00C51CE2"/>
    <w:rsid w:val="00C521C1"/>
    <w:rsid w:val="00C524FF"/>
    <w:rsid w:val="00C5293D"/>
    <w:rsid w:val="00C52A60"/>
    <w:rsid w:val="00C54508"/>
    <w:rsid w:val="00C5481F"/>
    <w:rsid w:val="00C54A5A"/>
    <w:rsid w:val="00C5644B"/>
    <w:rsid w:val="00C57536"/>
    <w:rsid w:val="00C57C49"/>
    <w:rsid w:val="00C619F8"/>
    <w:rsid w:val="00C64948"/>
    <w:rsid w:val="00C65E36"/>
    <w:rsid w:val="00C65E88"/>
    <w:rsid w:val="00C67D50"/>
    <w:rsid w:val="00C717E1"/>
    <w:rsid w:val="00C72D16"/>
    <w:rsid w:val="00C73AFB"/>
    <w:rsid w:val="00C7400E"/>
    <w:rsid w:val="00C7494C"/>
    <w:rsid w:val="00C74A39"/>
    <w:rsid w:val="00C74E48"/>
    <w:rsid w:val="00C74F22"/>
    <w:rsid w:val="00C75C4C"/>
    <w:rsid w:val="00C76EA1"/>
    <w:rsid w:val="00C773CE"/>
    <w:rsid w:val="00C80ED3"/>
    <w:rsid w:val="00C81B2D"/>
    <w:rsid w:val="00C82147"/>
    <w:rsid w:val="00C82282"/>
    <w:rsid w:val="00C828CA"/>
    <w:rsid w:val="00C82B32"/>
    <w:rsid w:val="00C82B79"/>
    <w:rsid w:val="00C83716"/>
    <w:rsid w:val="00C84F65"/>
    <w:rsid w:val="00C8526F"/>
    <w:rsid w:val="00C86581"/>
    <w:rsid w:val="00C9106F"/>
    <w:rsid w:val="00C9347A"/>
    <w:rsid w:val="00C93E3E"/>
    <w:rsid w:val="00C95165"/>
    <w:rsid w:val="00C9522D"/>
    <w:rsid w:val="00C95BAD"/>
    <w:rsid w:val="00C967D7"/>
    <w:rsid w:val="00C97BE6"/>
    <w:rsid w:val="00CA1207"/>
    <w:rsid w:val="00CA24A6"/>
    <w:rsid w:val="00CA31F9"/>
    <w:rsid w:val="00CA423D"/>
    <w:rsid w:val="00CA4BF9"/>
    <w:rsid w:val="00CA50F0"/>
    <w:rsid w:val="00CA5FDA"/>
    <w:rsid w:val="00CA71D1"/>
    <w:rsid w:val="00CA7DB7"/>
    <w:rsid w:val="00CB0F85"/>
    <w:rsid w:val="00CB322E"/>
    <w:rsid w:val="00CB33B0"/>
    <w:rsid w:val="00CB3A8F"/>
    <w:rsid w:val="00CB3EFA"/>
    <w:rsid w:val="00CB4948"/>
    <w:rsid w:val="00CB6BA1"/>
    <w:rsid w:val="00CB76C2"/>
    <w:rsid w:val="00CB7FA7"/>
    <w:rsid w:val="00CC23E4"/>
    <w:rsid w:val="00CC2C18"/>
    <w:rsid w:val="00CC4D5F"/>
    <w:rsid w:val="00CC5A99"/>
    <w:rsid w:val="00CC656D"/>
    <w:rsid w:val="00CC79CC"/>
    <w:rsid w:val="00CC79F7"/>
    <w:rsid w:val="00CD0691"/>
    <w:rsid w:val="00CD0A94"/>
    <w:rsid w:val="00CD0CAA"/>
    <w:rsid w:val="00CD1C08"/>
    <w:rsid w:val="00CD1F78"/>
    <w:rsid w:val="00CD22E5"/>
    <w:rsid w:val="00CD239B"/>
    <w:rsid w:val="00CD416C"/>
    <w:rsid w:val="00CD6456"/>
    <w:rsid w:val="00CD6DCB"/>
    <w:rsid w:val="00CD70D5"/>
    <w:rsid w:val="00CD751E"/>
    <w:rsid w:val="00CE1FA3"/>
    <w:rsid w:val="00CE28A0"/>
    <w:rsid w:val="00CE53A1"/>
    <w:rsid w:val="00CE785A"/>
    <w:rsid w:val="00CE7925"/>
    <w:rsid w:val="00CF00FE"/>
    <w:rsid w:val="00CF0313"/>
    <w:rsid w:val="00CF0F7C"/>
    <w:rsid w:val="00CF1BE4"/>
    <w:rsid w:val="00CF378D"/>
    <w:rsid w:val="00CF384B"/>
    <w:rsid w:val="00CF3B66"/>
    <w:rsid w:val="00CF5B23"/>
    <w:rsid w:val="00CF692E"/>
    <w:rsid w:val="00CF7DED"/>
    <w:rsid w:val="00D0022D"/>
    <w:rsid w:val="00D01411"/>
    <w:rsid w:val="00D017B3"/>
    <w:rsid w:val="00D020CB"/>
    <w:rsid w:val="00D0469F"/>
    <w:rsid w:val="00D063A0"/>
    <w:rsid w:val="00D0652E"/>
    <w:rsid w:val="00D066A3"/>
    <w:rsid w:val="00D109FD"/>
    <w:rsid w:val="00D110DD"/>
    <w:rsid w:val="00D127DE"/>
    <w:rsid w:val="00D1360F"/>
    <w:rsid w:val="00D1376A"/>
    <w:rsid w:val="00D141D4"/>
    <w:rsid w:val="00D1572A"/>
    <w:rsid w:val="00D15AA5"/>
    <w:rsid w:val="00D15D39"/>
    <w:rsid w:val="00D16EDB"/>
    <w:rsid w:val="00D20144"/>
    <w:rsid w:val="00D20165"/>
    <w:rsid w:val="00D20997"/>
    <w:rsid w:val="00D245B5"/>
    <w:rsid w:val="00D2485C"/>
    <w:rsid w:val="00D248BD"/>
    <w:rsid w:val="00D257CD"/>
    <w:rsid w:val="00D262A2"/>
    <w:rsid w:val="00D27FEE"/>
    <w:rsid w:val="00D307DE"/>
    <w:rsid w:val="00D328C8"/>
    <w:rsid w:val="00D3518E"/>
    <w:rsid w:val="00D35955"/>
    <w:rsid w:val="00D35F8B"/>
    <w:rsid w:val="00D36966"/>
    <w:rsid w:val="00D40D20"/>
    <w:rsid w:val="00D41D92"/>
    <w:rsid w:val="00D518C0"/>
    <w:rsid w:val="00D5224C"/>
    <w:rsid w:val="00D532AE"/>
    <w:rsid w:val="00D53373"/>
    <w:rsid w:val="00D53578"/>
    <w:rsid w:val="00D54672"/>
    <w:rsid w:val="00D56347"/>
    <w:rsid w:val="00D5635D"/>
    <w:rsid w:val="00D568EF"/>
    <w:rsid w:val="00D578EC"/>
    <w:rsid w:val="00D60865"/>
    <w:rsid w:val="00D6224C"/>
    <w:rsid w:val="00D635DA"/>
    <w:rsid w:val="00D65888"/>
    <w:rsid w:val="00D66376"/>
    <w:rsid w:val="00D66654"/>
    <w:rsid w:val="00D66E20"/>
    <w:rsid w:val="00D71B56"/>
    <w:rsid w:val="00D7208B"/>
    <w:rsid w:val="00D7474D"/>
    <w:rsid w:val="00D74E13"/>
    <w:rsid w:val="00D80D90"/>
    <w:rsid w:val="00D81072"/>
    <w:rsid w:val="00D8183C"/>
    <w:rsid w:val="00D82023"/>
    <w:rsid w:val="00D82325"/>
    <w:rsid w:val="00D82953"/>
    <w:rsid w:val="00D850F9"/>
    <w:rsid w:val="00D861D3"/>
    <w:rsid w:val="00D866B8"/>
    <w:rsid w:val="00D86E3F"/>
    <w:rsid w:val="00D90D99"/>
    <w:rsid w:val="00D917BB"/>
    <w:rsid w:val="00D9297D"/>
    <w:rsid w:val="00D92C3C"/>
    <w:rsid w:val="00D92F79"/>
    <w:rsid w:val="00D935B6"/>
    <w:rsid w:val="00D93746"/>
    <w:rsid w:val="00D96B69"/>
    <w:rsid w:val="00D97FC6"/>
    <w:rsid w:val="00DA18D8"/>
    <w:rsid w:val="00DA1DA0"/>
    <w:rsid w:val="00DA5586"/>
    <w:rsid w:val="00DA58CE"/>
    <w:rsid w:val="00DA6804"/>
    <w:rsid w:val="00DA6B71"/>
    <w:rsid w:val="00DB177A"/>
    <w:rsid w:val="00DB3615"/>
    <w:rsid w:val="00DB49A3"/>
    <w:rsid w:val="00DB4EDC"/>
    <w:rsid w:val="00DB5453"/>
    <w:rsid w:val="00DC2CBA"/>
    <w:rsid w:val="00DC3958"/>
    <w:rsid w:val="00DC3AE1"/>
    <w:rsid w:val="00DC3D76"/>
    <w:rsid w:val="00DC3FCD"/>
    <w:rsid w:val="00DC445E"/>
    <w:rsid w:val="00DC4B74"/>
    <w:rsid w:val="00DC4B81"/>
    <w:rsid w:val="00DC590A"/>
    <w:rsid w:val="00DC69B5"/>
    <w:rsid w:val="00DC7B23"/>
    <w:rsid w:val="00DD03EC"/>
    <w:rsid w:val="00DD1174"/>
    <w:rsid w:val="00DD2007"/>
    <w:rsid w:val="00DD24B6"/>
    <w:rsid w:val="00DD31B6"/>
    <w:rsid w:val="00DD3454"/>
    <w:rsid w:val="00DD4C08"/>
    <w:rsid w:val="00DD4C30"/>
    <w:rsid w:val="00DD4CD0"/>
    <w:rsid w:val="00DD4FB7"/>
    <w:rsid w:val="00DD6EA8"/>
    <w:rsid w:val="00DD7490"/>
    <w:rsid w:val="00DE086B"/>
    <w:rsid w:val="00DE11B8"/>
    <w:rsid w:val="00DE524E"/>
    <w:rsid w:val="00DE581B"/>
    <w:rsid w:val="00DE6448"/>
    <w:rsid w:val="00DE6A66"/>
    <w:rsid w:val="00DF1DAE"/>
    <w:rsid w:val="00DF3ECC"/>
    <w:rsid w:val="00DF3F7D"/>
    <w:rsid w:val="00DF4257"/>
    <w:rsid w:val="00DF6663"/>
    <w:rsid w:val="00E00532"/>
    <w:rsid w:val="00E00650"/>
    <w:rsid w:val="00E00AF1"/>
    <w:rsid w:val="00E011D9"/>
    <w:rsid w:val="00E01B2D"/>
    <w:rsid w:val="00E03D7A"/>
    <w:rsid w:val="00E0464F"/>
    <w:rsid w:val="00E04B36"/>
    <w:rsid w:val="00E07B5D"/>
    <w:rsid w:val="00E11156"/>
    <w:rsid w:val="00E12CFF"/>
    <w:rsid w:val="00E12E95"/>
    <w:rsid w:val="00E12F2F"/>
    <w:rsid w:val="00E13E8B"/>
    <w:rsid w:val="00E15A6E"/>
    <w:rsid w:val="00E167CF"/>
    <w:rsid w:val="00E16823"/>
    <w:rsid w:val="00E2328F"/>
    <w:rsid w:val="00E232EF"/>
    <w:rsid w:val="00E241D7"/>
    <w:rsid w:val="00E24BC2"/>
    <w:rsid w:val="00E27900"/>
    <w:rsid w:val="00E27AC8"/>
    <w:rsid w:val="00E30B1A"/>
    <w:rsid w:val="00E30E97"/>
    <w:rsid w:val="00E31C90"/>
    <w:rsid w:val="00E31CC3"/>
    <w:rsid w:val="00E321ED"/>
    <w:rsid w:val="00E32791"/>
    <w:rsid w:val="00E33E34"/>
    <w:rsid w:val="00E3470D"/>
    <w:rsid w:val="00E349A8"/>
    <w:rsid w:val="00E34F44"/>
    <w:rsid w:val="00E35452"/>
    <w:rsid w:val="00E37CA5"/>
    <w:rsid w:val="00E40012"/>
    <w:rsid w:val="00E4016F"/>
    <w:rsid w:val="00E404BF"/>
    <w:rsid w:val="00E40736"/>
    <w:rsid w:val="00E4096F"/>
    <w:rsid w:val="00E40BE3"/>
    <w:rsid w:val="00E413D0"/>
    <w:rsid w:val="00E4144B"/>
    <w:rsid w:val="00E41545"/>
    <w:rsid w:val="00E4158D"/>
    <w:rsid w:val="00E4208C"/>
    <w:rsid w:val="00E43B34"/>
    <w:rsid w:val="00E43C6C"/>
    <w:rsid w:val="00E446CD"/>
    <w:rsid w:val="00E46B84"/>
    <w:rsid w:val="00E46FFB"/>
    <w:rsid w:val="00E4723D"/>
    <w:rsid w:val="00E5074A"/>
    <w:rsid w:val="00E507CE"/>
    <w:rsid w:val="00E514D5"/>
    <w:rsid w:val="00E52550"/>
    <w:rsid w:val="00E5293F"/>
    <w:rsid w:val="00E54CA8"/>
    <w:rsid w:val="00E56903"/>
    <w:rsid w:val="00E5705C"/>
    <w:rsid w:val="00E618A0"/>
    <w:rsid w:val="00E62297"/>
    <w:rsid w:val="00E629AA"/>
    <w:rsid w:val="00E62DC6"/>
    <w:rsid w:val="00E640CF"/>
    <w:rsid w:val="00E652A6"/>
    <w:rsid w:val="00E6605B"/>
    <w:rsid w:val="00E707C7"/>
    <w:rsid w:val="00E72128"/>
    <w:rsid w:val="00E7235E"/>
    <w:rsid w:val="00E7273A"/>
    <w:rsid w:val="00E730A7"/>
    <w:rsid w:val="00E740FC"/>
    <w:rsid w:val="00E74C69"/>
    <w:rsid w:val="00E75214"/>
    <w:rsid w:val="00E7532B"/>
    <w:rsid w:val="00E763DE"/>
    <w:rsid w:val="00E8071F"/>
    <w:rsid w:val="00E81039"/>
    <w:rsid w:val="00E82470"/>
    <w:rsid w:val="00E85A40"/>
    <w:rsid w:val="00E872AA"/>
    <w:rsid w:val="00E92728"/>
    <w:rsid w:val="00E928A4"/>
    <w:rsid w:val="00E9341E"/>
    <w:rsid w:val="00E93B34"/>
    <w:rsid w:val="00E93F09"/>
    <w:rsid w:val="00E94053"/>
    <w:rsid w:val="00E9428F"/>
    <w:rsid w:val="00E95265"/>
    <w:rsid w:val="00E9564C"/>
    <w:rsid w:val="00E9575F"/>
    <w:rsid w:val="00E9641A"/>
    <w:rsid w:val="00E97655"/>
    <w:rsid w:val="00E9787F"/>
    <w:rsid w:val="00EA05F0"/>
    <w:rsid w:val="00EA127E"/>
    <w:rsid w:val="00EA2EB1"/>
    <w:rsid w:val="00EA3416"/>
    <w:rsid w:val="00EA34D3"/>
    <w:rsid w:val="00EA4113"/>
    <w:rsid w:val="00EA5EEF"/>
    <w:rsid w:val="00EA6613"/>
    <w:rsid w:val="00EA6A2B"/>
    <w:rsid w:val="00EA7214"/>
    <w:rsid w:val="00EB033D"/>
    <w:rsid w:val="00EB7486"/>
    <w:rsid w:val="00EC05D6"/>
    <w:rsid w:val="00EC1CA9"/>
    <w:rsid w:val="00EC2636"/>
    <w:rsid w:val="00EC2ABD"/>
    <w:rsid w:val="00EC4CB4"/>
    <w:rsid w:val="00EC590D"/>
    <w:rsid w:val="00EC6393"/>
    <w:rsid w:val="00EC75F4"/>
    <w:rsid w:val="00EC7A7F"/>
    <w:rsid w:val="00EC7BF7"/>
    <w:rsid w:val="00ED0436"/>
    <w:rsid w:val="00ED15DD"/>
    <w:rsid w:val="00ED1857"/>
    <w:rsid w:val="00ED50E3"/>
    <w:rsid w:val="00ED6394"/>
    <w:rsid w:val="00EE076E"/>
    <w:rsid w:val="00EE103A"/>
    <w:rsid w:val="00EE2E64"/>
    <w:rsid w:val="00EE331A"/>
    <w:rsid w:val="00EE3CB2"/>
    <w:rsid w:val="00EE4C3A"/>
    <w:rsid w:val="00EE5903"/>
    <w:rsid w:val="00EE5EE0"/>
    <w:rsid w:val="00EE76E3"/>
    <w:rsid w:val="00EE7862"/>
    <w:rsid w:val="00EF12D4"/>
    <w:rsid w:val="00EF3965"/>
    <w:rsid w:val="00EF397E"/>
    <w:rsid w:val="00EF5CA4"/>
    <w:rsid w:val="00EF633E"/>
    <w:rsid w:val="00EF6BCC"/>
    <w:rsid w:val="00EF6DB3"/>
    <w:rsid w:val="00EF7684"/>
    <w:rsid w:val="00EF7A53"/>
    <w:rsid w:val="00EF7A64"/>
    <w:rsid w:val="00F016B0"/>
    <w:rsid w:val="00F01912"/>
    <w:rsid w:val="00F021C3"/>
    <w:rsid w:val="00F02C4F"/>
    <w:rsid w:val="00F02F72"/>
    <w:rsid w:val="00F0364F"/>
    <w:rsid w:val="00F04F08"/>
    <w:rsid w:val="00F05A51"/>
    <w:rsid w:val="00F064B6"/>
    <w:rsid w:val="00F06E3C"/>
    <w:rsid w:val="00F1089A"/>
    <w:rsid w:val="00F1129D"/>
    <w:rsid w:val="00F1137C"/>
    <w:rsid w:val="00F12D66"/>
    <w:rsid w:val="00F13283"/>
    <w:rsid w:val="00F14377"/>
    <w:rsid w:val="00F143F0"/>
    <w:rsid w:val="00F1526C"/>
    <w:rsid w:val="00F152FF"/>
    <w:rsid w:val="00F15AA1"/>
    <w:rsid w:val="00F16077"/>
    <w:rsid w:val="00F175B9"/>
    <w:rsid w:val="00F21E0B"/>
    <w:rsid w:val="00F22EE9"/>
    <w:rsid w:val="00F244B7"/>
    <w:rsid w:val="00F25106"/>
    <w:rsid w:val="00F26342"/>
    <w:rsid w:val="00F26426"/>
    <w:rsid w:val="00F27291"/>
    <w:rsid w:val="00F278FF"/>
    <w:rsid w:val="00F31392"/>
    <w:rsid w:val="00F33683"/>
    <w:rsid w:val="00F33701"/>
    <w:rsid w:val="00F34007"/>
    <w:rsid w:val="00F34229"/>
    <w:rsid w:val="00F3469F"/>
    <w:rsid w:val="00F35064"/>
    <w:rsid w:val="00F356A9"/>
    <w:rsid w:val="00F35799"/>
    <w:rsid w:val="00F366AB"/>
    <w:rsid w:val="00F36EE2"/>
    <w:rsid w:val="00F40000"/>
    <w:rsid w:val="00F4064B"/>
    <w:rsid w:val="00F42B01"/>
    <w:rsid w:val="00F42B2B"/>
    <w:rsid w:val="00F4479E"/>
    <w:rsid w:val="00F44FC1"/>
    <w:rsid w:val="00F47E02"/>
    <w:rsid w:val="00F508B0"/>
    <w:rsid w:val="00F512EA"/>
    <w:rsid w:val="00F517EC"/>
    <w:rsid w:val="00F567F8"/>
    <w:rsid w:val="00F5715A"/>
    <w:rsid w:val="00F57473"/>
    <w:rsid w:val="00F578D0"/>
    <w:rsid w:val="00F603C0"/>
    <w:rsid w:val="00F617AB"/>
    <w:rsid w:val="00F63418"/>
    <w:rsid w:val="00F649EB"/>
    <w:rsid w:val="00F664E2"/>
    <w:rsid w:val="00F66D65"/>
    <w:rsid w:val="00F70A76"/>
    <w:rsid w:val="00F70CBD"/>
    <w:rsid w:val="00F70D61"/>
    <w:rsid w:val="00F7116B"/>
    <w:rsid w:val="00F712A3"/>
    <w:rsid w:val="00F72270"/>
    <w:rsid w:val="00F725A9"/>
    <w:rsid w:val="00F7305A"/>
    <w:rsid w:val="00F743E9"/>
    <w:rsid w:val="00F74C0C"/>
    <w:rsid w:val="00F74EC6"/>
    <w:rsid w:val="00F750A2"/>
    <w:rsid w:val="00F75D16"/>
    <w:rsid w:val="00F75E50"/>
    <w:rsid w:val="00F76567"/>
    <w:rsid w:val="00F775E7"/>
    <w:rsid w:val="00F77BE2"/>
    <w:rsid w:val="00F80C5A"/>
    <w:rsid w:val="00F82E24"/>
    <w:rsid w:val="00F84404"/>
    <w:rsid w:val="00F8469D"/>
    <w:rsid w:val="00F84D2C"/>
    <w:rsid w:val="00F854A1"/>
    <w:rsid w:val="00F85861"/>
    <w:rsid w:val="00F8736F"/>
    <w:rsid w:val="00F87BFB"/>
    <w:rsid w:val="00F87DFC"/>
    <w:rsid w:val="00F92928"/>
    <w:rsid w:val="00F9440D"/>
    <w:rsid w:val="00F94858"/>
    <w:rsid w:val="00F94FF1"/>
    <w:rsid w:val="00F95073"/>
    <w:rsid w:val="00F97018"/>
    <w:rsid w:val="00FA0410"/>
    <w:rsid w:val="00FA12B6"/>
    <w:rsid w:val="00FA16E9"/>
    <w:rsid w:val="00FA39FA"/>
    <w:rsid w:val="00FA4612"/>
    <w:rsid w:val="00FA6EB2"/>
    <w:rsid w:val="00FA6FCA"/>
    <w:rsid w:val="00FA709D"/>
    <w:rsid w:val="00FB07F8"/>
    <w:rsid w:val="00FB1F14"/>
    <w:rsid w:val="00FB3746"/>
    <w:rsid w:val="00FB3C43"/>
    <w:rsid w:val="00FB4049"/>
    <w:rsid w:val="00FB405C"/>
    <w:rsid w:val="00FC0E76"/>
    <w:rsid w:val="00FC27BC"/>
    <w:rsid w:val="00FC2881"/>
    <w:rsid w:val="00FC2E32"/>
    <w:rsid w:val="00FC3391"/>
    <w:rsid w:val="00FC3E32"/>
    <w:rsid w:val="00FC41C3"/>
    <w:rsid w:val="00FC5AD6"/>
    <w:rsid w:val="00FC6014"/>
    <w:rsid w:val="00FD0133"/>
    <w:rsid w:val="00FD1262"/>
    <w:rsid w:val="00FD12F9"/>
    <w:rsid w:val="00FD23F5"/>
    <w:rsid w:val="00FD28F2"/>
    <w:rsid w:val="00FD2B81"/>
    <w:rsid w:val="00FD3481"/>
    <w:rsid w:val="00FD542D"/>
    <w:rsid w:val="00FD62B7"/>
    <w:rsid w:val="00FE112E"/>
    <w:rsid w:val="00FE139F"/>
    <w:rsid w:val="00FE22C6"/>
    <w:rsid w:val="00FE249A"/>
    <w:rsid w:val="00FE2D2E"/>
    <w:rsid w:val="00FE337E"/>
    <w:rsid w:val="00FE46B1"/>
    <w:rsid w:val="00FE491B"/>
    <w:rsid w:val="00FE5323"/>
    <w:rsid w:val="00FE5867"/>
    <w:rsid w:val="00FE6884"/>
    <w:rsid w:val="00FE6AC4"/>
    <w:rsid w:val="00FF0885"/>
    <w:rsid w:val="00FF0BCC"/>
    <w:rsid w:val="00FF10A8"/>
    <w:rsid w:val="00FF1C02"/>
    <w:rsid w:val="00FF38E0"/>
    <w:rsid w:val="00FF3D5D"/>
    <w:rsid w:val="00FF3F0F"/>
    <w:rsid w:val="00FF4A04"/>
    <w:rsid w:val="00FF7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2FCA2"/>
  <w15:docId w15:val="{5FE592B9-717F-47BD-809C-A6750CE3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basedOn w:val="DefaultParagraphFont"/>
    <w:uiPriority w:val="20"/>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character" w:styleId="HTMLCite">
    <w:name w:val="HTML Cite"/>
    <w:basedOn w:val="DefaultParagraphFont"/>
    <w:uiPriority w:val="99"/>
    <w:semiHidden/>
    <w:unhideWhenUsed/>
    <w:rsid w:val="003A27D5"/>
    <w:rPr>
      <w:i/>
      <w:iCs/>
    </w:rPr>
  </w:style>
  <w:style w:type="character" w:customStyle="1" w:styleId="f">
    <w:name w:val="f"/>
    <w:basedOn w:val="DefaultParagraphFont"/>
    <w:rsid w:val="00204099"/>
  </w:style>
  <w:style w:type="character" w:styleId="FollowedHyperlink">
    <w:name w:val="FollowedHyperlink"/>
    <w:basedOn w:val="DefaultParagraphFont"/>
    <w:uiPriority w:val="99"/>
    <w:semiHidden/>
    <w:unhideWhenUsed/>
    <w:rsid w:val="003A0150"/>
    <w:rPr>
      <w:color w:val="800080" w:themeColor="followedHyperlink"/>
      <w:u w:val="single"/>
    </w:rPr>
  </w:style>
  <w:style w:type="character" w:customStyle="1" w:styleId="apple-converted-space">
    <w:name w:val="apple-converted-space"/>
    <w:basedOn w:val="DefaultParagraphFont"/>
    <w:rsid w:val="00424E99"/>
  </w:style>
  <w:style w:type="character" w:customStyle="1" w:styleId="highlight">
    <w:name w:val="highlight"/>
    <w:basedOn w:val="DefaultParagraphFont"/>
    <w:rsid w:val="00FF10A8"/>
  </w:style>
  <w:style w:type="character" w:customStyle="1" w:styleId="st">
    <w:name w:val="st"/>
    <w:basedOn w:val="DefaultParagraphFont"/>
    <w:rsid w:val="00C95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36573">
      <w:bodyDiv w:val="1"/>
      <w:marLeft w:val="0"/>
      <w:marRight w:val="0"/>
      <w:marTop w:val="0"/>
      <w:marBottom w:val="0"/>
      <w:divBdr>
        <w:top w:val="none" w:sz="0" w:space="0" w:color="auto"/>
        <w:left w:val="none" w:sz="0" w:space="0" w:color="auto"/>
        <w:bottom w:val="none" w:sz="0" w:space="0" w:color="auto"/>
        <w:right w:val="none" w:sz="0" w:space="0" w:color="auto"/>
      </w:divBdr>
      <w:divsChild>
        <w:div w:id="129635279">
          <w:marLeft w:val="0"/>
          <w:marRight w:val="0"/>
          <w:marTop w:val="0"/>
          <w:marBottom w:val="0"/>
          <w:divBdr>
            <w:top w:val="none" w:sz="0" w:space="0" w:color="auto"/>
            <w:left w:val="none" w:sz="0" w:space="0" w:color="auto"/>
            <w:bottom w:val="none" w:sz="0" w:space="0" w:color="auto"/>
            <w:right w:val="none" w:sz="0" w:space="0" w:color="auto"/>
          </w:divBdr>
          <w:divsChild>
            <w:div w:id="2117021743">
              <w:marLeft w:val="0"/>
              <w:marRight w:val="0"/>
              <w:marTop w:val="0"/>
              <w:marBottom w:val="0"/>
              <w:divBdr>
                <w:top w:val="none" w:sz="0" w:space="0" w:color="auto"/>
                <w:left w:val="none" w:sz="0" w:space="0" w:color="auto"/>
                <w:bottom w:val="none" w:sz="0" w:space="0" w:color="auto"/>
                <w:right w:val="none" w:sz="0" w:space="0" w:color="auto"/>
              </w:divBdr>
              <w:divsChild>
                <w:div w:id="11826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8674">
      <w:bodyDiv w:val="1"/>
      <w:marLeft w:val="0"/>
      <w:marRight w:val="0"/>
      <w:marTop w:val="0"/>
      <w:marBottom w:val="0"/>
      <w:divBdr>
        <w:top w:val="none" w:sz="0" w:space="0" w:color="auto"/>
        <w:left w:val="none" w:sz="0" w:space="0" w:color="auto"/>
        <w:bottom w:val="none" w:sz="0" w:space="0" w:color="auto"/>
        <w:right w:val="none" w:sz="0" w:space="0" w:color="auto"/>
      </w:divBdr>
    </w:div>
    <w:div w:id="365907127">
      <w:bodyDiv w:val="1"/>
      <w:marLeft w:val="0"/>
      <w:marRight w:val="0"/>
      <w:marTop w:val="0"/>
      <w:marBottom w:val="0"/>
      <w:divBdr>
        <w:top w:val="none" w:sz="0" w:space="0" w:color="auto"/>
        <w:left w:val="none" w:sz="0" w:space="0" w:color="auto"/>
        <w:bottom w:val="none" w:sz="0" w:space="0" w:color="auto"/>
        <w:right w:val="none" w:sz="0" w:space="0" w:color="auto"/>
      </w:divBdr>
    </w:div>
    <w:div w:id="375013448">
      <w:bodyDiv w:val="1"/>
      <w:marLeft w:val="0"/>
      <w:marRight w:val="0"/>
      <w:marTop w:val="0"/>
      <w:marBottom w:val="0"/>
      <w:divBdr>
        <w:top w:val="none" w:sz="0" w:space="0" w:color="auto"/>
        <w:left w:val="none" w:sz="0" w:space="0" w:color="auto"/>
        <w:bottom w:val="none" w:sz="0" w:space="0" w:color="auto"/>
        <w:right w:val="none" w:sz="0" w:space="0" w:color="auto"/>
      </w:divBdr>
      <w:divsChild>
        <w:div w:id="1677079423">
          <w:marLeft w:val="0"/>
          <w:marRight w:val="0"/>
          <w:marTop w:val="0"/>
          <w:marBottom w:val="0"/>
          <w:divBdr>
            <w:top w:val="none" w:sz="0" w:space="0" w:color="auto"/>
            <w:left w:val="none" w:sz="0" w:space="0" w:color="auto"/>
            <w:bottom w:val="none" w:sz="0" w:space="0" w:color="auto"/>
            <w:right w:val="none" w:sz="0" w:space="0" w:color="auto"/>
          </w:divBdr>
          <w:divsChild>
            <w:div w:id="472018978">
              <w:marLeft w:val="0"/>
              <w:marRight w:val="0"/>
              <w:marTop w:val="0"/>
              <w:marBottom w:val="0"/>
              <w:divBdr>
                <w:top w:val="none" w:sz="0" w:space="0" w:color="auto"/>
                <w:left w:val="none" w:sz="0" w:space="0" w:color="auto"/>
                <w:bottom w:val="none" w:sz="0" w:space="0" w:color="auto"/>
                <w:right w:val="none" w:sz="0" w:space="0" w:color="auto"/>
              </w:divBdr>
              <w:divsChild>
                <w:div w:id="14368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894">
      <w:bodyDiv w:val="1"/>
      <w:marLeft w:val="0"/>
      <w:marRight w:val="0"/>
      <w:marTop w:val="0"/>
      <w:marBottom w:val="0"/>
      <w:divBdr>
        <w:top w:val="none" w:sz="0" w:space="0" w:color="auto"/>
        <w:left w:val="none" w:sz="0" w:space="0" w:color="auto"/>
        <w:bottom w:val="none" w:sz="0" w:space="0" w:color="auto"/>
        <w:right w:val="none" w:sz="0" w:space="0" w:color="auto"/>
      </w:divBdr>
      <w:divsChild>
        <w:div w:id="1984119176">
          <w:marLeft w:val="0"/>
          <w:marRight w:val="0"/>
          <w:marTop w:val="0"/>
          <w:marBottom w:val="0"/>
          <w:divBdr>
            <w:top w:val="none" w:sz="0" w:space="0" w:color="auto"/>
            <w:left w:val="none" w:sz="0" w:space="0" w:color="auto"/>
            <w:bottom w:val="none" w:sz="0" w:space="0" w:color="auto"/>
            <w:right w:val="none" w:sz="0" w:space="0" w:color="auto"/>
          </w:divBdr>
          <w:divsChild>
            <w:div w:id="2017611671">
              <w:marLeft w:val="0"/>
              <w:marRight w:val="0"/>
              <w:marTop w:val="0"/>
              <w:marBottom w:val="0"/>
              <w:divBdr>
                <w:top w:val="none" w:sz="0" w:space="0" w:color="auto"/>
                <w:left w:val="none" w:sz="0" w:space="0" w:color="auto"/>
                <w:bottom w:val="none" w:sz="0" w:space="0" w:color="auto"/>
                <w:right w:val="none" w:sz="0" w:space="0" w:color="auto"/>
              </w:divBdr>
              <w:divsChild>
                <w:div w:id="27861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0752">
      <w:bodyDiv w:val="1"/>
      <w:marLeft w:val="0"/>
      <w:marRight w:val="0"/>
      <w:marTop w:val="0"/>
      <w:marBottom w:val="0"/>
      <w:divBdr>
        <w:top w:val="none" w:sz="0" w:space="0" w:color="auto"/>
        <w:left w:val="none" w:sz="0" w:space="0" w:color="auto"/>
        <w:bottom w:val="none" w:sz="0" w:space="0" w:color="auto"/>
        <w:right w:val="none" w:sz="0" w:space="0" w:color="auto"/>
      </w:divBdr>
    </w:div>
    <w:div w:id="716395097">
      <w:bodyDiv w:val="1"/>
      <w:marLeft w:val="0"/>
      <w:marRight w:val="0"/>
      <w:marTop w:val="0"/>
      <w:marBottom w:val="0"/>
      <w:divBdr>
        <w:top w:val="none" w:sz="0" w:space="0" w:color="auto"/>
        <w:left w:val="none" w:sz="0" w:space="0" w:color="auto"/>
        <w:bottom w:val="none" w:sz="0" w:space="0" w:color="auto"/>
        <w:right w:val="none" w:sz="0" w:space="0" w:color="auto"/>
      </w:divBdr>
    </w:div>
    <w:div w:id="848643068">
      <w:bodyDiv w:val="1"/>
      <w:marLeft w:val="0"/>
      <w:marRight w:val="0"/>
      <w:marTop w:val="0"/>
      <w:marBottom w:val="0"/>
      <w:divBdr>
        <w:top w:val="none" w:sz="0" w:space="0" w:color="auto"/>
        <w:left w:val="none" w:sz="0" w:space="0" w:color="auto"/>
        <w:bottom w:val="none" w:sz="0" w:space="0" w:color="auto"/>
        <w:right w:val="none" w:sz="0" w:space="0" w:color="auto"/>
      </w:divBdr>
    </w:div>
    <w:div w:id="953823124">
      <w:bodyDiv w:val="1"/>
      <w:marLeft w:val="0"/>
      <w:marRight w:val="0"/>
      <w:marTop w:val="0"/>
      <w:marBottom w:val="0"/>
      <w:divBdr>
        <w:top w:val="none" w:sz="0" w:space="0" w:color="auto"/>
        <w:left w:val="none" w:sz="0" w:space="0" w:color="auto"/>
        <w:bottom w:val="none" w:sz="0" w:space="0" w:color="auto"/>
        <w:right w:val="none" w:sz="0" w:space="0" w:color="auto"/>
      </w:divBdr>
      <w:divsChild>
        <w:div w:id="1711148041">
          <w:marLeft w:val="0"/>
          <w:marRight w:val="0"/>
          <w:marTop w:val="0"/>
          <w:marBottom w:val="0"/>
          <w:divBdr>
            <w:top w:val="none" w:sz="0" w:space="0" w:color="auto"/>
            <w:left w:val="none" w:sz="0" w:space="0" w:color="auto"/>
            <w:bottom w:val="none" w:sz="0" w:space="0" w:color="auto"/>
            <w:right w:val="none" w:sz="0" w:space="0" w:color="auto"/>
          </w:divBdr>
          <w:divsChild>
            <w:div w:id="477037220">
              <w:marLeft w:val="0"/>
              <w:marRight w:val="0"/>
              <w:marTop w:val="0"/>
              <w:marBottom w:val="0"/>
              <w:divBdr>
                <w:top w:val="none" w:sz="0" w:space="0" w:color="auto"/>
                <w:left w:val="none" w:sz="0" w:space="0" w:color="auto"/>
                <w:bottom w:val="none" w:sz="0" w:space="0" w:color="auto"/>
                <w:right w:val="none" w:sz="0" w:space="0" w:color="auto"/>
              </w:divBdr>
              <w:divsChild>
                <w:div w:id="8376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08038">
      <w:bodyDiv w:val="1"/>
      <w:marLeft w:val="0"/>
      <w:marRight w:val="0"/>
      <w:marTop w:val="0"/>
      <w:marBottom w:val="0"/>
      <w:divBdr>
        <w:top w:val="none" w:sz="0" w:space="0" w:color="auto"/>
        <w:left w:val="none" w:sz="0" w:space="0" w:color="auto"/>
        <w:bottom w:val="none" w:sz="0" w:space="0" w:color="auto"/>
        <w:right w:val="none" w:sz="0" w:space="0" w:color="auto"/>
      </w:divBdr>
    </w:div>
    <w:div w:id="1221596008">
      <w:bodyDiv w:val="1"/>
      <w:marLeft w:val="0"/>
      <w:marRight w:val="0"/>
      <w:marTop w:val="0"/>
      <w:marBottom w:val="0"/>
      <w:divBdr>
        <w:top w:val="none" w:sz="0" w:space="0" w:color="auto"/>
        <w:left w:val="none" w:sz="0" w:space="0" w:color="auto"/>
        <w:bottom w:val="none" w:sz="0" w:space="0" w:color="auto"/>
        <w:right w:val="none" w:sz="0" w:space="0" w:color="auto"/>
      </w:divBdr>
    </w:div>
    <w:div w:id="1573851498">
      <w:bodyDiv w:val="1"/>
      <w:marLeft w:val="0"/>
      <w:marRight w:val="0"/>
      <w:marTop w:val="0"/>
      <w:marBottom w:val="0"/>
      <w:divBdr>
        <w:top w:val="none" w:sz="0" w:space="0" w:color="auto"/>
        <w:left w:val="none" w:sz="0" w:space="0" w:color="auto"/>
        <w:bottom w:val="none" w:sz="0" w:space="0" w:color="auto"/>
        <w:right w:val="none" w:sz="0" w:space="0" w:color="auto"/>
      </w:divBdr>
    </w:div>
    <w:div w:id="1787964606">
      <w:bodyDiv w:val="1"/>
      <w:marLeft w:val="0"/>
      <w:marRight w:val="0"/>
      <w:marTop w:val="0"/>
      <w:marBottom w:val="0"/>
      <w:divBdr>
        <w:top w:val="none" w:sz="0" w:space="0" w:color="auto"/>
        <w:left w:val="none" w:sz="0" w:space="0" w:color="auto"/>
        <w:bottom w:val="none" w:sz="0" w:space="0" w:color="auto"/>
        <w:right w:val="none" w:sz="0" w:space="0" w:color="auto"/>
      </w:divBdr>
    </w:div>
    <w:div w:id="2141192627">
      <w:bodyDiv w:val="1"/>
      <w:marLeft w:val="0"/>
      <w:marRight w:val="0"/>
      <w:marTop w:val="0"/>
      <w:marBottom w:val="0"/>
      <w:divBdr>
        <w:top w:val="none" w:sz="0" w:space="0" w:color="auto"/>
        <w:left w:val="none" w:sz="0" w:space="0" w:color="auto"/>
        <w:bottom w:val="none" w:sz="0" w:space="0" w:color="auto"/>
        <w:right w:val="none" w:sz="0" w:space="0" w:color="auto"/>
      </w:divBdr>
      <w:divsChild>
        <w:div w:id="1492991394">
          <w:marLeft w:val="0"/>
          <w:marRight w:val="0"/>
          <w:marTop w:val="0"/>
          <w:marBottom w:val="0"/>
          <w:divBdr>
            <w:top w:val="none" w:sz="0" w:space="0" w:color="auto"/>
            <w:left w:val="none" w:sz="0" w:space="0" w:color="auto"/>
            <w:bottom w:val="none" w:sz="0" w:space="0" w:color="auto"/>
            <w:right w:val="none" w:sz="0" w:space="0" w:color="auto"/>
          </w:divBdr>
          <w:divsChild>
            <w:div w:id="1556504949">
              <w:marLeft w:val="0"/>
              <w:marRight w:val="0"/>
              <w:marTop w:val="0"/>
              <w:marBottom w:val="0"/>
              <w:divBdr>
                <w:top w:val="none" w:sz="0" w:space="0" w:color="auto"/>
                <w:left w:val="none" w:sz="0" w:space="0" w:color="auto"/>
                <w:bottom w:val="none" w:sz="0" w:space="0" w:color="auto"/>
                <w:right w:val="none" w:sz="0" w:space="0" w:color="auto"/>
              </w:divBdr>
              <w:divsChild>
                <w:div w:id="11776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fohub.practicalaction.org/bitstream/11283/560864/1/clay_based_technology_refrigerator.pdf" TargetMode="External"/><Relationship Id="rId18" Type="http://schemas.openxmlformats.org/officeDocument/2006/relationships/hyperlink" Target="https://images.agri-profocus.nl/upload/post/190207_report-businessdrivers-csa-horticulture-compressed1549554309.pdf" TargetMode="External"/><Relationship Id="rId26" Type="http://schemas.openxmlformats.org/officeDocument/2006/relationships/hyperlink" Target="http://citeseerx.ist.psu.edu/viewdoc/download?doi=10.1.1.473.5547&amp;rep=rep1&amp;type=pdf" TargetMode="External"/><Relationship Id="rId39" Type="http://schemas.openxmlformats.org/officeDocument/2006/relationships/fontTable" Target="fontTable.xml"/><Relationship Id="rId21" Type="http://schemas.openxmlformats.org/officeDocument/2006/relationships/hyperlink" Target="http://www.fao.org/3/CA2556EN/ca2556en.pdf" TargetMode="External"/><Relationship Id="rId34" Type="http://schemas.openxmlformats.org/officeDocument/2006/relationships/hyperlink" Target="https://www.unhcr.org/4b7becf99.pdf" TargetMode="External"/><Relationship Id="rId7" Type="http://schemas.openxmlformats.org/officeDocument/2006/relationships/webSettings" Target="webSettings.xml"/><Relationship Id="rId12" Type="http://schemas.openxmlformats.org/officeDocument/2006/relationships/hyperlink" Target="https://infohub.practicalaction.org/bitstream/11283/314499/1/4de57371-bebc-41c9-9387-1a942e33baf9.pdf" TargetMode="External"/><Relationship Id="rId17" Type="http://schemas.openxmlformats.org/officeDocument/2006/relationships/image" Target="media/image5.png"/><Relationship Id="rId25" Type="http://schemas.openxmlformats.org/officeDocument/2006/relationships/hyperlink" Target="http://assets.fsnforum.fao.org.s3-eu-west-1.amazonaws.com/public/files/90_indigenous_knowledge/summary_89_EN_indigenous_methods.pdf" TargetMode="External"/><Relationship Id="rId33" Type="http://schemas.openxmlformats.org/officeDocument/2006/relationships/hyperlink" Target="https://www.youtube.com/watch?v=rG4h8TFYnvc"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horticulture.ucdavis.edu/sites/g/files/dgvnsk1816/files/extension_material_files/drying-fruit-vegetables-chimney-solar-dryer.pdf" TargetMode="External"/><Relationship Id="rId29" Type="http://schemas.openxmlformats.org/officeDocument/2006/relationships/hyperlink" Target="http://www.daff.gov.za/docs/Infopaks/Solardrying.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ipts.farmradio.fm/radio-resource-packs/106-farm-radio-resource-pack/farmers-adopt-eco-friendly-zero-energy-storage-technique-vegetables-northern-ghana/" TargetMode="External"/><Relationship Id="rId24" Type="http://schemas.openxmlformats.org/officeDocument/2006/relationships/hyperlink" Target="https://www.fftc.org.tw/htmlarea_file/library/20110716233724/pt2005019.pdf" TargetMode="External"/><Relationship Id="rId32" Type="http://schemas.openxmlformats.org/officeDocument/2006/relationships/hyperlink" Target="https://www.jica.go.jp/project/english/kenya/015/materials/c8h0vm0000f7o8cj-att/materials_11.pdf" TargetMode="External"/><Relationship Id="rId37" Type="http://schemas.openxmlformats.org/officeDocument/2006/relationships/hyperlink" Target="https://globalhealthsciences.ucsf.edu/sites/globalhealthsciences.ucsf.edu/files/sheri-weiser.pdf"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hyperlink" Target="http://www.fao.org/3/k2595e/k2595e00.pdf" TargetMode="External"/><Relationship Id="rId28" Type="http://schemas.openxmlformats.org/officeDocument/2006/relationships/hyperlink" Target="http://ubblab.weebly.com/uploads/4/7/4/6/47469791/03-preservation_of_fruit_and_vegetables.pdf" TargetMode="External"/><Relationship Id="rId36" Type="http://schemas.openxmlformats.org/officeDocument/2006/relationships/hyperlink" Target="https://ucanr.edu/sites/MFPOC/files/239033.pdf" TargetMode="External"/><Relationship Id="rId10" Type="http://schemas.openxmlformats.org/officeDocument/2006/relationships/image" Target="media/image1.png"/><Relationship Id="rId19" Type="http://schemas.openxmlformats.org/officeDocument/2006/relationships/hyperlink" Target="https://www.rfi.fr/en/africa/20200408-african-street-vendors-feel-the-squeeze-under-strict-covid-19-measures-food-traders-markets-coronavirus-lockdown" TargetMode="External"/><Relationship Id="rId31" Type="http://schemas.openxmlformats.org/officeDocument/2006/relationships/hyperlink" Target="http://www.fao.org/3/a-au186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 Id="rId22" Type="http://schemas.openxmlformats.org/officeDocument/2006/relationships/hyperlink" Target="https://www.uncclearn.org/sites/default/files/inventory/fao34.pdf" TargetMode="External"/><Relationship Id="rId27" Type="http://schemas.openxmlformats.org/officeDocument/2006/relationships/hyperlink" Target="https://www.infonet-biovision.org/PlantHealth/Drying-fruit-and-vegetables" TargetMode="External"/><Relationship Id="rId30" Type="http://schemas.openxmlformats.org/officeDocument/2006/relationships/hyperlink" Target="https://kalro.org/fileadmin/publications/brochuresII/How_to_preserve_African_leafy.pdf" TargetMode="External"/><Relationship Id="rId35" Type="http://schemas.openxmlformats.org/officeDocument/2006/relationships/hyperlink" Target="https://www.fsis.usda.gov/wps/wcm/connect/32da4779-ba5e-4d7b-ad5a-2ad8a13aad1e/Jerky_and_Food_Safety.pdf?MOD=AJPERES"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3.xml><?xml version="1.0" encoding="utf-8"?>
<ds:datastoreItem xmlns:ds="http://schemas.openxmlformats.org/officeDocument/2006/customXml" ds:itemID="{93827B6A-3CCA-4DCB-AA15-407D9C73A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450</Words>
  <Characters>25369</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2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dc:description/>
  <cp:lastModifiedBy>vijay cuddeford</cp:lastModifiedBy>
  <cp:revision>4</cp:revision>
  <cp:lastPrinted>2008-07-24T16:56:00Z</cp:lastPrinted>
  <dcterms:created xsi:type="dcterms:W3CDTF">2020-08-06T15:52:00Z</dcterms:created>
  <dcterms:modified xsi:type="dcterms:W3CDTF">2020-08-0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